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Ind w:w="112" w:type="dxa"/>
        <w:tblLayout w:type="fixed"/>
        <w:tblLook w:val="0000" w:firstRow="0" w:lastRow="0" w:firstColumn="0" w:lastColumn="0" w:noHBand="0" w:noVBand="0"/>
      </w:tblPr>
      <w:tblGrid>
        <w:gridCol w:w="9225"/>
      </w:tblGrid>
      <w:tr w:rsidR="4BC4696F" w14:paraId="3384A07D" w14:textId="77777777" w:rsidTr="002E103A">
        <w:trPr>
          <w:trHeight w:val="390"/>
        </w:trPr>
        <w:tc>
          <w:tcPr>
            <w:tcW w:w="92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2CC" w:themeFill="accent4" w:themeFillTint="33"/>
          </w:tcPr>
          <w:p w14:paraId="13CA532B" w14:textId="073D5F94" w:rsidR="2A4A3924" w:rsidRDefault="002E103A" w:rsidP="4BC4696F">
            <w:pPr>
              <w:spacing w:line="259" w:lineRule="auto"/>
              <w:jc w:val="center"/>
              <w:rPr>
                <w:rFonts w:ascii="Calibri" w:eastAsia="Calibri" w:hAnsi="Calibri" w:cs="Calibri"/>
                <w:b/>
                <w:bCs/>
                <w:color w:val="000000" w:themeColor="text1"/>
                <w:sz w:val="36"/>
                <w:szCs w:val="36"/>
              </w:rPr>
            </w:pPr>
            <w:r>
              <w:rPr>
                <w:rFonts w:ascii="Calibri" w:eastAsia="Calibri" w:hAnsi="Calibri" w:cs="Calibri"/>
                <w:b/>
                <w:bCs/>
                <w:color w:val="000000" w:themeColor="text1"/>
                <w:sz w:val="36"/>
                <w:szCs w:val="36"/>
              </w:rPr>
              <w:t xml:space="preserve">Lab 5: </w:t>
            </w:r>
            <w:r w:rsidR="00865EAB">
              <w:rPr>
                <w:rFonts w:ascii="Calibri" w:eastAsia="Calibri" w:hAnsi="Calibri" w:cs="Calibri"/>
                <w:b/>
                <w:bCs/>
                <w:color w:val="000000" w:themeColor="text1"/>
                <w:sz w:val="36"/>
                <w:szCs w:val="36"/>
              </w:rPr>
              <w:t>Wi-Fi</w:t>
            </w:r>
            <w:r w:rsidR="0007038C">
              <w:rPr>
                <w:rFonts w:ascii="Calibri" w:eastAsia="Calibri" w:hAnsi="Calibri" w:cs="Calibri"/>
                <w:b/>
                <w:bCs/>
                <w:color w:val="000000" w:themeColor="text1"/>
                <w:sz w:val="36"/>
                <w:szCs w:val="36"/>
              </w:rPr>
              <w:t xml:space="preserve"> </w:t>
            </w:r>
            <w:r w:rsidR="00D032FF">
              <w:rPr>
                <w:rFonts w:ascii="Calibri" w:eastAsia="Calibri" w:hAnsi="Calibri" w:cs="Calibri"/>
                <w:b/>
                <w:bCs/>
                <w:color w:val="000000" w:themeColor="text1"/>
                <w:sz w:val="36"/>
                <w:szCs w:val="36"/>
              </w:rPr>
              <w:t>Attacks with Pineapples</w:t>
            </w:r>
          </w:p>
          <w:p w14:paraId="444AD7A0" w14:textId="74EC5518" w:rsidR="0041264B" w:rsidRDefault="0041264B" w:rsidP="0041264B">
            <w:pPr>
              <w:jc w:val="center"/>
              <w:rPr>
                <w:rFonts w:ascii="Calibri" w:eastAsia="Calibri" w:hAnsi="Calibri" w:cs="Calibri"/>
                <w:b/>
                <w:bCs/>
                <w:sz w:val="24"/>
                <w:szCs w:val="24"/>
              </w:rPr>
            </w:pPr>
            <w:r>
              <w:rPr>
                <w:rFonts w:ascii="Calibri" w:eastAsia="Calibri" w:hAnsi="Calibri" w:cs="Calibri"/>
                <w:b/>
                <w:bCs/>
                <w:sz w:val="24"/>
                <w:szCs w:val="24"/>
              </w:rPr>
              <w:t xml:space="preserve">Created: Fall 2022, Updated: </w:t>
            </w:r>
            <w:r w:rsidR="006E78A4">
              <w:rPr>
                <w:rFonts w:ascii="Calibri" w:eastAsia="Calibri" w:hAnsi="Calibri" w:cs="Calibri"/>
                <w:b/>
                <w:bCs/>
                <w:sz w:val="24"/>
                <w:szCs w:val="24"/>
              </w:rPr>
              <w:t>Fall 2023</w:t>
            </w:r>
          </w:p>
          <w:p w14:paraId="4596F233" w14:textId="09E7CCC4" w:rsidR="00C658C5" w:rsidRPr="00735226" w:rsidRDefault="00C658C5" w:rsidP="00C658C5">
            <w:pPr>
              <w:jc w:val="center"/>
              <w:rPr>
                <w:b/>
                <w:bCs/>
                <w:sz w:val="28"/>
                <w:szCs w:val="28"/>
              </w:rPr>
            </w:pPr>
            <w:r w:rsidRPr="00735226">
              <w:rPr>
                <w:b/>
                <w:bCs/>
                <w:sz w:val="28"/>
                <w:szCs w:val="28"/>
              </w:rPr>
              <w:t>Monday sections</w:t>
            </w:r>
            <w:r>
              <w:rPr>
                <w:b/>
                <w:bCs/>
                <w:sz w:val="28"/>
                <w:szCs w:val="28"/>
              </w:rPr>
              <w:t>:</w:t>
            </w:r>
            <w:r w:rsidRPr="00735226">
              <w:rPr>
                <w:b/>
                <w:bCs/>
                <w:sz w:val="28"/>
                <w:szCs w:val="28"/>
              </w:rPr>
              <w:t xml:space="preserve"> submit by </w:t>
            </w:r>
            <w:r w:rsidR="005834B4">
              <w:rPr>
                <w:b/>
                <w:bCs/>
                <w:sz w:val="28"/>
                <w:szCs w:val="28"/>
              </w:rPr>
              <w:t>11/19 (no need for access codes)</w:t>
            </w:r>
          </w:p>
          <w:p w14:paraId="58DB2937" w14:textId="280D90E9" w:rsidR="00DF7212" w:rsidRDefault="00C658C5" w:rsidP="00C658C5">
            <w:pPr>
              <w:spacing w:line="259" w:lineRule="auto"/>
              <w:jc w:val="center"/>
              <w:rPr>
                <w:rFonts w:ascii="Calibri" w:eastAsia="Calibri" w:hAnsi="Calibri" w:cs="Calibri"/>
                <w:b/>
                <w:bCs/>
                <w:color w:val="000000" w:themeColor="text1"/>
                <w:sz w:val="36"/>
                <w:szCs w:val="36"/>
              </w:rPr>
            </w:pPr>
            <w:r w:rsidRPr="00735226">
              <w:rPr>
                <w:b/>
                <w:bCs/>
                <w:sz w:val="28"/>
                <w:szCs w:val="28"/>
              </w:rPr>
              <w:t xml:space="preserve"> Wednesday sections</w:t>
            </w:r>
            <w:r>
              <w:rPr>
                <w:b/>
                <w:bCs/>
                <w:sz w:val="28"/>
                <w:szCs w:val="28"/>
              </w:rPr>
              <w:t>:</w:t>
            </w:r>
            <w:r w:rsidRPr="00735226">
              <w:rPr>
                <w:b/>
                <w:bCs/>
                <w:sz w:val="28"/>
                <w:szCs w:val="28"/>
              </w:rPr>
              <w:t xml:space="preserve"> submit by </w:t>
            </w:r>
            <w:r w:rsidR="002D7A7E">
              <w:rPr>
                <w:b/>
                <w:bCs/>
                <w:sz w:val="28"/>
                <w:szCs w:val="28"/>
              </w:rPr>
              <w:t>11/15</w:t>
            </w:r>
          </w:p>
        </w:tc>
      </w:tr>
    </w:tbl>
    <w:p w14:paraId="1A80C078" w14:textId="490AB64B" w:rsidR="0010548B" w:rsidRDefault="0010548B" w:rsidP="4BC4696F">
      <w:pPr>
        <w:shd w:val="clear" w:color="auto" w:fill="FFFFFF" w:themeFill="background1"/>
        <w:spacing w:after="0" w:line="240" w:lineRule="auto"/>
        <w:jc w:val="both"/>
      </w:pPr>
    </w:p>
    <w:p w14:paraId="72EEBE12" w14:textId="2B7CF64A" w:rsidR="00EA364D" w:rsidRDefault="00D02DD3" w:rsidP="00B23869">
      <w:pPr>
        <w:shd w:val="clear" w:color="auto" w:fill="FFFFFF" w:themeFill="background1"/>
        <w:spacing w:after="0" w:line="240" w:lineRule="auto"/>
        <w:jc w:val="both"/>
        <w:rPr>
          <w:color w:val="FF0000"/>
          <w:sz w:val="24"/>
          <w:szCs w:val="24"/>
        </w:rPr>
      </w:pPr>
      <w:r w:rsidRPr="419F3868">
        <w:rPr>
          <w:b/>
          <w:bCs/>
          <w:color w:val="FF0000"/>
          <w:sz w:val="24"/>
          <w:szCs w:val="24"/>
        </w:rPr>
        <w:t>README/NOTICE</w:t>
      </w:r>
      <w:r w:rsidRPr="419F3868">
        <w:rPr>
          <w:color w:val="FF0000"/>
          <w:sz w:val="24"/>
          <w:szCs w:val="24"/>
        </w:rPr>
        <w:t xml:space="preserve">: This lab </w:t>
      </w:r>
      <w:r w:rsidR="234DBE0F" w:rsidRPr="419F3868">
        <w:rPr>
          <w:color w:val="FF0000"/>
          <w:sz w:val="24"/>
          <w:szCs w:val="24"/>
        </w:rPr>
        <w:t xml:space="preserve">does not </w:t>
      </w:r>
      <w:r w:rsidRPr="419F3868">
        <w:rPr>
          <w:color w:val="FF0000"/>
          <w:sz w:val="24"/>
          <w:szCs w:val="24"/>
        </w:rPr>
        <w:t>require approval codes.</w:t>
      </w:r>
      <w:r w:rsidR="008E50B2" w:rsidRPr="419F3868">
        <w:rPr>
          <w:color w:val="FF0000"/>
          <w:sz w:val="24"/>
          <w:szCs w:val="24"/>
        </w:rPr>
        <w:t xml:space="preserve"> </w:t>
      </w:r>
      <w:r w:rsidRPr="419F3868">
        <w:rPr>
          <w:color w:val="FF0000"/>
          <w:sz w:val="24"/>
          <w:szCs w:val="24"/>
        </w:rPr>
        <w:t xml:space="preserve">Instead, a full lab report will be submitted to </w:t>
      </w:r>
      <w:proofErr w:type="spellStart"/>
      <w:r w:rsidRPr="419F3868">
        <w:rPr>
          <w:color w:val="FF0000"/>
          <w:sz w:val="24"/>
          <w:szCs w:val="24"/>
        </w:rPr>
        <w:t>HuskyCT</w:t>
      </w:r>
      <w:proofErr w:type="spellEnd"/>
      <w:r w:rsidRPr="419F3868">
        <w:rPr>
          <w:color w:val="FF0000"/>
          <w:sz w:val="24"/>
          <w:szCs w:val="24"/>
        </w:rPr>
        <w:t xml:space="preserve"> as done previously. Questions ask for screen shots and video recordings. Please attach all questions, screen shots</w:t>
      </w:r>
      <w:r w:rsidR="002D7A7E">
        <w:rPr>
          <w:color w:val="FF0000"/>
          <w:sz w:val="24"/>
          <w:szCs w:val="24"/>
        </w:rPr>
        <w:t>,</w:t>
      </w:r>
      <w:r w:rsidRPr="419F3868">
        <w:rPr>
          <w:color w:val="FF0000"/>
          <w:sz w:val="24"/>
          <w:szCs w:val="24"/>
        </w:rPr>
        <w:t xml:space="preserve"> and video recordings (</w:t>
      </w:r>
      <w:r w:rsidR="00E834C1" w:rsidRPr="419F3868">
        <w:rPr>
          <w:color w:val="FF0000"/>
          <w:sz w:val="24"/>
          <w:szCs w:val="24"/>
        </w:rPr>
        <w:t>uploaded to Google Drive, shared as a link</w:t>
      </w:r>
      <w:r w:rsidRPr="419F3868">
        <w:rPr>
          <w:color w:val="FF0000"/>
          <w:sz w:val="24"/>
          <w:szCs w:val="24"/>
        </w:rPr>
        <w:t xml:space="preserve">) to a single PDF or word document. </w:t>
      </w:r>
    </w:p>
    <w:p w14:paraId="22FF02CC" w14:textId="7D1B1A9D" w:rsidR="00D02DD3" w:rsidRPr="00F30C81" w:rsidRDefault="00D02DD3" w:rsidP="00B23869">
      <w:pPr>
        <w:shd w:val="clear" w:color="auto" w:fill="FFFFFF" w:themeFill="background1"/>
        <w:spacing w:after="0" w:line="240" w:lineRule="auto"/>
        <w:jc w:val="both"/>
        <w:rPr>
          <w:color w:val="FF0000"/>
          <w:sz w:val="24"/>
          <w:szCs w:val="24"/>
          <w:lang w:bidi="he-IL"/>
        </w:rPr>
      </w:pPr>
      <w:r w:rsidRPr="00D02DD3">
        <w:rPr>
          <w:b/>
          <w:bCs/>
          <w:color w:val="FF0000"/>
          <w:sz w:val="24"/>
          <w:szCs w:val="24"/>
        </w:rPr>
        <w:t xml:space="preserve">Ensure that </w:t>
      </w:r>
      <w:r>
        <w:rPr>
          <w:b/>
          <w:bCs/>
          <w:color w:val="FF0000"/>
          <w:sz w:val="24"/>
          <w:szCs w:val="24"/>
        </w:rPr>
        <w:t>TAs</w:t>
      </w:r>
      <w:r w:rsidRPr="00D02DD3">
        <w:rPr>
          <w:b/>
          <w:bCs/>
          <w:color w:val="FF0000"/>
          <w:sz w:val="24"/>
          <w:szCs w:val="24"/>
        </w:rPr>
        <w:t xml:space="preserve"> have access to the videos or </w:t>
      </w:r>
      <w:r w:rsidRPr="00EA364D">
        <w:rPr>
          <w:b/>
          <w:bCs/>
          <w:color w:val="FF0000"/>
          <w:sz w:val="24"/>
          <w:szCs w:val="24"/>
          <w:u w:val="single"/>
        </w:rPr>
        <w:t>substantial points will be deduced</w:t>
      </w:r>
      <w:r w:rsidR="008E50B2">
        <w:rPr>
          <w:b/>
          <w:bCs/>
          <w:color w:val="FF0000"/>
          <w:sz w:val="24"/>
          <w:szCs w:val="24"/>
          <w:u w:val="single"/>
        </w:rPr>
        <w:t xml:space="preserve"> per question</w:t>
      </w:r>
      <w:r w:rsidRPr="00D02DD3">
        <w:rPr>
          <w:b/>
          <w:bCs/>
          <w:color w:val="FF0000"/>
          <w:sz w:val="24"/>
          <w:szCs w:val="24"/>
        </w:rPr>
        <w:t>.</w:t>
      </w:r>
      <w:r>
        <w:rPr>
          <w:b/>
          <w:bCs/>
          <w:color w:val="FF0000"/>
          <w:sz w:val="24"/>
          <w:szCs w:val="24"/>
        </w:rPr>
        <w:t xml:space="preserve"> </w:t>
      </w:r>
      <w:r w:rsidR="00EA364D">
        <w:rPr>
          <w:b/>
          <w:bCs/>
          <w:color w:val="FF0000"/>
          <w:sz w:val="24"/>
          <w:szCs w:val="24"/>
        </w:rPr>
        <w:t>Enable “anyone with the link” access to</w:t>
      </w:r>
      <w:r>
        <w:rPr>
          <w:b/>
          <w:bCs/>
          <w:color w:val="FF0000"/>
          <w:sz w:val="24"/>
          <w:szCs w:val="24"/>
        </w:rPr>
        <w:t xml:space="preserve"> </w:t>
      </w:r>
      <w:r w:rsidR="00EA364D">
        <w:rPr>
          <w:b/>
          <w:bCs/>
          <w:color w:val="FF0000"/>
          <w:sz w:val="24"/>
          <w:szCs w:val="24"/>
        </w:rPr>
        <w:t>video recordings if shared on Google Drive.</w:t>
      </w:r>
      <w:r w:rsidR="00486176">
        <w:rPr>
          <w:b/>
          <w:bCs/>
          <w:color w:val="FF0000"/>
          <w:sz w:val="24"/>
          <w:szCs w:val="24"/>
          <w:rtl/>
        </w:rPr>
        <w:br/>
      </w:r>
      <w:r w:rsidR="00922C2E">
        <w:rPr>
          <w:color w:val="FF0000"/>
          <w:sz w:val="24"/>
          <w:szCs w:val="24"/>
          <w:lang w:bidi="he-IL"/>
        </w:rPr>
        <w:t xml:space="preserve">When using lab laptops, you can transfer recordings to the VM and then download them at home to create your report. </w:t>
      </w:r>
      <w:r w:rsidR="00040E99">
        <w:rPr>
          <w:color w:val="FF0000"/>
          <w:sz w:val="24"/>
          <w:szCs w:val="24"/>
          <w:lang w:bidi="he-IL"/>
        </w:rPr>
        <w:t xml:space="preserve">Do not use your phones to take </w:t>
      </w:r>
      <w:r w:rsidR="007C4996">
        <w:rPr>
          <w:color w:val="FF0000"/>
          <w:sz w:val="24"/>
          <w:szCs w:val="24"/>
          <w:lang w:bidi="he-IL"/>
        </w:rPr>
        <w:t>screenshots</w:t>
      </w:r>
      <w:r w:rsidR="00040E99">
        <w:rPr>
          <w:color w:val="FF0000"/>
          <w:sz w:val="24"/>
          <w:szCs w:val="24"/>
          <w:lang w:bidi="he-IL"/>
        </w:rPr>
        <w:t xml:space="preserve"> and recordings, these are often of unacceptable quality</w:t>
      </w:r>
      <w:r w:rsidR="00040E99" w:rsidRPr="00F30C81">
        <w:rPr>
          <w:color w:val="FF0000"/>
          <w:sz w:val="24"/>
          <w:szCs w:val="24"/>
          <w:lang w:bidi="he-IL"/>
        </w:rPr>
        <w:t xml:space="preserve">. </w:t>
      </w:r>
      <w:r w:rsidR="00F30C81" w:rsidRPr="00F30C81">
        <w:rPr>
          <w:color w:val="FF0000"/>
          <w:sz w:val="24"/>
          <w:szCs w:val="24"/>
        </w:rPr>
        <w:t xml:space="preserve">This lab requires working with a physical device during the lab period.  We advise you to start working on the lab before your section time so you can make best use of both </w:t>
      </w:r>
      <w:proofErr w:type="gramStart"/>
      <w:r w:rsidR="00F30C81" w:rsidRPr="00F30C81">
        <w:rPr>
          <w:color w:val="FF0000"/>
          <w:sz w:val="24"/>
          <w:szCs w:val="24"/>
        </w:rPr>
        <w:t>2 hour</w:t>
      </w:r>
      <w:proofErr w:type="gramEnd"/>
      <w:r w:rsidR="00F30C81" w:rsidRPr="00F30C81">
        <w:rPr>
          <w:color w:val="FF0000"/>
          <w:sz w:val="24"/>
          <w:szCs w:val="24"/>
        </w:rPr>
        <w:t xml:space="preserve"> class periods.</w:t>
      </w:r>
    </w:p>
    <w:p w14:paraId="22F14D7C" w14:textId="77777777" w:rsidR="00D02DD3" w:rsidRDefault="00D02DD3" w:rsidP="00B23869">
      <w:pPr>
        <w:shd w:val="clear" w:color="auto" w:fill="FFFFFF" w:themeFill="background1"/>
        <w:spacing w:after="0" w:line="240" w:lineRule="auto"/>
        <w:jc w:val="both"/>
        <w:rPr>
          <w:sz w:val="24"/>
          <w:szCs w:val="24"/>
        </w:rPr>
      </w:pPr>
    </w:p>
    <w:p w14:paraId="02D60921" w14:textId="16400EA7" w:rsidR="00F91472" w:rsidRDefault="00865EAB" w:rsidP="00B23869">
      <w:pPr>
        <w:shd w:val="clear" w:color="auto" w:fill="FFFFFF" w:themeFill="background1"/>
        <w:spacing w:after="0" w:line="240" w:lineRule="auto"/>
        <w:jc w:val="both"/>
        <w:rPr>
          <w:sz w:val="24"/>
          <w:szCs w:val="24"/>
        </w:rPr>
      </w:pPr>
      <w:r>
        <w:rPr>
          <w:sz w:val="24"/>
          <w:szCs w:val="24"/>
        </w:rPr>
        <w:t>Wi-Fi</w:t>
      </w:r>
      <w:r w:rsidR="00514FEA">
        <w:rPr>
          <w:sz w:val="24"/>
          <w:szCs w:val="24"/>
        </w:rPr>
        <w:t xml:space="preserve"> is the common technology for wireless local-area communication</w:t>
      </w:r>
      <w:r w:rsidR="00F70120">
        <w:rPr>
          <w:sz w:val="24"/>
          <w:szCs w:val="24"/>
        </w:rPr>
        <w:t xml:space="preserve">, </w:t>
      </w:r>
      <w:r w:rsidR="004811F1">
        <w:rPr>
          <w:sz w:val="24"/>
          <w:szCs w:val="24"/>
        </w:rPr>
        <w:t>used</w:t>
      </w:r>
      <w:r w:rsidR="00F70120">
        <w:rPr>
          <w:sz w:val="24"/>
          <w:szCs w:val="24"/>
        </w:rPr>
        <w:t xml:space="preserve"> by most laptops, phones</w:t>
      </w:r>
      <w:r w:rsidR="007C4996">
        <w:rPr>
          <w:sz w:val="24"/>
          <w:szCs w:val="24"/>
        </w:rPr>
        <w:t>,</w:t>
      </w:r>
      <w:r w:rsidR="0023750F">
        <w:rPr>
          <w:sz w:val="24"/>
          <w:szCs w:val="24"/>
        </w:rPr>
        <w:t xml:space="preserve"> and other wireless computing devices</w:t>
      </w:r>
      <w:r w:rsidR="007C4996">
        <w:rPr>
          <w:sz w:val="24"/>
          <w:szCs w:val="24"/>
        </w:rPr>
        <w:t xml:space="preserve">. The protocols are </w:t>
      </w:r>
      <w:r w:rsidR="00F91472">
        <w:rPr>
          <w:sz w:val="24"/>
          <w:szCs w:val="24"/>
        </w:rPr>
        <w:t>defined in a series of IEEE standards numbered 802.11, with a letter identifying the specific variant, e.g., IEEE 802.1</w:t>
      </w:r>
      <w:r w:rsidR="007C4996">
        <w:rPr>
          <w:sz w:val="24"/>
          <w:szCs w:val="24"/>
        </w:rPr>
        <w:t>1</w:t>
      </w:r>
      <w:r w:rsidR="00F91472">
        <w:rPr>
          <w:sz w:val="24"/>
          <w:szCs w:val="24"/>
        </w:rPr>
        <w:t>n</w:t>
      </w:r>
      <w:r w:rsidR="004811F1">
        <w:rPr>
          <w:sz w:val="24"/>
          <w:szCs w:val="24"/>
        </w:rPr>
        <w:t xml:space="preserve">. </w:t>
      </w:r>
      <w:r w:rsidR="00F91472">
        <w:rPr>
          <w:sz w:val="24"/>
          <w:szCs w:val="24"/>
        </w:rPr>
        <w:t xml:space="preserve">Users identify a specific </w:t>
      </w:r>
      <w:r>
        <w:rPr>
          <w:sz w:val="24"/>
          <w:szCs w:val="24"/>
        </w:rPr>
        <w:t>Wi-Fi</w:t>
      </w:r>
      <w:r w:rsidR="00F91472">
        <w:rPr>
          <w:sz w:val="24"/>
          <w:szCs w:val="24"/>
        </w:rPr>
        <w:t xml:space="preserve"> network by its `name’, e.g., UConn-Secure; these `</w:t>
      </w:r>
      <w:proofErr w:type="gramStart"/>
      <w:r w:rsidR="00F91472">
        <w:rPr>
          <w:sz w:val="24"/>
          <w:szCs w:val="24"/>
        </w:rPr>
        <w:t>names’</w:t>
      </w:r>
      <w:proofErr w:type="gramEnd"/>
      <w:r w:rsidR="00F91472">
        <w:rPr>
          <w:sz w:val="24"/>
          <w:szCs w:val="24"/>
        </w:rPr>
        <w:t xml:space="preserve"> are referred to as </w:t>
      </w:r>
      <w:r w:rsidR="00F91472" w:rsidRPr="00F91472">
        <w:rPr>
          <w:b/>
          <w:bCs/>
          <w:sz w:val="24"/>
          <w:szCs w:val="24"/>
        </w:rPr>
        <w:t>SSID</w:t>
      </w:r>
      <w:r w:rsidR="00F91472">
        <w:rPr>
          <w:sz w:val="24"/>
          <w:szCs w:val="24"/>
        </w:rPr>
        <w:t xml:space="preserve">s, which stands for Service Set </w:t>
      </w:r>
      <w:proofErr w:type="spellStart"/>
      <w:r w:rsidR="00F91472">
        <w:rPr>
          <w:sz w:val="24"/>
          <w:szCs w:val="24"/>
        </w:rPr>
        <w:t>IDentifiers</w:t>
      </w:r>
      <w:proofErr w:type="spellEnd"/>
      <w:r w:rsidR="00F91472">
        <w:rPr>
          <w:sz w:val="24"/>
          <w:szCs w:val="24"/>
        </w:rPr>
        <w:t xml:space="preserve">. </w:t>
      </w:r>
    </w:p>
    <w:p w14:paraId="06E54FD2" w14:textId="77777777" w:rsidR="00F91472" w:rsidRDefault="00F91472" w:rsidP="00B23869">
      <w:pPr>
        <w:shd w:val="clear" w:color="auto" w:fill="FFFFFF" w:themeFill="background1"/>
        <w:spacing w:after="0" w:line="240" w:lineRule="auto"/>
        <w:jc w:val="both"/>
        <w:rPr>
          <w:sz w:val="24"/>
          <w:szCs w:val="24"/>
        </w:rPr>
      </w:pPr>
    </w:p>
    <w:p w14:paraId="6149549E" w14:textId="77777777" w:rsidR="004B6C09" w:rsidRDefault="47550D2A" w:rsidP="00130B17">
      <w:pPr>
        <w:shd w:val="clear" w:color="auto" w:fill="FFFFFF" w:themeFill="background1"/>
        <w:spacing w:after="0" w:line="240" w:lineRule="auto"/>
        <w:jc w:val="both"/>
        <w:rPr>
          <w:sz w:val="24"/>
          <w:szCs w:val="24"/>
        </w:rPr>
      </w:pPr>
      <w:r w:rsidRPr="4BC4696F">
        <w:rPr>
          <w:sz w:val="24"/>
          <w:szCs w:val="24"/>
        </w:rPr>
        <w:t xml:space="preserve">In </w:t>
      </w:r>
      <w:r w:rsidR="21848FF0" w:rsidRPr="4BC4696F">
        <w:rPr>
          <w:sz w:val="24"/>
          <w:szCs w:val="24"/>
        </w:rPr>
        <w:t>t</w:t>
      </w:r>
      <w:r w:rsidR="24DFC665" w:rsidRPr="4BC4696F">
        <w:rPr>
          <w:sz w:val="24"/>
          <w:szCs w:val="24"/>
        </w:rPr>
        <w:t xml:space="preserve">his </w:t>
      </w:r>
      <w:r w:rsidR="004811F1">
        <w:rPr>
          <w:sz w:val="24"/>
          <w:szCs w:val="24"/>
        </w:rPr>
        <w:t>lab</w:t>
      </w:r>
      <w:r w:rsidR="004B6C09">
        <w:rPr>
          <w:sz w:val="24"/>
          <w:szCs w:val="24"/>
        </w:rPr>
        <w:t>,</w:t>
      </w:r>
      <w:r w:rsidRPr="4BC4696F">
        <w:rPr>
          <w:sz w:val="24"/>
          <w:szCs w:val="24"/>
        </w:rPr>
        <w:t xml:space="preserve"> </w:t>
      </w:r>
      <w:r w:rsidR="00EC5FCF">
        <w:rPr>
          <w:sz w:val="24"/>
          <w:szCs w:val="24"/>
        </w:rPr>
        <w:t>we will</w:t>
      </w:r>
      <w:r w:rsidR="68C1C944" w:rsidRPr="4BC4696F">
        <w:rPr>
          <w:sz w:val="24"/>
          <w:szCs w:val="24"/>
        </w:rPr>
        <w:t xml:space="preserve"> learn</w:t>
      </w:r>
      <w:r w:rsidR="00CC6762">
        <w:rPr>
          <w:sz w:val="24"/>
          <w:szCs w:val="24"/>
        </w:rPr>
        <w:t xml:space="preserve"> a bit about some of the risks </w:t>
      </w:r>
      <w:r w:rsidR="009D24BB">
        <w:rPr>
          <w:sz w:val="24"/>
          <w:szCs w:val="24"/>
        </w:rPr>
        <w:t>associated with</w:t>
      </w:r>
      <w:r w:rsidR="68C1C944" w:rsidRPr="4BC4696F">
        <w:rPr>
          <w:sz w:val="24"/>
          <w:szCs w:val="24"/>
        </w:rPr>
        <w:t xml:space="preserve"> </w:t>
      </w:r>
      <w:r w:rsidR="00865EAB" w:rsidRPr="4BC4696F">
        <w:rPr>
          <w:sz w:val="24"/>
          <w:szCs w:val="24"/>
        </w:rPr>
        <w:t>Wi-Fi</w:t>
      </w:r>
      <w:r w:rsidR="009D24BB">
        <w:rPr>
          <w:sz w:val="24"/>
          <w:szCs w:val="24"/>
        </w:rPr>
        <w:t>, mainly, the risk of `rogue access point’ attack</w:t>
      </w:r>
      <w:r w:rsidR="00851CD4">
        <w:rPr>
          <w:sz w:val="24"/>
          <w:szCs w:val="24"/>
        </w:rPr>
        <w:t xml:space="preserve">, using a special `hacking tool’ called </w:t>
      </w:r>
      <w:r w:rsidR="00130B17">
        <w:rPr>
          <w:sz w:val="24"/>
          <w:szCs w:val="24"/>
        </w:rPr>
        <w:t>Pineapple</w:t>
      </w:r>
      <w:r w:rsidR="00C04C33">
        <w:rPr>
          <w:sz w:val="24"/>
          <w:szCs w:val="24"/>
        </w:rPr>
        <w:t>, produced by Hak5</w:t>
      </w:r>
      <w:r w:rsidR="00130B17">
        <w:rPr>
          <w:sz w:val="24"/>
          <w:szCs w:val="24"/>
        </w:rPr>
        <w:t xml:space="preserve">. </w:t>
      </w:r>
      <w:r w:rsidR="00751B5E">
        <w:rPr>
          <w:sz w:val="24"/>
          <w:szCs w:val="24"/>
        </w:rPr>
        <w:t>The</w:t>
      </w:r>
      <w:r w:rsidR="048495C5" w:rsidRPr="10B89B15">
        <w:rPr>
          <w:sz w:val="24"/>
          <w:szCs w:val="24"/>
        </w:rPr>
        <w:t xml:space="preserve"> </w:t>
      </w:r>
      <w:r w:rsidR="003436C3" w:rsidRPr="009F0918">
        <w:rPr>
          <w:b/>
          <w:bCs/>
          <w:sz w:val="24"/>
          <w:szCs w:val="24"/>
        </w:rPr>
        <w:t>P</w:t>
      </w:r>
      <w:r w:rsidR="44C367C4" w:rsidRPr="009F0918">
        <w:rPr>
          <w:b/>
          <w:bCs/>
          <w:sz w:val="24"/>
          <w:szCs w:val="24"/>
        </w:rPr>
        <w:t>ineapple</w:t>
      </w:r>
      <w:r w:rsidR="00CB3215">
        <w:rPr>
          <w:sz w:val="24"/>
          <w:szCs w:val="24"/>
        </w:rPr>
        <w:t xml:space="preserve"> </w:t>
      </w:r>
      <w:r w:rsidR="44C367C4" w:rsidRPr="10B89B15">
        <w:rPr>
          <w:sz w:val="24"/>
          <w:szCs w:val="24"/>
        </w:rPr>
        <w:t xml:space="preserve">is a </w:t>
      </w:r>
      <w:r w:rsidR="00DA0172">
        <w:rPr>
          <w:sz w:val="24"/>
          <w:szCs w:val="24"/>
        </w:rPr>
        <w:t xml:space="preserve">tool for </w:t>
      </w:r>
      <w:r w:rsidR="00865EAB">
        <w:rPr>
          <w:sz w:val="24"/>
          <w:szCs w:val="24"/>
        </w:rPr>
        <w:t>Wi-Fi</w:t>
      </w:r>
      <w:r w:rsidR="44C367C4" w:rsidRPr="10B89B15">
        <w:rPr>
          <w:sz w:val="24"/>
          <w:szCs w:val="24"/>
        </w:rPr>
        <w:t xml:space="preserve"> pen</w:t>
      </w:r>
      <w:r w:rsidR="00DA0172">
        <w:rPr>
          <w:sz w:val="24"/>
          <w:szCs w:val="24"/>
        </w:rPr>
        <w:t xml:space="preserve">etration </w:t>
      </w:r>
      <w:r w:rsidR="44C367C4" w:rsidRPr="10B89B15">
        <w:rPr>
          <w:sz w:val="24"/>
          <w:szCs w:val="24"/>
        </w:rPr>
        <w:t>test</w:t>
      </w:r>
      <w:r w:rsidR="00DA0172">
        <w:rPr>
          <w:sz w:val="24"/>
          <w:szCs w:val="24"/>
        </w:rPr>
        <w:t xml:space="preserve">ing, that can be used to </w:t>
      </w:r>
      <w:r w:rsidR="00316596">
        <w:rPr>
          <w:sz w:val="24"/>
          <w:szCs w:val="24"/>
        </w:rPr>
        <w:t xml:space="preserve">launch multiple attacks and detect different </w:t>
      </w:r>
      <w:r w:rsidR="00865EAB">
        <w:rPr>
          <w:sz w:val="24"/>
          <w:szCs w:val="24"/>
        </w:rPr>
        <w:t>Wi-Fi</w:t>
      </w:r>
      <w:r w:rsidR="00316596">
        <w:rPr>
          <w:sz w:val="24"/>
          <w:szCs w:val="24"/>
        </w:rPr>
        <w:t xml:space="preserve"> vulnerabilities; we will use </w:t>
      </w:r>
      <w:r w:rsidR="004B6C09">
        <w:rPr>
          <w:sz w:val="24"/>
          <w:szCs w:val="24"/>
        </w:rPr>
        <w:t>it</w:t>
      </w:r>
      <w:r w:rsidR="00316596">
        <w:rPr>
          <w:sz w:val="24"/>
          <w:szCs w:val="24"/>
        </w:rPr>
        <w:t xml:space="preserve"> for the rogue access point. </w:t>
      </w:r>
      <w:r w:rsidR="00ED1E93">
        <w:rPr>
          <w:sz w:val="24"/>
          <w:szCs w:val="24"/>
        </w:rPr>
        <w:t>We believe all</w:t>
      </w:r>
      <w:r w:rsidR="00B23869">
        <w:rPr>
          <w:sz w:val="24"/>
          <w:szCs w:val="24"/>
        </w:rPr>
        <w:t xml:space="preserve"> students will use the </w:t>
      </w:r>
      <w:r w:rsidR="00B23869" w:rsidRPr="009F0918">
        <w:rPr>
          <w:i/>
          <w:iCs/>
          <w:sz w:val="24"/>
          <w:szCs w:val="24"/>
        </w:rPr>
        <w:t>Mark VII Pineapple</w:t>
      </w:r>
      <w:r w:rsidR="009F0918">
        <w:rPr>
          <w:sz w:val="24"/>
          <w:szCs w:val="24"/>
          <w:lang w:bidi="he-IL"/>
        </w:rPr>
        <w:t>. W</w:t>
      </w:r>
      <w:r w:rsidR="006A4B75">
        <w:rPr>
          <w:sz w:val="24"/>
          <w:szCs w:val="24"/>
        </w:rPr>
        <w:t xml:space="preserve">e </w:t>
      </w:r>
      <w:r w:rsidR="00ED1E93">
        <w:rPr>
          <w:sz w:val="24"/>
          <w:szCs w:val="24"/>
        </w:rPr>
        <w:t>also have an</w:t>
      </w:r>
      <w:r w:rsidR="006A4B75">
        <w:rPr>
          <w:sz w:val="24"/>
          <w:szCs w:val="24"/>
        </w:rPr>
        <w:t xml:space="preserve"> older model, </w:t>
      </w:r>
      <w:r w:rsidR="006A4B75" w:rsidRPr="009F0918">
        <w:rPr>
          <w:i/>
          <w:iCs/>
          <w:sz w:val="24"/>
          <w:szCs w:val="24"/>
        </w:rPr>
        <w:t>Pineapple Tetra</w:t>
      </w:r>
      <w:r w:rsidR="006A4B75">
        <w:rPr>
          <w:sz w:val="24"/>
          <w:szCs w:val="24"/>
        </w:rPr>
        <w:t xml:space="preserve">, </w:t>
      </w:r>
      <w:r w:rsidR="00A7237A">
        <w:rPr>
          <w:sz w:val="24"/>
          <w:szCs w:val="24"/>
        </w:rPr>
        <w:t xml:space="preserve">which is also </w:t>
      </w:r>
      <w:r w:rsidR="004B6C09">
        <w:rPr>
          <w:sz w:val="24"/>
          <w:szCs w:val="24"/>
        </w:rPr>
        <w:t>okay</w:t>
      </w:r>
      <w:r w:rsidR="006A4B75">
        <w:rPr>
          <w:sz w:val="24"/>
          <w:szCs w:val="24"/>
        </w:rPr>
        <w:t xml:space="preserve"> for our needs, </w:t>
      </w:r>
      <w:r w:rsidR="00A7237A">
        <w:rPr>
          <w:sz w:val="24"/>
          <w:szCs w:val="24"/>
        </w:rPr>
        <w:t>but we don’t think we’ll need to use these.</w:t>
      </w:r>
      <w:r w:rsidR="006A4B75">
        <w:rPr>
          <w:sz w:val="24"/>
          <w:szCs w:val="24"/>
        </w:rPr>
        <w:t xml:space="preserve"> </w:t>
      </w:r>
    </w:p>
    <w:p w14:paraId="177FD7DE" w14:textId="77777777" w:rsidR="004B6C09" w:rsidRDefault="004B6C09" w:rsidP="00130B17">
      <w:pPr>
        <w:shd w:val="clear" w:color="auto" w:fill="FFFFFF" w:themeFill="background1"/>
        <w:spacing w:after="0" w:line="240" w:lineRule="auto"/>
        <w:jc w:val="both"/>
        <w:rPr>
          <w:sz w:val="24"/>
          <w:szCs w:val="24"/>
        </w:rPr>
      </w:pPr>
    </w:p>
    <w:p w14:paraId="582243A9" w14:textId="47A76D5B" w:rsidR="00B23869" w:rsidRDefault="0019677D" w:rsidP="00130B17">
      <w:pPr>
        <w:shd w:val="clear" w:color="auto" w:fill="FFFFFF" w:themeFill="background1"/>
        <w:spacing w:after="0" w:line="240" w:lineRule="auto"/>
        <w:jc w:val="both"/>
        <w:rPr>
          <w:sz w:val="24"/>
          <w:szCs w:val="24"/>
        </w:rPr>
      </w:pPr>
      <w:r>
        <w:rPr>
          <w:sz w:val="24"/>
          <w:szCs w:val="24"/>
        </w:rPr>
        <w:t>Throughout this lab, you will find</w:t>
      </w:r>
      <w:r w:rsidR="009F64C6">
        <w:rPr>
          <w:sz w:val="24"/>
          <w:szCs w:val="24"/>
        </w:rPr>
        <w:t xml:space="preserve"> </w:t>
      </w:r>
      <w:hyperlink r:id="rId5" w:history="1">
        <w:r w:rsidR="00B64E25" w:rsidRPr="0019677D">
          <w:rPr>
            <w:rStyle w:val="Hyperlink"/>
            <w:sz w:val="24"/>
            <w:szCs w:val="24"/>
          </w:rPr>
          <w:t xml:space="preserve">the Pineapple </w:t>
        </w:r>
        <w:r w:rsidRPr="0019677D">
          <w:rPr>
            <w:rStyle w:val="Hyperlink"/>
            <w:sz w:val="24"/>
            <w:szCs w:val="24"/>
          </w:rPr>
          <w:t>Mark VII documentation page</w:t>
        </w:r>
      </w:hyperlink>
      <w:r>
        <w:rPr>
          <w:sz w:val="24"/>
          <w:szCs w:val="24"/>
        </w:rPr>
        <w:t xml:space="preserve"> very helpful (scroll down, it has many sections). There’s also plenty of other online sources</w:t>
      </w:r>
      <w:r w:rsidR="00D34089">
        <w:rPr>
          <w:sz w:val="24"/>
          <w:szCs w:val="24"/>
        </w:rPr>
        <w:t xml:space="preserve"> you could use: </w:t>
      </w:r>
      <w:r>
        <w:rPr>
          <w:sz w:val="24"/>
          <w:szCs w:val="24"/>
        </w:rPr>
        <w:t>YouTube videos</w:t>
      </w:r>
      <w:r w:rsidR="00276526">
        <w:rPr>
          <w:sz w:val="24"/>
          <w:szCs w:val="24"/>
        </w:rPr>
        <w:t xml:space="preserve">, </w:t>
      </w:r>
      <w:r w:rsidR="00D34089">
        <w:rPr>
          <w:sz w:val="24"/>
          <w:szCs w:val="24"/>
        </w:rPr>
        <w:t xml:space="preserve">Q&amp;A sites and more. But we believe </w:t>
      </w:r>
      <w:r>
        <w:rPr>
          <w:sz w:val="24"/>
          <w:szCs w:val="24"/>
        </w:rPr>
        <w:t xml:space="preserve">this site should suffice. </w:t>
      </w:r>
      <w:r w:rsidR="00A6020E">
        <w:rPr>
          <w:sz w:val="24"/>
          <w:szCs w:val="24"/>
        </w:rPr>
        <w:t>Just notice that documentation isn’t always for the version you use</w:t>
      </w:r>
      <w:r w:rsidR="00405CEC">
        <w:rPr>
          <w:sz w:val="24"/>
          <w:szCs w:val="24"/>
        </w:rPr>
        <w:t xml:space="preserve">. </w:t>
      </w:r>
    </w:p>
    <w:p w14:paraId="21699C28" w14:textId="77777777" w:rsidR="00B23869" w:rsidRDefault="00B23869" w:rsidP="00065A1D">
      <w:pPr>
        <w:shd w:val="clear" w:color="auto" w:fill="FFFFFF" w:themeFill="background1"/>
        <w:spacing w:after="0" w:line="240" w:lineRule="auto"/>
        <w:jc w:val="both"/>
        <w:rPr>
          <w:sz w:val="24"/>
          <w:szCs w:val="24"/>
        </w:rPr>
      </w:pPr>
    </w:p>
    <w:p w14:paraId="4CD7534A" w14:textId="4D93BBFE" w:rsidR="00BC2D0A" w:rsidRPr="009D5477" w:rsidRDefault="0C4398D3" w:rsidP="00BC2D0A">
      <w:pPr>
        <w:rPr>
          <w:b/>
          <w:bCs/>
          <w:sz w:val="24"/>
          <w:szCs w:val="24"/>
        </w:rPr>
      </w:pPr>
      <w:r w:rsidRPr="4BC4696F">
        <w:rPr>
          <w:b/>
          <w:bCs/>
          <w:sz w:val="24"/>
          <w:szCs w:val="24"/>
        </w:rPr>
        <w:t xml:space="preserve">At the end of this </w:t>
      </w:r>
      <w:r w:rsidR="77D6702F" w:rsidRPr="4BC4696F">
        <w:rPr>
          <w:b/>
          <w:bCs/>
          <w:sz w:val="24"/>
          <w:szCs w:val="24"/>
        </w:rPr>
        <w:t>lab,</w:t>
      </w:r>
      <w:r w:rsidRPr="4BC4696F">
        <w:rPr>
          <w:b/>
          <w:bCs/>
          <w:sz w:val="24"/>
          <w:szCs w:val="24"/>
        </w:rPr>
        <w:t xml:space="preserve"> you will </w:t>
      </w:r>
      <w:proofErr w:type="spellStart"/>
      <w:r w:rsidRPr="4BC4696F">
        <w:rPr>
          <w:b/>
          <w:bCs/>
          <w:sz w:val="24"/>
          <w:szCs w:val="24"/>
        </w:rPr>
        <w:t>rebox</w:t>
      </w:r>
      <w:proofErr w:type="spellEnd"/>
      <w:r w:rsidRPr="4BC4696F">
        <w:rPr>
          <w:b/>
          <w:bCs/>
          <w:sz w:val="24"/>
          <w:szCs w:val="24"/>
        </w:rPr>
        <w:t xml:space="preserve"> </w:t>
      </w:r>
      <w:r w:rsidR="00130B17">
        <w:rPr>
          <w:b/>
          <w:bCs/>
          <w:sz w:val="24"/>
          <w:szCs w:val="24"/>
        </w:rPr>
        <w:t>the Pineapple in its</w:t>
      </w:r>
      <w:r w:rsidRPr="4BC4696F">
        <w:rPr>
          <w:b/>
          <w:bCs/>
          <w:sz w:val="24"/>
          <w:szCs w:val="24"/>
        </w:rPr>
        <w:t xml:space="preserve"> original packaging.  Do not throw </w:t>
      </w:r>
      <w:r w:rsidR="1B9522C5" w:rsidRPr="4BC4696F">
        <w:rPr>
          <w:b/>
          <w:bCs/>
          <w:sz w:val="24"/>
          <w:szCs w:val="24"/>
        </w:rPr>
        <w:t xml:space="preserve">or take </w:t>
      </w:r>
      <w:r w:rsidRPr="4BC4696F">
        <w:rPr>
          <w:b/>
          <w:bCs/>
          <w:sz w:val="24"/>
          <w:szCs w:val="24"/>
        </w:rPr>
        <w:t>the</w:t>
      </w:r>
      <w:r w:rsidR="00130B17">
        <w:rPr>
          <w:b/>
          <w:bCs/>
          <w:sz w:val="24"/>
          <w:szCs w:val="24"/>
        </w:rPr>
        <w:t xml:space="preserve"> packaging (or the Pineapple </w:t>
      </w:r>
      <w:r w:rsidR="00130B17" w:rsidRPr="00130B17">
        <w:rPr>
          <mc:AlternateContent>
            <mc:Choice Requires="w16se"/>
            <mc:Fallback>
              <w:rFonts w:ascii="Segoe UI Emoji" w:eastAsia="Segoe UI Emoji" w:hAnsi="Segoe UI Emoji" w:cs="Segoe UI Emoji"/>
            </mc:Fallback>
          </mc:AlternateContent>
          <w:b/>
          <w:bCs/>
          <w:sz w:val="24"/>
          <w:szCs w:val="24"/>
        </w:rPr>
        <mc:AlternateContent>
          <mc:Choice Requires="w16se">
            <w16se:symEx w16se:font="Segoe UI Emoji" w16se:char="1F60A"/>
          </mc:Choice>
          <mc:Fallback>
            <w:t>😊</w:t>
          </mc:Fallback>
        </mc:AlternateContent>
      </w:r>
      <w:r w:rsidR="00130B17">
        <w:rPr>
          <w:b/>
          <w:bCs/>
          <w:sz w:val="24"/>
          <w:szCs w:val="24"/>
        </w:rPr>
        <w:t>)</w:t>
      </w:r>
      <w:r w:rsidR="00BC2D0A">
        <w:rPr>
          <w:b/>
          <w:bCs/>
          <w:sz w:val="24"/>
          <w:szCs w:val="24"/>
        </w:rPr>
        <w:t xml:space="preserve">. </w:t>
      </w:r>
    </w:p>
    <w:p w14:paraId="7E3E98C7" w14:textId="1ACA3AAD" w:rsidR="000147D2" w:rsidRPr="002B1896" w:rsidRDefault="43695ABD" w:rsidP="002B1896">
      <w:pPr>
        <w:jc w:val="both"/>
        <w:rPr>
          <w:rFonts w:ascii="Arial Black" w:eastAsia="Arial Black" w:hAnsi="Arial Black" w:cs="Arial Black"/>
          <w:b/>
          <w:bCs/>
          <w:color w:val="445369"/>
          <w:sz w:val="18"/>
          <w:szCs w:val="18"/>
        </w:rPr>
      </w:pPr>
      <w:r w:rsidRPr="4FD162C3">
        <w:rPr>
          <w:rFonts w:ascii="Arial Black" w:eastAsia="Arial Black" w:hAnsi="Arial Black" w:cs="Arial Black"/>
          <w:b/>
          <w:bCs/>
          <w:color w:val="445369"/>
          <w:sz w:val="18"/>
          <w:szCs w:val="18"/>
          <w:u w:val="single"/>
        </w:rPr>
        <w:t xml:space="preserve">Question </w:t>
      </w:r>
      <w:r w:rsidR="00296FED">
        <w:rPr>
          <w:rFonts w:ascii="Arial Black" w:eastAsia="Arial Black" w:hAnsi="Arial Black" w:hint="cs"/>
          <w:b/>
          <w:bCs/>
          <w:color w:val="445369"/>
          <w:sz w:val="18"/>
          <w:szCs w:val="18"/>
          <w:u w:val="single"/>
          <w:rtl/>
          <w:lang w:bidi="he-IL"/>
        </w:rPr>
        <w:t>1</w:t>
      </w:r>
      <w:r w:rsidRPr="4FD162C3">
        <w:rPr>
          <w:rFonts w:ascii="Arial Black" w:eastAsia="Arial Black" w:hAnsi="Arial Black" w:cs="Arial Black"/>
          <w:b/>
          <w:bCs/>
          <w:color w:val="445369"/>
          <w:sz w:val="18"/>
          <w:szCs w:val="18"/>
          <w:u w:val="single"/>
        </w:rPr>
        <w:t xml:space="preserve"> (</w:t>
      </w:r>
      <w:r w:rsidR="005C4AB3">
        <w:rPr>
          <w:rFonts w:ascii="Arial Black" w:eastAsia="Arial Black" w:hAnsi="Arial Black" w:cs="Arial Black"/>
          <w:b/>
          <w:bCs/>
          <w:color w:val="445369"/>
          <w:sz w:val="18"/>
          <w:szCs w:val="18"/>
          <w:u w:val="single"/>
        </w:rPr>
        <w:t>10</w:t>
      </w:r>
      <w:r w:rsidRPr="4FD162C3">
        <w:rPr>
          <w:rFonts w:ascii="Arial Black" w:eastAsia="Arial Black" w:hAnsi="Arial Black" w:cs="Arial Black"/>
          <w:b/>
          <w:bCs/>
          <w:color w:val="445369"/>
          <w:sz w:val="18"/>
          <w:szCs w:val="18"/>
          <w:u w:val="single"/>
        </w:rPr>
        <w:t xml:space="preserve"> points)</w:t>
      </w:r>
      <w:r w:rsidRPr="4FD162C3">
        <w:rPr>
          <w:rFonts w:ascii="Arial Black" w:eastAsia="Arial Black" w:hAnsi="Arial Black" w:cs="Arial Black"/>
          <w:b/>
          <w:bCs/>
          <w:color w:val="445369"/>
          <w:sz w:val="18"/>
          <w:szCs w:val="18"/>
        </w:rPr>
        <w:t>:</w:t>
      </w:r>
      <w:r w:rsidR="35F4EE97" w:rsidRPr="4FD162C3">
        <w:rPr>
          <w:rFonts w:ascii="Arial Black" w:eastAsia="Arial Black" w:hAnsi="Arial Black" w:cs="Arial Black"/>
          <w:b/>
          <w:bCs/>
          <w:color w:val="445369"/>
          <w:sz w:val="18"/>
          <w:szCs w:val="18"/>
        </w:rPr>
        <w:t xml:space="preserve"> </w:t>
      </w:r>
    </w:p>
    <w:p w14:paraId="7C3EC13D" w14:textId="6F3BB1BB" w:rsidR="0097760D" w:rsidRDefault="00865C70" w:rsidP="10B89B15">
      <w:pPr>
        <w:spacing w:line="257" w:lineRule="auto"/>
        <w:jc w:val="both"/>
        <w:rPr>
          <w:rFonts w:ascii="Calibri" w:eastAsia="Calibri" w:hAnsi="Calibri" w:cs="Calibri"/>
          <w:noProof/>
        </w:rPr>
      </w:pPr>
      <w:r>
        <w:rPr>
          <w:rFonts w:ascii="Calibri" w:eastAsia="Calibri" w:hAnsi="Calibri" w:cs="Calibri"/>
          <w:b/>
          <w:bCs/>
          <w:noProof/>
        </w:rPr>
        <w:t xml:space="preserve">Before starting with this task check if your pineapple needs to be configured. They may advise you to skip to Step (3). </w:t>
      </w:r>
      <w:r w:rsidR="42F8BE4D" w:rsidRPr="5B1F8D9D">
        <w:rPr>
          <w:rFonts w:ascii="Calibri" w:eastAsia="Calibri" w:hAnsi="Calibri" w:cs="Calibri"/>
          <w:noProof/>
        </w:rPr>
        <w:t>You</w:t>
      </w:r>
      <w:r w:rsidR="7EBAF59A" w:rsidRPr="5B1F8D9D">
        <w:rPr>
          <w:rFonts w:ascii="Calibri" w:eastAsia="Calibri" w:hAnsi="Calibri" w:cs="Calibri"/>
          <w:noProof/>
        </w:rPr>
        <w:t>r first task is</w:t>
      </w:r>
      <w:r w:rsidR="42F8BE4D" w:rsidRPr="5B1F8D9D">
        <w:rPr>
          <w:rFonts w:ascii="Calibri" w:eastAsia="Calibri" w:hAnsi="Calibri" w:cs="Calibri"/>
          <w:noProof/>
        </w:rPr>
        <w:t xml:space="preserve"> to configure </w:t>
      </w:r>
      <w:r w:rsidR="7EBAF59A" w:rsidRPr="5B1F8D9D">
        <w:rPr>
          <w:rFonts w:ascii="Calibri" w:eastAsia="Calibri" w:hAnsi="Calibri" w:cs="Calibri"/>
          <w:noProof/>
        </w:rPr>
        <w:t>your</w:t>
      </w:r>
      <w:r w:rsidR="06B0C192" w:rsidRPr="5B1F8D9D">
        <w:rPr>
          <w:rFonts w:ascii="Calibri" w:eastAsia="Calibri" w:hAnsi="Calibri" w:cs="Calibri"/>
          <w:noProof/>
        </w:rPr>
        <w:t xml:space="preserve"> </w:t>
      </w:r>
      <w:hyperlink r:id="rId6">
        <w:r w:rsidR="06B0C192" w:rsidRPr="5B1F8D9D">
          <w:rPr>
            <w:rStyle w:val="Hyperlink"/>
            <w:rFonts w:ascii="Calibri" w:eastAsia="Calibri" w:hAnsi="Calibri" w:cs="Calibri"/>
            <w:noProof/>
            <w:color w:val="0563C1"/>
          </w:rPr>
          <w:t>Pineapple M</w:t>
        </w:r>
        <w:r w:rsidR="06B0C192" w:rsidRPr="5B1F8D9D">
          <w:rPr>
            <w:rStyle w:val="Hyperlink"/>
            <w:rFonts w:ascii="Calibri" w:eastAsia="Calibri" w:hAnsi="Calibri" w:cs="Calibri"/>
            <w:noProof/>
          </w:rPr>
          <w:t>ark VII</w:t>
        </w:r>
      </w:hyperlink>
      <w:r w:rsidR="1C039C0B" w:rsidRPr="5B1F8D9D">
        <w:rPr>
          <w:rFonts w:ascii="Calibri" w:eastAsia="Calibri" w:hAnsi="Calibri" w:cs="Calibri"/>
          <w:noProof/>
        </w:rPr>
        <w:t xml:space="preserve"> </w:t>
      </w:r>
      <w:r w:rsidR="5D1882B7" w:rsidRPr="5B1F8D9D">
        <w:rPr>
          <w:rFonts w:ascii="Calibri" w:eastAsia="Calibri" w:hAnsi="Calibri" w:cs="Calibri"/>
          <w:noProof/>
        </w:rPr>
        <w:t>device</w:t>
      </w:r>
      <w:r w:rsidR="003A3A83">
        <w:rPr>
          <w:rFonts w:ascii="Calibri" w:eastAsia="Calibri" w:hAnsi="Calibri" w:cs="Calibri"/>
          <w:noProof/>
        </w:rPr>
        <w:t xml:space="preserve"> </w:t>
      </w:r>
      <w:r w:rsidR="42F8BE4D" w:rsidRPr="5B1F8D9D">
        <w:rPr>
          <w:rFonts w:ascii="Calibri" w:eastAsia="Calibri" w:hAnsi="Calibri" w:cs="Calibri"/>
          <w:noProof/>
        </w:rPr>
        <w:t>which will be the main workhorse for this lab</w:t>
      </w:r>
      <w:r w:rsidR="42F8BE4D" w:rsidRPr="0054468A">
        <w:rPr>
          <w:rFonts w:ascii="Calibri" w:eastAsia="Calibri" w:hAnsi="Calibri" w:cs="Calibri"/>
          <w:noProof/>
        </w:rPr>
        <w:t xml:space="preserve">. </w:t>
      </w:r>
      <w:r w:rsidR="006B58C2" w:rsidRPr="0054468A">
        <w:rPr>
          <w:rFonts w:ascii="Calibri" w:eastAsia="Calibri" w:hAnsi="Calibri" w:cs="Calibri"/>
          <w:noProof/>
        </w:rPr>
        <w:t xml:space="preserve">This task </w:t>
      </w:r>
      <w:r w:rsidR="00B81FE6" w:rsidRPr="0054468A">
        <w:rPr>
          <w:rFonts w:ascii="Calibri" w:eastAsia="Calibri" w:hAnsi="Calibri" w:cs="Calibri"/>
          <w:noProof/>
        </w:rPr>
        <w:t xml:space="preserve">consists of </w:t>
      </w:r>
      <w:r w:rsidR="00C83EE5" w:rsidRPr="0054468A">
        <w:rPr>
          <w:rFonts w:ascii="Calibri" w:eastAsia="Calibri" w:hAnsi="Calibri" w:cs="Calibri"/>
          <w:noProof/>
        </w:rPr>
        <w:t>two or three</w:t>
      </w:r>
      <w:r w:rsidR="00B81FE6" w:rsidRPr="0054468A">
        <w:rPr>
          <w:rFonts w:ascii="Calibri" w:eastAsia="Calibri" w:hAnsi="Calibri" w:cs="Calibri"/>
          <w:noProof/>
        </w:rPr>
        <w:t xml:space="preserve"> steps:</w:t>
      </w:r>
      <w:r w:rsidR="002F1B44" w:rsidRPr="0054468A">
        <w:rPr>
          <w:rFonts w:ascii="Calibri" w:eastAsia="Calibri" w:hAnsi="Calibri" w:cs="Calibri"/>
          <w:noProof/>
        </w:rPr>
        <w:t xml:space="preserve"> </w:t>
      </w:r>
      <w:r w:rsidR="002F1B44" w:rsidRPr="0054468A">
        <w:rPr>
          <w:rFonts w:ascii="Calibri" w:eastAsia="Calibri" w:hAnsi="Calibri" w:cs="Calibri"/>
          <w:b/>
          <w:bCs/>
          <w:noProof/>
        </w:rPr>
        <w:t>(1)</w:t>
      </w:r>
      <w:r w:rsidR="00C83EE5" w:rsidRPr="0054468A">
        <w:rPr>
          <w:rFonts w:ascii="Calibri" w:eastAsia="Calibri" w:hAnsi="Calibri" w:cs="Calibri"/>
          <w:b/>
          <w:bCs/>
          <w:noProof/>
        </w:rPr>
        <w:t xml:space="preserve"> connecting the Pineapple, (2)</w:t>
      </w:r>
      <w:r w:rsidR="00B81FE6" w:rsidRPr="0054468A">
        <w:rPr>
          <w:rFonts w:ascii="Calibri" w:eastAsia="Calibri" w:hAnsi="Calibri" w:cs="Calibri"/>
          <w:b/>
          <w:bCs/>
          <w:noProof/>
        </w:rPr>
        <w:t xml:space="preserve"> factory </w:t>
      </w:r>
      <w:r w:rsidR="00B81FE6" w:rsidRPr="0054468A">
        <w:rPr>
          <w:rFonts w:ascii="Calibri" w:eastAsia="Calibri" w:hAnsi="Calibri" w:cs="Calibri"/>
          <w:b/>
          <w:bCs/>
          <w:noProof/>
        </w:rPr>
        <w:lastRenderedPageBreak/>
        <w:t>reset</w:t>
      </w:r>
      <w:r w:rsidR="002F1B44" w:rsidRPr="0054468A">
        <w:rPr>
          <w:rFonts w:ascii="Calibri" w:eastAsia="Calibri" w:hAnsi="Calibri" w:cs="Calibri"/>
          <w:b/>
          <w:bCs/>
          <w:noProof/>
        </w:rPr>
        <w:t xml:space="preserve"> and recovery, </w:t>
      </w:r>
      <w:r w:rsidR="00C83EE5" w:rsidRPr="0054468A">
        <w:rPr>
          <w:rFonts w:ascii="Calibri" w:eastAsia="Calibri" w:hAnsi="Calibri" w:cs="Calibri"/>
          <w:noProof/>
        </w:rPr>
        <w:t>a</w:t>
      </w:r>
      <w:r w:rsidR="002F1B44" w:rsidRPr="0054468A">
        <w:rPr>
          <w:rFonts w:ascii="Calibri" w:eastAsia="Calibri" w:hAnsi="Calibri" w:cs="Calibri"/>
          <w:noProof/>
        </w:rPr>
        <w:t xml:space="preserve">nd then </w:t>
      </w:r>
      <w:r w:rsidR="002F1B44" w:rsidRPr="0054468A">
        <w:rPr>
          <w:rFonts w:ascii="Calibri" w:eastAsia="Calibri" w:hAnsi="Calibri" w:cs="Calibri"/>
          <w:b/>
          <w:bCs/>
          <w:noProof/>
        </w:rPr>
        <w:t>(</w:t>
      </w:r>
      <w:r w:rsidR="00C83EE5" w:rsidRPr="0054468A">
        <w:rPr>
          <w:rFonts w:ascii="Calibri" w:eastAsia="Calibri" w:hAnsi="Calibri" w:cs="Calibri"/>
          <w:b/>
          <w:bCs/>
          <w:noProof/>
        </w:rPr>
        <w:t>3)</w:t>
      </w:r>
      <w:r w:rsidR="002F1B44" w:rsidRPr="0054468A">
        <w:rPr>
          <w:rFonts w:ascii="Calibri" w:eastAsia="Calibri" w:hAnsi="Calibri" w:cs="Calibri"/>
          <w:b/>
          <w:bCs/>
          <w:noProof/>
        </w:rPr>
        <w:t xml:space="preserve"> </w:t>
      </w:r>
      <w:r w:rsidR="000076B7">
        <w:rPr>
          <w:rFonts w:ascii="Calibri" w:eastAsia="Calibri" w:hAnsi="Calibri" w:cs="Calibri"/>
          <w:b/>
          <w:bCs/>
          <w:noProof/>
        </w:rPr>
        <w:t>Pineapple</w:t>
      </w:r>
      <w:r w:rsidR="00734241" w:rsidRPr="0054468A">
        <w:rPr>
          <w:rFonts w:ascii="Calibri" w:eastAsia="Calibri" w:hAnsi="Calibri" w:cs="Calibri"/>
          <w:b/>
          <w:bCs/>
          <w:noProof/>
        </w:rPr>
        <w:t xml:space="preserve"> configuration.</w:t>
      </w:r>
      <w:r w:rsidR="00734241" w:rsidRPr="0054468A">
        <w:rPr>
          <w:rFonts w:ascii="Calibri" w:eastAsia="Calibri" w:hAnsi="Calibri" w:cs="Calibri"/>
          <w:noProof/>
        </w:rPr>
        <w:t xml:space="preserve"> Step (2) should hopefully not be required</w:t>
      </w:r>
      <w:r w:rsidR="00E1449A">
        <w:rPr>
          <w:rFonts w:ascii="Calibri" w:eastAsia="Calibri" w:hAnsi="Calibri" w:cs="Calibri"/>
          <w:noProof/>
        </w:rPr>
        <w:t>,</w:t>
      </w:r>
      <w:r w:rsidR="00734241" w:rsidRPr="0054468A">
        <w:rPr>
          <w:rFonts w:ascii="Calibri" w:eastAsia="Calibri" w:hAnsi="Calibri" w:cs="Calibri"/>
          <w:noProof/>
        </w:rPr>
        <w:t xml:space="preserve"> as </w:t>
      </w:r>
      <w:r w:rsidR="00F84851" w:rsidRPr="0054468A">
        <w:rPr>
          <w:rFonts w:ascii="Calibri" w:eastAsia="Calibri" w:hAnsi="Calibri" w:cs="Calibri"/>
          <w:noProof/>
        </w:rPr>
        <w:t xml:space="preserve">the Pineapples should usually be already installed </w:t>
      </w:r>
      <w:r w:rsidR="003E1D92" w:rsidRPr="0054468A">
        <w:rPr>
          <w:rFonts w:ascii="Calibri" w:eastAsia="Calibri" w:hAnsi="Calibri" w:cs="Calibri"/>
          <w:noProof/>
        </w:rPr>
        <w:t xml:space="preserve">when you receive them. </w:t>
      </w:r>
    </w:p>
    <w:p w14:paraId="12314852" w14:textId="3EDE62EC" w:rsidR="004F2BD4" w:rsidRDefault="00867A04" w:rsidP="003D5D3E">
      <w:pPr>
        <w:spacing w:line="257" w:lineRule="auto"/>
        <w:jc w:val="both"/>
        <w:rPr>
          <w:rFonts w:ascii="Calibri" w:eastAsia="Calibri" w:hAnsi="Calibri" w:cs="Calibri"/>
          <w:b/>
          <w:bCs/>
          <w:noProof/>
          <w:color w:val="ED7D31" w:themeColor="accent2"/>
        </w:rPr>
      </w:pPr>
      <w:r w:rsidRPr="00867A04">
        <w:rPr>
          <w:rFonts w:ascii="Calibri" w:eastAsia="Calibri" w:hAnsi="Calibri" w:cs="Calibri"/>
          <w:noProof/>
          <w:color w:val="ED7D31" w:themeColor="accent2"/>
        </w:rPr>
        <w:t>Text instructions are provided below</w:t>
      </w:r>
      <w:r w:rsidR="00884D2E">
        <w:rPr>
          <w:rFonts w:ascii="Calibri" w:eastAsia="Calibri" w:hAnsi="Calibri" w:cs="Calibri"/>
          <w:noProof/>
          <w:color w:val="ED7D31" w:themeColor="accent2"/>
        </w:rPr>
        <w:t xml:space="preserve">; you can also use </w:t>
      </w:r>
      <w:r w:rsidRPr="00867A04">
        <w:rPr>
          <w:rFonts w:ascii="Calibri" w:eastAsia="Calibri" w:hAnsi="Calibri" w:cs="Calibri"/>
          <w:noProof/>
          <w:color w:val="ED7D31" w:themeColor="accent2"/>
        </w:rPr>
        <w:t>a video tutorial</w:t>
      </w:r>
      <w:r w:rsidR="002A3A7F">
        <w:rPr>
          <w:rFonts w:ascii="Calibri" w:eastAsia="Calibri" w:hAnsi="Calibri" w:cs="Calibri"/>
          <w:noProof/>
          <w:color w:val="ED7D31" w:themeColor="accent2"/>
        </w:rPr>
        <w:t xml:space="preserve"> that Mason </w:t>
      </w:r>
      <w:r w:rsidR="009C60B5">
        <w:rPr>
          <w:rFonts w:ascii="Calibri" w:eastAsia="Calibri" w:hAnsi="Calibri" w:cs="Calibri"/>
          <w:noProof/>
          <w:color w:val="ED7D31" w:themeColor="accent2"/>
        </w:rPr>
        <w:t xml:space="preserve">(a prior TA) </w:t>
      </w:r>
      <w:r w:rsidR="002A3A7F">
        <w:rPr>
          <w:rFonts w:ascii="Calibri" w:eastAsia="Calibri" w:hAnsi="Calibri" w:cs="Calibri"/>
          <w:noProof/>
          <w:color w:val="ED7D31" w:themeColor="accent2"/>
        </w:rPr>
        <w:t>has kindly prepared for you</w:t>
      </w:r>
      <w:r w:rsidR="000F396C">
        <w:rPr>
          <w:rFonts w:ascii="Calibri" w:eastAsia="Calibri" w:hAnsi="Calibri" w:cs="Calibri"/>
          <w:noProof/>
          <w:color w:val="ED7D31" w:themeColor="accent2"/>
        </w:rPr>
        <w:t xml:space="preserve">: </w:t>
      </w:r>
      <w:hyperlink r:id="rId7" w:history="1">
        <w:r w:rsidR="00FA2BB1" w:rsidRPr="00EE4911">
          <w:rPr>
            <w:rStyle w:val="Hyperlink"/>
            <w:rFonts w:ascii="Calibri" w:eastAsia="Calibri" w:hAnsi="Calibri" w:cs="Calibri"/>
            <w:noProof/>
          </w:rPr>
          <w:t>https://www.youtube.com/watch?v=eJJUxfhIa14</w:t>
        </w:r>
      </w:hyperlink>
      <w:r w:rsidR="00FA2BB1">
        <w:rPr>
          <w:rFonts w:ascii="Calibri" w:eastAsia="Calibri" w:hAnsi="Calibri" w:cs="Calibri"/>
          <w:noProof/>
          <w:color w:val="ED7D31" w:themeColor="accent2"/>
        </w:rPr>
        <w:t xml:space="preserve">. </w:t>
      </w:r>
      <w:r w:rsidR="003D5D3E" w:rsidRPr="007F60CF">
        <w:rPr>
          <w:rFonts w:ascii="Calibri" w:eastAsia="Calibri" w:hAnsi="Calibri" w:cs="Calibri"/>
          <w:noProof/>
          <w:color w:val="767171" w:themeColor="background2" w:themeShade="80"/>
        </w:rPr>
        <w:t>If you watch th</w:t>
      </w:r>
      <w:r w:rsidR="003D5D3E">
        <w:rPr>
          <w:rFonts w:ascii="Calibri" w:eastAsia="Calibri" w:hAnsi="Calibri" w:cs="Calibri"/>
          <w:noProof/>
          <w:color w:val="767171" w:themeColor="background2" w:themeShade="80"/>
        </w:rPr>
        <w:t>is or another</w:t>
      </w:r>
      <w:r w:rsidR="003D5D3E" w:rsidRPr="007F60CF">
        <w:rPr>
          <w:rFonts w:ascii="Calibri" w:eastAsia="Calibri" w:hAnsi="Calibri" w:cs="Calibri"/>
          <w:noProof/>
          <w:color w:val="767171" w:themeColor="background2" w:themeShade="80"/>
        </w:rPr>
        <w:t xml:space="preserve"> video in the </w:t>
      </w:r>
      <w:r w:rsidR="003D5D3E">
        <w:rPr>
          <w:rFonts w:ascii="Calibri" w:eastAsia="Calibri" w:hAnsi="Calibri" w:cs="Calibri"/>
          <w:noProof/>
          <w:color w:val="767171" w:themeColor="background2" w:themeShade="80"/>
        </w:rPr>
        <w:t>lab</w:t>
      </w:r>
      <w:r w:rsidR="003D5D3E" w:rsidRPr="007F60CF">
        <w:rPr>
          <w:rFonts w:ascii="Calibri" w:eastAsia="Calibri" w:hAnsi="Calibri" w:cs="Calibri"/>
          <w:noProof/>
          <w:color w:val="767171" w:themeColor="background2" w:themeShade="80"/>
        </w:rPr>
        <w:t xml:space="preserve">, please use earphones to avoid disturbing other students. </w:t>
      </w:r>
    </w:p>
    <w:p w14:paraId="17A03312" w14:textId="78308511" w:rsidR="003E1D92" w:rsidRPr="000F215D" w:rsidRDefault="003B1028" w:rsidP="10B89B15">
      <w:pPr>
        <w:spacing w:line="257" w:lineRule="auto"/>
        <w:jc w:val="both"/>
        <w:rPr>
          <w:rFonts w:ascii="Calibri" w:eastAsia="Calibri" w:hAnsi="Calibri" w:cs="Calibri"/>
          <w:b/>
          <w:bCs/>
          <w:noProof/>
        </w:rPr>
      </w:pPr>
      <w:r w:rsidRPr="00E36A29">
        <w:rPr>
          <w:rFonts w:ascii="Calibri" w:eastAsia="Calibri" w:hAnsi="Calibri" w:cs="Calibri"/>
          <w:b/>
          <w:bCs/>
          <w:noProof/>
        </w:rPr>
        <w:t>Step (1): connecting the Pineapple.</w:t>
      </w:r>
      <w:r w:rsidR="000F215D">
        <w:rPr>
          <w:rFonts w:ascii="Calibri" w:eastAsia="Calibri" w:hAnsi="Calibri" w:cs="Calibri"/>
          <w:noProof/>
        </w:rPr>
        <w:t xml:space="preserve"> </w:t>
      </w:r>
      <w:r w:rsidR="00426BAA">
        <w:rPr>
          <w:rFonts w:ascii="Calibri" w:eastAsia="Calibri" w:hAnsi="Calibri" w:cs="Calibri"/>
          <w:noProof/>
        </w:rPr>
        <w:t xml:space="preserve">Note: instructions assume you use </w:t>
      </w:r>
      <w:r w:rsidR="00996FF7">
        <w:rPr>
          <w:rFonts w:ascii="Calibri" w:eastAsia="Calibri" w:hAnsi="Calibri" w:cs="Calibri"/>
          <w:noProof/>
        </w:rPr>
        <w:t>a Windows 11</w:t>
      </w:r>
      <w:r w:rsidR="00426BAA">
        <w:rPr>
          <w:rFonts w:ascii="Calibri" w:eastAsia="Calibri" w:hAnsi="Calibri" w:cs="Calibri"/>
          <w:noProof/>
        </w:rPr>
        <w:t xml:space="preserve"> laptop; adjustments may be required </w:t>
      </w:r>
      <w:r w:rsidR="00996FF7">
        <w:rPr>
          <w:rFonts w:ascii="Calibri" w:eastAsia="Calibri" w:hAnsi="Calibri" w:cs="Calibri"/>
          <w:noProof/>
        </w:rPr>
        <w:t xml:space="preserve">for another </w:t>
      </w:r>
      <w:r w:rsidR="006346F8">
        <w:rPr>
          <w:rFonts w:ascii="Calibri" w:eastAsia="Calibri" w:hAnsi="Calibri" w:cs="Calibri"/>
          <w:noProof/>
        </w:rPr>
        <w:t>operating system</w:t>
      </w:r>
      <w:r w:rsidR="00996FF7">
        <w:rPr>
          <w:rFonts w:ascii="Calibri" w:eastAsia="Calibri" w:hAnsi="Calibri" w:cs="Calibri"/>
          <w:noProof/>
        </w:rPr>
        <w:t xml:space="preserve">. </w:t>
      </w:r>
      <w:r w:rsidR="006346F8">
        <w:rPr>
          <w:rFonts w:ascii="Calibri" w:eastAsia="Calibri" w:hAnsi="Calibri" w:cs="Calibri"/>
          <w:noProof/>
        </w:rPr>
        <w:t>Feel free to use a lab laptop, ask your TA when they are distributing equipment.</w:t>
      </w:r>
    </w:p>
    <w:p w14:paraId="68C9A1AD" w14:textId="2953E705" w:rsidR="00FB23BE" w:rsidRPr="00FB23BE" w:rsidRDefault="00B05C31" w:rsidP="00B05C31">
      <w:pPr>
        <w:pStyle w:val="ListParagraph"/>
        <w:numPr>
          <w:ilvl w:val="0"/>
          <w:numId w:val="16"/>
        </w:numPr>
        <w:spacing w:line="257" w:lineRule="auto"/>
        <w:jc w:val="both"/>
        <w:rPr>
          <w:rFonts w:eastAsiaTheme="minorEastAsia"/>
          <w:noProof/>
        </w:rPr>
      </w:pPr>
      <w:r w:rsidRPr="0054468A">
        <w:rPr>
          <w:rFonts w:ascii="Calibri" w:eastAsia="Calibri" w:hAnsi="Calibri" w:cs="Calibri"/>
          <w:noProof/>
        </w:rPr>
        <w:t>Unbox the device</w:t>
      </w:r>
      <w:r w:rsidR="00AA10CD">
        <w:rPr>
          <w:rFonts w:ascii="Calibri" w:eastAsia="Calibri" w:hAnsi="Calibri" w:cs="Calibri"/>
          <w:noProof/>
        </w:rPr>
        <w:t>.</w:t>
      </w:r>
    </w:p>
    <w:p w14:paraId="66299936" w14:textId="77777777" w:rsidR="00FB23BE" w:rsidRPr="004A11BE" w:rsidRDefault="00FB23BE" w:rsidP="00FB23BE">
      <w:pPr>
        <w:pStyle w:val="ListParagraph"/>
        <w:numPr>
          <w:ilvl w:val="0"/>
          <w:numId w:val="16"/>
        </w:numPr>
        <w:spacing w:line="257" w:lineRule="auto"/>
        <w:jc w:val="both"/>
        <w:rPr>
          <w:rFonts w:eastAsiaTheme="minorEastAsia"/>
          <w:noProof/>
        </w:rPr>
      </w:pPr>
      <w:r w:rsidRPr="4FD162C3">
        <w:rPr>
          <w:rFonts w:ascii="Calibri" w:eastAsia="Calibri" w:hAnsi="Calibri" w:cs="Calibri"/>
          <w:noProof/>
        </w:rPr>
        <w:t xml:space="preserve">Unplug the </w:t>
      </w:r>
      <w:r>
        <w:rPr>
          <w:rFonts w:ascii="Calibri" w:eastAsia="Calibri" w:hAnsi="Calibri" w:cs="Calibri"/>
          <w:noProof/>
        </w:rPr>
        <w:t>Wi-Fi</w:t>
      </w:r>
      <w:r w:rsidRPr="4FD162C3">
        <w:rPr>
          <w:rFonts w:ascii="Calibri" w:eastAsia="Calibri" w:hAnsi="Calibri" w:cs="Calibri"/>
          <w:noProof/>
        </w:rPr>
        <w:t xml:space="preserve"> Pineapple completely from all power sources</w:t>
      </w:r>
      <w:r>
        <w:rPr>
          <w:rFonts w:ascii="Calibri" w:eastAsia="Calibri" w:hAnsi="Calibri" w:cs="Calibri"/>
          <w:noProof/>
        </w:rPr>
        <w:t xml:space="preserve"> (if connected to any).</w:t>
      </w:r>
    </w:p>
    <w:p w14:paraId="0D588722" w14:textId="19B3C056" w:rsidR="00B05C31" w:rsidRPr="00AA10CD" w:rsidRDefault="00AA10CD" w:rsidP="007117E3">
      <w:pPr>
        <w:pStyle w:val="ListParagraph"/>
        <w:numPr>
          <w:ilvl w:val="0"/>
          <w:numId w:val="16"/>
        </w:numPr>
        <w:spacing w:line="257" w:lineRule="auto"/>
        <w:jc w:val="both"/>
        <w:rPr>
          <w:rFonts w:eastAsiaTheme="minorEastAsia"/>
          <w:noProof/>
        </w:rPr>
      </w:pPr>
      <w:r w:rsidRPr="00AA10CD">
        <w:rPr>
          <w:rFonts w:eastAsiaTheme="minorEastAsia"/>
          <w:noProof/>
        </w:rPr>
        <w:t>C</w:t>
      </w:r>
      <w:r w:rsidR="00B05C31" w:rsidRPr="00AA10CD">
        <w:rPr>
          <w:rFonts w:ascii="Calibri" w:eastAsia="Calibri" w:hAnsi="Calibri" w:cs="Calibri"/>
          <w:noProof/>
        </w:rPr>
        <w:t xml:space="preserve">onnect the three antennas to </w:t>
      </w:r>
      <w:r w:rsidRPr="00AA10CD">
        <w:rPr>
          <w:rFonts w:ascii="Calibri" w:eastAsia="Calibri" w:hAnsi="Calibri" w:cs="Calibri"/>
          <w:noProof/>
        </w:rPr>
        <w:t>the Wi-Fi Pineapple</w:t>
      </w:r>
      <w:r w:rsidR="00FB23BE" w:rsidRPr="00AA10CD">
        <w:rPr>
          <w:rFonts w:ascii="Calibri" w:eastAsia="Calibri" w:hAnsi="Calibri" w:cs="Calibri"/>
          <w:noProof/>
        </w:rPr>
        <w:t>.</w:t>
      </w:r>
      <w:r w:rsidRPr="00AA10CD">
        <w:rPr>
          <w:rFonts w:ascii="Calibri" w:eastAsia="Calibri" w:hAnsi="Calibri" w:cs="Calibri"/>
          <w:noProof/>
        </w:rPr>
        <w:t xml:space="preserve"> This must be done </w:t>
      </w:r>
      <w:r w:rsidR="00B05C31" w:rsidRPr="00AA10CD">
        <w:rPr>
          <w:rFonts w:eastAsiaTheme="minorEastAsia"/>
          <w:noProof/>
        </w:rPr>
        <w:t>before powering on the pineapple (or it may be damaged!).</w:t>
      </w:r>
    </w:p>
    <w:p w14:paraId="275C2D60" w14:textId="77777777" w:rsidR="00B05C31" w:rsidRDefault="00B05C31" w:rsidP="00B05C31">
      <w:pPr>
        <w:pStyle w:val="ListParagraph"/>
        <w:numPr>
          <w:ilvl w:val="0"/>
          <w:numId w:val="16"/>
        </w:numPr>
        <w:spacing w:line="257" w:lineRule="auto"/>
        <w:jc w:val="both"/>
        <w:rPr>
          <w:rFonts w:eastAsiaTheme="minorEastAsia"/>
          <w:color w:val="333333"/>
        </w:rPr>
      </w:pPr>
      <w:r>
        <w:rPr>
          <w:rFonts w:ascii="Calibri" w:eastAsia="Calibri" w:hAnsi="Calibri" w:cs="Calibri"/>
          <w:noProof/>
        </w:rPr>
        <w:t xml:space="preserve">Hold </w:t>
      </w:r>
      <w:r w:rsidRPr="2A6CE11C">
        <w:rPr>
          <w:rFonts w:ascii="Calibri" w:eastAsia="Calibri" w:hAnsi="Calibri" w:cs="Calibri"/>
          <w:noProof/>
        </w:rPr>
        <w:t>the reset button on the device.</w:t>
      </w:r>
    </w:p>
    <w:p w14:paraId="16457C17" w14:textId="625AEBDB" w:rsidR="00B05C31" w:rsidRDefault="00B05C31" w:rsidP="00B05C31">
      <w:pPr>
        <w:pStyle w:val="ListParagraph"/>
        <w:numPr>
          <w:ilvl w:val="0"/>
          <w:numId w:val="16"/>
        </w:numPr>
        <w:spacing w:line="257" w:lineRule="auto"/>
        <w:jc w:val="both"/>
        <w:rPr>
          <w:rFonts w:eastAsiaTheme="minorEastAsia"/>
          <w:color w:val="333333"/>
        </w:rPr>
      </w:pPr>
      <w:r w:rsidRPr="00BB2C1D">
        <w:rPr>
          <w:rFonts w:ascii="Calibri" w:eastAsia="Calibri" w:hAnsi="Calibri" w:cs="Calibri"/>
          <w:b/>
          <w:bCs/>
          <w:noProof/>
        </w:rPr>
        <w:t>With the reset</w:t>
      </w:r>
      <w:r w:rsidR="00727881">
        <w:rPr>
          <w:rFonts w:ascii="Calibri" w:eastAsia="Calibri" w:hAnsi="Calibri" w:cs="Calibri"/>
          <w:b/>
          <w:bCs/>
          <w:noProof/>
        </w:rPr>
        <w:t xml:space="preserve"> </w:t>
      </w:r>
      <w:r w:rsidRPr="00BB2C1D">
        <w:rPr>
          <w:rFonts w:ascii="Calibri" w:eastAsia="Calibri" w:hAnsi="Calibri" w:cs="Calibri"/>
          <w:b/>
          <w:bCs/>
          <w:noProof/>
        </w:rPr>
        <w:t>button held</w:t>
      </w:r>
      <w:r w:rsidRPr="2A6CE11C">
        <w:rPr>
          <w:rFonts w:ascii="Calibri" w:eastAsia="Calibri" w:hAnsi="Calibri" w:cs="Calibri"/>
          <w:noProof/>
        </w:rPr>
        <w:t>, connect a USB</w:t>
      </w:r>
      <w:r>
        <w:rPr>
          <w:rFonts w:ascii="Calibri" w:eastAsia="Calibri" w:hAnsi="Calibri" w:cs="Calibri"/>
          <w:noProof/>
        </w:rPr>
        <w:t>-to-USB-C</w:t>
      </w:r>
      <w:r w:rsidRPr="2A6CE11C">
        <w:rPr>
          <w:rFonts w:ascii="Calibri" w:eastAsia="Calibri" w:hAnsi="Calibri" w:cs="Calibri"/>
          <w:noProof/>
        </w:rPr>
        <w:t xml:space="preserve"> cable between your </w:t>
      </w:r>
      <w:r>
        <w:rPr>
          <w:rFonts w:ascii="Calibri" w:eastAsia="Calibri" w:hAnsi="Calibri" w:cs="Calibri"/>
          <w:noProof/>
        </w:rPr>
        <w:t>laptop’s USB port,</w:t>
      </w:r>
      <w:r w:rsidRPr="2A6CE11C">
        <w:rPr>
          <w:rFonts w:ascii="Calibri" w:eastAsia="Calibri" w:hAnsi="Calibri" w:cs="Calibri"/>
          <w:noProof/>
        </w:rPr>
        <w:t xml:space="preserve"> and the USB-C port on the </w:t>
      </w:r>
      <w:r>
        <w:rPr>
          <w:rFonts w:ascii="Calibri" w:eastAsia="Calibri" w:hAnsi="Calibri" w:cs="Calibri"/>
          <w:noProof/>
        </w:rPr>
        <w:t>Wi-Fi</w:t>
      </w:r>
      <w:r w:rsidRPr="2A6CE11C">
        <w:rPr>
          <w:rFonts w:ascii="Calibri" w:eastAsia="Calibri" w:hAnsi="Calibri" w:cs="Calibri"/>
          <w:noProof/>
        </w:rPr>
        <w:t xml:space="preserve"> Pineapple.</w:t>
      </w:r>
      <w:r>
        <w:rPr>
          <w:rFonts w:ascii="Calibri" w:eastAsia="Calibri" w:hAnsi="Calibri" w:cs="Calibri"/>
          <w:noProof/>
        </w:rPr>
        <w:t xml:space="preserve"> (It may help to disconnect the laptop from the Ethernet)</w:t>
      </w:r>
    </w:p>
    <w:p w14:paraId="02B64B63" w14:textId="77777777" w:rsidR="00B05C31" w:rsidRDefault="00B05C31" w:rsidP="00B05C31">
      <w:pPr>
        <w:pStyle w:val="ListParagraph"/>
        <w:numPr>
          <w:ilvl w:val="0"/>
          <w:numId w:val="16"/>
        </w:numPr>
        <w:spacing w:line="257" w:lineRule="auto"/>
        <w:jc w:val="both"/>
        <w:rPr>
          <w:rFonts w:eastAsiaTheme="minorEastAsia"/>
          <w:color w:val="333333"/>
        </w:rPr>
      </w:pPr>
      <w:r w:rsidRPr="2A6CE11C">
        <w:rPr>
          <w:rFonts w:ascii="Calibri" w:eastAsia="Calibri" w:hAnsi="Calibri" w:cs="Calibri"/>
          <w:noProof/>
        </w:rPr>
        <w:t>Continue holding the reset button until the LED blinks red three times, then release the button and the LED will (should) show solid red.</w:t>
      </w:r>
    </w:p>
    <w:p w14:paraId="2676BDF4" w14:textId="77777777" w:rsidR="00B05C31" w:rsidRDefault="00B05C31" w:rsidP="00B05C31">
      <w:pPr>
        <w:pStyle w:val="ListParagraph"/>
        <w:numPr>
          <w:ilvl w:val="0"/>
          <w:numId w:val="16"/>
        </w:numPr>
        <w:spacing w:line="257" w:lineRule="auto"/>
        <w:jc w:val="both"/>
        <w:rPr>
          <w:rFonts w:eastAsiaTheme="minorEastAsia"/>
          <w:color w:val="333333"/>
        </w:rPr>
      </w:pPr>
      <w:r w:rsidRPr="2A6CE11C">
        <w:rPr>
          <w:rFonts w:ascii="Calibri" w:eastAsia="Calibri" w:hAnsi="Calibri" w:cs="Calibri"/>
          <w:noProof/>
        </w:rPr>
        <w:t xml:space="preserve">From your computer, configure the USB Ethernet interface (ASIX) associated with the </w:t>
      </w:r>
      <w:r>
        <w:rPr>
          <w:rFonts w:ascii="Calibri" w:eastAsia="Calibri" w:hAnsi="Calibri" w:cs="Calibri"/>
          <w:noProof/>
        </w:rPr>
        <w:t>Wi-Fi</w:t>
      </w:r>
      <w:r w:rsidRPr="2A6CE11C">
        <w:rPr>
          <w:rFonts w:ascii="Calibri" w:eastAsia="Calibri" w:hAnsi="Calibri" w:cs="Calibri"/>
          <w:noProof/>
        </w:rPr>
        <w:t xml:space="preserve"> Pineapple to have a static IP address of 172.16.42.42 with the netmask 255.255.255.0</w:t>
      </w:r>
      <w:r>
        <w:rPr>
          <w:rFonts w:ascii="Calibri" w:eastAsia="Calibri" w:hAnsi="Calibri" w:cs="Calibri"/>
          <w:noProof/>
        </w:rPr>
        <w:t>, as follows.</w:t>
      </w:r>
    </w:p>
    <w:p w14:paraId="3461FAD5" w14:textId="7C5D4614" w:rsidR="00B05C31" w:rsidRDefault="00B05C31" w:rsidP="00B05C31">
      <w:pPr>
        <w:pStyle w:val="ListParagraph"/>
        <w:numPr>
          <w:ilvl w:val="1"/>
          <w:numId w:val="16"/>
        </w:numPr>
        <w:spacing w:line="257" w:lineRule="auto"/>
        <w:jc w:val="both"/>
        <w:rPr>
          <w:noProof/>
          <w:color w:val="333333"/>
        </w:rPr>
      </w:pPr>
      <w:r w:rsidRPr="2A6CE11C">
        <w:rPr>
          <w:rFonts w:ascii="Calibri" w:eastAsia="Calibri" w:hAnsi="Calibri" w:cs="Calibri"/>
          <w:noProof/>
        </w:rPr>
        <w:t xml:space="preserve">Go to </w:t>
      </w:r>
      <w:r w:rsidR="00727881">
        <w:rPr>
          <w:rFonts w:ascii="Calibri" w:eastAsia="Calibri" w:hAnsi="Calibri" w:cs="Calibri"/>
          <w:noProof/>
        </w:rPr>
        <w:t>Windows</w:t>
      </w:r>
      <w:r w:rsidRPr="2A6CE11C">
        <w:rPr>
          <w:rFonts w:ascii="Calibri" w:eastAsia="Calibri" w:hAnsi="Calibri" w:cs="Calibri"/>
          <w:noProof/>
        </w:rPr>
        <w:t xml:space="preserve"> settings --&gt; Network and Internet --&gt; Ethernet --&gt; change adapter options</w:t>
      </w:r>
      <w:r w:rsidR="00FA0CF2">
        <w:rPr>
          <w:rFonts w:ascii="Calibri" w:eastAsia="Calibri" w:hAnsi="Calibri" w:cs="Calibri"/>
          <w:noProof/>
        </w:rPr>
        <w:t>.</w:t>
      </w:r>
    </w:p>
    <w:p w14:paraId="2DE088E8" w14:textId="77777777" w:rsidR="00B05C31" w:rsidRDefault="00B05C31" w:rsidP="00B05C31">
      <w:pPr>
        <w:pStyle w:val="ListParagraph"/>
        <w:numPr>
          <w:ilvl w:val="1"/>
          <w:numId w:val="16"/>
        </w:numPr>
        <w:spacing w:line="257" w:lineRule="auto"/>
        <w:jc w:val="both"/>
        <w:rPr>
          <w:noProof/>
          <w:color w:val="333333"/>
        </w:rPr>
      </w:pPr>
      <w:r w:rsidRPr="2A6CE11C">
        <w:rPr>
          <w:rFonts w:ascii="Calibri" w:eastAsia="Calibri" w:hAnsi="Calibri" w:cs="Calibri"/>
          <w:noProof/>
        </w:rPr>
        <w:t>You will see three ethernet interfaces. One of these should be ethernet</w:t>
      </w:r>
      <w:r>
        <w:rPr>
          <w:rFonts w:ascii="Calibri" w:eastAsia="Calibri" w:hAnsi="Calibri" w:cs="Calibri"/>
          <w:noProof/>
        </w:rPr>
        <w:t>-</w:t>
      </w:r>
      <w:r w:rsidRPr="2A6CE11C">
        <w:rPr>
          <w:rFonts w:ascii="Calibri" w:eastAsia="Calibri" w:hAnsi="Calibri" w:cs="Calibri"/>
          <w:noProof/>
        </w:rPr>
        <w:t>over</w:t>
      </w:r>
      <w:r>
        <w:rPr>
          <w:rFonts w:ascii="Calibri" w:eastAsia="Calibri" w:hAnsi="Calibri" w:cs="Calibri"/>
          <w:noProof/>
        </w:rPr>
        <w:t>-</w:t>
      </w:r>
      <w:r w:rsidRPr="2A6CE11C">
        <w:rPr>
          <w:rFonts w:ascii="Calibri" w:eastAsia="Calibri" w:hAnsi="Calibri" w:cs="Calibri"/>
          <w:noProof/>
        </w:rPr>
        <w:t>usb</w:t>
      </w:r>
      <w:r>
        <w:rPr>
          <w:rFonts w:ascii="Calibri" w:eastAsia="Calibri" w:hAnsi="Calibri" w:cs="Calibri"/>
          <w:noProof/>
        </w:rPr>
        <w:t>.</w:t>
      </w:r>
      <w:r w:rsidRPr="2A6CE11C">
        <w:rPr>
          <w:rFonts w:ascii="Calibri" w:eastAsia="Calibri" w:hAnsi="Calibri" w:cs="Calibri"/>
          <w:noProof/>
        </w:rPr>
        <w:t xml:space="preserve"> The other two are related to the VBox and physical RJ-45 Intel Ethernet cards.</w:t>
      </w:r>
    </w:p>
    <w:p w14:paraId="19F109B8" w14:textId="0AF8A036" w:rsidR="00B05C31" w:rsidRDefault="00B05C31" w:rsidP="00B05C31">
      <w:pPr>
        <w:pStyle w:val="ListParagraph"/>
        <w:numPr>
          <w:ilvl w:val="1"/>
          <w:numId w:val="16"/>
        </w:numPr>
        <w:spacing w:line="257" w:lineRule="auto"/>
        <w:jc w:val="both"/>
        <w:rPr>
          <w:noProof/>
          <w:color w:val="333333"/>
        </w:rPr>
      </w:pPr>
      <w:r w:rsidRPr="2A6CE11C">
        <w:rPr>
          <w:rFonts w:ascii="Calibri" w:eastAsia="Calibri" w:hAnsi="Calibri" w:cs="Calibri"/>
          <w:noProof/>
        </w:rPr>
        <w:t xml:space="preserve">Right Click on the </w:t>
      </w:r>
      <w:r w:rsidR="00727881">
        <w:rPr>
          <w:rFonts w:ascii="Calibri" w:eastAsia="Calibri" w:hAnsi="Calibri" w:cs="Calibri"/>
          <w:noProof/>
        </w:rPr>
        <w:t>ethernet-over-USB</w:t>
      </w:r>
      <w:r w:rsidRPr="2A6CE11C">
        <w:rPr>
          <w:rFonts w:ascii="Calibri" w:eastAsia="Calibri" w:hAnsi="Calibri" w:cs="Calibri"/>
          <w:noProof/>
        </w:rPr>
        <w:t xml:space="preserve"> interface and select properties</w:t>
      </w:r>
      <w:r>
        <w:rPr>
          <w:rFonts w:ascii="Calibri" w:eastAsia="Calibri" w:hAnsi="Calibri" w:cs="Calibri"/>
          <w:noProof/>
        </w:rPr>
        <w:t>.</w:t>
      </w:r>
    </w:p>
    <w:p w14:paraId="4F0E9EBA" w14:textId="77777777" w:rsidR="00B05C31" w:rsidRDefault="00B05C31" w:rsidP="00B05C31">
      <w:pPr>
        <w:pStyle w:val="ListParagraph"/>
        <w:numPr>
          <w:ilvl w:val="1"/>
          <w:numId w:val="16"/>
        </w:numPr>
        <w:spacing w:line="257" w:lineRule="auto"/>
        <w:jc w:val="both"/>
        <w:rPr>
          <w:noProof/>
          <w:color w:val="333333"/>
        </w:rPr>
      </w:pPr>
      <w:r w:rsidRPr="2A6CE11C">
        <w:rPr>
          <w:rFonts w:ascii="Calibri" w:eastAsia="Calibri" w:hAnsi="Calibri" w:cs="Calibri"/>
          <w:noProof/>
        </w:rPr>
        <w:t>Select “Internet Protocol Version 4</w:t>
      </w:r>
      <w:r>
        <w:rPr>
          <w:rFonts w:ascii="Calibri" w:eastAsia="Calibri" w:hAnsi="Calibri" w:cs="Calibri"/>
          <w:noProof/>
        </w:rPr>
        <w:t xml:space="preserve"> </w:t>
      </w:r>
      <w:r w:rsidRPr="2A6CE11C">
        <w:rPr>
          <w:rFonts w:ascii="Calibri" w:eastAsia="Calibri" w:hAnsi="Calibri" w:cs="Calibri"/>
          <w:noProof/>
        </w:rPr>
        <w:t>(TCP/IP)” from the list and hit properties</w:t>
      </w:r>
      <w:r>
        <w:rPr>
          <w:rFonts w:ascii="Calibri" w:eastAsia="Calibri" w:hAnsi="Calibri" w:cs="Calibri"/>
          <w:noProof/>
        </w:rPr>
        <w:t>.</w:t>
      </w:r>
    </w:p>
    <w:p w14:paraId="7EEC18F6" w14:textId="5A351FD0" w:rsidR="00B05C31" w:rsidRDefault="00B05C31" w:rsidP="00B05C31">
      <w:pPr>
        <w:pStyle w:val="ListParagraph"/>
        <w:numPr>
          <w:ilvl w:val="1"/>
          <w:numId w:val="16"/>
        </w:numPr>
        <w:spacing w:line="257" w:lineRule="auto"/>
        <w:jc w:val="both"/>
        <w:rPr>
          <w:noProof/>
          <w:color w:val="333333"/>
        </w:rPr>
      </w:pPr>
      <w:r w:rsidRPr="5078CC5F">
        <w:rPr>
          <w:rFonts w:ascii="Calibri" w:eastAsia="Calibri" w:hAnsi="Calibri" w:cs="Calibri"/>
          <w:noProof/>
        </w:rPr>
        <w:t xml:space="preserve">Select the option to configure </w:t>
      </w:r>
      <w:r w:rsidR="00727881" w:rsidRPr="5078CC5F">
        <w:rPr>
          <w:rFonts w:ascii="Calibri" w:eastAsia="Calibri" w:hAnsi="Calibri" w:cs="Calibri"/>
          <w:noProof/>
        </w:rPr>
        <w:t xml:space="preserve">the </w:t>
      </w:r>
      <w:r w:rsidRPr="5078CC5F">
        <w:rPr>
          <w:rFonts w:ascii="Calibri" w:eastAsia="Calibri" w:hAnsi="Calibri" w:cs="Calibri"/>
          <w:noProof/>
        </w:rPr>
        <w:t xml:space="preserve">manual IP address and enter the IP address 172.16.42.42 with the subnet mask 255.255.255.0. </w:t>
      </w:r>
      <w:r w:rsidR="7D484CC7" w:rsidRPr="5078CC5F">
        <w:rPr>
          <w:rFonts w:ascii="Calibri" w:eastAsia="Calibri" w:hAnsi="Calibri" w:cs="Calibri"/>
          <w:noProof/>
        </w:rPr>
        <w:t xml:space="preserve">The number here can be an arbitrary number between 2-255, we just picked 42. </w:t>
      </w:r>
      <w:r w:rsidRPr="5078CC5F">
        <w:rPr>
          <w:rFonts w:ascii="Calibri" w:eastAsia="Calibri" w:hAnsi="Calibri" w:cs="Calibri"/>
          <w:noProof/>
        </w:rPr>
        <w:t xml:space="preserve">This would instruct your computer to use IP address  172.16.42.42  for the interface, i.e., when sending or receiving IP packets over this interface. The mask (255.255.255.0) means that if the computer sends a packet to any IP address of the form 172.16.42.x, where x is an integer between 0 and 255, then it should send this packet to the network connected to the </w:t>
      </w:r>
      <w:r w:rsidR="006346F8" w:rsidRPr="5078CC5F">
        <w:rPr>
          <w:rFonts w:ascii="Calibri" w:eastAsia="Calibri" w:hAnsi="Calibri" w:cs="Calibri"/>
          <w:noProof/>
        </w:rPr>
        <w:t>ethernet-over-USB</w:t>
      </w:r>
      <w:r w:rsidRPr="5078CC5F">
        <w:rPr>
          <w:rFonts w:ascii="Calibri" w:eastAsia="Calibri" w:hAnsi="Calibri" w:cs="Calibri"/>
          <w:noProof/>
        </w:rPr>
        <w:t xml:space="preserve"> interface. Notice our VMs are on a different network. You may need to also give IP for DNS resolver, you can use 8.8.8.8. </w:t>
      </w:r>
    </w:p>
    <w:p w14:paraId="683C95DC" w14:textId="143BB45B" w:rsidR="003A55A6" w:rsidRPr="007F60CF" w:rsidRDefault="00550DC4" w:rsidP="00E36A29">
      <w:pPr>
        <w:spacing w:line="257" w:lineRule="auto"/>
        <w:jc w:val="both"/>
        <w:rPr>
          <w:rFonts w:ascii="Calibri" w:eastAsia="Calibri" w:hAnsi="Calibri" w:cs="Calibri"/>
          <w:noProof/>
          <w:color w:val="767171" w:themeColor="background2" w:themeShade="80"/>
        </w:rPr>
      </w:pPr>
      <w:r w:rsidRPr="007F60CF">
        <w:rPr>
          <w:rFonts w:ascii="Calibri" w:eastAsia="Calibri" w:hAnsi="Calibri" w:cs="Calibri"/>
          <w:b/>
          <w:bCs/>
          <w:noProof/>
          <w:color w:val="767171" w:themeColor="background2" w:themeShade="80"/>
        </w:rPr>
        <w:t xml:space="preserve">Step (2), perform only if needed: </w:t>
      </w:r>
      <w:r w:rsidR="0013025F" w:rsidRPr="007F60CF">
        <w:rPr>
          <w:rFonts w:ascii="Calibri" w:eastAsia="Calibri" w:hAnsi="Calibri" w:cs="Calibri"/>
          <w:b/>
          <w:bCs/>
          <w:noProof/>
          <w:color w:val="767171" w:themeColor="background2" w:themeShade="80"/>
        </w:rPr>
        <w:t xml:space="preserve">factory reset and recovery. </w:t>
      </w:r>
      <w:r w:rsidR="5EF9810F" w:rsidRPr="007F60CF">
        <w:rPr>
          <w:rFonts w:ascii="Calibri" w:eastAsia="Calibri" w:hAnsi="Calibri" w:cs="Calibri"/>
          <w:noProof/>
          <w:color w:val="767171" w:themeColor="background2" w:themeShade="80"/>
        </w:rPr>
        <w:t xml:space="preserve">You will </w:t>
      </w:r>
      <w:r w:rsidR="0013025F" w:rsidRPr="007F60CF">
        <w:rPr>
          <w:rFonts w:ascii="Calibri" w:eastAsia="Calibri" w:hAnsi="Calibri" w:cs="Calibri"/>
          <w:noProof/>
          <w:color w:val="767171" w:themeColor="background2" w:themeShade="80"/>
        </w:rPr>
        <w:t>need this step only if your</w:t>
      </w:r>
      <w:r w:rsidR="57269059" w:rsidRPr="007F60CF">
        <w:rPr>
          <w:rFonts w:ascii="Calibri" w:eastAsia="Calibri" w:hAnsi="Calibri" w:cs="Calibri"/>
          <w:noProof/>
          <w:color w:val="767171" w:themeColor="background2" w:themeShade="80"/>
        </w:rPr>
        <w:t xml:space="preserve"> pineapple </w:t>
      </w:r>
      <w:r w:rsidR="5EF9810F" w:rsidRPr="007F60CF">
        <w:rPr>
          <w:rFonts w:ascii="Calibri" w:eastAsia="Calibri" w:hAnsi="Calibri" w:cs="Calibri"/>
          <w:noProof/>
          <w:color w:val="767171" w:themeColor="background2" w:themeShade="80"/>
        </w:rPr>
        <w:t>got into a</w:t>
      </w:r>
      <w:r w:rsidR="57269059" w:rsidRPr="007F60CF">
        <w:rPr>
          <w:rFonts w:ascii="Calibri" w:eastAsia="Calibri" w:hAnsi="Calibri" w:cs="Calibri"/>
          <w:noProof/>
          <w:color w:val="767171" w:themeColor="background2" w:themeShade="80"/>
        </w:rPr>
        <w:t xml:space="preserve"> bad configuration</w:t>
      </w:r>
      <w:r w:rsidR="5EF9810F" w:rsidRPr="007F60CF">
        <w:rPr>
          <w:rFonts w:ascii="Calibri" w:eastAsia="Calibri" w:hAnsi="Calibri" w:cs="Calibri"/>
          <w:noProof/>
          <w:color w:val="767171" w:themeColor="background2" w:themeShade="80"/>
        </w:rPr>
        <w:t xml:space="preserve"> for some reason</w:t>
      </w:r>
      <w:r w:rsidR="57269059" w:rsidRPr="007F60CF">
        <w:rPr>
          <w:rFonts w:ascii="Calibri" w:eastAsia="Calibri" w:hAnsi="Calibri" w:cs="Calibri"/>
          <w:noProof/>
          <w:color w:val="767171" w:themeColor="background2" w:themeShade="80"/>
        </w:rPr>
        <w:t xml:space="preserve">. </w:t>
      </w:r>
      <w:r w:rsidR="003A55A6" w:rsidRPr="007F60CF">
        <w:rPr>
          <w:rFonts w:ascii="Calibri" w:eastAsia="Calibri" w:hAnsi="Calibri" w:cs="Calibri"/>
          <w:noProof/>
          <w:color w:val="767171" w:themeColor="background2" w:themeShade="80"/>
        </w:rPr>
        <w:t xml:space="preserve">Consult with the TA if </w:t>
      </w:r>
      <w:r w:rsidR="00221BDB" w:rsidRPr="007F60CF">
        <w:rPr>
          <w:rFonts w:ascii="Calibri" w:eastAsia="Calibri" w:hAnsi="Calibri" w:cs="Calibri"/>
          <w:noProof/>
          <w:color w:val="767171" w:themeColor="background2" w:themeShade="80"/>
        </w:rPr>
        <w:t xml:space="preserve">you think </w:t>
      </w:r>
      <w:r w:rsidR="003A55A6" w:rsidRPr="007F60CF">
        <w:rPr>
          <w:rFonts w:ascii="Calibri" w:eastAsia="Calibri" w:hAnsi="Calibri" w:cs="Calibri"/>
          <w:noProof/>
          <w:color w:val="767171" w:themeColor="background2" w:themeShade="80"/>
        </w:rPr>
        <w:t>this happens</w:t>
      </w:r>
      <w:r w:rsidR="0082748E">
        <w:rPr>
          <w:rFonts w:ascii="Calibri" w:eastAsia="Calibri" w:hAnsi="Calibri" w:cs="Calibri"/>
          <w:noProof/>
          <w:color w:val="767171" w:themeColor="background2" w:themeShade="80"/>
        </w:rPr>
        <w:t xml:space="preserve">; </w:t>
      </w:r>
      <w:r w:rsidR="003A55A6" w:rsidRPr="007F60CF">
        <w:rPr>
          <w:rFonts w:ascii="Calibri" w:eastAsia="Calibri" w:hAnsi="Calibri" w:cs="Calibri"/>
          <w:noProof/>
          <w:color w:val="767171" w:themeColor="background2" w:themeShade="80"/>
        </w:rPr>
        <w:t xml:space="preserve">the TA </w:t>
      </w:r>
      <w:r w:rsidR="003605A2">
        <w:rPr>
          <w:rFonts w:ascii="Calibri" w:eastAsia="Calibri" w:hAnsi="Calibri" w:cs="Calibri"/>
          <w:noProof/>
          <w:color w:val="767171" w:themeColor="background2" w:themeShade="80"/>
        </w:rPr>
        <w:t>may</w:t>
      </w:r>
      <w:r w:rsidR="003A55A6" w:rsidRPr="007F60CF">
        <w:rPr>
          <w:rFonts w:ascii="Calibri" w:eastAsia="Calibri" w:hAnsi="Calibri" w:cs="Calibri"/>
          <w:noProof/>
          <w:color w:val="767171" w:themeColor="background2" w:themeShade="80"/>
        </w:rPr>
        <w:t xml:space="preserve"> </w:t>
      </w:r>
      <w:r w:rsidR="0054468A" w:rsidRPr="007F60CF">
        <w:rPr>
          <w:rFonts w:ascii="Calibri" w:eastAsia="Calibri" w:hAnsi="Calibri" w:cs="Calibri"/>
          <w:noProof/>
          <w:color w:val="767171" w:themeColor="background2" w:themeShade="80"/>
        </w:rPr>
        <w:t xml:space="preserve">provide </w:t>
      </w:r>
      <w:r w:rsidR="003605A2">
        <w:rPr>
          <w:rFonts w:ascii="Calibri" w:eastAsia="Calibri" w:hAnsi="Calibri" w:cs="Calibri"/>
          <w:noProof/>
          <w:color w:val="767171" w:themeColor="background2" w:themeShade="80"/>
        </w:rPr>
        <w:t>a</w:t>
      </w:r>
      <w:r w:rsidR="00E01DC1">
        <w:rPr>
          <w:rFonts w:ascii="Calibri" w:eastAsia="Calibri" w:hAnsi="Calibri" w:cs="Calibri"/>
          <w:noProof/>
          <w:color w:val="767171" w:themeColor="background2" w:themeShade="80"/>
        </w:rPr>
        <w:t>nother</w:t>
      </w:r>
      <w:r w:rsidR="0054468A" w:rsidRPr="007F60CF">
        <w:rPr>
          <w:rFonts w:ascii="Calibri" w:eastAsia="Calibri" w:hAnsi="Calibri" w:cs="Calibri"/>
          <w:noProof/>
          <w:color w:val="767171" w:themeColor="background2" w:themeShade="80"/>
        </w:rPr>
        <w:t xml:space="preserve"> solution</w:t>
      </w:r>
      <w:r w:rsidR="00E01DC1">
        <w:rPr>
          <w:rFonts w:ascii="Calibri" w:eastAsia="Calibri" w:hAnsi="Calibri" w:cs="Calibri"/>
          <w:noProof/>
          <w:color w:val="767171" w:themeColor="background2" w:themeShade="80"/>
        </w:rPr>
        <w:t xml:space="preserve"> instead of reset</w:t>
      </w:r>
      <w:r w:rsidR="0054468A" w:rsidRPr="007F60CF">
        <w:rPr>
          <w:rFonts w:ascii="Calibri" w:eastAsia="Calibri" w:hAnsi="Calibri" w:cs="Calibri"/>
          <w:noProof/>
          <w:color w:val="767171" w:themeColor="background2" w:themeShade="80"/>
        </w:rPr>
        <w:t xml:space="preserve"> (e.g., a different pineapple). </w:t>
      </w:r>
      <w:r w:rsidR="00263B9A">
        <w:rPr>
          <w:rFonts w:ascii="Calibri" w:eastAsia="Calibri" w:hAnsi="Calibri" w:cs="Calibri"/>
          <w:noProof/>
          <w:color w:val="767171" w:themeColor="background2" w:themeShade="80"/>
        </w:rPr>
        <w:t>Factory reset and recovery should take no more than 10-15 minutes max</w:t>
      </w:r>
      <w:r w:rsidR="003605A2">
        <w:rPr>
          <w:rFonts w:ascii="Calibri" w:eastAsia="Calibri" w:hAnsi="Calibri" w:cs="Calibri"/>
          <w:noProof/>
          <w:color w:val="767171" w:themeColor="background2" w:themeShade="80"/>
        </w:rPr>
        <w:t>, if it takes longer, consult the TA.</w:t>
      </w:r>
    </w:p>
    <w:p w14:paraId="660B7B66" w14:textId="7B98566A" w:rsidR="00CF63BC" w:rsidRPr="007F60CF" w:rsidRDefault="00CF63BC" w:rsidP="10B89B15">
      <w:pPr>
        <w:spacing w:line="257" w:lineRule="auto"/>
        <w:jc w:val="both"/>
        <w:rPr>
          <w:rFonts w:ascii="Calibri" w:eastAsia="Calibri" w:hAnsi="Calibri" w:cs="Calibri"/>
          <w:noProof/>
          <w:color w:val="767171" w:themeColor="background2" w:themeShade="80"/>
        </w:rPr>
      </w:pPr>
      <w:r w:rsidRPr="007F60CF">
        <w:rPr>
          <w:rFonts w:ascii="Calibri" w:eastAsia="Calibri" w:hAnsi="Calibri" w:cs="Calibri"/>
          <w:noProof/>
          <w:color w:val="767171" w:themeColor="background2" w:themeShade="80"/>
        </w:rPr>
        <w:t xml:space="preserve">The instructions for </w:t>
      </w:r>
      <w:hyperlink r:id="rId8" w:history="1">
        <w:r w:rsidRPr="007F60CF">
          <w:rPr>
            <w:rStyle w:val="Hyperlink"/>
            <w:rFonts w:ascii="Calibri" w:eastAsia="Calibri" w:hAnsi="Calibri" w:cs="Calibri"/>
            <w:noProof/>
            <w:color w:val="767171" w:themeColor="background2" w:themeShade="80"/>
          </w:rPr>
          <w:t>factory reset and recovery</w:t>
        </w:r>
      </w:hyperlink>
      <w:r w:rsidR="00F23491" w:rsidRPr="007F60CF">
        <w:rPr>
          <w:rFonts w:ascii="Calibri" w:eastAsia="Calibri" w:hAnsi="Calibri" w:cs="Calibri"/>
          <w:noProof/>
          <w:color w:val="767171" w:themeColor="background2" w:themeShade="80"/>
        </w:rPr>
        <w:t xml:space="preserve"> </w:t>
      </w:r>
      <w:r w:rsidRPr="007F60CF">
        <w:rPr>
          <w:rFonts w:ascii="Calibri" w:eastAsia="Calibri" w:hAnsi="Calibri" w:cs="Calibri"/>
          <w:noProof/>
          <w:color w:val="767171" w:themeColor="background2" w:themeShade="80"/>
        </w:rPr>
        <w:t>are available from the official (Hak5) website</w:t>
      </w:r>
      <w:r w:rsidR="00E14239" w:rsidRPr="007F60CF">
        <w:rPr>
          <w:rFonts w:ascii="Calibri" w:eastAsia="Calibri" w:hAnsi="Calibri" w:cs="Calibri"/>
          <w:noProof/>
          <w:color w:val="767171" w:themeColor="background2" w:themeShade="80"/>
        </w:rPr>
        <w:t xml:space="preserve">; </w:t>
      </w:r>
      <w:r w:rsidRPr="007F60CF">
        <w:rPr>
          <w:rFonts w:ascii="Calibri" w:eastAsia="Calibri" w:hAnsi="Calibri" w:cs="Calibri"/>
          <w:noProof/>
          <w:color w:val="767171" w:themeColor="background2" w:themeShade="80"/>
        </w:rPr>
        <w:t xml:space="preserve">we give below </w:t>
      </w:r>
      <w:r w:rsidR="00E14239" w:rsidRPr="007F60CF">
        <w:rPr>
          <w:rFonts w:ascii="Calibri" w:eastAsia="Calibri" w:hAnsi="Calibri" w:cs="Calibri"/>
          <w:noProof/>
          <w:color w:val="767171" w:themeColor="background2" w:themeShade="80"/>
        </w:rPr>
        <w:t xml:space="preserve">instructions tailored to our needs, esp. when </w:t>
      </w:r>
      <w:r w:rsidR="006E7779" w:rsidRPr="007F60CF">
        <w:rPr>
          <w:rFonts w:ascii="Calibri" w:eastAsia="Calibri" w:hAnsi="Calibri" w:cs="Calibri"/>
          <w:noProof/>
          <w:color w:val="767171" w:themeColor="background2" w:themeShade="80"/>
        </w:rPr>
        <w:t>installing from within the lab</w:t>
      </w:r>
      <w:r w:rsidRPr="007F60CF">
        <w:rPr>
          <w:rFonts w:ascii="Calibri" w:eastAsia="Calibri" w:hAnsi="Calibri" w:cs="Calibri"/>
          <w:noProof/>
          <w:color w:val="767171" w:themeColor="background2" w:themeShade="80"/>
        </w:rPr>
        <w:t>.</w:t>
      </w:r>
      <w:r w:rsidR="00E14239" w:rsidRPr="007F60CF">
        <w:rPr>
          <w:rFonts w:ascii="Calibri" w:eastAsia="Calibri" w:hAnsi="Calibri" w:cs="Calibri"/>
          <w:noProof/>
          <w:color w:val="767171" w:themeColor="background2" w:themeShade="80"/>
        </w:rPr>
        <w:t xml:space="preserve"> </w:t>
      </w:r>
      <w:r w:rsidR="00B87A28" w:rsidRPr="007F60CF">
        <w:rPr>
          <w:rFonts w:ascii="Calibri" w:eastAsia="Calibri" w:hAnsi="Calibri" w:cs="Calibri"/>
          <w:noProof/>
          <w:color w:val="767171" w:themeColor="background2" w:themeShade="80"/>
        </w:rPr>
        <w:t>If you watch the video</w:t>
      </w:r>
      <w:r w:rsidR="007F3920" w:rsidRPr="007F60CF">
        <w:rPr>
          <w:rFonts w:ascii="Calibri" w:eastAsia="Calibri" w:hAnsi="Calibri" w:cs="Calibri"/>
          <w:noProof/>
          <w:color w:val="767171" w:themeColor="background2" w:themeShade="80"/>
        </w:rPr>
        <w:t xml:space="preserve"> in the </w:t>
      </w:r>
      <w:r w:rsidR="003D5D3E">
        <w:rPr>
          <w:rFonts w:ascii="Calibri" w:eastAsia="Calibri" w:hAnsi="Calibri" w:cs="Calibri"/>
          <w:noProof/>
          <w:color w:val="767171" w:themeColor="background2" w:themeShade="80"/>
        </w:rPr>
        <w:t>lab</w:t>
      </w:r>
      <w:r w:rsidR="00B87A28" w:rsidRPr="007F60CF">
        <w:rPr>
          <w:rFonts w:ascii="Calibri" w:eastAsia="Calibri" w:hAnsi="Calibri" w:cs="Calibri"/>
          <w:noProof/>
          <w:color w:val="767171" w:themeColor="background2" w:themeShade="80"/>
        </w:rPr>
        <w:t xml:space="preserve">, please use earphones </w:t>
      </w:r>
      <w:r w:rsidR="00886B65" w:rsidRPr="007F60CF">
        <w:rPr>
          <w:rFonts w:ascii="Calibri" w:eastAsia="Calibri" w:hAnsi="Calibri" w:cs="Calibri"/>
          <w:noProof/>
          <w:color w:val="767171" w:themeColor="background2" w:themeShade="80"/>
        </w:rPr>
        <w:t xml:space="preserve">to avoid disturbing other students. </w:t>
      </w:r>
    </w:p>
    <w:p w14:paraId="762AE8EB" w14:textId="0EC43F53" w:rsidR="007648B2" w:rsidRPr="007F60CF" w:rsidRDefault="1ECB5463" w:rsidP="10B89B15">
      <w:pPr>
        <w:spacing w:line="257" w:lineRule="auto"/>
        <w:jc w:val="both"/>
        <w:rPr>
          <w:rFonts w:ascii="Calibri" w:eastAsia="Calibri" w:hAnsi="Calibri" w:cs="Calibri"/>
          <w:noProof/>
          <w:color w:val="767171" w:themeColor="background2" w:themeShade="80"/>
        </w:rPr>
      </w:pPr>
      <w:r w:rsidRPr="007F60CF">
        <w:rPr>
          <w:rFonts w:ascii="Calibri" w:eastAsia="Calibri" w:hAnsi="Calibri" w:cs="Calibri"/>
          <w:noProof/>
          <w:color w:val="767171" w:themeColor="background2" w:themeShade="80"/>
        </w:rPr>
        <w:lastRenderedPageBreak/>
        <w:t xml:space="preserve">The </w:t>
      </w:r>
      <w:r w:rsidR="00865EAB" w:rsidRPr="007F60CF">
        <w:rPr>
          <w:rFonts w:ascii="Calibri" w:eastAsia="Calibri" w:hAnsi="Calibri" w:cs="Calibri"/>
          <w:noProof/>
          <w:color w:val="767171" w:themeColor="background2" w:themeShade="80"/>
        </w:rPr>
        <w:t>Wi-Fi</w:t>
      </w:r>
      <w:r w:rsidRPr="007F60CF">
        <w:rPr>
          <w:rFonts w:ascii="Calibri" w:eastAsia="Calibri" w:hAnsi="Calibri" w:cs="Calibri"/>
          <w:noProof/>
          <w:color w:val="767171" w:themeColor="background2" w:themeShade="80"/>
        </w:rPr>
        <w:t xml:space="preserve"> Pineapple features a firmware recovery web interface which allows you to restore the device to factory state. This recovery interface is only accessible via the USB Ethernet interface and cannot be accessed via </w:t>
      </w:r>
      <w:r w:rsidR="00865EAB" w:rsidRPr="007F60CF">
        <w:rPr>
          <w:rFonts w:ascii="Calibri" w:eastAsia="Calibri" w:hAnsi="Calibri" w:cs="Calibri"/>
          <w:noProof/>
          <w:color w:val="767171" w:themeColor="background2" w:themeShade="80"/>
        </w:rPr>
        <w:t>Wi-Fi</w:t>
      </w:r>
      <w:r w:rsidRPr="007F60CF">
        <w:rPr>
          <w:rFonts w:ascii="Calibri" w:eastAsia="Calibri" w:hAnsi="Calibri" w:cs="Calibri"/>
          <w:noProof/>
          <w:color w:val="767171" w:themeColor="background2" w:themeShade="80"/>
        </w:rPr>
        <w:t>.</w:t>
      </w:r>
    </w:p>
    <w:p w14:paraId="4D78CDDF" w14:textId="7AE15A77" w:rsidR="007E3749" w:rsidRPr="007F60CF" w:rsidRDefault="006C3329" w:rsidP="007117E3">
      <w:pPr>
        <w:pStyle w:val="ListParagraph"/>
        <w:numPr>
          <w:ilvl w:val="0"/>
          <w:numId w:val="19"/>
        </w:numPr>
        <w:spacing w:line="257" w:lineRule="auto"/>
        <w:ind w:left="360"/>
        <w:jc w:val="both"/>
        <w:rPr>
          <w:rFonts w:ascii="Calibri" w:eastAsia="Calibri" w:hAnsi="Calibri" w:cs="Calibri"/>
          <w:noProof/>
          <w:color w:val="767171" w:themeColor="background2" w:themeShade="80"/>
        </w:rPr>
      </w:pPr>
      <w:r w:rsidRPr="007F60CF">
        <w:rPr>
          <w:rFonts w:eastAsiaTheme="minorEastAsia"/>
          <w:noProof/>
          <w:color w:val="767171" w:themeColor="background2" w:themeShade="80"/>
        </w:rPr>
        <w:t>Download</w:t>
      </w:r>
      <w:r w:rsidR="00886B65" w:rsidRPr="007F60CF">
        <w:rPr>
          <w:rFonts w:eastAsiaTheme="minorEastAsia"/>
          <w:noProof/>
          <w:color w:val="767171" w:themeColor="background2" w:themeShade="80"/>
        </w:rPr>
        <w:t xml:space="preserve"> the </w:t>
      </w:r>
      <w:hyperlink r:id="rId9" w:history="1">
        <w:r w:rsidR="00D83FE0" w:rsidRPr="007F60CF">
          <w:rPr>
            <w:rStyle w:val="Hyperlink"/>
            <w:rFonts w:ascii="Calibri" w:eastAsia="Calibri" w:hAnsi="Calibri" w:cs="Calibri"/>
            <w:noProof/>
            <w:color w:val="767171" w:themeColor="background2" w:themeShade="80"/>
          </w:rPr>
          <w:t>recovery firmware</w:t>
        </w:r>
      </w:hyperlink>
      <w:r w:rsidR="00D83FE0" w:rsidRPr="007F60CF">
        <w:rPr>
          <w:rFonts w:ascii="Calibri" w:eastAsia="Calibri" w:hAnsi="Calibri" w:cs="Calibri"/>
          <w:noProof/>
          <w:color w:val="767171" w:themeColor="background2" w:themeShade="80"/>
        </w:rPr>
        <w:t xml:space="preserve"> and the latest firmware (currently </w:t>
      </w:r>
      <w:hyperlink r:id="rId10" w:history="1">
        <w:r w:rsidR="00D83FE0" w:rsidRPr="007F60CF">
          <w:rPr>
            <w:rStyle w:val="Hyperlink"/>
            <w:rFonts w:ascii="Calibri" w:eastAsia="Calibri" w:hAnsi="Calibri" w:cs="Calibri"/>
            <w:noProof/>
            <w:color w:val="767171" w:themeColor="background2" w:themeShade="80"/>
          </w:rPr>
          <w:t>version 2.1.3</w:t>
        </w:r>
      </w:hyperlink>
      <w:r w:rsidR="00D83FE0" w:rsidRPr="007F60CF">
        <w:rPr>
          <w:rFonts w:ascii="Calibri" w:eastAsia="Calibri" w:hAnsi="Calibri" w:cs="Calibri"/>
          <w:noProof/>
          <w:color w:val="767171" w:themeColor="background2" w:themeShade="80"/>
        </w:rPr>
        <w:t>)</w:t>
      </w:r>
      <w:r w:rsidR="00AD60DC" w:rsidRPr="007F60CF">
        <w:rPr>
          <w:rFonts w:ascii="Calibri" w:eastAsia="Calibri" w:hAnsi="Calibri" w:cs="Calibri"/>
          <w:noProof/>
          <w:color w:val="767171" w:themeColor="background2" w:themeShade="80"/>
        </w:rPr>
        <w:t xml:space="preserve">. If you are </w:t>
      </w:r>
      <w:r w:rsidR="00AD60DC" w:rsidRPr="007F60CF">
        <w:rPr>
          <w:rFonts w:ascii="Calibri" w:eastAsia="Calibri" w:hAnsi="Calibri" w:cs="Calibri"/>
          <w:b/>
          <w:bCs/>
          <w:noProof/>
          <w:color w:val="767171" w:themeColor="background2" w:themeShade="80"/>
        </w:rPr>
        <w:t>using the lab’s network</w:t>
      </w:r>
      <w:r w:rsidR="00AD60DC" w:rsidRPr="007F60CF">
        <w:rPr>
          <w:rFonts w:ascii="Calibri" w:eastAsia="Calibri" w:hAnsi="Calibri" w:cs="Calibri"/>
          <w:noProof/>
          <w:color w:val="767171" w:themeColor="background2" w:themeShade="80"/>
        </w:rPr>
        <w:t xml:space="preserve"> (and laptop), download a zip containing both files from </w:t>
      </w:r>
      <w:hyperlink r:id="rId11" w:history="1">
        <w:r w:rsidR="000B3BFE" w:rsidRPr="00D8766C">
          <w:rPr>
            <w:rStyle w:val="Hyperlink"/>
            <w:rFonts w:ascii="Calibri" w:eastAsia="Calibri" w:hAnsi="Calibri" w:cs="Calibri"/>
            <w:noProof/>
          </w:rPr>
          <w:t>http://submit.edu/downloads</w:t>
        </w:r>
      </w:hyperlink>
      <w:r w:rsidR="000B3BFE">
        <w:rPr>
          <w:rFonts w:ascii="Calibri" w:eastAsia="Calibri" w:hAnsi="Calibri" w:cs="Calibri"/>
          <w:noProof/>
          <w:color w:val="767171" w:themeColor="background2" w:themeShade="80"/>
        </w:rPr>
        <w:t xml:space="preserve">. </w:t>
      </w:r>
      <w:r w:rsidR="003C28DB" w:rsidRPr="007F60CF">
        <w:rPr>
          <w:rFonts w:ascii="Calibri" w:eastAsia="Calibri" w:hAnsi="Calibri" w:cs="Calibri"/>
          <w:noProof/>
          <w:color w:val="767171" w:themeColor="background2" w:themeShade="80"/>
        </w:rPr>
        <w:t>If you use a non-lab laptop (over VP</w:t>
      </w:r>
      <w:r w:rsidR="002E3D65">
        <w:rPr>
          <w:rFonts w:ascii="Calibri" w:eastAsia="Calibri" w:hAnsi="Calibri" w:cs="Calibri"/>
          <w:noProof/>
          <w:color w:val="767171" w:themeColor="background2" w:themeShade="80"/>
        </w:rPr>
        <w:t>N</w:t>
      </w:r>
      <w:r w:rsidR="003C28DB" w:rsidRPr="007F60CF">
        <w:rPr>
          <w:rFonts w:ascii="Calibri" w:eastAsia="Calibri" w:hAnsi="Calibri" w:cs="Calibri"/>
          <w:noProof/>
          <w:color w:val="767171" w:themeColor="background2" w:themeShade="80"/>
        </w:rPr>
        <w:t>), you will need to download the latest firmware (currently version 2.1.3) and the recovery firmware</w:t>
      </w:r>
      <w:r w:rsidR="00E1444B" w:rsidRPr="007F60CF">
        <w:rPr>
          <w:rFonts w:ascii="Calibri" w:eastAsia="Calibri" w:hAnsi="Calibri" w:cs="Calibri"/>
          <w:noProof/>
          <w:color w:val="767171" w:themeColor="background2" w:themeShade="80"/>
        </w:rPr>
        <w:t xml:space="preserve"> from Hak5</w:t>
      </w:r>
      <w:r w:rsidR="003C28DB" w:rsidRPr="007F60CF">
        <w:rPr>
          <w:rFonts w:ascii="Calibri" w:eastAsia="Calibri" w:hAnsi="Calibri" w:cs="Calibri"/>
          <w:noProof/>
          <w:color w:val="767171" w:themeColor="background2" w:themeShade="80"/>
        </w:rPr>
        <w:t>. But best use the lab laptops.</w:t>
      </w:r>
    </w:p>
    <w:p w14:paraId="58BCAAE2" w14:textId="24A79E83" w:rsidR="007E3749" w:rsidRPr="007F60CF" w:rsidRDefault="004A11BE" w:rsidP="007117E3">
      <w:pPr>
        <w:pStyle w:val="ListParagraph"/>
        <w:numPr>
          <w:ilvl w:val="0"/>
          <w:numId w:val="19"/>
        </w:numPr>
        <w:spacing w:line="257" w:lineRule="auto"/>
        <w:ind w:left="360"/>
        <w:jc w:val="both"/>
        <w:rPr>
          <w:rFonts w:ascii="Calibri" w:eastAsia="Calibri" w:hAnsi="Calibri" w:cs="Calibri"/>
          <w:noProof/>
          <w:color w:val="767171" w:themeColor="background2" w:themeShade="80"/>
        </w:rPr>
      </w:pPr>
      <w:r w:rsidRPr="007F60CF">
        <w:rPr>
          <w:rFonts w:ascii="Calibri" w:eastAsia="Calibri" w:hAnsi="Calibri" w:cs="Calibri"/>
          <w:noProof/>
          <w:color w:val="767171" w:themeColor="background2" w:themeShade="80"/>
        </w:rPr>
        <w:t xml:space="preserve">Navigate to the recovery tab, upload the </w:t>
      </w:r>
      <w:hyperlink r:id="rId12" w:history="1">
        <w:r w:rsidR="00914A86" w:rsidRPr="007F60CF">
          <w:rPr>
            <w:rStyle w:val="Hyperlink"/>
            <w:rFonts w:ascii="Calibri" w:eastAsia="Calibri" w:hAnsi="Calibri" w:cs="Calibri"/>
            <w:noProof/>
            <w:color w:val="767171" w:themeColor="background2" w:themeShade="80"/>
          </w:rPr>
          <w:t>recovery firmware</w:t>
        </w:r>
      </w:hyperlink>
      <w:r w:rsidR="00914A86" w:rsidRPr="007F60CF">
        <w:rPr>
          <w:rFonts w:ascii="Calibri" w:eastAsia="Calibri" w:hAnsi="Calibri" w:cs="Calibri"/>
          <w:noProof/>
          <w:color w:val="767171" w:themeColor="background2" w:themeShade="80"/>
        </w:rPr>
        <w:t xml:space="preserve"> </w:t>
      </w:r>
      <w:r w:rsidR="00526C0A" w:rsidRPr="007F60CF">
        <w:rPr>
          <w:rFonts w:ascii="Calibri" w:eastAsia="Calibri" w:hAnsi="Calibri" w:cs="Calibri"/>
          <w:noProof/>
          <w:color w:val="767171" w:themeColor="background2" w:themeShade="80"/>
        </w:rPr>
        <w:t>file (</w:t>
      </w:r>
      <w:r w:rsidRPr="007F60CF">
        <w:rPr>
          <w:rFonts w:ascii="Calibri" w:eastAsia="Calibri" w:hAnsi="Calibri" w:cs="Calibri"/>
          <w:noProof/>
          <w:color w:val="767171" w:themeColor="background2" w:themeShade="80"/>
        </w:rPr>
        <w:t>image</w:t>
      </w:r>
      <w:r w:rsidR="00526C0A" w:rsidRPr="007F60CF">
        <w:rPr>
          <w:rFonts w:ascii="Calibri" w:eastAsia="Calibri" w:hAnsi="Calibri" w:cs="Calibri"/>
          <w:noProof/>
          <w:color w:val="767171" w:themeColor="background2" w:themeShade="80"/>
        </w:rPr>
        <w:t>)</w:t>
      </w:r>
      <w:r w:rsidRPr="007F60CF">
        <w:rPr>
          <w:rFonts w:ascii="Calibri" w:eastAsia="Calibri" w:hAnsi="Calibri" w:cs="Calibri"/>
          <w:noProof/>
          <w:color w:val="767171" w:themeColor="background2" w:themeShade="80"/>
        </w:rPr>
        <w:t xml:space="preserve"> from the first step and flash the firmware. The image is the file “</w:t>
      </w:r>
      <w:r w:rsidRPr="007F60CF">
        <w:rPr>
          <w:b/>
          <w:bCs/>
          <w:color w:val="767171" w:themeColor="background2" w:themeShade="80"/>
        </w:rPr>
        <w:t>pineapple-mk7-upgrade.bin</w:t>
      </w:r>
      <w:r w:rsidRPr="007F60CF">
        <w:rPr>
          <w:color w:val="767171" w:themeColor="background2" w:themeShade="80"/>
        </w:rPr>
        <w:t>.</w:t>
      </w:r>
      <w:r w:rsidRPr="007F60CF">
        <w:rPr>
          <w:rFonts w:ascii="Calibri" w:eastAsia="Calibri" w:hAnsi="Calibri" w:cs="Calibri"/>
          <w:noProof/>
          <w:color w:val="767171" w:themeColor="background2" w:themeShade="80"/>
        </w:rPr>
        <w:t xml:space="preserve">” that you downloaded from the </w:t>
      </w:r>
      <w:r w:rsidR="00996034" w:rsidRPr="007F60CF">
        <w:rPr>
          <w:rFonts w:ascii="Calibri" w:eastAsia="Calibri" w:hAnsi="Calibri" w:cs="Calibri"/>
          <w:noProof/>
          <w:color w:val="767171" w:themeColor="background2" w:themeShade="80"/>
        </w:rPr>
        <w:t>VM</w:t>
      </w:r>
      <w:r w:rsidRPr="007F60CF">
        <w:rPr>
          <w:rFonts w:ascii="Calibri" w:eastAsia="Calibri" w:hAnsi="Calibri" w:cs="Calibri"/>
          <w:noProof/>
          <w:color w:val="767171" w:themeColor="background2" w:themeShade="80"/>
        </w:rPr>
        <w:t>.</w:t>
      </w:r>
    </w:p>
    <w:p w14:paraId="0B81356F" w14:textId="2D984706" w:rsidR="007E3749" w:rsidRPr="007F60CF" w:rsidRDefault="004D2BEC" w:rsidP="007117E3">
      <w:pPr>
        <w:pStyle w:val="ListParagraph"/>
        <w:numPr>
          <w:ilvl w:val="0"/>
          <w:numId w:val="19"/>
        </w:numPr>
        <w:spacing w:line="257" w:lineRule="auto"/>
        <w:ind w:left="360"/>
        <w:jc w:val="both"/>
        <w:rPr>
          <w:rFonts w:ascii="Calibri" w:eastAsia="Calibri" w:hAnsi="Calibri" w:cs="Calibri"/>
          <w:noProof/>
          <w:color w:val="767171" w:themeColor="background2" w:themeShade="80"/>
        </w:rPr>
      </w:pPr>
      <w:r w:rsidRPr="007F60CF">
        <w:rPr>
          <w:rFonts w:ascii="Calibri" w:eastAsia="Calibri" w:hAnsi="Calibri" w:cs="Calibri"/>
          <w:b/>
          <w:bCs/>
          <w:noProof/>
          <w:color w:val="767171" w:themeColor="background2" w:themeShade="80"/>
        </w:rPr>
        <w:t xml:space="preserve">Do not power off or unplug the Pineapple Mark VII </w:t>
      </w:r>
      <w:r w:rsidR="00710708" w:rsidRPr="007F60CF">
        <w:rPr>
          <w:rFonts w:ascii="Calibri" w:eastAsia="Calibri" w:hAnsi="Calibri" w:cs="Calibri"/>
          <w:b/>
          <w:bCs/>
          <w:noProof/>
          <w:color w:val="767171" w:themeColor="background2" w:themeShade="80"/>
        </w:rPr>
        <w:t xml:space="preserve">until the recovery process </w:t>
      </w:r>
      <w:r w:rsidR="0013754E">
        <w:rPr>
          <w:rFonts w:ascii="Calibri" w:eastAsia="Calibri" w:hAnsi="Calibri" w:cs="Calibri"/>
          <w:b/>
          <w:bCs/>
          <w:noProof/>
          <w:color w:val="767171" w:themeColor="background2" w:themeShade="80"/>
        </w:rPr>
        <w:t>is completed</w:t>
      </w:r>
      <w:r w:rsidR="00710708" w:rsidRPr="007F60CF">
        <w:rPr>
          <w:rFonts w:ascii="Calibri" w:eastAsia="Calibri" w:hAnsi="Calibri" w:cs="Calibri"/>
          <w:b/>
          <w:bCs/>
          <w:noProof/>
          <w:color w:val="767171" w:themeColor="background2" w:themeShade="80"/>
        </w:rPr>
        <w:t>.</w:t>
      </w:r>
      <w:r w:rsidRPr="007F60CF">
        <w:rPr>
          <w:rFonts w:ascii="Calibri" w:eastAsia="Calibri" w:hAnsi="Calibri" w:cs="Calibri"/>
          <w:noProof/>
          <w:color w:val="767171" w:themeColor="background2" w:themeShade="80"/>
        </w:rPr>
        <w:t xml:space="preserve"> </w:t>
      </w:r>
      <w:r w:rsidR="00F3175C" w:rsidRPr="007F60CF">
        <w:rPr>
          <w:rFonts w:ascii="Calibri" w:eastAsia="Calibri" w:hAnsi="Calibri" w:cs="Calibri"/>
          <w:noProof/>
          <w:color w:val="767171" w:themeColor="background2" w:themeShade="80"/>
        </w:rPr>
        <w:t xml:space="preserve">A LED blinks until </w:t>
      </w:r>
      <w:r w:rsidR="0013754E">
        <w:rPr>
          <w:rFonts w:ascii="Calibri" w:eastAsia="Calibri" w:hAnsi="Calibri" w:cs="Calibri"/>
          <w:noProof/>
          <w:color w:val="767171" w:themeColor="background2" w:themeShade="80"/>
        </w:rPr>
        <w:t xml:space="preserve">the </w:t>
      </w:r>
      <w:r w:rsidR="00F3175C" w:rsidRPr="007F60CF">
        <w:rPr>
          <w:rFonts w:ascii="Calibri" w:eastAsia="Calibri" w:hAnsi="Calibri" w:cs="Calibri"/>
          <w:noProof/>
          <w:color w:val="767171" w:themeColor="background2" w:themeShade="80"/>
        </w:rPr>
        <w:t xml:space="preserve">process completes, which </w:t>
      </w:r>
      <w:r w:rsidRPr="007F60CF">
        <w:rPr>
          <w:rFonts w:ascii="Calibri" w:eastAsia="Calibri" w:hAnsi="Calibri" w:cs="Calibri"/>
          <w:noProof/>
          <w:color w:val="767171" w:themeColor="background2" w:themeShade="80"/>
        </w:rPr>
        <w:t xml:space="preserve">will take between </w:t>
      </w:r>
      <w:r w:rsidRPr="007F60CF">
        <w:rPr>
          <w:rFonts w:ascii="Calibri" w:eastAsia="Calibri" w:hAnsi="Calibri" w:cs="Calibri"/>
          <w:b/>
          <w:bCs/>
          <w:noProof/>
          <w:color w:val="767171" w:themeColor="background2" w:themeShade="80"/>
        </w:rPr>
        <w:t>5–10</w:t>
      </w:r>
      <w:r w:rsidRPr="007F60CF">
        <w:rPr>
          <w:rFonts w:ascii="Calibri" w:eastAsia="Calibri" w:hAnsi="Calibri" w:cs="Calibri"/>
          <w:noProof/>
          <w:color w:val="767171" w:themeColor="background2" w:themeShade="80"/>
        </w:rPr>
        <w:t xml:space="preserve"> minutes. </w:t>
      </w:r>
    </w:p>
    <w:p w14:paraId="1A4B248A" w14:textId="7D0387E4" w:rsidR="00162B2D" w:rsidRPr="007F60CF" w:rsidRDefault="004D2BEC" w:rsidP="007117E3">
      <w:pPr>
        <w:pStyle w:val="ListParagraph"/>
        <w:numPr>
          <w:ilvl w:val="0"/>
          <w:numId w:val="19"/>
        </w:numPr>
        <w:spacing w:line="257" w:lineRule="auto"/>
        <w:ind w:left="360"/>
        <w:jc w:val="both"/>
        <w:rPr>
          <w:rFonts w:ascii="Calibri" w:eastAsia="Calibri" w:hAnsi="Calibri" w:cs="Calibri"/>
          <w:noProof/>
          <w:color w:val="767171" w:themeColor="background2" w:themeShade="80"/>
        </w:rPr>
      </w:pPr>
      <w:r w:rsidRPr="007F60CF">
        <w:rPr>
          <w:rFonts w:ascii="Calibri" w:eastAsia="Calibri" w:hAnsi="Calibri" w:cs="Calibri"/>
          <w:noProof/>
          <w:color w:val="767171" w:themeColor="background2" w:themeShade="80"/>
        </w:rPr>
        <w:t>When finished</w:t>
      </w:r>
      <w:r w:rsidR="00F3175C" w:rsidRPr="007F60CF">
        <w:rPr>
          <w:rFonts w:ascii="Calibri" w:eastAsia="Calibri" w:hAnsi="Calibri" w:cs="Calibri"/>
          <w:noProof/>
          <w:color w:val="767171" w:themeColor="background2" w:themeShade="80"/>
        </w:rPr>
        <w:t>,</w:t>
      </w:r>
      <w:r w:rsidRPr="007F60CF">
        <w:rPr>
          <w:rFonts w:ascii="Calibri" w:eastAsia="Calibri" w:hAnsi="Calibri" w:cs="Calibri"/>
          <w:noProof/>
          <w:color w:val="767171" w:themeColor="background2" w:themeShade="80"/>
        </w:rPr>
        <w:t xml:space="preserve"> the Pineapple will reboot, and you may access in Chrome the initial setup page</w:t>
      </w:r>
      <w:r w:rsidR="00AE0478" w:rsidRPr="007F60CF">
        <w:rPr>
          <w:rFonts w:ascii="Calibri" w:eastAsia="Calibri" w:hAnsi="Calibri" w:cs="Calibri"/>
          <w:noProof/>
          <w:color w:val="767171" w:themeColor="background2" w:themeShade="80"/>
        </w:rPr>
        <w:t xml:space="preserve"> at</w:t>
      </w:r>
      <w:r w:rsidRPr="007F60CF">
        <w:rPr>
          <w:rFonts w:ascii="Calibri" w:eastAsia="Calibri" w:hAnsi="Calibri" w:cs="Calibri"/>
          <w:noProof/>
          <w:color w:val="767171" w:themeColor="background2" w:themeShade="80"/>
        </w:rPr>
        <w:t xml:space="preserve"> </w:t>
      </w:r>
      <w:hyperlink r:id="rId13" w:history="1">
        <w:r w:rsidR="00691959" w:rsidRPr="007F60CF">
          <w:rPr>
            <w:rStyle w:val="Hyperlink"/>
            <w:rFonts w:ascii="Calibri" w:eastAsia="Calibri" w:hAnsi="Calibri" w:cs="Calibri"/>
            <w:noProof/>
            <w:color w:val="767171" w:themeColor="background2" w:themeShade="80"/>
          </w:rPr>
          <w:t>http://172.16.42.1:1471</w:t>
        </w:r>
      </w:hyperlink>
      <w:r w:rsidR="00691959" w:rsidRPr="007F60CF">
        <w:rPr>
          <w:rFonts w:ascii="Calibri" w:eastAsia="Calibri" w:hAnsi="Calibri" w:cs="Calibri"/>
          <w:noProof/>
          <w:color w:val="767171" w:themeColor="background2" w:themeShade="80"/>
        </w:rPr>
        <w:t xml:space="preserve">. </w:t>
      </w:r>
      <w:r w:rsidR="007334B6" w:rsidRPr="007F60CF">
        <w:rPr>
          <w:rFonts w:ascii="Calibri" w:eastAsia="Calibri" w:hAnsi="Calibri" w:cs="Calibri"/>
          <w:noProof/>
          <w:color w:val="767171" w:themeColor="background2" w:themeShade="80"/>
        </w:rPr>
        <w:t xml:space="preserve">Notice the port (1471). </w:t>
      </w:r>
    </w:p>
    <w:p w14:paraId="18417FB4" w14:textId="7E3D8CAF" w:rsidR="00A359E9" w:rsidRPr="007F60CF" w:rsidRDefault="00A359E9" w:rsidP="007117E3">
      <w:pPr>
        <w:pStyle w:val="ListParagraph"/>
        <w:numPr>
          <w:ilvl w:val="0"/>
          <w:numId w:val="19"/>
        </w:numPr>
        <w:spacing w:line="257" w:lineRule="auto"/>
        <w:ind w:left="360"/>
        <w:jc w:val="both"/>
        <w:rPr>
          <w:rFonts w:ascii="Calibri" w:eastAsia="Calibri" w:hAnsi="Calibri" w:cs="Calibri"/>
          <w:noProof/>
          <w:color w:val="767171" w:themeColor="background2" w:themeShade="80"/>
        </w:rPr>
      </w:pPr>
      <w:r w:rsidRPr="007F60CF">
        <w:rPr>
          <w:rFonts w:ascii="Calibri" w:eastAsia="Calibri" w:hAnsi="Calibri" w:cs="Calibri"/>
          <w:noProof/>
          <w:color w:val="767171" w:themeColor="background2" w:themeShade="80"/>
        </w:rPr>
        <w:t xml:space="preserve">You now should proceed with </w:t>
      </w:r>
      <w:hyperlink r:id="rId14" w:history="1">
        <w:r w:rsidRPr="007F60CF">
          <w:rPr>
            <w:rStyle w:val="Hyperlink"/>
            <w:rFonts w:ascii="Calibri" w:eastAsia="Calibri" w:hAnsi="Calibri" w:cs="Calibri"/>
            <w:noProof/>
            <w:color w:val="767171" w:themeColor="background2" w:themeShade="80"/>
          </w:rPr>
          <w:t>setting up your pineapple</w:t>
        </w:r>
      </w:hyperlink>
      <w:r w:rsidRPr="007F60CF">
        <w:rPr>
          <w:rFonts w:ascii="Calibri" w:eastAsia="Calibri" w:hAnsi="Calibri" w:cs="Calibri"/>
          <w:noProof/>
          <w:color w:val="767171" w:themeColor="background2" w:themeShade="80"/>
        </w:rPr>
        <w:t>, specifically, installing the updated firmware</w:t>
      </w:r>
      <w:r w:rsidR="00735A24" w:rsidRPr="007F60CF">
        <w:rPr>
          <w:rFonts w:ascii="Calibri" w:eastAsia="Calibri" w:hAnsi="Calibri" w:cs="Calibri"/>
          <w:noProof/>
          <w:color w:val="767171" w:themeColor="background2" w:themeShade="80"/>
        </w:rPr>
        <w:t xml:space="preserve"> (currently </w:t>
      </w:r>
      <w:hyperlink r:id="rId15" w:history="1">
        <w:r w:rsidR="00735A24" w:rsidRPr="007F60CF">
          <w:rPr>
            <w:rStyle w:val="Hyperlink"/>
            <w:rFonts w:ascii="Calibri" w:eastAsia="Calibri" w:hAnsi="Calibri" w:cs="Calibri"/>
            <w:noProof/>
            <w:color w:val="767171" w:themeColor="background2" w:themeShade="80"/>
          </w:rPr>
          <w:t>version 2.1.3</w:t>
        </w:r>
      </w:hyperlink>
      <w:r w:rsidR="00735A24" w:rsidRPr="007F60CF">
        <w:rPr>
          <w:rFonts w:ascii="Calibri" w:eastAsia="Calibri" w:hAnsi="Calibri" w:cs="Calibri"/>
          <w:noProof/>
          <w:color w:val="767171" w:themeColor="background2" w:themeShade="80"/>
        </w:rPr>
        <w:t>)</w:t>
      </w:r>
      <w:r w:rsidR="0016459F" w:rsidRPr="007F60CF">
        <w:rPr>
          <w:rFonts w:ascii="Calibri" w:eastAsia="Calibri" w:hAnsi="Calibri" w:cs="Calibri"/>
          <w:noProof/>
          <w:color w:val="767171" w:themeColor="background2" w:themeShade="80"/>
        </w:rPr>
        <w:t>. Chose the option of setup</w:t>
      </w:r>
      <w:r w:rsidR="00735A24" w:rsidRPr="007F60CF">
        <w:rPr>
          <w:rFonts w:ascii="Calibri" w:eastAsia="Calibri" w:hAnsi="Calibri" w:cs="Calibri"/>
          <w:noProof/>
          <w:color w:val="767171" w:themeColor="background2" w:themeShade="80"/>
        </w:rPr>
        <w:t xml:space="preserve"> using </w:t>
      </w:r>
      <w:r w:rsidR="0016459F" w:rsidRPr="007F60CF">
        <w:rPr>
          <w:rFonts w:ascii="Calibri" w:eastAsia="Calibri" w:hAnsi="Calibri" w:cs="Calibri"/>
          <w:noProof/>
          <w:color w:val="767171" w:themeColor="background2" w:themeShade="80"/>
        </w:rPr>
        <w:t>(</w:t>
      </w:r>
      <w:r w:rsidR="00735A24" w:rsidRPr="007F60CF">
        <w:rPr>
          <w:rFonts w:ascii="Calibri" w:eastAsia="Calibri" w:hAnsi="Calibri" w:cs="Calibri"/>
          <w:noProof/>
          <w:color w:val="767171" w:themeColor="background2" w:themeShade="80"/>
        </w:rPr>
        <w:t xml:space="preserve">your existing) USB-C Ethernet connection, </w:t>
      </w:r>
      <w:r w:rsidR="00201113" w:rsidRPr="007F60CF">
        <w:rPr>
          <w:rFonts w:ascii="Calibri" w:eastAsia="Calibri" w:hAnsi="Calibri" w:cs="Calibri"/>
          <w:noProof/>
          <w:color w:val="767171" w:themeColor="background2" w:themeShade="80"/>
        </w:rPr>
        <w:t>by quickly pressing the reset button</w:t>
      </w:r>
      <w:r w:rsidR="0016459F" w:rsidRPr="007F60CF">
        <w:rPr>
          <w:rFonts w:ascii="Calibri" w:eastAsia="Calibri" w:hAnsi="Calibri" w:cs="Calibri"/>
          <w:noProof/>
          <w:color w:val="767171" w:themeColor="background2" w:themeShade="80"/>
        </w:rPr>
        <w:t xml:space="preserve">, and then choose the file you’ve downloaded and </w:t>
      </w:r>
      <w:r w:rsidR="00F27A61" w:rsidRPr="007F60CF">
        <w:rPr>
          <w:rFonts w:ascii="Calibri" w:eastAsia="Calibri" w:hAnsi="Calibri" w:cs="Calibri"/>
          <w:noProof/>
          <w:color w:val="767171" w:themeColor="background2" w:themeShade="80"/>
        </w:rPr>
        <w:t xml:space="preserve">it’ll install. </w:t>
      </w:r>
    </w:p>
    <w:p w14:paraId="114EFDEB" w14:textId="182D0B65" w:rsidR="007648B2" w:rsidRDefault="00161215" w:rsidP="0041264B">
      <w:pPr>
        <w:spacing w:line="257" w:lineRule="auto"/>
        <w:jc w:val="both"/>
        <w:rPr>
          <w:rFonts w:ascii="Calibri" w:eastAsia="Calibri" w:hAnsi="Calibri" w:cs="Calibri"/>
          <w:noProof/>
        </w:rPr>
      </w:pPr>
      <w:r w:rsidRPr="00E36A29">
        <w:rPr>
          <w:rFonts w:ascii="Calibri" w:eastAsia="Calibri" w:hAnsi="Calibri" w:cs="Calibri"/>
          <w:b/>
          <w:bCs/>
          <w:noProof/>
        </w:rPr>
        <w:t xml:space="preserve">Step </w:t>
      </w:r>
      <w:r>
        <w:rPr>
          <w:rFonts w:ascii="Calibri" w:eastAsia="Calibri" w:hAnsi="Calibri" w:cs="Calibri"/>
          <w:b/>
          <w:bCs/>
          <w:noProof/>
        </w:rPr>
        <w:t>(3</w:t>
      </w:r>
      <w:r w:rsidRPr="00E36A29">
        <w:rPr>
          <w:rFonts w:ascii="Calibri" w:eastAsia="Calibri" w:hAnsi="Calibri" w:cs="Calibri"/>
          <w:b/>
          <w:bCs/>
          <w:noProof/>
        </w:rPr>
        <w:t xml:space="preserve">), </w:t>
      </w:r>
      <w:r w:rsidR="007F60CF">
        <w:rPr>
          <w:rFonts w:ascii="Calibri" w:eastAsia="Calibri" w:hAnsi="Calibri" w:cs="Calibri"/>
          <w:b/>
          <w:bCs/>
          <w:noProof/>
        </w:rPr>
        <w:t>Pineapple</w:t>
      </w:r>
      <w:r w:rsidR="007F60CF" w:rsidRPr="0054468A">
        <w:rPr>
          <w:rFonts w:ascii="Calibri" w:eastAsia="Calibri" w:hAnsi="Calibri" w:cs="Calibri"/>
          <w:b/>
          <w:bCs/>
          <w:noProof/>
        </w:rPr>
        <w:t xml:space="preserve"> configuration</w:t>
      </w:r>
      <w:r w:rsidR="007F60CF">
        <w:rPr>
          <w:rFonts w:ascii="Calibri" w:eastAsia="Calibri" w:hAnsi="Calibri" w:cs="Calibri"/>
          <w:noProof/>
        </w:rPr>
        <w:t xml:space="preserve">. </w:t>
      </w:r>
      <w:r w:rsidR="00F27A61">
        <w:rPr>
          <w:rFonts w:ascii="Calibri" w:eastAsia="Calibri" w:hAnsi="Calibri" w:cs="Calibri"/>
          <w:noProof/>
        </w:rPr>
        <w:t xml:space="preserve">Now you can proceed to setup your device. </w:t>
      </w:r>
      <w:r w:rsidR="08B2D1C2" w:rsidRPr="00BC6F04">
        <w:rPr>
          <w:rFonts w:ascii="Calibri" w:eastAsia="Calibri" w:hAnsi="Calibri" w:cs="Calibri"/>
          <w:noProof/>
        </w:rPr>
        <w:t xml:space="preserve">The setup page </w:t>
      </w:r>
      <w:r w:rsidR="004D3EDE">
        <w:rPr>
          <w:rFonts w:ascii="Calibri" w:eastAsia="Calibri" w:hAnsi="Calibri" w:cs="Calibri"/>
          <w:noProof/>
        </w:rPr>
        <w:t xml:space="preserve">is shown below. </w:t>
      </w:r>
    </w:p>
    <w:p w14:paraId="130EA178" w14:textId="22BF3CE9" w:rsidR="00A56EF2" w:rsidRPr="00637BE6" w:rsidRDefault="00A56EF2" w:rsidP="00A56EF2">
      <w:pPr>
        <w:pStyle w:val="ListParagraph"/>
        <w:numPr>
          <w:ilvl w:val="0"/>
          <w:numId w:val="20"/>
        </w:numPr>
        <w:spacing w:line="257" w:lineRule="auto"/>
        <w:jc w:val="both"/>
        <w:rPr>
          <w:rFonts w:eastAsiaTheme="minorEastAsia"/>
          <w:color w:val="333333"/>
        </w:rPr>
      </w:pPr>
      <w:r w:rsidRPr="2A6CE11C">
        <w:rPr>
          <w:rFonts w:ascii="Calibri" w:eastAsia="Calibri" w:hAnsi="Calibri" w:cs="Calibri"/>
          <w:noProof/>
        </w:rPr>
        <w:t xml:space="preserve">From your computer, use Chrome to browse to </w:t>
      </w:r>
      <w:hyperlink r:id="rId16" w:history="1">
        <w:r w:rsidRPr="0011546E">
          <w:rPr>
            <w:rStyle w:val="Hyperlink"/>
            <w:rFonts w:ascii="Calibri" w:eastAsia="Calibri" w:hAnsi="Calibri" w:cs="Calibri"/>
            <w:noProof/>
          </w:rPr>
          <w:t>http://172.16.42.1</w:t>
        </w:r>
      </w:hyperlink>
      <w:r w:rsidRPr="00EB0877">
        <w:rPr>
          <w:rStyle w:val="Hyperlink"/>
          <w:rFonts w:ascii="Calibri" w:eastAsia="Calibri" w:hAnsi="Calibri" w:cs="Calibri"/>
          <w:noProof/>
        </w:rPr>
        <w:t>.</w:t>
      </w:r>
      <w:r>
        <w:rPr>
          <w:rFonts w:ascii="Calibri" w:eastAsia="Calibri" w:hAnsi="Calibri" w:cs="Calibri"/>
          <w:noProof/>
        </w:rPr>
        <w:t xml:space="preserve"> The IP address 172.16.42.1 is of the form 172.16.42.x (with x=1), hence, as explained above, you computer is now configured to communicate to this</w:t>
      </w:r>
      <w:r w:rsidR="00A93F21">
        <w:rPr>
          <w:rFonts w:ascii="Calibri" w:eastAsia="Calibri" w:hAnsi="Calibri" w:cs="Calibri"/>
          <w:noProof/>
        </w:rPr>
        <w:t xml:space="preserve"> address</w:t>
      </w:r>
      <w:r>
        <w:rPr>
          <w:rFonts w:ascii="Calibri" w:eastAsia="Calibri" w:hAnsi="Calibri" w:cs="Calibri"/>
          <w:noProof/>
        </w:rPr>
        <w:t xml:space="preserve">s using the </w:t>
      </w:r>
      <w:r w:rsidR="00A93F21">
        <w:rPr>
          <w:rFonts w:ascii="Calibri" w:eastAsia="Calibri" w:hAnsi="Calibri" w:cs="Calibri"/>
          <w:noProof/>
        </w:rPr>
        <w:t>ethernet-over-USB</w:t>
      </w:r>
      <w:r>
        <w:rPr>
          <w:rFonts w:ascii="Calibri" w:eastAsia="Calibri" w:hAnsi="Calibri" w:cs="Calibri"/>
          <w:noProof/>
        </w:rPr>
        <w:t xml:space="preserve"> interface, which is connected to the Pineapple. The Pineapple will be waiting for traffic on this IP (and expect to communicate with the laptop at IP 172.16.42.42). </w:t>
      </w:r>
    </w:p>
    <w:p w14:paraId="0C0B7B60" w14:textId="611430D3" w:rsidR="006729B5" w:rsidRPr="00C42D7E" w:rsidRDefault="006729B5" w:rsidP="00A56EF2">
      <w:pPr>
        <w:pStyle w:val="ListParagraph"/>
        <w:numPr>
          <w:ilvl w:val="0"/>
          <w:numId w:val="20"/>
        </w:numPr>
        <w:spacing w:line="257" w:lineRule="auto"/>
        <w:jc w:val="both"/>
        <w:rPr>
          <w:rFonts w:eastAsiaTheme="minorEastAsia"/>
        </w:rPr>
      </w:pPr>
      <w:r w:rsidRPr="3067857D">
        <w:t xml:space="preserve">Set a root password of </w:t>
      </w:r>
      <w:proofErr w:type="spellStart"/>
      <w:proofErr w:type="gramStart"/>
      <w:r w:rsidRPr="3067857D">
        <w:rPr>
          <w:b/>
          <w:bCs/>
        </w:rPr>
        <w:t>cyberlab</w:t>
      </w:r>
      <w:proofErr w:type="spellEnd"/>
      <w:proofErr w:type="gramEnd"/>
    </w:p>
    <w:p w14:paraId="2F88B864" w14:textId="26326FDD" w:rsidR="006729B5" w:rsidRPr="00B769D3" w:rsidRDefault="006729B5" w:rsidP="00A56EF2">
      <w:pPr>
        <w:pStyle w:val="ListParagraph"/>
        <w:numPr>
          <w:ilvl w:val="0"/>
          <w:numId w:val="20"/>
        </w:numPr>
        <w:spacing w:line="257" w:lineRule="auto"/>
        <w:jc w:val="both"/>
        <w:rPr>
          <w:rFonts w:eastAsiaTheme="minorEastAsia"/>
        </w:rPr>
      </w:pPr>
      <w:r>
        <w:t xml:space="preserve">Choose </w:t>
      </w:r>
      <w:r w:rsidRPr="4FD162C3">
        <w:rPr>
          <w:b/>
          <w:bCs/>
        </w:rPr>
        <w:t>secure-&lt;</w:t>
      </w:r>
      <w:proofErr w:type="spellStart"/>
      <w:r w:rsidRPr="4FD162C3">
        <w:rPr>
          <w:b/>
          <w:bCs/>
        </w:rPr>
        <w:t>section_number</w:t>
      </w:r>
      <w:proofErr w:type="spellEnd"/>
      <w:r w:rsidRPr="4FD162C3">
        <w:rPr>
          <w:b/>
          <w:bCs/>
        </w:rPr>
        <w:t>&gt;-&lt;</w:t>
      </w:r>
      <w:proofErr w:type="spellStart"/>
      <w:r w:rsidRPr="4FD162C3">
        <w:rPr>
          <w:b/>
          <w:bCs/>
        </w:rPr>
        <w:t>group_number</w:t>
      </w:r>
      <w:proofErr w:type="spellEnd"/>
      <w:r w:rsidRPr="4FD162C3">
        <w:rPr>
          <w:b/>
          <w:bCs/>
        </w:rPr>
        <w:t>&gt;</w:t>
      </w:r>
      <w:r>
        <w:t xml:space="preserve"> as your management SSID, which you can use to manage the pineapple. Use password</w:t>
      </w:r>
      <w:r w:rsidR="00E37838">
        <w:rPr>
          <w:b/>
          <w:bCs/>
        </w:rPr>
        <w:t xml:space="preserve"> </w:t>
      </w:r>
      <w:proofErr w:type="spellStart"/>
      <w:r w:rsidR="00E37838">
        <w:rPr>
          <w:b/>
          <w:bCs/>
        </w:rPr>
        <w:t>cyberlab</w:t>
      </w:r>
      <w:proofErr w:type="spellEnd"/>
      <w:r>
        <w:t xml:space="preserve">. </w:t>
      </w:r>
    </w:p>
    <w:p w14:paraId="3B2EC36A" w14:textId="0F6EC71A" w:rsidR="006729B5" w:rsidRPr="00FC56C2" w:rsidRDefault="006729B5" w:rsidP="00A56EF2">
      <w:pPr>
        <w:pStyle w:val="ListParagraph"/>
        <w:numPr>
          <w:ilvl w:val="0"/>
          <w:numId w:val="20"/>
        </w:numPr>
        <w:spacing w:line="257" w:lineRule="auto"/>
        <w:jc w:val="both"/>
        <w:rPr>
          <w:rFonts w:ascii="Calibri" w:eastAsia="Calibri" w:hAnsi="Calibri" w:cs="Calibri"/>
          <w:noProof/>
        </w:rPr>
      </w:pPr>
      <w:r>
        <w:t xml:space="preserve">Under Open AP Setup type: </w:t>
      </w:r>
      <w:r w:rsidRPr="00660BCE">
        <w:rPr>
          <w:b/>
          <w:bCs/>
        </w:rPr>
        <w:t>open-&lt;</w:t>
      </w:r>
      <w:proofErr w:type="spellStart"/>
      <w:r w:rsidRPr="00660BCE">
        <w:rPr>
          <w:b/>
          <w:bCs/>
        </w:rPr>
        <w:t>section_number</w:t>
      </w:r>
      <w:proofErr w:type="spellEnd"/>
      <w:r w:rsidRPr="00660BCE">
        <w:rPr>
          <w:b/>
          <w:bCs/>
        </w:rPr>
        <w:t>&gt;-&lt;</w:t>
      </w:r>
      <w:proofErr w:type="spellStart"/>
      <w:r w:rsidRPr="00660BCE">
        <w:rPr>
          <w:b/>
          <w:bCs/>
        </w:rPr>
        <w:t>group_number</w:t>
      </w:r>
      <w:proofErr w:type="spellEnd"/>
      <w:r w:rsidRPr="00660BCE">
        <w:rPr>
          <w:b/>
          <w:bCs/>
        </w:rPr>
        <w:t>&gt;</w:t>
      </w:r>
      <w:r>
        <w:t xml:space="preserve"> as the Open Access Point (AP) SSID.  Uncheck the Hide Open Access Point Box.</w:t>
      </w:r>
    </w:p>
    <w:p w14:paraId="339B65F4" w14:textId="77777777" w:rsidR="00FC56C2" w:rsidRDefault="00FC56C2" w:rsidP="00A56EF2">
      <w:pPr>
        <w:pStyle w:val="ListParagraph"/>
        <w:numPr>
          <w:ilvl w:val="0"/>
          <w:numId w:val="20"/>
        </w:numPr>
      </w:pPr>
      <w:r w:rsidRPr="3067857D">
        <w:rPr>
          <w:noProof/>
        </w:rPr>
        <w:t>Under  “Client Filters Setting” click Deny Mode and under SSID filters setting click Deny Mode</w:t>
      </w:r>
      <w:r>
        <w:t xml:space="preserve">. </w:t>
      </w:r>
    </w:p>
    <w:p w14:paraId="2757FEC9" w14:textId="77777777" w:rsidR="00FC56C2" w:rsidRDefault="00FC56C2" w:rsidP="00A56EF2">
      <w:pPr>
        <w:pStyle w:val="ListParagraph"/>
        <w:numPr>
          <w:ilvl w:val="0"/>
          <w:numId w:val="20"/>
        </w:numPr>
      </w:pPr>
      <w:r w:rsidRPr="3067857D">
        <w:t>Accept the EULA and Software License.</w:t>
      </w:r>
    </w:p>
    <w:p w14:paraId="5A4B1CA2" w14:textId="76FE401A" w:rsidR="007648B2" w:rsidRDefault="00FC56C2" w:rsidP="008D56BE">
      <w:pPr>
        <w:pStyle w:val="ListParagraph"/>
        <w:numPr>
          <w:ilvl w:val="0"/>
          <w:numId w:val="20"/>
        </w:numPr>
      </w:pPr>
      <w:r w:rsidRPr="10B89B15">
        <w:t xml:space="preserve">The web interface provides a terminal for command line, or you can SSH using </w:t>
      </w:r>
      <w:proofErr w:type="spellStart"/>
      <w:r w:rsidRPr="10B89B15">
        <w:t>Mobaxterm</w:t>
      </w:r>
      <w:proofErr w:type="spellEnd"/>
      <w:r w:rsidRPr="10B89B15">
        <w:t>.</w:t>
      </w:r>
    </w:p>
    <w:p w14:paraId="3EB8D5C2" w14:textId="2ECB0E15" w:rsidR="008C7A34" w:rsidRDefault="00FC56C2" w:rsidP="00A56EF2">
      <w:pPr>
        <w:pStyle w:val="ListParagraph"/>
        <w:numPr>
          <w:ilvl w:val="0"/>
          <w:numId w:val="20"/>
        </w:numPr>
      </w:pPr>
      <w:r>
        <w:t>T</w:t>
      </w:r>
      <w:r w:rsidR="4561F52D">
        <w:t xml:space="preserve">he server </w:t>
      </w:r>
      <w:r>
        <w:t>may</w:t>
      </w:r>
      <w:r w:rsidR="4561F52D">
        <w:t xml:space="preserve"> display HTTP </w:t>
      </w:r>
      <w:r w:rsidR="6588606A">
        <w:t>Error</w:t>
      </w:r>
      <w:r>
        <w:t>; this is normal</w:t>
      </w:r>
      <w:r w:rsidR="49CEB198">
        <w:t xml:space="preserve">. </w:t>
      </w:r>
      <w:r w:rsidR="7758594D">
        <w:t xml:space="preserve">Go to your wireless </w:t>
      </w:r>
      <w:r w:rsidR="23429C31">
        <w:t>networks,</w:t>
      </w:r>
      <w:r w:rsidR="7758594D">
        <w:t xml:space="preserve"> you should see the two networks you created there.  </w:t>
      </w:r>
      <w:r w:rsidR="17C0BB11">
        <w:t xml:space="preserve">  </w:t>
      </w:r>
    </w:p>
    <w:p w14:paraId="4B7AC73E" w14:textId="392C2E81" w:rsidR="00BB2EE7" w:rsidRDefault="009D64DD" w:rsidP="00A56EF2">
      <w:pPr>
        <w:pStyle w:val="ListParagraph"/>
        <w:numPr>
          <w:ilvl w:val="0"/>
          <w:numId w:val="20"/>
        </w:numPr>
      </w:pPr>
      <w:r>
        <w:t>Join the management wireless network</w:t>
      </w:r>
      <w:r w:rsidR="007819B6">
        <w:t xml:space="preserve"> you created,</w:t>
      </w:r>
      <w:r w:rsidR="17C0BB11">
        <w:t xml:space="preserve"> </w:t>
      </w:r>
      <w:r w:rsidR="6C200240">
        <w:t>secure-</w:t>
      </w:r>
      <w:r w:rsidR="0C193C48">
        <w:t>&lt;</w:t>
      </w:r>
      <w:proofErr w:type="spellStart"/>
      <w:r w:rsidR="0C193C48">
        <w:t>section_number</w:t>
      </w:r>
      <w:proofErr w:type="spellEnd"/>
      <w:r w:rsidR="0C193C48">
        <w:t>&gt;-&lt;</w:t>
      </w:r>
      <w:proofErr w:type="spellStart"/>
      <w:r w:rsidR="0C193C48">
        <w:t>group_number</w:t>
      </w:r>
      <w:proofErr w:type="spellEnd"/>
      <w:r w:rsidR="0C193C48">
        <w:t>&gt;</w:t>
      </w:r>
      <w:r w:rsidR="007819B6">
        <w:t xml:space="preserve">, </w:t>
      </w:r>
      <w:r w:rsidR="17C0BB11">
        <w:t>and then log into the webpage</w:t>
      </w:r>
      <w:r w:rsidR="1BEDEC14">
        <w:t xml:space="preserve"> still on the address 172.16.42.1:1471</w:t>
      </w:r>
      <w:r w:rsidR="4D0EBD90">
        <w:t xml:space="preserve">. </w:t>
      </w:r>
      <w:r w:rsidR="17C0BB11">
        <w:t xml:space="preserve">This is the </w:t>
      </w:r>
      <w:r w:rsidR="4FE266A4">
        <w:t>administration console for</w:t>
      </w:r>
      <w:r w:rsidR="00A45547">
        <w:t xml:space="preserve"> the P</w:t>
      </w:r>
      <w:r w:rsidR="2E4EEDF2">
        <w:t>ineapple</w:t>
      </w:r>
      <w:r w:rsidR="00496EB0">
        <w:t>, and you should see the Dashboard</w:t>
      </w:r>
      <w:r w:rsidR="00E51473">
        <w:t xml:space="preserve">; </w:t>
      </w:r>
      <w:r w:rsidR="00A4000C">
        <w:t>the Dashboard is also accessible from the right-hand side menu.</w:t>
      </w:r>
    </w:p>
    <w:p w14:paraId="76D7FE5D" w14:textId="552B87D0" w:rsidR="003D4AE9" w:rsidRDefault="003D4AE9" w:rsidP="003D4AE9">
      <w:pPr>
        <w:pStyle w:val="ListParagraph"/>
        <w:numPr>
          <w:ilvl w:val="0"/>
          <w:numId w:val="20"/>
        </w:numPr>
      </w:pPr>
      <w:r>
        <w:t xml:space="preserve">Click on the Settings button located on the bottom left corner of the web interface, then navigate to the “Networking” tab. Under the section “Wireless Client Mode”, note </w:t>
      </w:r>
      <w:r w:rsidRPr="00AB09B9">
        <w:t>the</w:t>
      </w:r>
      <w:r w:rsidRPr="003D4AE9">
        <w:rPr>
          <w:b/>
          <w:bCs/>
        </w:rPr>
        <w:t xml:space="preserve"> </w:t>
      </w:r>
      <w:r w:rsidRPr="003D4AE9">
        <w:rPr>
          <w:b/>
          <w:bCs/>
          <w:color w:val="ED7D31" w:themeColor="accent2"/>
        </w:rPr>
        <w:t>interface name</w:t>
      </w:r>
      <w:r w:rsidRPr="003D4AE9">
        <w:rPr>
          <w:color w:val="ED7D31" w:themeColor="accent2"/>
        </w:rPr>
        <w:t xml:space="preserve"> </w:t>
      </w:r>
      <w:r>
        <w:t xml:space="preserve">then click on “scan”. </w:t>
      </w:r>
      <w:r w:rsidRPr="003D4AE9">
        <w:rPr>
          <w:color w:val="ED7D31" w:themeColor="accent2"/>
        </w:rPr>
        <w:t>Select “cse3140” as the network with password “ciscoCSE3140”.</w:t>
      </w:r>
    </w:p>
    <w:p w14:paraId="11E296C0" w14:textId="0B44A3D4" w:rsidR="00AB09B9" w:rsidRPr="003D4AE9" w:rsidRDefault="758EAC38" w:rsidP="00AB09B9">
      <w:pPr>
        <w:pStyle w:val="ListParagraph"/>
        <w:numPr>
          <w:ilvl w:val="0"/>
          <w:numId w:val="20"/>
        </w:numPr>
        <w:rPr>
          <w:b/>
          <w:bCs/>
        </w:rPr>
      </w:pPr>
      <w:r w:rsidRPr="00031FC0">
        <w:rPr>
          <w:b/>
          <w:bCs/>
        </w:rPr>
        <w:lastRenderedPageBreak/>
        <w:t xml:space="preserve">Note: </w:t>
      </w:r>
      <w:r w:rsidR="74FAF473" w:rsidRPr="00031FC0">
        <w:rPr>
          <w:b/>
          <w:bCs/>
        </w:rPr>
        <w:t xml:space="preserve">If you need to restart your </w:t>
      </w:r>
      <w:r w:rsidR="1C67E9D2" w:rsidRPr="00031FC0">
        <w:rPr>
          <w:b/>
          <w:bCs/>
        </w:rPr>
        <w:t>pineapple</w:t>
      </w:r>
      <w:r w:rsidR="1C67E9D2">
        <w:t xml:space="preserve"> </w:t>
      </w:r>
      <w:r w:rsidR="74FAF473">
        <w:t xml:space="preserve">(remove all </w:t>
      </w:r>
      <w:r w:rsidR="59025D83">
        <w:t xml:space="preserve">configuration) you can do this by holding the setup button on the back of the device for five seconds.  This will remove </w:t>
      </w:r>
      <w:r w:rsidR="0805D93A">
        <w:t>all</w:t>
      </w:r>
      <w:r w:rsidR="59025D83">
        <w:t xml:space="preserve"> your settings.</w:t>
      </w:r>
    </w:p>
    <w:p w14:paraId="0DD669E9" w14:textId="63F23AAB" w:rsidR="00A02C5A" w:rsidRDefault="00A02C5A" w:rsidP="00863017">
      <w:pPr>
        <w:pStyle w:val="Normal0"/>
        <w:spacing w:line="240" w:lineRule="auto"/>
        <w:jc w:val="both"/>
      </w:pPr>
      <w:r w:rsidRPr="00A46B8F">
        <w:rPr>
          <w:rFonts w:ascii="Calibri" w:eastAsia="Calibri" w:hAnsi="Calibri" w:cs="Calibri"/>
          <w:b/>
          <w:bCs/>
          <w:color w:val="000000" w:themeColor="text1"/>
          <w:sz w:val="24"/>
          <w:szCs w:val="24"/>
        </w:rPr>
        <w:t xml:space="preserve">Submit in </w:t>
      </w:r>
      <w:proofErr w:type="spellStart"/>
      <w:r w:rsidRPr="00A46B8F">
        <w:rPr>
          <w:rFonts w:ascii="Calibri" w:eastAsia="Calibri" w:hAnsi="Calibri" w:cs="Calibri"/>
          <w:b/>
          <w:bCs/>
          <w:color w:val="000000" w:themeColor="text1"/>
          <w:sz w:val="24"/>
          <w:szCs w:val="24"/>
        </w:rPr>
        <w:t>HuskyCT</w:t>
      </w:r>
      <w:proofErr w:type="spellEnd"/>
      <w:r w:rsidRPr="00A46B8F">
        <w:rPr>
          <w:rFonts w:ascii="Calibri" w:eastAsia="Calibri" w:hAnsi="Calibri" w:cs="Calibri"/>
          <w:b/>
          <w:bCs/>
          <w:color w:val="000000" w:themeColor="text1"/>
          <w:sz w:val="24"/>
          <w:szCs w:val="24"/>
        </w:rPr>
        <w:t>:</w:t>
      </w:r>
      <w:r w:rsidRPr="00A46B8F">
        <w:rPr>
          <w:rFonts w:ascii="Calibri" w:eastAsia="Calibri" w:hAnsi="Calibri" w:cs="Calibri"/>
          <w:color w:val="000000" w:themeColor="text1"/>
          <w:sz w:val="24"/>
          <w:szCs w:val="24"/>
        </w:rPr>
        <w:t xml:space="preserve"> </w:t>
      </w:r>
      <w:r>
        <w:rPr>
          <w:rFonts w:ascii="Calibri" w:eastAsia="Calibri" w:hAnsi="Calibri" w:cs="Calibri"/>
          <w:color w:val="000000" w:themeColor="text1"/>
          <w:sz w:val="24"/>
          <w:szCs w:val="24"/>
        </w:rPr>
        <w:t xml:space="preserve"> </w:t>
      </w:r>
      <w:r w:rsidR="006B3A8F" w:rsidRPr="006B3A8F">
        <w:rPr>
          <w:rFonts w:ascii="Calibri" w:eastAsia="Calibri" w:hAnsi="Calibri" w:cs="Calibri"/>
          <w:color w:val="000000" w:themeColor="text1"/>
        </w:rPr>
        <w:t>Screen</w:t>
      </w:r>
      <w:r w:rsidRPr="006B3A8F">
        <w:rPr>
          <w:sz w:val="21"/>
          <w:szCs w:val="21"/>
        </w:rPr>
        <w:t xml:space="preserve"> </w:t>
      </w:r>
      <w:r>
        <w:t xml:space="preserve">shots of the Wi-Fi administration console and dashboard, and explanation, </w:t>
      </w:r>
      <w:r w:rsidRPr="00D36B1B">
        <w:rPr>
          <w:u w:val="single"/>
        </w:rPr>
        <w:t>in your own words</w:t>
      </w:r>
      <w:r>
        <w:t xml:space="preserve">, of the different fields and their values. </w:t>
      </w:r>
      <w:r w:rsidR="001C746C">
        <w:t xml:space="preserve">Include the interface name </w:t>
      </w:r>
      <w:r w:rsidR="00E9447B">
        <w:t xml:space="preserve">in your report </w:t>
      </w:r>
      <w:r w:rsidR="001C746C">
        <w:t xml:space="preserve">as noted in step 10 above, it is typically ‘wlan2’. </w:t>
      </w:r>
      <w:r>
        <w:t xml:space="preserve">Use </w:t>
      </w:r>
      <w:hyperlink r:id="rId17" w:history="1">
        <w:r w:rsidRPr="00107790">
          <w:rPr>
            <w:rStyle w:val="Hyperlink"/>
          </w:rPr>
          <w:t>the documentation</w:t>
        </w:r>
      </w:hyperlink>
      <w:r>
        <w:t xml:space="preserve"> to understand, but do not copy verbatim. </w:t>
      </w:r>
    </w:p>
    <w:p w14:paraId="4587EAD8" w14:textId="77777777" w:rsidR="000225A5" w:rsidRDefault="000225A5" w:rsidP="00863017">
      <w:pPr>
        <w:pStyle w:val="Normal0"/>
        <w:spacing w:line="240" w:lineRule="auto"/>
        <w:jc w:val="both"/>
      </w:pPr>
    </w:p>
    <w:p w14:paraId="2E145592" w14:textId="68FEE0BA" w:rsidR="003A3A83" w:rsidRDefault="00FD3B1E" w:rsidP="007F5772">
      <w:r w:rsidRPr="10B89B15">
        <w:rPr>
          <w:rFonts w:ascii="Arial Black" w:eastAsia="Arial Black" w:hAnsi="Arial Black" w:cs="Arial Black"/>
          <w:b/>
          <w:bCs/>
          <w:color w:val="445369"/>
          <w:sz w:val="18"/>
          <w:szCs w:val="18"/>
          <w:u w:val="single"/>
        </w:rPr>
        <w:t xml:space="preserve">Question </w:t>
      </w:r>
      <w:r>
        <w:rPr>
          <w:rFonts w:ascii="Arial Black" w:eastAsia="Arial Black" w:hAnsi="Arial Black" w:cs="Arial Black"/>
          <w:b/>
          <w:bCs/>
          <w:color w:val="445369"/>
          <w:sz w:val="18"/>
          <w:szCs w:val="18"/>
          <w:u w:val="single"/>
        </w:rPr>
        <w:t>2</w:t>
      </w:r>
      <w:r w:rsidRPr="10B89B15">
        <w:rPr>
          <w:rFonts w:ascii="Arial Black" w:eastAsia="Arial Black" w:hAnsi="Arial Black" w:cs="Arial Black"/>
          <w:b/>
          <w:bCs/>
          <w:color w:val="445369"/>
          <w:sz w:val="18"/>
          <w:szCs w:val="18"/>
          <w:u w:val="single"/>
        </w:rPr>
        <w:t xml:space="preserve"> (10 points):</w:t>
      </w:r>
      <w:r>
        <w:t xml:space="preserve"> Go to the Recon tab</w:t>
      </w:r>
      <w:r w:rsidR="003762AD">
        <w:t xml:space="preserve"> on the side menu</w:t>
      </w:r>
      <w:r>
        <w:t xml:space="preserve">. </w:t>
      </w:r>
      <w:r w:rsidR="00281116">
        <w:t xml:space="preserve">It contains two tabs (in the top line), Scanning and Handshakes. </w:t>
      </w:r>
      <w:r w:rsidR="00B432A2">
        <w:t xml:space="preserve">In </w:t>
      </w:r>
      <w:r w:rsidR="003A3A83">
        <w:t xml:space="preserve">the </w:t>
      </w:r>
      <w:r w:rsidR="00B432A2">
        <w:t>`Scanning’</w:t>
      </w:r>
      <w:r w:rsidR="003A3A83">
        <w:t xml:space="preserve"> tab</w:t>
      </w:r>
      <w:r w:rsidR="00B432A2">
        <w:t xml:space="preserve">, </w:t>
      </w:r>
      <w:r w:rsidR="003A3A83">
        <w:t>enable scanning by clicking the switch to the on position:</w:t>
      </w:r>
    </w:p>
    <w:p w14:paraId="75EB42DE" w14:textId="15002DCB" w:rsidR="00FD3B1E" w:rsidRDefault="003A3A83" w:rsidP="00E812D2">
      <w:pPr>
        <w:jc w:val="center"/>
      </w:pPr>
      <w:r w:rsidRPr="003A3A83">
        <w:rPr>
          <w:noProof/>
        </w:rPr>
        <w:drawing>
          <wp:inline distT="0" distB="0" distL="0" distR="0" wp14:anchorId="06038FA0" wp14:editId="66BB961E">
            <wp:extent cx="2057400" cy="888605"/>
            <wp:effectExtent l="0" t="0" r="0" b="6985"/>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18"/>
                    <a:stretch>
                      <a:fillRect/>
                    </a:stretch>
                  </pic:blipFill>
                  <pic:spPr>
                    <a:xfrm>
                      <a:off x="0" y="0"/>
                      <a:ext cx="2060395" cy="889898"/>
                    </a:xfrm>
                    <a:prstGeom prst="rect">
                      <a:avLst/>
                    </a:prstGeom>
                  </pic:spPr>
                </pic:pic>
              </a:graphicData>
            </a:graphic>
          </wp:inline>
        </w:drawing>
      </w:r>
    </w:p>
    <w:p w14:paraId="4E232C98" w14:textId="3588EC97" w:rsidR="00B30841" w:rsidRDefault="00B30841" w:rsidP="007F5772">
      <w:r>
        <w:t xml:space="preserve">Connect </w:t>
      </w:r>
      <w:r w:rsidR="00B35968">
        <w:t>(</w:t>
      </w:r>
      <w:r w:rsidR="000A3310">
        <w:t>from a PC</w:t>
      </w:r>
      <w:r w:rsidR="00B35968">
        <w:t>)</w:t>
      </w:r>
      <w:r w:rsidR="000A3310">
        <w:t xml:space="preserve"> to the </w:t>
      </w:r>
      <w:r w:rsidR="000A3310" w:rsidRPr="10B89B15">
        <w:rPr>
          <w:b/>
          <w:bCs/>
          <w:i/>
          <w:iCs/>
        </w:rPr>
        <w:t xml:space="preserve">unprotected network </w:t>
      </w:r>
      <w:r w:rsidR="000A3310">
        <w:t>you created (</w:t>
      </w:r>
      <w:r w:rsidR="000A3310" w:rsidRPr="10B89B15">
        <w:rPr>
          <w:b/>
          <w:bCs/>
        </w:rPr>
        <w:t>open-</w:t>
      </w:r>
      <w:proofErr w:type="spellStart"/>
      <w:r w:rsidR="000A3310" w:rsidRPr="10B89B15">
        <w:rPr>
          <w:b/>
          <w:bCs/>
        </w:rPr>
        <w:t>altschuler</w:t>
      </w:r>
      <w:proofErr w:type="spellEnd"/>
      <w:r w:rsidR="000A3310" w:rsidRPr="10B89B15">
        <w:rPr>
          <w:b/>
          <w:bCs/>
        </w:rPr>
        <w:t>-&lt;</w:t>
      </w:r>
      <w:proofErr w:type="spellStart"/>
      <w:r w:rsidR="000A3310" w:rsidRPr="10B89B15">
        <w:rPr>
          <w:b/>
          <w:bCs/>
        </w:rPr>
        <w:t>section_number</w:t>
      </w:r>
      <w:proofErr w:type="spellEnd"/>
      <w:r w:rsidR="000A3310" w:rsidRPr="10B89B15">
        <w:rPr>
          <w:b/>
          <w:bCs/>
        </w:rPr>
        <w:t>&gt;-&lt;</w:t>
      </w:r>
      <w:proofErr w:type="spellStart"/>
      <w:r w:rsidR="000A3310" w:rsidRPr="10B89B15">
        <w:rPr>
          <w:b/>
          <w:bCs/>
        </w:rPr>
        <w:t>group_number</w:t>
      </w:r>
      <w:proofErr w:type="spellEnd"/>
      <w:r w:rsidR="000A3310" w:rsidRPr="10B89B15">
        <w:rPr>
          <w:b/>
          <w:bCs/>
        </w:rPr>
        <w:t>&gt;)</w:t>
      </w:r>
      <w:r w:rsidR="000A3310">
        <w:t>.</w:t>
      </w:r>
    </w:p>
    <w:p w14:paraId="76A9D959" w14:textId="4F0858AE" w:rsidR="000225A5" w:rsidRDefault="00863017" w:rsidP="00863017">
      <w:r w:rsidRPr="00A46B8F">
        <w:rPr>
          <w:rFonts w:ascii="Calibri" w:eastAsia="Calibri" w:hAnsi="Calibri" w:cs="Calibri"/>
          <w:b/>
          <w:bCs/>
          <w:color w:val="000000" w:themeColor="text1"/>
          <w:sz w:val="24"/>
          <w:szCs w:val="24"/>
        </w:rPr>
        <w:t xml:space="preserve">Submit in </w:t>
      </w:r>
      <w:proofErr w:type="spellStart"/>
      <w:r w:rsidRPr="00A46B8F">
        <w:rPr>
          <w:rFonts w:ascii="Calibri" w:eastAsia="Calibri" w:hAnsi="Calibri" w:cs="Calibri"/>
          <w:b/>
          <w:bCs/>
          <w:color w:val="000000" w:themeColor="text1"/>
          <w:sz w:val="24"/>
          <w:szCs w:val="24"/>
        </w:rPr>
        <w:t>HuskyCT</w:t>
      </w:r>
      <w:proofErr w:type="spellEnd"/>
      <w:r w:rsidRPr="00A46B8F">
        <w:rPr>
          <w:rFonts w:ascii="Calibri" w:eastAsia="Calibri" w:hAnsi="Calibri" w:cs="Calibri"/>
          <w:b/>
          <w:bCs/>
          <w:color w:val="000000" w:themeColor="text1"/>
          <w:sz w:val="24"/>
          <w:szCs w:val="24"/>
        </w:rPr>
        <w:t>:</w:t>
      </w:r>
      <w:r w:rsidRPr="00A46B8F">
        <w:rPr>
          <w:rFonts w:ascii="Calibri" w:eastAsia="Calibri" w:hAnsi="Calibri" w:cs="Calibri"/>
          <w:color w:val="000000" w:themeColor="text1"/>
          <w:sz w:val="24"/>
          <w:szCs w:val="24"/>
        </w:rPr>
        <w:t xml:space="preserve"> </w:t>
      </w:r>
      <w:r>
        <w:rPr>
          <w:rFonts w:ascii="Calibri" w:eastAsia="Calibri" w:hAnsi="Calibri" w:cs="Calibri"/>
          <w:color w:val="000000" w:themeColor="text1"/>
          <w:sz w:val="24"/>
          <w:szCs w:val="24"/>
        </w:rPr>
        <w:t xml:space="preserve"> </w:t>
      </w:r>
      <w:r w:rsidR="003538D5" w:rsidRPr="003538D5">
        <w:rPr>
          <w:rFonts w:ascii="Calibri" w:eastAsia="Calibri" w:hAnsi="Calibri" w:cs="Calibri"/>
          <w:color w:val="000000" w:themeColor="text1"/>
        </w:rPr>
        <w:t>Screen</w:t>
      </w:r>
      <w:r w:rsidR="00281116" w:rsidRPr="003538D5">
        <w:t>shot</w:t>
      </w:r>
      <w:r w:rsidR="007630D0" w:rsidRPr="003538D5">
        <w:t>s</w:t>
      </w:r>
      <w:r w:rsidR="00281116" w:rsidRPr="003538D5">
        <w:t xml:space="preserve"> of the Scanning and Handshakes tabs (</w:t>
      </w:r>
      <w:r w:rsidR="00A03398" w:rsidRPr="003538D5">
        <w:t xml:space="preserve">within </w:t>
      </w:r>
      <w:r w:rsidR="00281116" w:rsidRPr="003538D5">
        <w:t>Recon</w:t>
      </w:r>
      <w:r w:rsidR="00A03398" w:rsidRPr="003538D5">
        <w:t>)</w:t>
      </w:r>
      <w:r w:rsidR="007630D0" w:rsidRPr="003538D5">
        <w:t>. E</w:t>
      </w:r>
      <w:r w:rsidR="00281116" w:rsidRPr="003538D5">
        <w:t>xplain, in your own words, the different fields and their values.</w:t>
      </w:r>
      <w:r w:rsidR="00281116">
        <w:t xml:space="preserve"> </w:t>
      </w:r>
    </w:p>
    <w:p w14:paraId="7B3C6AA2" w14:textId="33DB8BCF" w:rsidR="000225A5" w:rsidRDefault="00891AE1" w:rsidP="00891AE1">
      <w:r w:rsidRPr="10B89B15">
        <w:rPr>
          <w:rFonts w:ascii="Arial Black" w:eastAsia="Arial Black" w:hAnsi="Arial Black" w:cs="Arial Black"/>
          <w:b/>
          <w:bCs/>
          <w:color w:val="445369"/>
          <w:sz w:val="18"/>
          <w:szCs w:val="18"/>
          <w:u w:val="single"/>
        </w:rPr>
        <w:t xml:space="preserve">Question </w:t>
      </w:r>
      <w:r>
        <w:rPr>
          <w:rFonts w:ascii="Arial Black" w:eastAsia="Arial Black" w:hAnsi="Arial Black" w:cs="Arial Black"/>
          <w:b/>
          <w:bCs/>
          <w:color w:val="445369"/>
          <w:sz w:val="18"/>
          <w:szCs w:val="18"/>
          <w:u w:val="single"/>
        </w:rPr>
        <w:t>3</w:t>
      </w:r>
      <w:r w:rsidRPr="10B89B15">
        <w:rPr>
          <w:rFonts w:ascii="Arial Black" w:eastAsia="Arial Black" w:hAnsi="Arial Black" w:cs="Arial Black"/>
          <w:b/>
          <w:bCs/>
          <w:color w:val="445369"/>
          <w:sz w:val="18"/>
          <w:szCs w:val="18"/>
          <w:u w:val="single"/>
        </w:rPr>
        <w:t xml:space="preserve"> (1</w:t>
      </w:r>
      <w:r w:rsidR="0078407C">
        <w:rPr>
          <w:rFonts w:ascii="Arial Black" w:eastAsia="Arial Black" w:hAnsi="Arial Black" w:cs="Arial Black"/>
          <w:b/>
          <w:bCs/>
          <w:color w:val="445369"/>
          <w:sz w:val="18"/>
          <w:szCs w:val="18"/>
          <w:u w:val="single"/>
        </w:rPr>
        <w:t>5</w:t>
      </w:r>
      <w:r w:rsidRPr="10B89B15">
        <w:rPr>
          <w:rFonts w:ascii="Arial Black" w:eastAsia="Arial Black" w:hAnsi="Arial Black" w:cs="Arial Black"/>
          <w:b/>
          <w:bCs/>
          <w:color w:val="445369"/>
          <w:sz w:val="18"/>
          <w:szCs w:val="18"/>
          <w:u w:val="single"/>
        </w:rPr>
        <w:t xml:space="preserve"> points):</w:t>
      </w:r>
      <w:r>
        <w:t xml:space="preserve"> </w:t>
      </w:r>
      <w:r w:rsidR="000225A5">
        <w:t>On your phone, disconnect from Wi-Fi and start a personal hotspot. This can typically be found within the settings application on your device. If you can change the name of your hotspot, change it to either your name or CSE3140 followed by your section and team. (</w:t>
      </w:r>
      <w:r w:rsidR="00FB6312">
        <w:t xml:space="preserve">On Android: </w:t>
      </w:r>
      <w:r w:rsidR="003A3EE4">
        <w:t>you can change the name in Settings under Wi-Fi Hotspot</w:t>
      </w:r>
      <w:r w:rsidR="00D6027D">
        <w:t xml:space="preserve">. </w:t>
      </w:r>
      <w:r w:rsidR="009B628F">
        <w:t>On i</w:t>
      </w:r>
      <w:r w:rsidR="00FB6312">
        <w:t>P</w:t>
      </w:r>
      <w:r w:rsidR="009B628F">
        <w:t>hone:</w:t>
      </w:r>
      <w:r w:rsidR="000225A5">
        <w:t xml:space="preserve"> you can change your device name under Settings-&gt;General-&gt;About. The name of your device is your hotspot name). Scan again and remain on the Recon tab.</w:t>
      </w:r>
      <w:r w:rsidR="00AF098F">
        <w:t xml:space="preserve"> You may have to change “30 seconds” to “continuous” for continuous scanning.</w:t>
      </w:r>
    </w:p>
    <w:p w14:paraId="6327C0CD" w14:textId="7E04CD57" w:rsidR="003175CA" w:rsidRDefault="0006630D" w:rsidP="003538D5">
      <w:pPr>
        <w:pStyle w:val="ListParagraph"/>
        <w:numPr>
          <w:ilvl w:val="0"/>
          <w:numId w:val="23"/>
        </w:numPr>
      </w:pPr>
      <w:r>
        <w:t xml:space="preserve">Can you find this </w:t>
      </w:r>
      <w:r w:rsidR="00A52733">
        <w:t xml:space="preserve">access point? </w:t>
      </w:r>
    </w:p>
    <w:p w14:paraId="65970CD6" w14:textId="036C5A3A" w:rsidR="003175CA" w:rsidRDefault="00A52733" w:rsidP="003538D5">
      <w:pPr>
        <w:pStyle w:val="ListParagraph"/>
        <w:numPr>
          <w:ilvl w:val="0"/>
          <w:numId w:val="23"/>
        </w:numPr>
      </w:pPr>
      <w:r>
        <w:t>C</w:t>
      </w:r>
      <w:r w:rsidR="0003305F">
        <w:t xml:space="preserve">an you see the users connected to this or any access point? </w:t>
      </w:r>
    </w:p>
    <w:p w14:paraId="4BBD6437" w14:textId="545E70E6" w:rsidR="00EB7791" w:rsidRDefault="0003305F" w:rsidP="00891AE1">
      <w:r>
        <w:t>Try connecting to your</w:t>
      </w:r>
      <w:r w:rsidR="009B7D24">
        <w:t xml:space="preserve"> phone’s</w:t>
      </w:r>
      <w:r>
        <w:t xml:space="preserve"> </w:t>
      </w:r>
      <w:r w:rsidR="000225A5">
        <w:t>personal hotspot</w:t>
      </w:r>
      <w:r>
        <w:t xml:space="preserve"> (from </w:t>
      </w:r>
      <w:r w:rsidR="00151B9A">
        <w:t xml:space="preserve">a laptop or </w:t>
      </w:r>
      <w:r>
        <w:t xml:space="preserve">another phone). </w:t>
      </w:r>
      <w:r w:rsidR="006958A4">
        <w:t xml:space="preserve">Click on </w:t>
      </w:r>
      <w:r w:rsidR="00AF098F">
        <w:t>the network and a client</w:t>
      </w:r>
      <w:r w:rsidR="006958A4">
        <w:t xml:space="preserve"> (if available) to see details and options</w:t>
      </w:r>
      <w:r w:rsidR="00BD4C82">
        <w:t>; if you can find, click further to see `tagged</w:t>
      </w:r>
      <w:r w:rsidR="0078407C">
        <w:t xml:space="preserve"> parameters</w:t>
      </w:r>
      <w:r w:rsidR="00BD4C82">
        <w:t>’ and ‘security information</w:t>
      </w:r>
      <w:r w:rsidR="0078407C">
        <w:t>’</w:t>
      </w:r>
      <w:r w:rsidR="00BD4C82">
        <w:t xml:space="preserve">. </w:t>
      </w:r>
      <w:r w:rsidR="00B8092C">
        <w:t xml:space="preserve">Notice the </w:t>
      </w:r>
      <w:r w:rsidR="00C1604B">
        <w:t>`</w:t>
      </w:r>
      <w:proofErr w:type="spellStart"/>
      <w:r w:rsidR="00C1604B">
        <w:t>deauthenticate</w:t>
      </w:r>
      <w:proofErr w:type="spellEnd"/>
      <w:r w:rsidR="00C1604B">
        <w:t xml:space="preserve">’ button; we’ll return to it soon. </w:t>
      </w:r>
    </w:p>
    <w:p w14:paraId="7B8A74A7" w14:textId="6E6AC3C4" w:rsidR="00EB7791" w:rsidRDefault="00D36F26" w:rsidP="00891AE1">
      <w:r>
        <w:t xml:space="preserve">Return now to the Handshake </w:t>
      </w:r>
      <w:proofErr w:type="gramStart"/>
      <w:r>
        <w:t>screen, and</w:t>
      </w:r>
      <w:proofErr w:type="gramEnd"/>
      <w:r>
        <w:t xml:space="preserve"> see if any handshakes </w:t>
      </w:r>
      <w:r w:rsidR="00A146EB">
        <w:t>were</w:t>
      </w:r>
      <w:r>
        <w:t xml:space="preserve"> captured. </w:t>
      </w:r>
    </w:p>
    <w:p w14:paraId="2CA1EA96" w14:textId="09AA2F98" w:rsidR="00891AE1" w:rsidRDefault="00D36F26" w:rsidP="00891AE1">
      <w:pPr>
        <w:rPr>
          <w:rtl/>
          <w:lang w:bidi="he-IL"/>
        </w:rPr>
      </w:pPr>
      <w:r>
        <w:t>Notice: you can download captured handshakes for analysis</w:t>
      </w:r>
      <w:r w:rsidR="00A3079C">
        <w:t xml:space="preserve">; one format available is PCAP which is supported by the popular </w:t>
      </w:r>
      <w:proofErr w:type="spellStart"/>
      <w:r w:rsidR="00A3079C">
        <w:t>WireShark</w:t>
      </w:r>
      <w:proofErr w:type="spellEnd"/>
      <w:r w:rsidR="00A3079C">
        <w:t xml:space="preserve"> </w:t>
      </w:r>
      <w:r w:rsidR="00AC6CD7">
        <w:t xml:space="preserve">analysis software (and others). But since you may not have learned networking yet, we will not ask you to do this. </w:t>
      </w:r>
    </w:p>
    <w:p w14:paraId="0D95E9CE" w14:textId="54DC41ED" w:rsidR="000225A5" w:rsidRDefault="000727F6" w:rsidP="000727F6">
      <w:r w:rsidRPr="00A46B8F">
        <w:rPr>
          <w:rFonts w:ascii="Calibri" w:eastAsia="Calibri" w:hAnsi="Calibri" w:cs="Calibri"/>
          <w:b/>
          <w:bCs/>
          <w:color w:val="000000" w:themeColor="text1"/>
          <w:sz w:val="24"/>
          <w:szCs w:val="24"/>
        </w:rPr>
        <w:t xml:space="preserve">Submit in </w:t>
      </w:r>
      <w:proofErr w:type="spellStart"/>
      <w:r w:rsidRPr="00A46B8F">
        <w:rPr>
          <w:rFonts w:ascii="Calibri" w:eastAsia="Calibri" w:hAnsi="Calibri" w:cs="Calibri"/>
          <w:b/>
          <w:bCs/>
          <w:color w:val="000000" w:themeColor="text1"/>
          <w:sz w:val="24"/>
          <w:szCs w:val="24"/>
        </w:rPr>
        <w:t>HuskyCT</w:t>
      </w:r>
      <w:proofErr w:type="spellEnd"/>
      <w:r w:rsidRPr="00A46B8F">
        <w:rPr>
          <w:rFonts w:ascii="Calibri" w:eastAsia="Calibri" w:hAnsi="Calibri" w:cs="Calibri"/>
          <w:b/>
          <w:bCs/>
          <w:color w:val="000000" w:themeColor="text1"/>
          <w:sz w:val="24"/>
          <w:szCs w:val="24"/>
        </w:rPr>
        <w:t>:</w:t>
      </w:r>
      <w:r w:rsidRPr="00A46B8F">
        <w:rPr>
          <w:rFonts w:ascii="Calibri" w:eastAsia="Calibri" w:hAnsi="Calibri" w:cs="Calibri"/>
          <w:color w:val="000000" w:themeColor="text1"/>
          <w:sz w:val="24"/>
          <w:szCs w:val="24"/>
        </w:rPr>
        <w:t xml:space="preserve"> </w:t>
      </w:r>
      <w:r>
        <w:rPr>
          <w:rFonts w:ascii="Calibri" w:eastAsia="Calibri" w:hAnsi="Calibri" w:cs="Calibri"/>
          <w:color w:val="000000" w:themeColor="text1"/>
          <w:sz w:val="24"/>
          <w:szCs w:val="24"/>
        </w:rPr>
        <w:t xml:space="preserve"> </w:t>
      </w:r>
      <w:r w:rsidR="003538D5" w:rsidRPr="003538D5">
        <w:rPr>
          <w:rFonts w:ascii="Calibri" w:eastAsia="Calibri" w:hAnsi="Calibri" w:cs="Calibri"/>
          <w:color w:val="000000" w:themeColor="text1"/>
        </w:rPr>
        <w:t>Answers</w:t>
      </w:r>
      <w:r w:rsidR="00954CF7" w:rsidRPr="003538D5">
        <w:rPr>
          <w:sz w:val="21"/>
          <w:szCs w:val="21"/>
        </w:rPr>
        <w:t xml:space="preserve"> </w:t>
      </w:r>
      <w:r w:rsidR="00954CF7">
        <w:t>to</w:t>
      </w:r>
      <w:r w:rsidR="003538D5">
        <w:t xml:space="preserve"> the</w:t>
      </w:r>
      <w:r w:rsidR="00954CF7">
        <w:t xml:space="preserve"> above questions and </w:t>
      </w:r>
      <w:r w:rsidR="00891AE1">
        <w:t xml:space="preserve">screen shots of the Scanning </w:t>
      </w:r>
      <w:r w:rsidR="00D2063A">
        <w:t>tab</w:t>
      </w:r>
      <w:r w:rsidR="006958A4">
        <w:t xml:space="preserve"> addressing </w:t>
      </w:r>
      <w:r w:rsidR="003538D5">
        <w:t>all</w:t>
      </w:r>
      <w:r w:rsidR="0078407C">
        <w:t xml:space="preserve"> </w:t>
      </w:r>
      <w:r w:rsidR="006958A4">
        <w:t>the above aspects</w:t>
      </w:r>
      <w:r w:rsidR="00891AE1">
        <w:t xml:space="preserve">. Explain, in your own words, the different fields and values. </w:t>
      </w:r>
      <w:r w:rsidR="003538D5">
        <w:t xml:space="preserve">Report any handshakes found. </w:t>
      </w:r>
      <w:r w:rsidR="00445CDD">
        <w:t xml:space="preserve">No need to explain </w:t>
      </w:r>
      <w:r w:rsidR="00202C24">
        <w:t>the</w:t>
      </w:r>
      <w:r w:rsidR="00445CDD">
        <w:t xml:space="preserve"> </w:t>
      </w:r>
      <w:r w:rsidR="00954CF7">
        <w:t>“</w:t>
      </w:r>
      <w:r w:rsidR="00445CDD">
        <w:t xml:space="preserve">tagged </w:t>
      </w:r>
      <w:r w:rsidR="00954CF7">
        <w:t>parameters”</w:t>
      </w:r>
      <w:r w:rsidR="00202C24">
        <w:t>.</w:t>
      </w:r>
    </w:p>
    <w:p w14:paraId="7CB58912" w14:textId="6B40A327" w:rsidR="006E5B97" w:rsidRDefault="005B2211" w:rsidP="005B2211">
      <w:r w:rsidRPr="10B89B15">
        <w:rPr>
          <w:rFonts w:ascii="Arial Black" w:eastAsia="Arial Black" w:hAnsi="Arial Black" w:cs="Arial Black"/>
          <w:b/>
          <w:bCs/>
          <w:color w:val="445369"/>
          <w:sz w:val="18"/>
          <w:szCs w:val="18"/>
          <w:u w:val="single"/>
        </w:rPr>
        <w:lastRenderedPageBreak/>
        <w:t xml:space="preserve">Question </w:t>
      </w:r>
      <w:r w:rsidR="00AC0784">
        <w:rPr>
          <w:rFonts w:ascii="Arial Black" w:eastAsia="Arial Black" w:hAnsi="Arial Black" w:cs="Arial Black"/>
          <w:b/>
          <w:bCs/>
          <w:color w:val="445369"/>
          <w:sz w:val="18"/>
          <w:szCs w:val="18"/>
          <w:u w:val="single"/>
        </w:rPr>
        <w:t>4</w:t>
      </w:r>
      <w:r w:rsidRPr="10B89B15">
        <w:rPr>
          <w:rFonts w:ascii="Arial Black" w:eastAsia="Arial Black" w:hAnsi="Arial Black" w:cs="Arial Black"/>
          <w:b/>
          <w:bCs/>
          <w:color w:val="445369"/>
          <w:sz w:val="18"/>
          <w:szCs w:val="18"/>
          <w:u w:val="single"/>
        </w:rPr>
        <w:t xml:space="preserve"> (1</w:t>
      </w:r>
      <w:r w:rsidR="001D5CC3">
        <w:rPr>
          <w:rFonts w:ascii="Arial Black" w:eastAsia="Arial Black" w:hAnsi="Arial Black" w:cs="Arial Black"/>
          <w:b/>
          <w:bCs/>
          <w:color w:val="445369"/>
          <w:sz w:val="18"/>
          <w:szCs w:val="18"/>
          <w:u w:val="single"/>
        </w:rPr>
        <w:t>5</w:t>
      </w:r>
      <w:r w:rsidRPr="10B89B15">
        <w:rPr>
          <w:rFonts w:ascii="Arial Black" w:eastAsia="Arial Black" w:hAnsi="Arial Black" w:cs="Arial Black"/>
          <w:b/>
          <w:bCs/>
          <w:color w:val="445369"/>
          <w:sz w:val="18"/>
          <w:szCs w:val="18"/>
          <w:u w:val="single"/>
        </w:rPr>
        <w:t xml:space="preserve"> points):</w:t>
      </w:r>
      <w:r>
        <w:t xml:space="preserve"> </w:t>
      </w:r>
      <w:r w:rsidR="00AB09B9">
        <w:t xml:space="preserve">Connect your laptop to the unprotected network you created. </w:t>
      </w:r>
      <w:r>
        <w:t xml:space="preserve">SSH to root@172.16.42.1. </w:t>
      </w:r>
      <w:r w:rsidR="00422C0D">
        <w:t xml:space="preserve">Recall the root password should be set to </w:t>
      </w:r>
      <w:proofErr w:type="spellStart"/>
      <w:r w:rsidR="00422C0D" w:rsidRPr="00422C0D">
        <w:rPr>
          <w:b/>
          <w:bCs/>
        </w:rPr>
        <w:t>cyberlab</w:t>
      </w:r>
      <w:proofErr w:type="spellEnd"/>
      <w:r w:rsidR="00422C0D">
        <w:t xml:space="preserve">. </w:t>
      </w:r>
      <w:r w:rsidRPr="00422C0D">
        <w:t>Run</w:t>
      </w:r>
      <w:r>
        <w:t xml:space="preserve"> the</w:t>
      </w:r>
      <w:r w:rsidR="00AB09B9">
        <w:t xml:space="preserve"> follow</w:t>
      </w:r>
      <w:r w:rsidR="00963325">
        <w:t>ing</w:t>
      </w:r>
      <w:r>
        <w:t xml:space="preserve"> command</w:t>
      </w:r>
      <w:r w:rsidR="00AB09B9">
        <w:t xml:space="preserve"> to view unprotected http traffic. Note: the </w:t>
      </w:r>
      <w:r w:rsidR="00AB09B9" w:rsidRPr="10B89B15">
        <w:rPr>
          <w:b/>
          <w:bCs/>
          <w:color w:val="ED7D31" w:themeColor="accent2"/>
        </w:rPr>
        <w:t>interface-name</w:t>
      </w:r>
      <w:r w:rsidR="00AB09B9">
        <w:rPr>
          <w:b/>
          <w:bCs/>
          <w:color w:val="ED7D31" w:themeColor="accent2"/>
        </w:rPr>
        <w:t xml:space="preserve"> </w:t>
      </w:r>
      <w:r w:rsidR="00AB09B9">
        <w:t>is the name of the interface found in question 1, when the wireless client mode was setup. On most pineapples, this should default to ‘wlan2’.</w:t>
      </w:r>
      <w:r>
        <w:br/>
      </w:r>
      <w:r>
        <w:br/>
      </w:r>
      <w:r>
        <w:tab/>
      </w:r>
      <w:r>
        <w:tab/>
      </w:r>
      <w:r>
        <w:tab/>
      </w:r>
      <w:r>
        <w:tab/>
      </w:r>
      <w:proofErr w:type="spellStart"/>
      <w:r>
        <w:t>tcpdump</w:t>
      </w:r>
      <w:proofErr w:type="spellEnd"/>
      <w:r>
        <w:t xml:space="preserve"> -</w:t>
      </w:r>
      <w:proofErr w:type="spellStart"/>
      <w:r>
        <w:t>i</w:t>
      </w:r>
      <w:proofErr w:type="spellEnd"/>
      <w:r>
        <w:t xml:space="preserve"> </w:t>
      </w:r>
      <w:r w:rsidRPr="10B89B15">
        <w:rPr>
          <w:b/>
          <w:bCs/>
          <w:color w:val="ED7D31" w:themeColor="accent2"/>
        </w:rPr>
        <w:t>interface-name</w:t>
      </w:r>
      <w:r>
        <w:t xml:space="preserve"> -</w:t>
      </w:r>
      <w:proofErr w:type="spellStart"/>
      <w:r>
        <w:t>vv</w:t>
      </w:r>
      <w:proofErr w:type="spellEnd"/>
      <w:r>
        <w:t xml:space="preserve"> port 80 </w:t>
      </w:r>
      <w:r>
        <w:br/>
      </w:r>
      <w:r>
        <w:br/>
        <w:t>While this is running</w:t>
      </w:r>
      <w:r w:rsidR="00AC0784">
        <w:t>,</w:t>
      </w:r>
      <w:r>
        <w:t xml:space="preserve"> </w:t>
      </w:r>
      <w:r w:rsidR="00AC0784">
        <w:t xml:space="preserve">connect via a browser </w:t>
      </w:r>
      <w:r>
        <w:t xml:space="preserve">to </w:t>
      </w:r>
      <w:r w:rsidR="00AC0784">
        <w:t>http://</w:t>
      </w:r>
      <w:r w:rsidR="006E5B97" w:rsidRPr="00A46B8F">
        <w:rPr>
          <w:sz w:val="24"/>
          <w:szCs w:val="24"/>
        </w:rPr>
        <w:t>17</w:t>
      </w:r>
      <w:r w:rsidR="006E5B97">
        <w:rPr>
          <w:sz w:val="24"/>
          <w:szCs w:val="24"/>
        </w:rPr>
        <w:t>2</w:t>
      </w:r>
      <w:r w:rsidR="006E5B97" w:rsidRPr="00A46B8F">
        <w:rPr>
          <w:sz w:val="24"/>
          <w:szCs w:val="24"/>
        </w:rPr>
        <w:t xml:space="preserve">.16.48.80 </w:t>
      </w:r>
      <w:r w:rsidR="006E5B97">
        <w:rPr>
          <w:sz w:val="24"/>
          <w:szCs w:val="24"/>
        </w:rPr>
        <w:t>(or the</w:t>
      </w:r>
      <w:r w:rsidR="006E5B97" w:rsidRPr="00A46B8F">
        <w:rPr>
          <w:sz w:val="24"/>
          <w:szCs w:val="24"/>
        </w:rPr>
        <w:t xml:space="preserve"> backup at 172.16.48.</w:t>
      </w:r>
      <w:r w:rsidR="006E5B97">
        <w:rPr>
          <w:sz w:val="24"/>
          <w:szCs w:val="24"/>
        </w:rPr>
        <w:t>90)</w:t>
      </w:r>
      <w:r>
        <w:t xml:space="preserve">. </w:t>
      </w:r>
    </w:p>
    <w:p w14:paraId="4A8B2D7A" w14:textId="63FBDA3D" w:rsidR="001D5CC3" w:rsidRDefault="001D5CC3" w:rsidP="005B2211">
      <w:r>
        <w:t>Repeat, using the lab’s open network, CSE3140</w:t>
      </w:r>
      <w:r w:rsidR="00A97DEF">
        <w:t xml:space="preserve"> (</w:t>
      </w:r>
      <w:proofErr w:type="spellStart"/>
      <w:r w:rsidR="00A97DEF" w:rsidRPr="00A97DEF">
        <w:t>Pwd</w:t>
      </w:r>
      <w:proofErr w:type="spellEnd"/>
      <w:r w:rsidR="00A97DEF" w:rsidRPr="00A97DEF">
        <w:t>: ciscoCSE3140</w:t>
      </w:r>
      <w:r w:rsidR="00A97DEF">
        <w:t xml:space="preserve">). </w:t>
      </w:r>
    </w:p>
    <w:p w14:paraId="566C9D38" w14:textId="381D112F" w:rsidR="00AB09B9" w:rsidRDefault="000727F6" w:rsidP="000727F6">
      <w:r w:rsidRPr="00A46B8F">
        <w:rPr>
          <w:rFonts w:ascii="Calibri" w:eastAsia="Calibri" w:hAnsi="Calibri" w:cs="Calibri"/>
          <w:b/>
          <w:bCs/>
          <w:color w:val="000000" w:themeColor="text1"/>
          <w:sz w:val="24"/>
          <w:szCs w:val="24"/>
        </w:rPr>
        <w:t xml:space="preserve">Submit in </w:t>
      </w:r>
      <w:proofErr w:type="spellStart"/>
      <w:r w:rsidRPr="00A46B8F">
        <w:rPr>
          <w:rFonts w:ascii="Calibri" w:eastAsia="Calibri" w:hAnsi="Calibri" w:cs="Calibri"/>
          <w:b/>
          <w:bCs/>
          <w:color w:val="000000" w:themeColor="text1"/>
          <w:sz w:val="24"/>
          <w:szCs w:val="24"/>
        </w:rPr>
        <w:t>HuskyCT</w:t>
      </w:r>
      <w:proofErr w:type="spellEnd"/>
      <w:r w:rsidRPr="00A46B8F">
        <w:rPr>
          <w:rFonts w:ascii="Calibri" w:eastAsia="Calibri" w:hAnsi="Calibri" w:cs="Calibri"/>
          <w:b/>
          <w:bCs/>
          <w:color w:val="000000" w:themeColor="text1"/>
          <w:sz w:val="24"/>
          <w:szCs w:val="24"/>
        </w:rPr>
        <w:t>:</w:t>
      </w:r>
      <w:r w:rsidRPr="00A46B8F">
        <w:rPr>
          <w:rFonts w:ascii="Calibri" w:eastAsia="Calibri" w:hAnsi="Calibri" w:cs="Calibri"/>
          <w:color w:val="000000" w:themeColor="text1"/>
          <w:sz w:val="24"/>
          <w:szCs w:val="24"/>
        </w:rPr>
        <w:t xml:space="preserve"> </w:t>
      </w:r>
      <w:r>
        <w:rPr>
          <w:rFonts w:ascii="Calibri" w:eastAsia="Calibri" w:hAnsi="Calibri" w:cs="Calibri"/>
          <w:color w:val="000000" w:themeColor="text1"/>
          <w:sz w:val="24"/>
          <w:szCs w:val="24"/>
        </w:rPr>
        <w:t xml:space="preserve"> </w:t>
      </w:r>
      <w:r w:rsidR="003538D5" w:rsidRPr="003538D5">
        <w:rPr>
          <w:rFonts w:ascii="Calibri" w:eastAsia="Calibri" w:hAnsi="Calibri" w:cs="Calibri"/>
          <w:color w:val="000000" w:themeColor="text1"/>
        </w:rPr>
        <w:t>Screen</w:t>
      </w:r>
      <w:r w:rsidR="006E5B97" w:rsidRPr="003538D5">
        <w:rPr>
          <w:sz w:val="21"/>
          <w:szCs w:val="21"/>
        </w:rPr>
        <w:t xml:space="preserve"> </w:t>
      </w:r>
      <w:r w:rsidR="006E5B97">
        <w:t>shots showing the results</w:t>
      </w:r>
      <w:r w:rsidR="001D4A10">
        <w:t xml:space="preserve">. </w:t>
      </w:r>
      <w:r w:rsidR="005B2211">
        <w:t xml:space="preserve">Do you see any traffic? </w:t>
      </w:r>
      <w:r w:rsidR="005B2211" w:rsidRPr="10B89B15">
        <w:t>List any IPs you see sending http traffic. What could these correspond to?</w:t>
      </w:r>
    </w:p>
    <w:p w14:paraId="2D0DC1CF" w14:textId="15D82FC1" w:rsidR="00954CF7" w:rsidRDefault="00954CF7" w:rsidP="00954CF7">
      <w:r w:rsidRPr="10B89B15">
        <w:rPr>
          <w:rFonts w:ascii="Arial Black" w:eastAsia="Arial Black" w:hAnsi="Arial Black" w:cs="Arial Black"/>
          <w:b/>
          <w:bCs/>
          <w:color w:val="44546A" w:themeColor="text2"/>
          <w:sz w:val="18"/>
          <w:szCs w:val="18"/>
          <w:u w:val="single"/>
        </w:rPr>
        <w:t xml:space="preserve">Question </w:t>
      </w:r>
      <w:r>
        <w:rPr>
          <w:rFonts w:ascii="Arial Black" w:eastAsia="Arial Black" w:hAnsi="Arial Black" w:cs="Arial Black"/>
          <w:b/>
          <w:bCs/>
          <w:color w:val="44546A" w:themeColor="text2"/>
          <w:sz w:val="18"/>
          <w:szCs w:val="18"/>
          <w:u w:val="single"/>
        </w:rPr>
        <w:t>5</w:t>
      </w:r>
      <w:r w:rsidRPr="10B89B15">
        <w:rPr>
          <w:rFonts w:ascii="Arial Black" w:eastAsia="Arial Black" w:hAnsi="Arial Black" w:cs="Arial Black"/>
          <w:b/>
          <w:bCs/>
          <w:color w:val="44546A" w:themeColor="text2"/>
          <w:sz w:val="18"/>
          <w:szCs w:val="18"/>
          <w:u w:val="single"/>
        </w:rPr>
        <w:t xml:space="preserve"> (10 points):</w:t>
      </w:r>
      <w:r>
        <w:t xml:space="preserve"> Let’s look now at encrypted wireless networks. Switch your laptop over to the secure wireless network you created. Restart your SSH session and rerun: </w:t>
      </w:r>
      <w:proofErr w:type="spellStart"/>
      <w:r>
        <w:t>tcpdump</w:t>
      </w:r>
      <w:proofErr w:type="spellEnd"/>
      <w:r>
        <w:t xml:space="preserve"> -</w:t>
      </w:r>
      <w:proofErr w:type="spellStart"/>
      <w:r>
        <w:t>i</w:t>
      </w:r>
      <w:proofErr w:type="spellEnd"/>
      <w:r>
        <w:t xml:space="preserve"> </w:t>
      </w:r>
      <w:r w:rsidRPr="4FD162C3">
        <w:rPr>
          <w:b/>
          <w:bCs/>
          <w:color w:val="ED7C31"/>
        </w:rPr>
        <w:t>interface-name</w:t>
      </w:r>
      <w:r>
        <w:t xml:space="preserve"> -</w:t>
      </w:r>
      <w:proofErr w:type="spellStart"/>
      <w:r>
        <w:t>vv</w:t>
      </w:r>
      <w:proofErr w:type="spellEnd"/>
      <w:r>
        <w:t xml:space="preserve"> port 80</w:t>
      </w:r>
      <w:r w:rsidR="0044747E">
        <w:t xml:space="preserve">, where the </w:t>
      </w:r>
      <w:r w:rsidR="0044747E" w:rsidRPr="10B89B15">
        <w:rPr>
          <w:b/>
          <w:bCs/>
          <w:color w:val="ED7D31" w:themeColor="accent2"/>
        </w:rPr>
        <w:t>interface-name</w:t>
      </w:r>
      <w:r w:rsidR="0044747E">
        <w:rPr>
          <w:b/>
          <w:bCs/>
          <w:color w:val="ED7D31" w:themeColor="accent2"/>
        </w:rPr>
        <w:t xml:space="preserve"> </w:t>
      </w:r>
      <w:r w:rsidR="0044747E">
        <w:t>is the same as question 4.</w:t>
      </w:r>
      <w:r w:rsidR="00CF0349">
        <w:t xml:space="preserve"> Access </w:t>
      </w:r>
      <w:r w:rsidR="00301D29" w:rsidRPr="00E812D2">
        <w:t>http://172.16.48.80</w:t>
      </w:r>
      <w:r w:rsidR="00CF0349">
        <w:t xml:space="preserve"> from a web browser.</w:t>
      </w:r>
    </w:p>
    <w:p w14:paraId="0364C281" w14:textId="77777777" w:rsidR="00963325" w:rsidRDefault="00954CF7" w:rsidP="00963325">
      <w:pPr>
        <w:pStyle w:val="ListParagraph"/>
        <w:numPr>
          <w:ilvl w:val="0"/>
          <w:numId w:val="24"/>
        </w:numPr>
        <w:jc w:val="both"/>
      </w:pPr>
      <w:r>
        <w:t xml:space="preserve">Can you see the traffic? </w:t>
      </w:r>
    </w:p>
    <w:p w14:paraId="03D0E3D7" w14:textId="156FF709" w:rsidR="00954CF7" w:rsidRPr="00C925A2" w:rsidRDefault="00954CF7" w:rsidP="00963325">
      <w:pPr>
        <w:pStyle w:val="ListParagraph"/>
        <w:numPr>
          <w:ilvl w:val="0"/>
          <w:numId w:val="24"/>
        </w:numPr>
        <w:jc w:val="both"/>
      </w:pPr>
      <w:r>
        <w:t>Does being on a protected network help? Why?</w:t>
      </w:r>
    </w:p>
    <w:p w14:paraId="685F8F4C" w14:textId="2A329163" w:rsidR="00EB7791" w:rsidRDefault="000727F6" w:rsidP="000727F6">
      <w:r w:rsidRPr="00A46B8F">
        <w:rPr>
          <w:rFonts w:ascii="Calibri" w:eastAsia="Calibri" w:hAnsi="Calibri" w:cs="Calibri"/>
          <w:b/>
          <w:bCs/>
          <w:color w:val="000000" w:themeColor="text1"/>
          <w:sz w:val="24"/>
          <w:szCs w:val="24"/>
        </w:rPr>
        <w:t xml:space="preserve">Submit in </w:t>
      </w:r>
      <w:proofErr w:type="spellStart"/>
      <w:r w:rsidRPr="00A46B8F">
        <w:rPr>
          <w:rFonts w:ascii="Calibri" w:eastAsia="Calibri" w:hAnsi="Calibri" w:cs="Calibri"/>
          <w:b/>
          <w:bCs/>
          <w:color w:val="000000" w:themeColor="text1"/>
          <w:sz w:val="24"/>
          <w:szCs w:val="24"/>
        </w:rPr>
        <w:t>HuskyCT</w:t>
      </w:r>
      <w:proofErr w:type="spellEnd"/>
      <w:r w:rsidRPr="00A46B8F">
        <w:rPr>
          <w:rFonts w:ascii="Calibri" w:eastAsia="Calibri" w:hAnsi="Calibri" w:cs="Calibri"/>
          <w:b/>
          <w:bCs/>
          <w:color w:val="000000" w:themeColor="text1"/>
          <w:sz w:val="24"/>
          <w:szCs w:val="24"/>
        </w:rPr>
        <w:t>:</w:t>
      </w:r>
      <w:r w:rsidRPr="00A46B8F">
        <w:rPr>
          <w:rFonts w:ascii="Calibri" w:eastAsia="Calibri" w:hAnsi="Calibri" w:cs="Calibri"/>
          <w:color w:val="000000" w:themeColor="text1"/>
          <w:sz w:val="24"/>
          <w:szCs w:val="24"/>
        </w:rPr>
        <w:t xml:space="preserve"> </w:t>
      </w:r>
      <w:r>
        <w:rPr>
          <w:rFonts w:ascii="Calibri" w:eastAsia="Calibri" w:hAnsi="Calibri" w:cs="Calibri"/>
          <w:color w:val="000000" w:themeColor="text1"/>
          <w:sz w:val="24"/>
          <w:szCs w:val="24"/>
        </w:rPr>
        <w:t xml:space="preserve"> </w:t>
      </w:r>
      <w:r w:rsidR="00963325" w:rsidRPr="00963325">
        <w:rPr>
          <w:rFonts w:ascii="Calibri" w:eastAsia="Calibri" w:hAnsi="Calibri" w:cs="Calibri"/>
          <w:color w:val="000000" w:themeColor="text1"/>
        </w:rPr>
        <w:t>Answers</w:t>
      </w:r>
      <w:r w:rsidR="00D1132A" w:rsidRPr="00963325">
        <w:rPr>
          <w:sz w:val="21"/>
          <w:szCs w:val="21"/>
        </w:rPr>
        <w:t xml:space="preserve"> </w:t>
      </w:r>
      <w:r w:rsidR="00D1132A">
        <w:t xml:space="preserve">to </w:t>
      </w:r>
      <w:r w:rsidR="003B484D">
        <w:t xml:space="preserve">the </w:t>
      </w:r>
      <w:r w:rsidR="00D1132A">
        <w:t xml:space="preserve">above questions and the </w:t>
      </w:r>
      <w:r w:rsidR="008872EA">
        <w:t>results of</w:t>
      </w:r>
      <w:r w:rsidR="00963325">
        <w:t xml:space="preserve"> the</w:t>
      </w:r>
      <w:r w:rsidR="008872EA">
        <w:t xml:space="preserve"> </w:t>
      </w:r>
      <w:proofErr w:type="spellStart"/>
      <w:r w:rsidR="008872EA">
        <w:t>tcpdump</w:t>
      </w:r>
      <w:proofErr w:type="spellEnd"/>
      <w:r w:rsidR="008872EA">
        <w:t xml:space="preserve">. </w:t>
      </w:r>
    </w:p>
    <w:p w14:paraId="6DEA1808" w14:textId="1CD2D734" w:rsidR="00F7043E" w:rsidRDefault="00362C70" w:rsidP="000727F6">
      <w:r>
        <w:t xml:space="preserve">Note: </w:t>
      </w:r>
      <w:r w:rsidR="00023240">
        <w:t xml:space="preserve">several wireless security protocols are </w:t>
      </w:r>
      <w:r w:rsidR="003B484D">
        <w:t>vulnerable</w:t>
      </w:r>
      <w:r w:rsidR="00023240">
        <w:t xml:space="preserve">; you can learn about </w:t>
      </w:r>
      <w:r w:rsidR="00465EA4">
        <w:t>this in CSE 3400.</w:t>
      </w:r>
    </w:p>
    <w:p w14:paraId="4D11DAB5" w14:textId="5634B6DF" w:rsidR="00703895" w:rsidRDefault="00703895" w:rsidP="00703895">
      <w:pPr>
        <w:jc w:val="both"/>
      </w:pPr>
      <w:r w:rsidRPr="10B89B15">
        <w:rPr>
          <w:rFonts w:ascii="Arial Black" w:eastAsia="Arial Black" w:hAnsi="Arial Black" w:cs="Arial Black"/>
          <w:color w:val="44546A" w:themeColor="text2"/>
          <w:sz w:val="18"/>
          <w:szCs w:val="18"/>
          <w:u w:val="single"/>
        </w:rPr>
        <w:t xml:space="preserve">Question </w:t>
      </w:r>
      <w:r>
        <w:rPr>
          <w:rFonts w:ascii="Arial Black" w:eastAsia="Arial Black" w:hAnsi="Arial Black" w:cs="Arial Black"/>
          <w:color w:val="44546A" w:themeColor="text2"/>
          <w:sz w:val="18"/>
          <w:szCs w:val="18"/>
          <w:u w:val="single"/>
        </w:rPr>
        <w:t>6</w:t>
      </w:r>
      <w:r w:rsidRPr="10B89B15">
        <w:rPr>
          <w:rFonts w:ascii="Arial Black" w:eastAsia="Arial Black" w:hAnsi="Arial Black" w:cs="Arial Black"/>
          <w:color w:val="44546A" w:themeColor="text2"/>
          <w:sz w:val="18"/>
          <w:szCs w:val="18"/>
          <w:u w:val="single"/>
        </w:rPr>
        <w:t xml:space="preserve"> (10 points):</w:t>
      </w:r>
      <w:r>
        <w:t xml:space="preserve"> Connect (if not connected already) to your management (secure) wireless network. Then, click on the Recon tab to the left</w:t>
      </w:r>
      <w:r w:rsidR="00181361">
        <w:t>; make sure `Scan’ is on</w:t>
      </w:r>
      <w:r>
        <w:t xml:space="preserve">. Click on the drop down and select 30 seconds.  Then start a scan. This is the Pineapple internal wireless management package.  Start with the scan.  The results page will show you every wireless signal that is detectable from pineapple.  </w:t>
      </w:r>
    </w:p>
    <w:p w14:paraId="41002F6A" w14:textId="77777777" w:rsidR="00703895" w:rsidRDefault="00703895" w:rsidP="00703895">
      <w:pPr>
        <w:jc w:val="both"/>
        <w:rPr>
          <w:rFonts w:cstheme="minorHAnsi"/>
        </w:rPr>
      </w:pPr>
      <w:r>
        <w:rPr>
          <w:rFonts w:cstheme="minorHAnsi"/>
        </w:rPr>
        <w:t xml:space="preserve">Answer the following: </w:t>
      </w:r>
    </w:p>
    <w:p w14:paraId="3F27D14C" w14:textId="0F0298C4" w:rsidR="00703895" w:rsidRDefault="00703895" w:rsidP="00703895">
      <w:pPr>
        <w:pStyle w:val="ListParagraph"/>
        <w:numPr>
          <w:ilvl w:val="0"/>
          <w:numId w:val="12"/>
        </w:numPr>
        <w:rPr>
          <w:color w:val="000000" w:themeColor="text1"/>
        </w:rPr>
      </w:pPr>
      <w:r>
        <w:t xml:space="preserve">What wireless networks are visible? </w:t>
      </w:r>
      <w:r w:rsidR="00002C46">
        <w:t>Each row is a separate network.</w:t>
      </w:r>
    </w:p>
    <w:p w14:paraId="23F83223" w14:textId="71AB4A9A" w:rsidR="00F96D15" w:rsidRDefault="00703895" w:rsidP="007117E3">
      <w:pPr>
        <w:pStyle w:val="ListParagraph"/>
        <w:numPr>
          <w:ilvl w:val="0"/>
          <w:numId w:val="12"/>
        </w:numPr>
        <w:jc w:val="both"/>
      </w:pPr>
      <w:r>
        <w:t xml:space="preserve">Can you identify an access point that announces more than one network? </w:t>
      </w:r>
      <w:r w:rsidR="003632A2">
        <w:t>How do you know?</w:t>
      </w:r>
      <w:r>
        <w:t xml:space="preserve"> </w:t>
      </w:r>
    </w:p>
    <w:p w14:paraId="3DA5912A" w14:textId="34F1911A" w:rsidR="00EB7791" w:rsidRDefault="00703895" w:rsidP="007117E3">
      <w:pPr>
        <w:pStyle w:val="ListParagraph"/>
        <w:numPr>
          <w:ilvl w:val="0"/>
          <w:numId w:val="12"/>
        </w:numPr>
        <w:jc w:val="both"/>
      </w:pPr>
      <w:r w:rsidRPr="3067857D">
        <w:t>In the security column</w:t>
      </w:r>
      <w:r w:rsidR="00F96D15">
        <w:t>,</w:t>
      </w:r>
      <w:r w:rsidRPr="3067857D">
        <w:t xml:space="preserve"> what are the different values listed?</w:t>
      </w:r>
      <w:r w:rsidR="008F568B">
        <w:t xml:space="preserve"> (</w:t>
      </w:r>
      <w:proofErr w:type="gramStart"/>
      <w:r w:rsidR="008F568B">
        <w:t>e.g.</w:t>
      </w:r>
      <w:proofErr w:type="gramEnd"/>
      <w:r w:rsidR="008F568B">
        <w:t xml:space="preserve"> WPA2, Open, </w:t>
      </w:r>
      <w:proofErr w:type="spellStart"/>
      <w:r w:rsidR="008F568B">
        <w:t>etc</w:t>
      </w:r>
      <w:proofErr w:type="spellEnd"/>
      <w:r w:rsidR="008F568B">
        <w:t>)</w:t>
      </w:r>
    </w:p>
    <w:p w14:paraId="39FE0138" w14:textId="13DAE9C1" w:rsidR="00C111C8" w:rsidRDefault="000727F6" w:rsidP="000727F6">
      <w:r w:rsidRPr="00A46B8F">
        <w:rPr>
          <w:rFonts w:ascii="Calibri" w:eastAsia="Calibri" w:hAnsi="Calibri" w:cs="Calibri"/>
          <w:b/>
          <w:bCs/>
          <w:color w:val="000000" w:themeColor="text1"/>
          <w:sz w:val="24"/>
          <w:szCs w:val="24"/>
        </w:rPr>
        <w:t xml:space="preserve">Submit in </w:t>
      </w:r>
      <w:proofErr w:type="spellStart"/>
      <w:r w:rsidRPr="00A46B8F">
        <w:rPr>
          <w:rFonts w:ascii="Calibri" w:eastAsia="Calibri" w:hAnsi="Calibri" w:cs="Calibri"/>
          <w:b/>
          <w:bCs/>
          <w:color w:val="000000" w:themeColor="text1"/>
          <w:sz w:val="24"/>
          <w:szCs w:val="24"/>
        </w:rPr>
        <w:t>HuskyCT</w:t>
      </w:r>
      <w:proofErr w:type="spellEnd"/>
      <w:r w:rsidRPr="00A46B8F">
        <w:rPr>
          <w:rFonts w:ascii="Calibri" w:eastAsia="Calibri" w:hAnsi="Calibri" w:cs="Calibri"/>
          <w:b/>
          <w:bCs/>
          <w:color w:val="000000" w:themeColor="text1"/>
          <w:sz w:val="24"/>
          <w:szCs w:val="24"/>
        </w:rPr>
        <w:t>:</w:t>
      </w:r>
      <w:r w:rsidRPr="00A46B8F">
        <w:rPr>
          <w:rFonts w:ascii="Calibri" w:eastAsia="Calibri" w:hAnsi="Calibri" w:cs="Calibri"/>
          <w:color w:val="000000" w:themeColor="text1"/>
          <w:sz w:val="24"/>
          <w:szCs w:val="24"/>
        </w:rPr>
        <w:t xml:space="preserve"> </w:t>
      </w:r>
      <w:r>
        <w:rPr>
          <w:rFonts w:ascii="Calibri" w:eastAsia="Calibri" w:hAnsi="Calibri" w:cs="Calibri"/>
          <w:color w:val="000000" w:themeColor="text1"/>
          <w:sz w:val="24"/>
          <w:szCs w:val="24"/>
        </w:rPr>
        <w:t xml:space="preserve"> </w:t>
      </w:r>
      <w:r w:rsidR="00CA7961" w:rsidRPr="00CA7961">
        <w:rPr>
          <w:rFonts w:ascii="Calibri" w:eastAsia="Calibri" w:hAnsi="Calibri" w:cs="Calibri"/>
          <w:color w:val="000000" w:themeColor="text1"/>
        </w:rPr>
        <w:t>Answers</w:t>
      </w:r>
      <w:r w:rsidR="005F3E94" w:rsidRPr="00CA7961">
        <w:rPr>
          <w:sz w:val="21"/>
          <w:szCs w:val="21"/>
        </w:rPr>
        <w:t xml:space="preserve"> </w:t>
      </w:r>
      <w:r w:rsidR="005F3E94">
        <w:t xml:space="preserve">to </w:t>
      </w:r>
      <w:r w:rsidR="00CA7961">
        <w:t xml:space="preserve">the </w:t>
      </w:r>
      <w:r w:rsidR="005F3E94">
        <w:t>above questions</w:t>
      </w:r>
      <w:r w:rsidR="008E50B2">
        <w:t xml:space="preserve"> and screenshots showing visible networks</w:t>
      </w:r>
      <w:r w:rsidR="005F3E94">
        <w:t>.</w:t>
      </w:r>
    </w:p>
    <w:p w14:paraId="6FF626EE" w14:textId="722CCA73" w:rsidR="00177AA6" w:rsidRDefault="00BE0A54" w:rsidP="00C42185">
      <w:r w:rsidRPr="10B89B15">
        <w:rPr>
          <w:rFonts w:ascii="Arial Black" w:eastAsia="Arial Black" w:hAnsi="Arial Black" w:cs="Arial Black"/>
          <w:color w:val="44546A" w:themeColor="text2"/>
          <w:sz w:val="18"/>
          <w:szCs w:val="18"/>
          <w:u w:val="single"/>
        </w:rPr>
        <w:t xml:space="preserve">Question </w:t>
      </w:r>
      <w:r w:rsidR="008A41CE">
        <w:rPr>
          <w:rFonts w:ascii="Arial Black" w:eastAsia="Arial Black" w:hAnsi="Arial Black" w:cs="Arial Black"/>
          <w:color w:val="44546A" w:themeColor="text2"/>
          <w:sz w:val="18"/>
          <w:szCs w:val="18"/>
          <w:u w:val="single"/>
        </w:rPr>
        <w:t>7</w:t>
      </w:r>
      <w:r w:rsidRPr="10B89B15">
        <w:rPr>
          <w:rFonts w:ascii="Arial Black" w:eastAsia="Arial Black" w:hAnsi="Arial Black" w:cs="Arial Black"/>
          <w:color w:val="44546A" w:themeColor="text2"/>
          <w:sz w:val="18"/>
          <w:szCs w:val="18"/>
          <w:u w:val="single"/>
        </w:rPr>
        <w:t xml:space="preserve"> (1</w:t>
      </w:r>
      <w:r w:rsidR="00B573AE">
        <w:rPr>
          <w:rFonts w:ascii="Arial Black" w:eastAsia="Arial Black" w:hAnsi="Arial Black" w:cs="Arial Black"/>
          <w:color w:val="44546A" w:themeColor="text2"/>
          <w:sz w:val="18"/>
          <w:szCs w:val="18"/>
          <w:u w:val="single"/>
        </w:rPr>
        <w:t>0</w:t>
      </w:r>
      <w:r w:rsidRPr="10B89B15">
        <w:rPr>
          <w:rFonts w:ascii="Arial Black" w:eastAsia="Arial Black" w:hAnsi="Arial Black" w:cs="Arial Black"/>
          <w:color w:val="44546A" w:themeColor="text2"/>
          <w:sz w:val="18"/>
          <w:szCs w:val="18"/>
          <w:u w:val="single"/>
        </w:rPr>
        <w:t xml:space="preserve"> points):</w:t>
      </w:r>
      <w:r>
        <w:t xml:space="preserve"> </w:t>
      </w:r>
      <w:r w:rsidR="004C07BB">
        <w:t xml:space="preserve">The Pineapple can impersonate specific or all </w:t>
      </w:r>
      <w:r w:rsidR="00865EAB">
        <w:t>Wi-Fi</w:t>
      </w:r>
      <w:r w:rsidR="004C07BB">
        <w:t xml:space="preserve"> networks. </w:t>
      </w:r>
      <w:r w:rsidR="00907196">
        <w:t xml:space="preserve">Click on the </w:t>
      </w:r>
      <w:r w:rsidR="00177AA6">
        <w:t>Wi-Fi</w:t>
      </w:r>
      <w:r w:rsidR="00907196">
        <w:t xml:space="preserve"> symbol on the left sidebar, which is for the </w:t>
      </w:r>
      <w:proofErr w:type="spellStart"/>
      <w:r w:rsidR="00F62BC5">
        <w:t>PineA</w:t>
      </w:r>
      <w:r w:rsidR="00907196">
        <w:t>P</w:t>
      </w:r>
      <w:proofErr w:type="spellEnd"/>
      <w:r w:rsidR="00907196">
        <w:t xml:space="preserve"> suite</w:t>
      </w:r>
      <w:r w:rsidR="002A4D1D">
        <w:t xml:space="preserve">. </w:t>
      </w:r>
      <w:r w:rsidR="00177AA6">
        <w:t>On</w:t>
      </w:r>
      <w:r w:rsidR="006D4C8C">
        <w:t xml:space="preserve"> your phone</w:t>
      </w:r>
      <w:r w:rsidR="00177AA6">
        <w:t>, start</w:t>
      </w:r>
      <w:r w:rsidR="006D4C8C">
        <w:t xml:space="preserve"> </w:t>
      </w:r>
      <w:r w:rsidR="00177AA6">
        <w:t xml:space="preserve">your </w:t>
      </w:r>
      <w:r w:rsidR="006D4C8C">
        <w:t>personal Wi-Fi access point using either your name or CSE3140 and your section and team numbers (e.g., CSE3140-Sec02-Team12), and configure your Pineapple to impersonate (only) this network</w:t>
      </w:r>
      <w:r w:rsidR="00177AA6">
        <w:t xml:space="preserve"> by the following:</w:t>
      </w:r>
    </w:p>
    <w:p w14:paraId="760CC546" w14:textId="77777777" w:rsidR="00177AA6" w:rsidRDefault="00177AA6" w:rsidP="00177AA6">
      <w:pPr>
        <w:pStyle w:val="ListParagraph"/>
        <w:numPr>
          <w:ilvl w:val="0"/>
          <w:numId w:val="22"/>
        </w:numPr>
      </w:pPr>
      <w:r>
        <w:t xml:space="preserve">Under the </w:t>
      </w:r>
      <w:proofErr w:type="spellStart"/>
      <w:r>
        <w:t>PineAP</w:t>
      </w:r>
      <w:proofErr w:type="spellEnd"/>
      <w:r>
        <w:t xml:space="preserve"> tab, choose “Evil WPA”.</w:t>
      </w:r>
    </w:p>
    <w:p w14:paraId="4074BD03" w14:textId="10C8B680" w:rsidR="00177AA6" w:rsidRDefault="00177AA6" w:rsidP="00177AA6">
      <w:pPr>
        <w:pStyle w:val="ListParagraph"/>
        <w:numPr>
          <w:ilvl w:val="0"/>
          <w:numId w:val="22"/>
        </w:numPr>
      </w:pPr>
      <w:r>
        <w:t>Configure the Evil WPA settings to the same as your personal hotspot</w:t>
      </w:r>
      <w:r w:rsidR="00BF283A">
        <w:t xml:space="preserve"> (with the same SSID, encryption type and password)</w:t>
      </w:r>
      <w:r>
        <w:t>.</w:t>
      </w:r>
    </w:p>
    <w:p w14:paraId="3A5D56C2" w14:textId="3B5F95AA" w:rsidR="00C42185" w:rsidRDefault="00177AA6" w:rsidP="00177AA6">
      <w:pPr>
        <w:pStyle w:val="ListParagraph"/>
        <w:numPr>
          <w:ilvl w:val="0"/>
          <w:numId w:val="22"/>
        </w:numPr>
      </w:pPr>
      <w:r>
        <w:t xml:space="preserve">Be sure to </w:t>
      </w:r>
      <w:r w:rsidR="00905BD1">
        <w:t xml:space="preserve">enable </w:t>
      </w:r>
      <w:r>
        <w:t>“enable</w:t>
      </w:r>
      <w:r w:rsidR="00905BD1">
        <w:t>d</w:t>
      </w:r>
      <w:r>
        <w:t>” and “capture handshakes”, then hit “save”.</w:t>
      </w:r>
      <w:r w:rsidR="006D4C8C">
        <w:t xml:space="preserve"> </w:t>
      </w:r>
    </w:p>
    <w:p w14:paraId="6021D6A5" w14:textId="6AF15B40" w:rsidR="00C736AF" w:rsidRDefault="00C736AF" w:rsidP="00E812D2">
      <w:pPr>
        <w:pStyle w:val="ListParagraph"/>
        <w:numPr>
          <w:ilvl w:val="0"/>
          <w:numId w:val="22"/>
        </w:numPr>
      </w:pPr>
      <w:r w:rsidRPr="00E812D2">
        <w:rPr>
          <w:b/>
          <w:bCs/>
          <w:color w:val="FF0000"/>
          <w:u w:val="single"/>
        </w:rPr>
        <w:t>Do not</w:t>
      </w:r>
      <w:r w:rsidRPr="00E812D2">
        <w:rPr>
          <w:color w:val="FF0000"/>
        </w:rPr>
        <w:t xml:space="preserve"> enable “Impersonate all networks.”</w:t>
      </w:r>
    </w:p>
    <w:p w14:paraId="335A2054" w14:textId="362755A8" w:rsidR="00CA7961" w:rsidRDefault="00A829B1" w:rsidP="00844703">
      <w:r>
        <w:lastRenderedPageBreak/>
        <w:t xml:space="preserve">Disconnect </w:t>
      </w:r>
      <w:r w:rsidR="008A763A">
        <w:t xml:space="preserve">your laptop </w:t>
      </w:r>
      <w:r w:rsidR="000B318E">
        <w:t>(</w:t>
      </w:r>
      <w:r w:rsidR="008A763A">
        <w:t>or other device</w:t>
      </w:r>
      <w:r w:rsidR="000B318E">
        <w:t xml:space="preserve">) from </w:t>
      </w:r>
      <w:r w:rsidR="00865EAB">
        <w:t>Wi-Fi</w:t>
      </w:r>
      <w:r w:rsidR="000B318E">
        <w:t xml:space="preserve">, and then try to reconnect to </w:t>
      </w:r>
      <w:r w:rsidR="00F271AC">
        <w:t>your personal access point on your phone</w:t>
      </w:r>
      <w:r w:rsidR="00844703">
        <w:t xml:space="preserve">. </w:t>
      </w:r>
      <w:r w:rsidR="003A2994">
        <w:t>Check if the</w:t>
      </w:r>
      <w:r w:rsidR="006D4B04">
        <w:t xml:space="preserve"> laptop/device </w:t>
      </w:r>
      <w:r w:rsidR="003A2994">
        <w:t>join</w:t>
      </w:r>
      <w:r w:rsidR="006D4B04">
        <w:t>ed</w:t>
      </w:r>
      <w:r w:rsidR="003A2994">
        <w:t xml:space="preserve"> your (fake) wireless network</w:t>
      </w:r>
      <w:r w:rsidR="006D4B04">
        <w:t>.</w:t>
      </w:r>
      <w:r w:rsidR="00755139">
        <w:rPr>
          <w:color w:val="ED7D31" w:themeColor="accent2"/>
        </w:rPr>
        <w:t xml:space="preserve"> </w:t>
      </w:r>
      <w:r w:rsidR="003A2994">
        <w:t xml:space="preserve">You may have to repeat this process multiple times until they do (since you compete with the `real’ network). </w:t>
      </w:r>
      <w:r w:rsidR="006D4B04">
        <w:t>Try to a</w:t>
      </w:r>
      <w:r w:rsidR="003A2994">
        <w:t xml:space="preserve">djust the settings on your pineapple to increase the probability that they join your </w:t>
      </w:r>
      <w:r w:rsidR="00844703">
        <w:t xml:space="preserve">impersonation </w:t>
      </w:r>
      <w:r w:rsidR="003A2994">
        <w:t>wireless network.</w:t>
      </w:r>
    </w:p>
    <w:p w14:paraId="3B16DB5F" w14:textId="1AEAE2BF" w:rsidR="000A1FC3" w:rsidRDefault="003A2994" w:rsidP="005A7CF9">
      <w:pPr>
        <w:pStyle w:val="ListParagraph"/>
        <w:numPr>
          <w:ilvl w:val="0"/>
          <w:numId w:val="22"/>
        </w:numPr>
      </w:pPr>
      <w:r>
        <w:t>Explain the steps you took</w:t>
      </w:r>
      <w:r w:rsidR="001D4A4F">
        <w:t xml:space="preserve"> and the impact(s) you observed. </w:t>
      </w:r>
      <w:r w:rsidR="00755139">
        <w:t>If the device joins successfully, you should notice a notification.</w:t>
      </w:r>
      <w:r w:rsidR="0061503B">
        <w:t xml:space="preserve"> Report your findings.</w:t>
      </w:r>
    </w:p>
    <w:p w14:paraId="31776308" w14:textId="525C10F4" w:rsidR="001855D8" w:rsidRDefault="00CA3296" w:rsidP="001855D8">
      <w:r>
        <w:t xml:space="preserve">After </w:t>
      </w:r>
      <w:r w:rsidR="003A2994">
        <w:t>successful impersonation</w:t>
      </w:r>
      <w:r w:rsidR="001855D8">
        <w:t xml:space="preserve">, switch your laptop over to the secure wireless network you created. Restart your SSH session and rerun: </w:t>
      </w:r>
      <w:proofErr w:type="spellStart"/>
      <w:r w:rsidR="001855D8">
        <w:t>tcpdump</w:t>
      </w:r>
      <w:proofErr w:type="spellEnd"/>
      <w:r w:rsidR="001855D8">
        <w:t xml:space="preserve"> -</w:t>
      </w:r>
      <w:proofErr w:type="spellStart"/>
      <w:r w:rsidR="001855D8">
        <w:t>i</w:t>
      </w:r>
      <w:proofErr w:type="spellEnd"/>
      <w:r w:rsidR="001855D8">
        <w:t xml:space="preserve"> </w:t>
      </w:r>
      <w:r w:rsidR="001855D8" w:rsidRPr="4FD162C3">
        <w:rPr>
          <w:b/>
          <w:bCs/>
          <w:color w:val="ED7C31"/>
        </w:rPr>
        <w:t>interface-name</w:t>
      </w:r>
      <w:r w:rsidR="001855D8">
        <w:t xml:space="preserve"> -</w:t>
      </w:r>
      <w:proofErr w:type="spellStart"/>
      <w:r w:rsidR="001855D8">
        <w:t>vv</w:t>
      </w:r>
      <w:proofErr w:type="spellEnd"/>
      <w:r w:rsidR="001855D8">
        <w:t xml:space="preserve"> port 80. </w:t>
      </w:r>
    </w:p>
    <w:p w14:paraId="31034977" w14:textId="4690E52A" w:rsidR="00CA7961" w:rsidRDefault="00CA7961" w:rsidP="005A7CF9">
      <w:pPr>
        <w:pStyle w:val="ListParagraph"/>
        <w:numPr>
          <w:ilvl w:val="0"/>
          <w:numId w:val="22"/>
        </w:numPr>
      </w:pPr>
      <w:r>
        <w:t>Do you see any traffic? Report your findings.</w:t>
      </w:r>
    </w:p>
    <w:p w14:paraId="07AF7015" w14:textId="6E1AFF03" w:rsidR="00C111C8" w:rsidRDefault="007B7D4C" w:rsidP="007B7D4C">
      <w:r w:rsidRPr="00A46B8F">
        <w:rPr>
          <w:rFonts w:ascii="Calibri" w:eastAsia="Calibri" w:hAnsi="Calibri" w:cs="Calibri"/>
          <w:b/>
          <w:bCs/>
          <w:color w:val="000000" w:themeColor="text1"/>
          <w:sz w:val="24"/>
          <w:szCs w:val="24"/>
        </w:rPr>
        <w:t xml:space="preserve">Submit in </w:t>
      </w:r>
      <w:proofErr w:type="spellStart"/>
      <w:r w:rsidRPr="00A46B8F">
        <w:rPr>
          <w:rFonts w:ascii="Calibri" w:eastAsia="Calibri" w:hAnsi="Calibri" w:cs="Calibri"/>
          <w:b/>
          <w:bCs/>
          <w:color w:val="000000" w:themeColor="text1"/>
          <w:sz w:val="24"/>
          <w:szCs w:val="24"/>
        </w:rPr>
        <w:t>HuskyCT</w:t>
      </w:r>
      <w:proofErr w:type="spellEnd"/>
      <w:r w:rsidRPr="00A46B8F">
        <w:rPr>
          <w:rFonts w:ascii="Calibri" w:eastAsia="Calibri" w:hAnsi="Calibri" w:cs="Calibri"/>
          <w:b/>
          <w:bCs/>
          <w:color w:val="000000" w:themeColor="text1"/>
          <w:sz w:val="24"/>
          <w:szCs w:val="24"/>
        </w:rPr>
        <w:t>:</w:t>
      </w:r>
      <w:r w:rsidRPr="00A46B8F">
        <w:rPr>
          <w:rFonts w:ascii="Calibri" w:eastAsia="Calibri" w:hAnsi="Calibri" w:cs="Calibri"/>
          <w:color w:val="000000" w:themeColor="text1"/>
          <w:sz w:val="24"/>
          <w:szCs w:val="24"/>
        </w:rPr>
        <w:t xml:space="preserve"> </w:t>
      </w:r>
      <w:r>
        <w:rPr>
          <w:rFonts w:ascii="Calibri" w:eastAsia="Calibri" w:hAnsi="Calibri" w:cs="Calibri"/>
          <w:color w:val="000000" w:themeColor="text1"/>
          <w:sz w:val="24"/>
          <w:szCs w:val="24"/>
        </w:rPr>
        <w:t xml:space="preserve"> </w:t>
      </w:r>
      <w:r w:rsidR="00CA7961" w:rsidRPr="00CA7961">
        <w:rPr>
          <w:rFonts w:ascii="Calibri" w:eastAsia="Calibri" w:hAnsi="Calibri" w:cs="Calibri"/>
          <w:color w:val="000000" w:themeColor="text1"/>
        </w:rPr>
        <w:t xml:space="preserve">Screen </w:t>
      </w:r>
      <w:r w:rsidR="004E7380">
        <w:t>shots showing the results</w:t>
      </w:r>
      <w:r w:rsidR="00CA7961">
        <w:t xml:space="preserve">, a video of your successful impersonation </w:t>
      </w:r>
      <w:r w:rsidR="00F54683">
        <w:t>attempts</w:t>
      </w:r>
      <w:r w:rsidR="00CA7961">
        <w:t xml:space="preserve"> </w:t>
      </w:r>
      <w:r w:rsidR="00D02DD3">
        <w:t xml:space="preserve">and </w:t>
      </w:r>
      <w:r w:rsidR="00CA7961">
        <w:t>answers to the questions above.</w:t>
      </w:r>
    </w:p>
    <w:p w14:paraId="0E0FAA63" w14:textId="199566F7" w:rsidR="00E43ECA" w:rsidRDefault="005F3E94" w:rsidP="005F3E94">
      <w:r w:rsidRPr="10B89B15">
        <w:rPr>
          <w:rFonts w:ascii="Arial Black" w:eastAsia="Arial Black" w:hAnsi="Arial Black" w:cs="Arial Black"/>
          <w:color w:val="44546A" w:themeColor="text2"/>
          <w:sz w:val="18"/>
          <w:szCs w:val="18"/>
          <w:u w:val="single"/>
        </w:rPr>
        <w:t xml:space="preserve">Question </w:t>
      </w:r>
      <w:r w:rsidR="004E7380">
        <w:rPr>
          <w:rFonts w:ascii="Arial Black" w:eastAsia="Arial Black" w:hAnsi="Arial Black" w:cs="Arial Black"/>
          <w:color w:val="44546A" w:themeColor="text2"/>
          <w:sz w:val="18"/>
          <w:szCs w:val="18"/>
          <w:u w:val="single"/>
        </w:rPr>
        <w:t>8</w:t>
      </w:r>
      <w:r w:rsidRPr="10B89B15">
        <w:rPr>
          <w:rFonts w:ascii="Arial Black" w:eastAsia="Arial Black" w:hAnsi="Arial Black" w:cs="Arial Black"/>
          <w:color w:val="44546A" w:themeColor="text2"/>
          <w:sz w:val="18"/>
          <w:szCs w:val="18"/>
          <w:u w:val="single"/>
        </w:rPr>
        <w:t xml:space="preserve"> (10 points):</w:t>
      </w:r>
      <w:r>
        <w:t xml:space="preserve"> </w:t>
      </w:r>
      <w:r w:rsidR="00D63F1E">
        <w:t xml:space="preserve">Read about </w:t>
      </w:r>
      <w:hyperlink r:id="rId19" w:anchor="deauthenticating-networks-and-clients" w:history="1">
        <w:proofErr w:type="spellStart"/>
        <w:r w:rsidR="00461B23" w:rsidRPr="00461B23">
          <w:rPr>
            <w:rStyle w:val="Hyperlink"/>
          </w:rPr>
          <w:t>deauthenticating</w:t>
        </w:r>
        <w:proofErr w:type="spellEnd"/>
        <w:r w:rsidR="00461B23" w:rsidRPr="00461B23">
          <w:rPr>
            <w:rStyle w:val="Hyperlink"/>
          </w:rPr>
          <w:t xml:space="preserve"> clients</w:t>
        </w:r>
      </w:hyperlink>
      <w:r w:rsidR="009B7D24">
        <w:t xml:space="preserve">. Experiment with </w:t>
      </w:r>
      <w:proofErr w:type="spellStart"/>
      <w:r w:rsidR="000814E8">
        <w:t>deauthenticat</w:t>
      </w:r>
      <w:r w:rsidR="009B7D24">
        <w:t>ing</w:t>
      </w:r>
      <w:proofErr w:type="spellEnd"/>
      <w:r w:rsidR="009B7D24">
        <w:t xml:space="preserve"> your device</w:t>
      </w:r>
      <w:r w:rsidR="002920CB">
        <w:t xml:space="preserve"> </w:t>
      </w:r>
      <w:r w:rsidR="00B03253">
        <w:t>from your phone access point</w:t>
      </w:r>
      <w:r w:rsidR="001F6739">
        <w:t>.</w:t>
      </w:r>
      <w:r w:rsidR="00B753F2">
        <w:t xml:space="preserve"> </w:t>
      </w:r>
      <w:r w:rsidR="00C14C46">
        <w:t xml:space="preserve">If </w:t>
      </w:r>
      <w:proofErr w:type="spellStart"/>
      <w:r w:rsidR="00C14C46">
        <w:t>deauthentication</w:t>
      </w:r>
      <w:proofErr w:type="spellEnd"/>
      <w:r w:rsidR="00C14C46">
        <w:t xml:space="preserve"> is </w:t>
      </w:r>
      <w:r w:rsidR="00261F12">
        <w:t>successful, try to reconnect and see if impersonation worked</w:t>
      </w:r>
      <w:r w:rsidR="005F0547">
        <w:t xml:space="preserve">. This </w:t>
      </w:r>
      <w:r w:rsidR="00121694">
        <w:t xml:space="preserve">attack </w:t>
      </w:r>
      <w:r w:rsidR="005F0547">
        <w:t xml:space="preserve">is called </w:t>
      </w:r>
      <w:r w:rsidR="00A20DC0">
        <w:t xml:space="preserve">the </w:t>
      </w:r>
      <w:r w:rsidR="00A20DC0" w:rsidRPr="00121694">
        <w:rPr>
          <w:b/>
          <w:bCs/>
          <w:color w:val="FF0000"/>
          <w:u w:val="single"/>
        </w:rPr>
        <w:t>evil twin attack</w:t>
      </w:r>
      <w:r w:rsidR="00A20DC0">
        <w:t xml:space="preserve">. </w:t>
      </w:r>
      <w:r w:rsidR="00121694">
        <w:t xml:space="preserve">It allows the attacker to become a Man-in-the-Middle to the traffic, i.e., to </w:t>
      </w:r>
      <w:r w:rsidR="00844DF0">
        <w:t xml:space="preserve">eavesdrop, inspect, modify, </w:t>
      </w:r>
      <w:r w:rsidR="009953BC">
        <w:t>inject,</w:t>
      </w:r>
      <w:r w:rsidR="00844DF0">
        <w:t xml:space="preserve"> and block traffic. </w:t>
      </w:r>
    </w:p>
    <w:p w14:paraId="4C57B1CA" w14:textId="087B40AC" w:rsidR="00D02DD3" w:rsidRDefault="00D02DD3" w:rsidP="00D02DD3">
      <w:pPr>
        <w:pStyle w:val="ListParagraph"/>
        <w:numPr>
          <w:ilvl w:val="0"/>
          <w:numId w:val="26"/>
        </w:numPr>
      </w:pPr>
      <w:r>
        <w:t xml:space="preserve">Explain the results of your </w:t>
      </w:r>
      <w:proofErr w:type="spellStart"/>
      <w:r>
        <w:t>deauthentication</w:t>
      </w:r>
      <w:proofErr w:type="spellEnd"/>
      <w:r>
        <w:t xml:space="preserve"> experiments. What did you observe?</w:t>
      </w:r>
    </w:p>
    <w:p w14:paraId="410F5CD1" w14:textId="146B48B1" w:rsidR="00C111C8" w:rsidRDefault="00E43ECA" w:rsidP="001B72D8">
      <w:r>
        <w:rPr>
          <w:b/>
          <w:bCs/>
        </w:rPr>
        <w:t>Submit</w:t>
      </w:r>
      <w:r w:rsidR="00D02DD3">
        <w:rPr>
          <w:b/>
          <w:bCs/>
        </w:rPr>
        <w:t xml:space="preserve"> in </w:t>
      </w:r>
      <w:proofErr w:type="spellStart"/>
      <w:r w:rsidR="00D02DD3">
        <w:rPr>
          <w:b/>
          <w:bCs/>
        </w:rPr>
        <w:t>HuskyCT</w:t>
      </w:r>
      <w:proofErr w:type="spellEnd"/>
      <w:r>
        <w:rPr>
          <w:b/>
          <w:bCs/>
        </w:rPr>
        <w:t xml:space="preserve">: </w:t>
      </w:r>
      <w:r w:rsidR="00D02DD3">
        <w:t xml:space="preserve">Answers to the above questions, </w:t>
      </w:r>
      <w:r w:rsidR="001925CE">
        <w:t>screen shots</w:t>
      </w:r>
      <w:r w:rsidR="00D02DD3">
        <w:t xml:space="preserve"> of the attack</w:t>
      </w:r>
      <w:r w:rsidR="001925CE">
        <w:t xml:space="preserve">, </w:t>
      </w:r>
      <w:r w:rsidR="00D02DD3">
        <w:t>and a</w:t>
      </w:r>
      <w:r w:rsidR="001925CE">
        <w:t xml:space="preserve"> </w:t>
      </w:r>
      <w:r w:rsidR="0001443F">
        <w:t>screen recording showing the process</w:t>
      </w:r>
      <w:r w:rsidR="00D02DD3">
        <w:t xml:space="preserve"> successfully working</w:t>
      </w:r>
      <w:r w:rsidR="00BC4E65">
        <w:t xml:space="preserve">. </w:t>
      </w:r>
    </w:p>
    <w:p w14:paraId="0AC5A525" w14:textId="38610A79" w:rsidR="00114C9E" w:rsidRDefault="0001443F" w:rsidP="00FD1EED">
      <w:r w:rsidRPr="10B89B15">
        <w:rPr>
          <w:rFonts w:ascii="Arial Black" w:eastAsia="Arial Black" w:hAnsi="Arial Black" w:cs="Arial Black"/>
          <w:color w:val="44546A" w:themeColor="text2"/>
          <w:sz w:val="18"/>
          <w:szCs w:val="18"/>
          <w:u w:val="single"/>
        </w:rPr>
        <w:t xml:space="preserve">Question </w:t>
      </w:r>
      <w:r w:rsidR="004E7380">
        <w:rPr>
          <w:rFonts w:ascii="Arial Black" w:eastAsia="Arial Black" w:hAnsi="Arial Black" w:cs="Arial Black"/>
          <w:color w:val="44546A" w:themeColor="text2"/>
          <w:sz w:val="18"/>
          <w:szCs w:val="18"/>
          <w:u w:val="single"/>
        </w:rPr>
        <w:t>9</w:t>
      </w:r>
      <w:r w:rsidRPr="10B89B15">
        <w:rPr>
          <w:rFonts w:ascii="Arial Black" w:eastAsia="Arial Black" w:hAnsi="Arial Black" w:cs="Arial Black"/>
          <w:color w:val="44546A" w:themeColor="text2"/>
          <w:sz w:val="18"/>
          <w:szCs w:val="18"/>
          <w:u w:val="single"/>
        </w:rPr>
        <w:t xml:space="preserve"> (10 points):</w:t>
      </w:r>
      <w:r>
        <w:t xml:space="preserve"> </w:t>
      </w:r>
      <w:r w:rsidR="005F3E94">
        <w:t xml:space="preserve">In this question we will </w:t>
      </w:r>
      <w:r w:rsidR="00BB394B">
        <w:t xml:space="preserve">use the Pineapple to perform a DNS hijack attack. </w:t>
      </w:r>
      <w:hyperlink r:id="rId20" w:history="1">
        <w:r w:rsidR="009B2495" w:rsidRPr="00664484">
          <w:rPr>
            <w:rStyle w:val="Hyperlink"/>
          </w:rPr>
          <w:t>DNS, the Domain Name System</w:t>
        </w:r>
      </w:hyperlink>
      <w:r w:rsidR="009B2495">
        <w:t xml:space="preserve">, maps domain names (e.g., bank.com) to IP addresses. </w:t>
      </w:r>
    </w:p>
    <w:p w14:paraId="6DD6C576" w14:textId="743C87C2" w:rsidR="00114C9E" w:rsidRDefault="00114C9E" w:rsidP="00967C98">
      <w:pPr>
        <w:pStyle w:val="ListParagraph"/>
        <w:numPr>
          <w:ilvl w:val="0"/>
          <w:numId w:val="15"/>
        </w:numPr>
        <w:rPr>
          <w:rFonts w:eastAsiaTheme="minorEastAsia"/>
        </w:rPr>
      </w:pPr>
      <w:r>
        <w:t xml:space="preserve">Create </w:t>
      </w:r>
      <w:hyperlink r:id="rId21">
        <w:r w:rsidRPr="4FD162C3">
          <w:rPr>
            <w:rStyle w:val="Hyperlink"/>
          </w:rPr>
          <w:t>DNS</w:t>
        </w:r>
      </w:hyperlink>
      <w:r>
        <w:t xml:space="preserve"> entries on your Pineapple that redirect requests to the domains (websites) </w:t>
      </w:r>
      <w:r w:rsidRPr="4FD162C3">
        <w:rPr>
          <w:i/>
          <w:iCs/>
        </w:rPr>
        <w:t>bank.com</w:t>
      </w:r>
      <w:r>
        <w:t xml:space="preserve"> and </w:t>
      </w:r>
      <w:r w:rsidRPr="4FD162C3">
        <w:rPr>
          <w:i/>
          <w:iCs/>
        </w:rPr>
        <w:t>test.com</w:t>
      </w:r>
      <w:r>
        <w:t xml:space="preserve"> to the static IP address of </w:t>
      </w:r>
      <w:r w:rsidR="00B55966">
        <w:t xml:space="preserve">your VM, where you will place </w:t>
      </w:r>
      <w:r>
        <w:t>the</w:t>
      </w:r>
      <w:r w:rsidR="00DB3BFA">
        <w:t xml:space="preserve"> fake </w:t>
      </w:r>
      <w:proofErr w:type="spellStart"/>
      <w:r w:rsidR="00B55966">
        <w:t>HuskyBanking</w:t>
      </w:r>
      <w:proofErr w:type="spellEnd"/>
      <w:r w:rsidR="00B55966">
        <w:t xml:space="preserve"> website you prepared in Lab 4</w:t>
      </w:r>
      <w:r>
        <w:t xml:space="preserve">. Check </w:t>
      </w:r>
      <w:hyperlink r:id="rId22">
        <w:r w:rsidRPr="4FD162C3">
          <w:rPr>
            <w:rStyle w:val="Hyperlink"/>
          </w:rPr>
          <w:t>here</w:t>
        </w:r>
      </w:hyperlink>
      <w:r w:rsidRPr="4FD162C3">
        <w:rPr>
          <w:color w:val="FF0000"/>
        </w:rPr>
        <w:t xml:space="preserve">  </w:t>
      </w:r>
      <w:r w:rsidRPr="009B2495">
        <w:rPr>
          <w:color w:val="767171" w:themeColor="background2" w:themeShade="80"/>
        </w:rPr>
        <w:t xml:space="preserve">for </w:t>
      </w:r>
      <w:r>
        <w:t>helpful information</w:t>
      </w:r>
      <w:r w:rsidR="004F6EEF">
        <w:t>.</w:t>
      </w:r>
    </w:p>
    <w:p w14:paraId="7CA6BDD4" w14:textId="34DA0A5E" w:rsidR="000A1FC3" w:rsidRPr="002B499D" w:rsidRDefault="00114C9E" w:rsidP="000A1FC3">
      <w:pPr>
        <w:pStyle w:val="ListParagraph"/>
        <w:numPr>
          <w:ilvl w:val="0"/>
          <w:numId w:val="15"/>
        </w:numPr>
        <w:rPr>
          <w:rFonts w:eastAsiaTheme="minorEastAsia"/>
          <w:color w:val="FF0000"/>
        </w:rPr>
      </w:pPr>
      <w:r w:rsidRPr="4FD162C3">
        <w:rPr>
          <w:rFonts w:ascii="Calibri" w:eastAsia="Calibri" w:hAnsi="Calibri" w:cs="Calibri"/>
          <w:color w:val="000000" w:themeColor="text1"/>
        </w:rPr>
        <w:t xml:space="preserve">Test from </w:t>
      </w:r>
      <w:r w:rsidR="00B55966">
        <w:rPr>
          <w:rFonts w:ascii="Calibri" w:eastAsia="Calibri" w:hAnsi="Calibri" w:cs="Calibri"/>
          <w:color w:val="000000" w:themeColor="text1"/>
        </w:rPr>
        <w:t>the</w:t>
      </w:r>
      <w:r w:rsidRPr="4FD162C3">
        <w:rPr>
          <w:rFonts w:ascii="Calibri" w:eastAsia="Calibri" w:hAnsi="Calibri" w:cs="Calibri"/>
          <w:color w:val="000000" w:themeColor="text1"/>
        </w:rPr>
        <w:t xml:space="preserve"> laptop</w:t>
      </w:r>
      <w:r w:rsidR="00B55966">
        <w:rPr>
          <w:rFonts w:ascii="Calibri" w:eastAsia="Calibri" w:hAnsi="Calibri" w:cs="Calibri"/>
          <w:color w:val="000000" w:themeColor="text1"/>
        </w:rPr>
        <w:t xml:space="preserve"> connected to the Pineapple’s open (insecure) network</w:t>
      </w:r>
      <w:r w:rsidRPr="4FD162C3">
        <w:rPr>
          <w:rFonts w:ascii="Calibri" w:eastAsia="Calibri" w:hAnsi="Calibri" w:cs="Calibri"/>
          <w:color w:val="000000" w:themeColor="text1"/>
        </w:rPr>
        <w:t xml:space="preserve">, that when you connect to both </w:t>
      </w:r>
      <w:r w:rsidRPr="4FD162C3">
        <w:rPr>
          <w:rFonts w:ascii="Calibri" w:eastAsia="Calibri" w:hAnsi="Calibri" w:cs="Calibri"/>
          <w:b/>
          <w:bCs/>
          <w:color w:val="000000" w:themeColor="text1"/>
        </w:rPr>
        <w:t>bank.com</w:t>
      </w:r>
      <w:r w:rsidRPr="4FD162C3">
        <w:rPr>
          <w:rFonts w:ascii="Calibri" w:eastAsia="Calibri" w:hAnsi="Calibri" w:cs="Calibri"/>
          <w:color w:val="000000" w:themeColor="text1"/>
        </w:rPr>
        <w:t xml:space="preserve"> and </w:t>
      </w:r>
      <w:r w:rsidRPr="4FD162C3">
        <w:rPr>
          <w:rFonts w:ascii="Calibri" w:eastAsia="Calibri" w:hAnsi="Calibri" w:cs="Calibri"/>
          <w:b/>
          <w:bCs/>
          <w:color w:val="000000" w:themeColor="text1"/>
        </w:rPr>
        <w:t>test.com, you</w:t>
      </w:r>
      <w:r w:rsidRPr="4FD162C3">
        <w:rPr>
          <w:rFonts w:ascii="Calibri" w:eastAsia="Calibri" w:hAnsi="Calibri" w:cs="Calibri"/>
          <w:color w:val="000000" w:themeColor="text1"/>
        </w:rPr>
        <w:t xml:space="preserve"> are directed to your created (fake) webpage. Provide screen shots</w:t>
      </w:r>
      <w:r w:rsidR="001D33E1">
        <w:rPr>
          <w:rFonts w:ascii="Calibri" w:eastAsia="Calibri" w:hAnsi="Calibri" w:cs="Calibri"/>
          <w:color w:val="000000" w:themeColor="text1"/>
        </w:rPr>
        <w:t xml:space="preserve"> and photos showing your pineapple configuration, </w:t>
      </w:r>
      <w:r w:rsidR="002B499D">
        <w:rPr>
          <w:rFonts w:ascii="Calibri" w:eastAsia="Calibri" w:hAnsi="Calibri" w:cs="Calibri"/>
          <w:color w:val="000000" w:themeColor="text1"/>
        </w:rPr>
        <w:t>and the redirection to your fake webpage</w:t>
      </w:r>
      <w:r w:rsidRPr="4FD162C3">
        <w:rPr>
          <w:rFonts w:ascii="Calibri" w:eastAsia="Calibri" w:hAnsi="Calibri" w:cs="Calibri"/>
          <w:color w:val="000000" w:themeColor="text1"/>
        </w:rPr>
        <w:t>.</w:t>
      </w:r>
    </w:p>
    <w:p w14:paraId="3535D54C" w14:textId="278E664E" w:rsidR="007B7D4C" w:rsidRPr="007B7D4C" w:rsidRDefault="006C2C75" w:rsidP="007B7D4C">
      <w:pPr>
        <w:pStyle w:val="ListParagraph"/>
        <w:numPr>
          <w:ilvl w:val="0"/>
          <w:numId w:val="15"/>
        </w:numPr>
      </w:pPr>
      <w:r>
        <w:rPr>
          <w:rFonts w:ascii="Calibri" w:eastAsia="Calibri" w:hAnsi="Calibri" w:cs="Calibri"/>
          <w:color w:val="000000" w:themeColor="text1"/>
        </w:rPr>
        <w:t xml:space="preserve">Note: </w:t>
      </w:r>
      <w:r w:rsidR="00121694">
        <w:rPr>
          <w:rFonts w:ascii="Calibri" w:eastAsia="Calibri" w:hAnsi="Calibri" w:cs="Calibri"/>
          <w:color w:val="000000" w:themeColor="text1"/>
        </w:rPr>
        <w:t>a</w:t>
      </w:r>
      <w:r>
        <w:rPr>
          <w:rFonts w:ascii="Calibri" w:eastAsia="Calibri" w:hAnsi="Calibri" w:cs="Calibri"/>
          <w:color w:val="000000" w:themeColor="text1"/>
        </w:rPr>
        <w:t xml:space="preserve"> real attack</w:t>
      </w:r>
      <w:r w:rsidR="00121694">
        <w:rPr>
          <w:rFonts w:ascii="Calibri" w:eastAsia="Calibri" w:hAnsi="Calibri" w:cs="Calibri"/>
          <w:color w:val="000000" w:themeColor="text1"/>
        </w:rPr>
        <w:t xml:space="preserve"> usually combine</w:t>
      </w:r>
      <w:r w:rsidR="007E3C2E">
        <w:rPr>
          <w:rFonts w:ascii="Calibri" w:eastAsia="Calibri" w:hAnsi="Calibri" w:cs="Calibri"/>
          <w:color w:val="000000" w:themeColor="text1"/>
        </w:rPr>
        <w:t xml:space="preserve">s such DNS hijack attack with the evil twin attack of </w:t>
      </w:r>
      <w:r w:rsidR="00EB6BA3">
        <w:rPr>
          <w:rFonts w:ascii="Calibri" w:eastAsia="Calibri" w:hAnsi="Calibri" w:cs="Calibri"/>
          <w:color w:val="000000" w:themeColor="text1"/>
        </w:rPr>
        <w:t xml:space="preserve">the previous question. We do not ask you to do it, </w:t>
      </w:r>
      <w:r w:rsidR="00B17D25">
        <w:rPr>
          <w:rFonts w:ascii="Calibri" w:eastAsia="Calibri" w:hAnsi="Calibri" w:cs="Calibri"/>
          <w:color w:val="000000" w:themeColor="text1"/>
        </w:rPr>
        <w:t xml:space="preserve">since </w:t>
      </w:r>
      <w:r w:rsidR="00720924">
        <w:rPr>
          <w:rFonts w:ascii="Calibri" w:eastAsia="Calibri" w:hAnsi="Calibri" w:cs="Calibri"/>
          <w:color w:val="000000" w:themeColor="text1"/>
        </w:rPr>
        <w:t xml:space="preserve">we want the attack to be against the lab’s `bank.com’ site (and not against real websites), and in the evil-twin we `hijacked’ your phone’s network. </w:t>
      </w:r>
    </w:p>
    <w:p w14:paraId="3188CB4C" w14:textId="00E3D846" w:rsidR="00720924" w:rsidRDefault="007B7D4C" w:rsidP="007B7D4C">
      <w:pPr>
        <w:ind w:left="360"/>
      </w:pPr>
      <w:r w:rsidRPr="00A46B8F">
        <w:rPr>
          <w:rFonts w:ascii="Calibri" w:eastAsia="Calibri" w:hAnsi="Calibri" w:cs="Calibri"/>
          <w:b/>
          <w:bCs/>
          <w:color w:val="000000" w:themeColor="text1"/>
          <w:sz w:val="24"/>
          <w:szCs w:val="24"/>
        </w:rPr>
        <w:t xml:space="preserve">Submit in </w:t>
      </w:r>
      <w:proofErr w:type="spellStart"/>
      <w:r w:rsidRPr="00A46B8F">
        <w:rPr>
          <w:rFonts w:ascii="Calibri" w:eastAsia="Calibri" w:hAnsi="Calibri" w:cs="Calibri"/>
          <w:b/>
          <w:bCs/>
          <w:color w:val="000000" w:themeColor="text1"/>
          <w:sz w:val="24"/>
          <w:szCs w:val="24"/>
        </w:rPr>
        <w:t>HuskyCT</w:t>
      </w:r>
      <w:proofErr w:type="spellEnd"/>
      <w:r w:rsidRPr="00A46B8F">
        <w:rPr>
          <w:rFonts w:ascii="Calibri" w:eastAsia="Calibri" w:hAnsi="Calibri" w:cs="Calibri"/>
          <w:b/>
          <w:bCs/>
          <w:color w:val="000000" w:themeColor="text1"/>
          <w:sz w:val="24"/>
          <w:szCs w:val="24"/>
        </w:rPr>
        <w:t>:</w:t>
      </w:r>
      <w:r w:rsidRPr="00A46B8F">
        <w:rPr>
          <w:rFonts w:ascii="Calibri" w:eastAsia="Calibri" w:hAnsi="Calibri" w:cs="Calibri"/>
          <w:color w:val="000000" w:themeColor="text1"/>
          <w:sz w:val="24"/>
          <w:szCs w:val="24"/>
        </w:rPr>
        <w:t xml:space="preserve"> </w:t>
      </w:r>
      <w:r>
        <w:rPr>
          <w:rFonts w:ascii="Calibri" w:eastAsia="Calibri" w:hAnsi="Calibri" w:cs="Calibri"/>
          <w:color w:val="000000" w:themeColor="text1"/>
          <w:sz w:val="24"/>
          <w:szCs w:val="24"/>
        </w:rPr>
        <w:t xml:space="preserve"> </w:t>
      </w:r>
      <w:r w:rsidR="005A7CF9" w:rsidRPr="005A7CF9">
        <w:rPr>
          <w:rFonts w:ascii="Calibri" w:eastAsia="Calibri" w:hAnsi="Calibri" w:cs="Calibri"/>
          <w:color w:val="000000" w:themeColor="text1"/>
        </w:rPr>
        <w:t>An</w:t>
      </w:r>
      <w:r w:rsidR="005A7CF9">
        <w:rPr>
          <w:rFonts w:ascii="Calibri" w:eastAsia="Calibri" w:hAnsi="Calibri" w:cs="Calibri"/>
          <w:color w:val="000000" w:themeColor="text1"/>
          <w:sz w:val="24"/>
          <w:szCs w:val="24"/>
        </w:rPr>
        <w:t xml:space="preserve"> </w:t>
      </w:r>
      <w:r w:rsidR="005A7CF9">
        <w:rPr>
          <w:rFonts w:ascii="Calibri" w:eastAsia="Calibri" w:hAnsi="Calibri" w:cs="Calibri"/>
          <w:color w:val="000000" w:themeColor="text1"/>
        </w:rPr>
        <w:t>e</w:t>
      </w:r>
      <w:r w:rsidR="005A7CF9" w:rsidRPr="005A7CF9">
        <w:rPr>
          <w:rFonts w:ascii="Calibri" w:eastAsia="Calibri" w:hAnsi="Calibri" w:cs="Calibri"/>
          <w:color w:val="000000" w:themeColor="text1"/>
        </w:rPr>
        <w:t>xpla</w:t>
      </w:r>
      <w:r w:rsidR="005A7CF9">
        <w:rPr>
          <w:rFonts w:ascii="Calibri" w:eastAsia="Calibri" w:hAnsi="Calibri" w:cs="Calibri"/>
          <w:color w:val="000000" w:themeColor="text1"/>
        </w:rPr>
        <w:t>nation</w:t>
      </w:r>
      <w:r w:rsidR="005A7CF9">
        <w:t>, s</w:t>
      </w:r>
      <w:r w:rsidR="00E937D5">
        <w:t>creen shot</w:t>
      </w:r>
      <w:r w:rsidR="005A7CF9">
        <w:t>s and a</w:t>
      </w:r>
      <w:r w:rsidR="00E937D5">
        <w:t xml:space="preserve"> screen recording showing the process. </w:t>
      </w:r>
    </w:p>
    <w:p w14:paraId="5D1140D4" w14:textId="72D05988" w:rsidR="0001253B" w:rsidRPr="008B2CF3" w:rsidRDefault="000A1FC3" w:rsidP="00720924">
      <w:pPr>
        <w:ind w:left="360"/>
      </w:pPr>
      <w:r w:rsidRPr="00720924">
        <w:rPr>
          <w:rFonts w:eastAsiaTheme="minorEastAsia"/>
          <w:b/>
          <w:bCs/>
          <w:color w:val="FF0000"/>
        </w:rPr>
        <w:t>Once you finish this lab</w:t>
      </w:r>
      <w:r w:rsidR="007F6C16" w:rsidRPr="00720924">
        <w:rPr>
          <w:rFonts w:eastAsiaTheme="minorEastAsia"/>
          <w:b/>
          <w:bCs/>
          <w:color w:val="FF0000"/>
        </w:rPr>
        <w:t>,</w:t>
      </w:r>
      <w:r w:rsidRPr="00720924">
        <w:rPr>
          <w:rFonts w:eastAsiaTheme="minorEastAsia"/>
          <w:b/>
          <w:bCs/>
          <w:color w:val="FF0000"/>
        </w:rPr>
        <w:t xml:space="preserve"> </w:t>
      </w:r>
      <w:proofErr w:type="spellStart"/>
      <w:r w:rsidRPr="00720924">
        <w:rPr>
          <w:rFonts w:eastAsiaTheme="minorEastAsia"/>
          <w:b/>
          <w:bCs/>
          <w:color w:val="FF0000"/>
        </w:rPr>
        <w:t>rebox</w:t>
      </w:r>
      <w:proofErr w:type="spellEnd"/>
      <w:r w:rsidRPr="00720924">
        <w:rPr>
          <w:rFonts w:eastAsiaTheme="minorEastAsia"/>
          <w:b/>
          <w:bCs/>
          <w:color w:val="FF0000"/>
        </w:rPr>
        <w:t xml:space="preserve"> the Pineapple carefully in original packaging and return to the TA.</w:t>
      </w:r>
      <w:r w:rsidR="0072532C">
        <w:br/>
      </w:r>
    </w:p>
    <w:sectPr w:rsidR="0001253B" w:rsidRPr="008B2CF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Yu Mincho">
    <w:panose1 w:val="02020400000000000000"/>
    <w:charset w:val="80"/>
    <w:family w:val="roman"/>
    <w:notTrueType/>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73431"/>
    <w:multiLevelType w:val="hybridMultilevel"/>
    <w:tmpl w:val="F7C2666E"/>
    <w:lvl w:ilvl="0" w:tplc="0409000F">
      <w:start w:val="1"/>
      <w:numFmt w:val="decimal"/>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1" w15:restartNumberingAfterBreak="0">
    <w:nsid w:val="0B057F38"/>
    <w:multiLevelType w:val="multilevel"/>
    <w:tmpl w:val="A6A6D33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9749F4"/>
    <w:multiLevelType w:val="hybridMultilevel"/>
    <w:tmpl w:val="8E8E64A0"/>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944CC6"/>
    <w:multiLevelType w:val="hybridMultilevel"/>
    <w:tmpl w:val="3EC8E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022BEA"/>
    <w:multiLevelType w:val="hybridMultilevel"/>
    <w:tmpl w:val="F7B0D7B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60263B6"/>
    <w:multiLevelType w:val="hybridMultilevel"/>
    <w:tmpl w:val="F7B0D7B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B5B01C1"/>
    <w:multiLevelType w:val="hybridMultilevel"/>
    <w:tmpl w:val="D8E684D2"/>
    <w:lvl w:ilvl="0" w:tplc="CE6215FA">
      <w:start w:val="1"/>
      <w:numFmt w:val="decimal"/>
      <w:lvlText w:val="%1."/>
      <w:lvlJc w:val="left"/>
      <w:pPr>
        <w:ind w:left="720" w:hanging="360"/>
      </w:pPr>
    </w:lvl>
    <w:lvl w:ilvl="1" w:tplc="87A43972">
      <w:start w:val="1"/>
      <w:numFmt w:val="lowerLetter"/>
      <w:lvlText w:val="%2."/>
      <w:lvlJc w:val="left"/>
      <w:pPr>
        <w:ind w:left="1440" w:hanging="360"/>
      </w:pPr>
    </w:lvl>
    <w:lvl w:ilvl="2" w:tplc="35A6B002">
      <w:start w:val="1"/>
      <w:numFmt w:val="lowerRoman"/>
      <w:lvlText w:val="%3."/>
      <w:lvlJc w:val="right"/>
      <w:pPr>
        <w:ind w:left="2160" w:hanging="180"/>
      </w:pPr>
    </w:lvl>
    <w:lvl w:ilvl="3" w:tplc="B5FE5154">
      <w:start w:val="1"/>
      <w:numFmt w:val="decimal"/>
      <w:lvlText w:val="%4."/>
      <w:lvlJc w:val="left"/>
      <w:pPr>
        <w:ind w:left="2880" w:hanging="360"/>
      </w:pPr>
    </w:lvl>
    <w:lvl w:ilvl="4" w:tplc="8B826032">
      <w:start w:val="1"/>
      <w:numFmt w:val="lowerLetter"/>
      <w:lvlText w:val="%5."/>
      <w:lvlJc w:val="left"/>
      <w:pPr>
        <w:ind w:left="3600" w:hanging="360"/>
      </w:pPr>
    </w:lvl>
    <w:lvl w:ilvl="5" w:tplc="D98A3FF4">
      <w:start w:val="1"/>
      <w:numFmt w:val="lowerRoman"/>
      <w:lvlText w:val="%6."/>
      <w:lvlJc w:val="right"/>
      <w:pPr>
        <w:ind w:left="4320" w:hanging="180"/>
      </w:pPr>
    </w:lvl>
    <w:lvl w:ilvl="6" w:tplc="04684A4A">
      <w:start w:val="1"/>
      <w:numFmt w:val="decimal"/>
      <w:lvlText w:val="%7."/>
      <w:lvlJc w:val="left"/>
      <w:pPr>
        <w:ind w:left="5040" w:hanging="360"/>
      </w:pPr>
    </w:lvl>
    <w:lvl w:ilvl="7" w:tplc="64EC0E18">
      <w:start w:val="1"/>
      <w:numFmt w:val="lowerLetter"/>
      <w:lvlText w:val="%8."/>
      <w:lvlJc w:val="left"/>
      <w:pPr>
        <w:ind w:left="5760" w:hanging="360"/>
      </w:pPr>
    </w:lvl>
    <w:lvl w:ilvl="8" w:tplc="23C225C8">
      <w:start w:val="1"/>
      <w:numFmt w:val="lowerRoman"/>
      <w:lvlText w:val="%9."/>
      <w:lvlJc w:val="right"/>
      <w:pPr>
        <w:ind w:left="6480" w:hanging="180"/>
      </w:pPr>
    </w:lvl>
  </w:abstractNum>
  <w:abstractNum w:abstractNumId="7" w15:restartNumberingAfterBreak="0">
    <w:nsid w:val="32D602C3"/>
    <w:multiLevelType w:val="hybridMultilevel"/>
    <w:tmpl w:val="2DA8E4F8"/>
    <w:lvl w:ilvl="0" w:tplc="C3681BFC">
      <w:start w:val="1"/>
      <w:numFmt w:val="decimal"/>
      <w:lvlText w:val="%1."/>
      <w:lvlJc w:val="left"/>
      <w:pPr>
        <w:ind w:left="720" w:hanging="360"/>
      </w:pPr>
    </w:lvl>
    <w:lvl w:ilvl="1" w:tplc="DF344D06">
      <w:start w:val="1"/>
      <w:numFmt w:val="lowerLetter"/>
      <w:lvlText w:val="%2."/>
      <w:lvlJc w:val="left"/>
      <w:pPr>
        <w:ind w:left="1440" w:hanging="360"/>
      </w:pPr>
    </w:lvl>
    <w:lvl w:ilvl="2" w:tplc="6D3AE266">
      <w:start w:val="1"/>
      <w:numFmt w:val="lowerRoman"/>
      <w:lvlText w:val="%3."/>
      <w:lvlJc w:val="right"/>
      <w:pPr>
        <w:ind w:left="2160" w:hanging="180"/>
      </w:pPr>
    </w:lvl>
    <w:lvl w:ilvl="3" w:tplc="15BC164A">
      <w:start w:val="1"/>
      <w:numFmt w:val="decimal"/>
      <w:lvlText w:val="%4."/>
      <w:lvlJc w:val="left"/>
      <w:pPr>
        <w:ind w:left="2880" w:hanging="360"/>
      </w:pPr>
    </w:lvl>
    <w:lvl w:ilvl="4" w:tplc="95267B0A">
      <w:start w:val="1"/>
      <w:numFmt w:val="lowerLetter"/>
      <w:lvlText w:val="%5."/>
      <w:lvlJc w:val="left"/>
      <w:pPr>
        <w:ind w:left="3600" w:hanging="360"/>
      </w:pPr>
    </w:lvl>
    <w:lvl w:ilvl="5" w:tplc="A1DCF1C4">
      <w:start w:val="1"/>
      <w:numFmt w:val="lowerRoman"/>
      <w:lvlText w:val="%6."/>
      <w:lvlJc w:val="right"/>
      <w:pPr>
        <w:ind w:left="4320" w:hanging="180"/>
      </w:pPr>
    </w:lvl>
    <w:lvl w:ilvl="6" w:tplc="7F0EC98A">
      <w:start w:val="1"/>
      <w:numFmt w:val="decimal"/>
      <w:lvlText w:val="%7."/>
      <w:lvlJc w:val="left"/>
      <w:pPr>
        <w:ind w:left="5040" w:hanging="360"/>
      </w:pPr>
    </w:lvl>
    <w:lvl w:ilvl="7" w:tplc="7004DDB2">
      <w:start w:val="1"/>
      <w:numFmt w:val="lowerLetter"/>
      <w:lvlText w:val="%8."/>
      <w:lvlJc w:val="left"/>
      <w:pPr>
        <w:ind w:left="5760" w:hanging="360"/>
      </w:pPr>
    </w:lvl>
    <w:lvl w:ilvl="8" w:tplc="8B92E018">
      <w:start w:val="1"/>
      <w:numFmt w:val="lowerRoman"/>
      <w:lvlText w:val="%9."/>
      <w:lvlJc w:val="right"/>
      <w:pPr>
        <w:ind w:left="6480" w:hanging="180"/>
      </w:pPr>
    </w:lvl>
  </w:abstractNum>
  <w:abstractNum w:abstractNumId="8" w15:restartNumberingAfterBreak="0">
    <w:nsid w:val="33E47836"/>
    <w:multiLevelType w:val="hybridMultilevel"/>
    <w:tmpl w:val="FFFFFFFF"/>
    <w:lvl w:ilvl="0" w:tplc="DEBC8E50">
      <w:start w:val="1"/>
      <w:numFmt w:val="decimal"/>
      <w:lvlText w:val="%1."/>
      <w:lvlJc w:val="left"/>
      <w:pPr>
        <w:ind w:left="720" w:hanging="360"/>
      </w:pPr>
    </w:lvl>
    <w:lvl w:ilvl="1" w:tplc="02A81FC0">
      <w:start w:val="1"/>
      <w:numFmt w:val="lowerLetter"/>
      <w:lvlText w:val="%2."/>
      <w:lvlJc w:val="left"/>
      <w:pPr>
        <w:ind w:left="1440" w:hanging="360"/>
      </w:pPr>
    </w:lvl>
    <w:lvl w:ilvl="2" w:tplc="61B6F262">
      <w:start w:val="1"/>
      <w:numFmt w:val="lowerRoman"/>
      <w:lvlText w:val="%3."/>
      <w:lvlJc w:val="right"/>
      <w:pPr>
        <w:ind w:left="2160" w:hanging="180"/>
      </w:pPr>
    </w:lvl>
    <w:lvl w:ilvl="3" w:tplc="2E1E96A0">
      <w:start w:val="1"/>
      <w:numFmt w:val="decimal"/>
      <w:lvlText w:val="%4."/>
      <w:lvlJc w:val="left"/>
      <w:pPr>
        <w:ind w:left="2880" w:hanging="360"/>
      </w:pPr>
    </w:lvl>
    <w:lvl w:ilvl="4" w:tplc="FE14F6C4">
      <w:start w:val="1"/>
      <w:numFmt w:val="lowerLetter"/>
      <w:lvlText w:val="%5."/>
      <w:lvlJc w:val="left"/>
      <w:pPr>
        <w:ind w:left="3600" w:hanging="360"/>
      </w:pPr>
    </w:lvl>
    <w:lvl w:ilvl="5" w:tplc="7E725590">
      <w:start w:val="1"/>
      <w:numFmt w:val="lowerRoman"/>
      <w:lvlText w:val="%6."/>
      <w:lvlJc w:val="right"/>
      <w:pPr>
        <w:ind w:left="4320" w:hanging="180"/>
      </w:pPr>
    </w:lvl>
    <w:lvl w:ilvl="6" w:tplc="003EBCDE">
      <w:start w:val="1"/>
      <w:numFmt w:val="decimal"/>
      <w:lvlText w:val="%7."/>
      <w:lvlJc w:val="left"/>
      <w:pPr>
        <w:ind w:left="5040" w:hanging="360"/>
      </w:pPr>
    </w:lvl>
    <w:lvl w:ilvl="7" w:tplc="3BC6A3EA">
      <w:start w:val="1"/>
      <w:numFmt w:val="lowerLetter"/>
      <w:lvlText w:val="%8."/>
      <w:lvlJc w:val="left"/>
      <w:pPr>
        <w:ind w:left="5760" w:hanging="360"/>
      </w:pPr>
    </w:lvl>
    <w:lvl w:ilvl="8" w:tplc="CA7EB808">
      <w:start w:val="1"/>
      <w:numFmt w:val="lowerRoman"/>
      <w:lvlText w:val="%9."/>
      <w:lvlJc w:val="right"/>
      <w:pPr>
        <w:ind w:left="6480" w:hanging="180"/>
      </w:pPr>
    </w:lvl>
  </w:abstractNum>
  <w:abstractNum w:abstractNumId="9" w15:restartNumberingAfterBreak="0">
    <w:nsid w:val="393C5FFB"/>
    <w:multiLevelType w:val="hybridMultilevel"/>
    <w:tmpl w:val="CFE08320"/>
    <w:lvl w:ilvl="0" w:tplc="EEE8D358">
      <w:start w:val="1"/>
      <w:numFmt w:val="decimal"/>
      <w:lvlText w:val="%1."/>
      <w:lvlJc w:val="left"/>
      <w:pPr>
        <w:ind w:left="720" w:hanging="360"/>
      </w:pPr>
    </w:lvl>
    <w:lvl w:ilvl="1" w:tplc="8488FE0C">
      <w:start w:val="1"/>
      <w:numFmt w:val="lowerLetter"/>
      <w:lvlText w:val="%2."/>
      <w:lvlJc w:val="left"/>
      <w:pPr>
        <w:ind w:left="1440" w:hanging="360"/>
      </w:pPr>
    </w:lvl>
    <w:lvl w:ilvl="2" w:tplc="9C3882C4">
      <w:start w:val="1"/>
      <w:numFmt w:val="lowerRoman"/>
      <w:lvlText w:val="%3."/>
      <w:lvlJc w:val="right"/>
      <w:pPr>
        <w:ind w:left="2160" w:hanging="180"/>
      </w:pPr>
    </w:lvl>
    <w:lvl w:ilvl="3" w:tplc="115070E4">
      <w:start w:val="1"/>
      <w:numFmt w:val="decimal"/>
      <w:lvlText w:val="%4."/>
      <w:lvlJc w:val="left"/>
      <w:pPr>
        <w:ind w:left="2880" w:hanging="360"/>
      </w:pPr>
    </w:lvl>
    <w:lvl w:ilvl="4" w:tplc="7E68E1FA">
      <w:start w:val="1"/>
      <w:numFmt w:val="lowerLetter"/>
      <w:lvlText w:val="%5."/>
      <w:lvlJc w:val="left"/>
      <w:pPr>
        <w:ind w:left="3600" w:hanging="360"/>
      </w:pPr>
    </w:lvl>
    <w:lvl w:ilvl="5" w:tplc="CEB22760">
      <w:start w:val="1"/>
      <w:numFmt w:val="lowerRoman"/>
      <w:lvlText w:val="%6."/>
      <w:lvlJc w:val="right"/>
      <w:pPr>
        <w:ind w:left="4320" w:hanging="180"/>
      </w:pPr>
    </w:lvl>
    <w:lvl w:ilvl="6" w:tplc="1B2CC42E">
      <w:start w:val="1"/>
      <w:numFmt w:val="decimal"/>
      <w:lvlText w:val="%7."/>
      <w:lvlJc w:val="left"/>
      <w:pPr>
        <w:ind w:left="5040" w:hanging="360"/>
      </w:pPr>
    </w:lvl>
    <w:lvl w:ilvl="7" w:tplc="9D6A7EBE">
      <w:start w:val="1"/>
      <w:numFmt w:val="lowerLetter"/>
      <w:lvlText w:val="%8."/>
      <w:lvlJc w:val="left"/>
      <w:pPr>
        <w:ind w:left="5760" w:hanging="360"/>
      </w:pPr>
    </w:lvl>
    <w:lvl w:ilvl="8" w:tplc="CDA491CE">
      <w:start w:val="1"/>
      <w:numFmt w:val="lowerRoman"/>
      <w:lvlText w:val="%9."/>
      <w:lvlJc w:val="right"/>
      <w:pPr>
        <w:ind w:left="6480" w:hanging="180"/>
      </w:pPr>
    </w:lvl>
  </w:abstractNum>
  <w:abstractNum w:abstractNumId="10" w15:restartNumberingAfterBreak="0">
    <w:nsid w:val="3F282B48"/>
    <w:multiLevelType w:val="hybridMultilevel"/>
    <w:tmpl w:val="468A6A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D382AED"/>
    <w:multiLevelType w:val="hybridMultilevel"/>
    <w:tmpl w:val="B8A2BDA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02159AD"/>
    <w:multiLevelType w:val="hybridMultilevel"/>
    <w:tmpl w:val="6B74A946"/>
    <w:lvl w:ilvl="0" w:tplc="51DA88CC">
      <w:start w:val="1"/>
      <w:numFmt w:val="lowerLetter"/>
      <w:lvlText w:val="%1)"/>
      <w:lvlJc w:val="left"/>
      <w:pPr>
        <w:ind w:left="720" w:hanging="360"/>
      </w:pPr>
      <w:rPr>
        <w:rFonts w:ascii="Calibri" w:hAnsi="Calibri" w:cs="Calibri"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0B20A09"/>
    <w:multiLevelType w:val="hybridMultilevel"/>
    <w:tmpl w:val="F0905856"/>
    <w:lvl w:ilvl="0" w:tplc="F142199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504543A"/>
    <w:multiLevelType w:val="hybridMultilevel"/>
    <w:tmpl w:val="0C9AD0AE"/>
    <w:lvl w:ilvl="0" w:tplc="FFFFFFF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5" w15:restartNumberingAfterBreak="0">
    <w:nsid w:val="566702DF"/>
    <w:multiLevelType w:val="hybridMultilevel"/>
    <w:tmpl w:val="8D58D5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B702CBB"/>
    <w:multiLevelType w:val="hybridMultilevel"/>
    <w:tmpl w:val="2A0A1920"/>
    <w:lvl w:ilvl="0" w:tplc="7AE641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17A592F"/>
    <w:multiLevelType w:val="hybridMultilevel"/>
    <w:tmpl w:val="6C8EDC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318612E"/>
    <w:multiLevelType w:val="hybridMultilevel"/>
    <w:tmpl w:val="6FE41B1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5106923"/>
    <w:multiLevelType w:val="hybridMultilevel"/>
    <w:tmpl w:val="F7B0D7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6B57469"/>
    <w:multiLevelType w:val="hybridMultilevel"/>
    <w:tmpl w:val="537890F2"/>
    <w:lvl w:ilvl="0" w:tplc="1408E8F4">
      <w:start w:val="1"/>
      <w:numFmt w:val="decimal"/>
      <w:lvlText w:val="%1."/>
      <w:lvlJc w:val="left"/>
      <w:pPr>
        <w:ind w:left="720" w:hanging="360"/>
      </w:pPr>
    </w:lvl>
    <w:lvl w:ilvl="1" w:tplc="9992E022">
      <w:start w:val="1"/>
      <w:numFmt w:val="lowerLetter"/>
      <w:lvlText w:val="%2."/>
      <w:lvlJc w:val="left"/>
      <w:pPr>
        <w:ind w:left="1440" w:hanging="360"/>
      </w:pPr>
    </w:lvl>
    <w:lvl w:ilvl="2" w:tplc="F212267C">
      <w:start w:val="1"/>
      <w:numFmt w:val="lowerRoman"/>
      <w:lvlText w:val="%3."/>
      <w:lvlJc w:val="right"/>
      <w:pPr>
        <w:ind w:left="2160" w:hanging="180"/>
      </w:pPr>
    </w:lvl>
    <w:lvl w:ilvl="3" w:tplc="B4FA8C12">
      <w:start w:val="1"/>
      <w:numFmt w:val="decimal"/>
      <w:lvlText w:val="%4."/>
      <w:lvlJc w:val="left"/>
      <w:pPr>
        <w:ind w:left="2880" w:hanging="360"/>
      </w:pPr>
    </w:lvl>
    <w:lvl w:ilvl="4" w:tplc="2BFE0F78">
      <w:start w:val="1"/>
      <w:numFmt w:val="lowerLetter"/>
      <w:lvlText w:val="%5."/>
      <w:lvlJc w:val="left"/>
      <w:pPr>
        <w:ind w:left="3600" w:hanging="360"/>
      </w:pPr>
    </w:lvl>
    <w:lvl w:ilvl="5" w:tplc="DC38FF58">
      <w:start w:val="1"/>
      <w:numFmt w:val="lowerRoman"/>
      <w:lvlText w:val="%6."/>
      <w:lvlJc w:val="right"/>
      <w:pPr>
        <w:ind w:left="4320" w:hanging="180"/>
      </w:pPr>
    </w:lvl>
    <w:lvl w:ilvl="6" w:tplc="6888C444">
      <w:start w:val="1"/>
      <w:numFmt w:val="decimal"/>
      <w:lvlText w:val="%7."/>
      <w:lvlJc w:val="left"/>
      <w:pPr>
        <w:ind w:left="5040" w:hanging="360"/>
      </w:pPr>
    </w:lvl>
    <w:lvl w:ilvl="7" w:tplc="E098A0EC">
      <w:start w:val="1"/>
      <w:numFmt w:val="lowerLetter"/>
      <w:lvlText w:val="%8."/>
      <w:lvlJc w:val="left"/>
      <w:pPr>
        <w:ind w:left="5760" w:hanging="360"/>
      </w:pPr>
    </w:lvl>
    <w:lvl w:ilvl="8" w:tplc="1F4E6F1A">
      <w:start w:val="1"/>
      <w:numFmt w:val="lowerRoman"/>
      <w:lvlText w:val="%9."/>
      <w:lvlJc w:val="right"/>
      <w:pPr>
        <w:ind w:left="6480" w:hanging="180"/>
      </w:pPr>
    </w:lvl>
  </w:abstractNum>
  <w:abstractNum w:abstractNumId="21" w15:restartNumberingAfterBreak="0">
    <w:nsid w:val="6A9A7520"/>
    <w:multiLevelType w:val="hybridMultilevel"/>
    <w:tmpl w:val="ECFABFE8"/>
    <w:lvl w:ilvl="0" w:tplc="685E6C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FC476E2"/>
    <w:multiLevelType w:val="hybridMultilevel"/>
    <w:tmpl w:val="FFA6343C"/>
    <w:lvl w:ilvl="0" w:tplc="67708E44">
      <w:start w:val="1"/>
      <w:numFmt w:val="bullet"/>
      <w:lvlText w:val=""/>
      <w:lvlJc w:val="left"/>
      <w:pPr>
        <w:ind w:left="720" w:hanging="360"/>
      </w:pPr>
      <w:rPr>
        <w:rFonts w:ascii="Symbol" w:hAnsi="Symbol" w:hint="default"/>
      </w:rPr>
    </w:lvl>
    <w:lvl w:ilvl="1" w:tplc="3146B146">
      <w:start w:val="1"/>
      <w:numFmt w:val="bullet"/>
      <w:lvlText w:val="o"/>
      <w:lvlJc w:val="left"/>
      <w:pPr>
        <w:ind w:left="1440" w:hanging="360"/>
      </w:pPr>
      <w:rPr>
        <w:rFonts w:ascii="Courier New" w:hAnsi="Courier New" w:hint="default"/>
      </w:rPr>
    </w:lvl>
    <w:lvl w:ilvl="2" w:tplc="38AC7A30">
      <w:start w:val="1"/>
      <w:numFmt w:val="bullet"/>
      <w:lvlText w:val=""/>
      <w:lvlJc w:val="left"/>
      <w:pPr>
        <w:ind w:left="2160" w:hanging="360"/>
      </w:pPr>
      <w:rPr>
        <w:rFonts w:ascii="Wingdings" w:hAnsi="Wingdings" w:hint="default"/>
      </w:rPr>
    </w:lvl>
    <w:lvl w:ilvl="3" w:tplc="E104D064">
      <w:start w:val="1"/>
      <w:numFmt w:val="bullet"/>
      <w:lvlText w:val=""/>
      <w:lvlJc w:val="left"/>
      <w:pPr>
        <w:ind w:left="2880" w:hanging="360"/>
      </w:pPr>
      <w:rPr>
        <w:rFonts w:ascii="Symbol" w:hAnsi="Symbol" w:hint="default"/>
      </w:rPr>
    </w:lvl>
    <w:lvl w:ilvl="4" w:tplc="194E459A">
      <w:start w:val="1"/>
      <w:numFmt w:val="bullet"/>
      <w:lvlText w:val="o"/>
      <w:lvlJc w:val="left"/>
      <w:pPr>
        <w:ind w:left="3600" w:hanging="360"/>
      </w:pPr>
      <w:rPr>
        <w:rFonts w:ascii="Courier New" w:hAnsi="Courier New" w:hint="default"/>
      </w:rPr>
    </w:lvl>
    <w:lvl w:ilvl="5" w:tplc="9E4AF450">
      <w:start w:val="1"/>
      <w:numFmt w:val="bullet"/>
      <w:lvlText w:val=""/>
      <w:lvlJc w:val="left"/>
      <w:pPr>
        <w:ind w:left="4320" w:hanging="360"/>
      </w:pPr>
      <w:rPr>
        <w:rFonts w:ascii="Wingdings" w:hAnsi="Wingdings" w:hint="default"/>
      </w:rPr>
    </w:lvl>
    <w:lvl w:ilvl="6" w:tplc="372C1A0A">
      <w:start w:val="1"/>
      <w:numFmt w:val="bullet"/>
      <w:lvlText w:val=""/>
      <w:lvlJc w:val="left"/>
      <w:pPr>
        <w:ind w:left="5040" w:hanging="360"/>
      </w:pPr>
      <w:rPr>
        <w:rFonts w:ascii="Symbol" w:hAnsi="Symbol" w:hint="default"/>
      </w:rPr>
    </w:lvl>
    <w:lvl w:ilvl="7" w:tplc="50D2055C">
      <w:start w:val="1"/>
      <w:numFmt w:val="bullet"/>
      <w:lvlText w:val="o"/>
      <w:lvlJc w:val="left"/>
      <w:pPr>
        <w:ind w:left="5760" w:hanging="360"/>
      </w:pPr>
      <w:rPr>
        <w:rFonts w:ascii="Courier New" w:hAnsi="Courier New" w:hint="default"/>
      </w:rPr>
    </w:lvl>
    <w:lvl w:ilvl="8" w:tplc="0102F930">
      <w:start w:val="1"/>
      <w:numFmt w:val="bullet"/>
      <w:lvlText w:val=""/>
      <w:lvlJc w:val="left"/>
      <w:pPr>
        <w:ind w:left="6480" w:hanging="360"/>
      </w:pPr>
      <w:rPr>
        <w:rFonts w:ascii="Wingdings" w:hAnsi="Wingdings" w:hint="default"/>
      </w:rPr>
    </w:lvl>
  </w:abstractNum>
  <w:abstractNum w:abstractNumId="23" w15:restartNumberingAfterBreak="0">
    <w:nsid w:val="73A01A4C"/>
    <w:multiLevelType w:val="hybridMultilevel"/>
    <w:tmpl w:val="2D1850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6DE6C39"/>
    <w:multiLevelType w:val="hybridMultilevel"/>
    <w:tmpl w:val="2D906668"/>
    <w:lvl w:ilvl="0" w:tplc="359CF5A6">
      <w:start w:val="1"/>
      <w:numFmt w:val="bullet"/>
      <w:lvlText w:val=""/>
      <w:lvlJc w:val="left"/>
      <w:pPr>
        <w:ind w:left="720" w:hanging="360"/>
      </w:pPr>
      <w:rPr>
        <w:rFonts w:ascii="Symbol" w:hAnsi="Symbol" w:hint="default"/>
      </w:rPr>
    </w:lvl>
    <w:lvl w:ilvl="1" w:tplc="A98605AE">
      <w:start w:val="1"/>
      <w:numFmt w:val="bullet"/>
      <w:lvlText w:val="o"/>
      <w:lvlJc w:val="left"/>
      <w:pPr>
        <w:ind w:left="1440" w:hanging="360"/>
      </w:pPr>
      <w:rPr>
        <w:rFonts w:ascii="Courier New" w:hAnsi="Courier New" w:hint="default"/>
      </w:rPr>
    </w:lvl>
    <w:lvl w:ilvl="2" w:tplc="683AFF12">
      <w:start w:val="1"/>
      <w:numFmt w:val="bullet"/>
      <w:lvlText w:val=""/>
      <w:lvlJc w:val="left"/>
      <w:pPr>
        <w:ind w:left="2160" w:hanging="360"/>
      </w:pPr>
      <w:rPr>
        <w:rFonts w:ascii="Wingdings" w:hAnsi="Wingdings" w:hint="default"/>
      </w:rPr>
    </w:lvl>
    <w:lvl w:ilvl="3" w:tplc="058E71AC">
      <w:start w:val="1"/>
      <w:numFmt w:val="bullet"/>
      <w:lvlText w:val=""/>
      <w:lvlJc w:val="left"/>
      <w:pPr>
        <w:ind w:left="2880" w:hanging="360"/>
      </w:pPr>
      <w:rPr>
        <w:rFonts w:ascii="Symbol" w:hAnsi="Symbol" w:hint="default"/>
      </w:rPr>
    </w:lvl>
    <w:lvl w:ilvl="4" w:tplc="63482460">
      <w:start w:val="1"/>
      <w:numFmt w:val="bullet"/>
      <w:lvlText w:val="o"/>
      <w:lvlJc w:val="left"/>
      <w:pPr>
        <w:ind w:left="3600" w:hanging="360"/>
      </w:pPr>
      <w:rPr>
        <w:rFonts w:ascii="Courier New" w:hAnsi="Courier New" w:hint="default"/>
      </w:rPr>
    </w:lvl>
    <w:lvl w:ilvl="5" w:tplc="B94AD570">
      <w:start w:val="1"/>
      <w:numFmt w:val="bullet"/>
      <w:lvlText w:val=""/>
      <w:lvlJc w:val="left"/>
      <w:pPr>
        <w:ind w:left="4320" w:hanging="360"/>
      </w:pPr>
      <w:rPr>
        <w:rFonts w:ascii="Wingdings" w:hAnsi="Wingdings" w:hint="default"/>
      </w:rPr>
    </w:lvl>
    <w:lvl w:ilvl="6" w:tplc="B1A20874">
      <w:start w:val="1"/>
      <w:numFmt w:val="bullet"/>
      <w:lvlText w:val=""/>
      <w:lvlJc w:val="left"/>
      <w:pPr>
        <w:ind w:left="5040" w:hanging="360"/>
      </w:pPr>
      <w:rPr>
        <w:rFonts w:ascii="Symbol" w:hAnsi="Symbol" w:hint="default"/>
      </w:rPr>
    </w:lvl>
    <w:lvl w:ilvl="7" w:tplc="C794F57C">
      <w:start w:val="1"/>
      <w:numFmt w:val="bullet"/>
      <w:lvlText w:val="o"/>
      <w:lvlJc w:val="left"/>
      <w:pPr>
        <w:ind w:left="5760" w:hanging="360"/>
      </w:pPr>
      <w:rPr>
        <w:rFonts w:ascii="Courier New" w:hAnsi="Courier New" w:hint="default"/>
      </w:rPr>
    </w:lvl>
    <w:lvl w:ilvl="8" w:tplc="15E08014">
      <w:start w:val="1"/>
      <w:numFmt w:val="bullet"/>
      <w:lvlText w:val=""/>
      <w:lvlJc w:val="left"/>
      <w:pPr>
        <w:ind w:left="6480" w:hanging="360"/>
      </w:pPr>
      <w:rPr>
        <w:rFonts w:ascii="Wingdings" w:hAnsi="Wingdings" w:hint="default"/>
      </w:rPr>
    </w:lvl>
  </w:abstractNum>
  <w:abstractNum w:abstractNumId="25" w15:restartNumberingAfterBreak="0">
    <w:nsid w:val="7D6272B5"/>
    <w:multiLevelType w:val="hybridMultilevel"/>
    <w:tmpl w:val="5C6E6CA6"/>
    <w:lvl w:ilvl="0" w:tplc="533A42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88176260">
    <w:abstractNumId w:val="24"/>
  </w:num>
  <w:num w:numId="2" w16cid:durableId="82727270">
    <w:abstractNumId w:val="7"/>
  </w:num>
  <w:num w:numId="3" w16cid:durableId="2015186438">
    <w:abstractNumId w:val="22"/>
  </w:num>
  <w:num w:numId="4" w16cid:durableId="1075131333">
    <w:abstractNumId w:val="8"/>
  </w:num>
  <w:num w:numId="5" w16cid:durableId="1997028014">
    <w:abstractNumId w:val="9"/>
  </w:num>
  <w:num w:numId="6" w16cid:durableId="613681027">
    <w:abstractNumId w:val="1"/>
  </w:num>
  <w:num w:numId="7" w16cid:durableId="1439106282">
    <w:abstractNumId w:val="3"/>
  </w:num>
  <w:num w:numId="8" w16cid:durableId="63993800">
    <w:abstractNumId w:val="0"/>
  </w:num>
  <w:num w:numId="9" w16cid:durableId="120197416">
    <w:abstractNumId w:val="12"/>
  </w:num>
  <w:num w:numId="10" w16cid:durableId="869992931">
    <w:abstractNumId w:val="2"/>
  </w:num>
  <w:num w:numId="11" w16cid:durableId="332074828">
    <w:abstractNumId w:val="17"/>
  </w:num>
  <w:num w:numId="12" w16cid:durableId="1623271364">
    <w:abstractNumId w:val="15"/>
  </w:num>
  <w:num w:numId="13" w16cid:durableId="1638947065">
    <w:abstractNumId w:val="14"/>
  </w:num>
  <w:num w:numId="14" w16cid:durableId="464740316">
    <w:abstractNumId w:val="23"/>
  </w:num>
  <w:num w:numId="15" w16cid:durableId="842404168">
    <w:abstractNumId w:val="10"/>
  </w:num>
  <w:num w:numId="16" w16cid:durableId="279148774">
    <w:abstractNumId w:val="19"/>
  </w:num>
  <w:num w:numId="17" w16cid:durableId="471019065">
    <w:abstractNumId w:val="20"/>
  </w:num>
  <w:num w:numId="18" w16cid:durableId="1566139112">
    <w:abstractNumId w:val="6"/>
  </w:num>
  <w:num w:numId="19" w16cid:durableId="106966537">
    <w:abstractNumId w:val="5"/>
  </w:num>
  <w:num w:numId="20" w16cid:durableId="1546601244">
    <w:abstractNumId w:val="4"/>
  </w:num>
  <w:num w:numId="21" w16cid:durableId="642396575">
    <w:abstractNumId w:val="11"/>
  </w:num>
  <w:num w:numId="22" w16cid:durableId="1000624828">
    <w:abstractNumId w:val="18"/>
  </w:num>
  <w:num w:numId="23" w16cid:durableId="1321037312">
    <w:abstractNumId w:val="21"/>
  </w:num>
  <w:num w:numId="24" w16cid:durableId="214590400">
    <w:abstractNumId w:val="13"/>
  </w:num>
  <w:num w:numId="25" w16cid:durableId="1351835425">
    <w:abstractNumId w:val="16"/>
  </w:num>
  <w:num w:numId="26" w16cid:durableId="167525501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CIVNzQ0sLSxMLU2NDJR2l4NTi4sz8PJAC41oAoVN+JywAAAA="/>
  </w:docVars>
  <w:rsids>
    <w:rsidRoot w:val="00BE0D67"/>
    <w:rsid w:val="000003EF"/>
    <w:rsid w:val="00002C46"/>
    <w:rsid w:val="000076B7"/>
    <w:rsid w:val="0000F132"/>
    <w:rsid w:val="00010152"/>
    <w:rsid w:val="00011148"/>
    <w:rsid w:val="0001253B"/>
    <w:rsid w:val="0001443F"/>
    <w:rsid w:val="000147D2"/>
    <w:rsid w:val="000148B1"/>
    <w:rsid w:val="0001530B"/>
    <w:rsid w:val="00015884"/>
    <w:rsid w:val="000159EE"/>
    <w:rsid w:val="000225A5"/>
    <w:rsid w:val="00023240"/>
    <w:rsid w:val="00027A13"/>
    <w:rsid w:val="00030E29"/>
    <w:rsid w:val="00031FC0"/>
    <w:rsid w:val="00032479"/>
    <w:rsid w:val="0003305F"/>
    <w:rsid w:val="00034296"/>
    <w:rsid w:val="00037FCE"/>
    <w:rsid w:val="00040E99"/>
    <w:rsid w:val="0004382C"/>
    <w:rsid w:val="0004C4D2"/>
    <w:rsid w:val="00050FE2"/>
    <w:rsid w:val="00054A3C"/>
    <w:rsid w:val="000559D5"/>
    <w:rsid w:val="00055F06"/>
    <w:rsid w:val="00065A1D"/>
    <w:rsid w:val="0006630D"/>
    <w:rsid w:val="00066397"/>
    <w:rsid w:val="0007038C"/>
    <w:rsid w:val="000727F6"/>
    <w:rsid w:val="00080660"/>
    <w:rsid w:val="000814E8"/>
    <w:rsid w:val="00082725"/>
    <w:rsid w:val="000838A6"/>
    <w:rsid w:val="00090F41"/>
    <w:rsid w:val="00095116"/>
    <w:rsid w:val="000A1FC3"/>
    <w:rsid w:val="000A3310"/>
    <w:rsid w:val="000A50DD"/>
    <w:rsid w:val="000A705F"/>
    <w:rsid w:val="000B08F3"/>
    <w:rsid w:val="000B318E"/>
    <w:rsid w:val="000B3BFE"/>
    <w:rsid w:val="000C236B"/>
    <w:rsid w:val="000C486F"/>
    <w:rsid w:val="000C4A8D"/>
    <w:rsid w:val="000C4F28"/>
    <w:rsid w:val="000C6AD4"/>
    <w:rsid w:val="000C6E85"/>
    <w:rsid w:val="000D5662"/>
    <w:rsid w:val="000D72F1"/>
    <w:rsid w:val="000E275F"/>
    <w:rsid w:val="000F1F27"/>
    <w:rsid w:val="000F215D"/>
    <w:rsid w:val="000F2E9D"/>
    <w:rsid w:val="000F3429"/>
    <w:rsid w:val="000F396C"/>
    <w:rsid w:val="000F4347"/>
    <w:rsid w:val="000F5C0B"/>
    <w:rsid w:val="000F7C61"/>
    <w:rsid w:val="000F7E8A"/>
    <w:rsid w:val="0010001A"/>
    <w:rsid w:val="0010548B"/>
    <w:rsid w:val="00107448"/>
    <w:rsid w:val="00107790"/>
    <w:rsid w:val="00111F65"/>
    <w:rsid w:val="00114C9E"/>
    <w:rsid w:val="00116F0E"/>
    <w:rsid w:val="00121694"/>
    <w:rsid w:val="0013025F"/>
    <w:rsid w:val="00130B17"/>
    <w:rsid w:val="001332CD"/>
    <w:rsid w:val="00133361"/>
    <w:rsid w:val="0013754E"/>
    <w:rsid w:val="0014162C"/>
    <w:rsid w:val="001456A0"/>
    <w:rsid w:val="00147D56"/>
    <w:rsid w:val="001516A0"/>
    <w:rsid w:val="00151B9A"/>
    <w:rsid w:val="00151D80"/>
    <w:rsid w:val="00154F0D"/>
    <w:rsid w:val="00161215"/>
    <w:rsid w:val="0016202B"/>
    <w:rsid w:val="00162B2D"/>
    <w:rsid w:val="00162E44"/>
    <w:rsid w:val="0016459F"/>
    <w:rsid w:val="00164C07"/>
    <w:rsid w:val="00165FE4"/>
    <w:rsid w:val="001674ED"/>
    <w:rsid w:val="00170563"/>
    <w:rsid w:val="00177AA6"/>
    <w:rsid w:val="00180787"/>
    <w:rsid w:val="00181361"/>
    <w:rsid w:val="00181732"/>
    <w:rsid w:val="00182A49"/>
    <w:rsid w:val="0018313F"/>
    <w:rsid w:val="001855D8"/>
    <w:rsid w:val="00185DBA"/>
    <w:rsid w:val="001916BE"/>
    <w:rsid w:val="001925CE"/>
    <w:rsid w:val="0019677D"/>
    <w:rsid w:val="00198773"/>
    <w:rsid w:val="001A7AD9"/>
    <w:rsid w:val="001B0B79"/>
    <w:rsid w:val="001B1538"/>
    <w:rsid w:val="001B5FC3"/>
    <w:rsid w:val="001B72D8"/>
    <w:rsid w:val="001C04EB"/>
    <w:rsid w:val="001C1DED"/>
    <w:rsid w:val="001C2774"/>
    <w:rsid w:val="001C3278"/>
    <w:rsid w:val="001C746C"/>
    <w:rsid w:val="001D0DB1"/>
    <w:rsid w:val="001D33E1"/>
    <w:rsid w:val="001D3E4F"/>
    <w:rsid w:val="001D4A10"/>
    <w:rsid w:val="001D4A4F"/>
    <w:rsid w:val="001D5CC3"/>
    <w:rsid w:val="001D6865"/>
    <w:rsid w:val="001D7887"/>
    <w:rsid w:val="001E16A6"/>
    <w:rsid w:val="001E4D8D"/>
    <w:rsid w:val="001E5167"/>
    <w:rsid w:val="001F0CE5"/>
    <w:rsid w:val="001F3901"/>
    <w:rsid w:val="001F6062"/>
    <w:rsid w:val="001F6739"/>
    <w:rsid w:val="00201113"/>
    <w:rsid w:val="00202C24"/>
    <w:rsid w:val="002115CD"/>
    <w:rsid w:val="00214410"/>
    <w:rsid w:val="0021615F"/>
    <w:rsid w:val="00217938"/>
    <w:rsid w:val="00220900"/>
    <w:rsid w:val="00221BDB"/>
    <w:rsid w:val="002226CA"/>
    <w:rsid w:val="00227B59"/>
    <w:rsid w:val="00227D02"/>
    <w:rsid w:val="002351F1"/>
    <w:rsid w:val="00235479"/>
    <w:rsid w:val="0023750F"/>
    <w:rsid w:val="002413B7"/>
    <w:rsid w:val="00242281"/>
    <w:rsid w:val="00242E21"/>
    <w:rsid w:val="00252AAF"/>
    <w:rsid w:val="002544E7"/>
    <w:rsid w:val="0025523C"/>
    <w:rsid w:val="00255C10"/>
    <w:rsid w:val="00256E9C"/>
    <w:rsid w:val="00257DE4"/>
    <w:rsid w:val="00257F6A"/>
    <w:rsid w:val="00260887"/>
    <w:rsid w:val="0026155B"/>
    <w:rsid w:val="00261F12"/>
    <w:rsid w:val="002620A2"/>
    <w:rsid w:val="002635C3"/>
    <w:rsid w:val="00263B9A"/>
    <w:rsid w:val="00265287"/>
    <w:rsid w:val="00275C61"/>
    <w:rsid w:val="00276526"/>
    <w:rsid w:val="00281116"/>
    <w:rsid w:val="00282DA6"/>
    <w:rsid w:val="002906DC"/>
    <w:rsid w:val="002920CB"/>
    <w:rsid w:val="00293F0E"/>
    <w:rsid w:val="002940CC"/>
    <w:rsid w:val="00296FED"/>
    <w:rsid w:val="002A3A7F"/>
    <w:rsid w:val="002A4CA9"/>
    <w:rsid w:val="002A4D1D"/>
    <w:rsid w:val="002A5737"/>
    <w:rsid w:val="002AF20F"/>
    <w:rsid w:val="002B047C"/>
    <w:rsid w:val="002B1896"/>
    <w:rsid w:val="002B499D"/>
    <w:rsid w:val="002B4C69"/>
    <w:rsid w:val="002C2593"/>
    <w:rsid w:val="002C47F7"/>
    <w:rsid w:val="002C4D5B"/>
    <w:rsid w:val="002C50A6"/>
    <w:rsid w:val="002D3FCC"/>
    <w:rsid w:val="002D4906"/>
    <w:rsid w:val="002D5787"/>
    <w:rsid w:val="002D7A7E"/>
    <w:rsid w:val="002E013F"/>
    <w:rsid w:val="002E103A"/>
    <w:rsid w:val="002E3D65"/>
    <w:rsid w:val="002E64A6"/>
    <w:rsid w:val="002E70ED"/>
    <w:rsid w:val="002E7525"/>
    <w:rsid w:val="002E784C"/>
    <w:rsid w:val="002F1690"/>
    <w:rsid w:val="002F1B44"/>
    <w:rsid w:val="002F2D82"/>
    <w:rsid w:val="002F4A8A"/>
    <w:rsid w:val="002F6352"/>
    <w:rsid w:val="00301D29"/>
    <w:rsid w:val="00307588"/>
    <w:rsid w:val="00310C1D"/>
    <w:rsid w:val="0031289E"/>
    <w:rsid w:val="0031448B"/>
    <w:rsid w:val="003154B2"/>
    <w:rsid w:val="00315752"/>
    <w:rsid w:val="00316596"/>
    <w:rsid w:val="00316EE2"/>
    <w:rsid w:val="003175CA"/>
    <w:rsid w:val="00320256"/>
    <w:rsid w:val="003227C4"/>
    <w:rsid w:val="003240F4"/>
    <w:rsid w:val="003245F4"/>
    <w:rsid w:val="0032604D"/>
    <w:rsid w:val="00326C7B"/>
    <w:rsid w:val="003277E7"/>
    <w:rsid w:val="00331744"/>
    <w:rsid w:val="003337F2"/>
    <w:rsid w:val="003353C6"/>
    <w:rsid w:val="00337169"/>
    <w:rsid w:val="00337A03"/>
    <w:rsid w:val="003436C3"/>
    <w:rsid w:val="00345AAC"/>
    <w:rsid w:val="0035174D"/>
    <w:rsid w:val="0035219D"/>
    <w:rsid w:val="003538D5"/>
    <w:rsid w:val="00360489"/>
    <w:rsid w:val="003604CE"/>
    <w:rsid w:val="003605A2"/>
    <w:rsid w:val="00362C70"/>
    <w:rsid w:val="003632A2"/>
    <w:rsid w:val="00365A60"/>
    <w:rsid w:val="0036794B"/>
    <w:rsid w:val="0036F2F8"/>
    <w:rsid w:val="0037061C"/>
    <w:rsid w:val="00370AED"/>
    <w:rsid w:val="003762AD"/>
    <w:rsid w:val="0038355E"/>
    <w:rsid w:val="003847AC"/>
    <w:rsid w:val="00390100"/>
    <w:rsid w:val="00390189"/>
    <w:rsid w:val="00392A9E"/>
    <w:rsid w:val="003954A5"/>
    <w:rsid w:val="003A1726"/>
    <w:rsid w:val="003A2994"/>
    <w:rsid w:val="003A3A22"/>
    <w:rsid w:val="003A3A83"/>
    <w:rsid w:val="003A3EE4"/>
    <w:rsid w:val="003A5263"/>
    <w:rsid w:val="003A55A6"/>
    <w:rsid w:val="003A71A2"/>
    <w:rsid w:val="003A7731"/>
    <w:rsid w:val="003B099C"/>
    <w:rsid w:val="003B1028"/>
    <w:rsid w:val="003B1C14"/>
    <w:rsid w:val="003B484D"/>
    <w:rsid w:val="003C28DB"/>
    <w:rsid w:val="003C4D1F"/>
    <w:rsid w:val="003D4AE9"/>
    <w:rsid w:val="003D5D3E"/>
    <w:rsid w:val="003E1D92"/>
    <w:rsid w:val="003E419C"/>
    <w:rsid w:val="003E4EAC"/>
    <w:rsid w:val="003E549D"/>
    <w:rsid w:val="003E5E3C"/>
    <w:rsid w:val="003E7250"/>
    <w:rsid w:val="003F32F9"/>
    <w:rsid w:val="004005B2"/>
    <w:rsid w:val="0040290C"/>
    <w:rsid w:val="00402934"/>
    <w:rsid w:val="00404343"/>
    <w:rsid w:val="00405CEC"/>
    <w:rsid w:val="0041264B"/>
    <w:rsid w:val="004164C2"/>
    <w:rsid w:val="00420983"/>
    <w:rsid w:val="004213C9"/>
    <w:rsid w:val="00421448"/>
    <w:rsid w:val="00421702"/>
    <w:rsid w:val="004223FC"/>
    <w:rsid w:val="00422C0D"/>
    <w:rsid w:val="00423468"/>
    <w:rsid w:val="00423C3B"/>
    <w:rsid w:val="004246E2"/>
    <w:rsid w:val="00425E58"/>
    <w:rsid w:val="00426BAA"/>
    <w:rsid w:val="00431710"/>
    <w:rsid w:val="00431C04"/>
    <w:rsid w:val="004344D4"/>
    <w:rsid w:val="00434C3E"/>
    <w:rsid w:val="00440204"/>
    <w:rsid w:val="004407FD"/>
    <w:rsid w:val="00445121"/>
    <w:rsid w:val="00445CDD"/>
    <w:rsid w:val="0044747E"/>
    <w:rsid w:val="00452C8B"/>
    <w:rsid w:val="004603FD"/>
    <w:rsid w:val="00460B5E"/>
    <w:rsid w:val="00461558"/>
    <w:rsid w:val="00461629"/>
    <w:rsid w:val="00461B23"/>
    <w:rsid w:val="00461E87"/>
    <w:rsid w:val="0046463B"/>
    <w:rsid w:val="00465EA4"/>
    <w:rsid w:val="0047384A"/>
    <w:rsid w:val="004811F1"/>
    <w:rsid w:val="004822CC"/>
    <w:rsid w:val="00483806"/>
    <w:rsid w:val="00486176"/>
    <w:rsid w:val="004861C8"/>
    <w:rsid w:val="004907BB"/>
    <w:rsid w:val="00496EB0"/>
    <w:rsid w:val="004A0F08"/>
    <w:rsid w:val="004A11BE"/>
    <w:rsid w:val="004A574A"/>
    <w:rsid w:val="004B20E2"/>
    <w:rsid w:val="004B40E3"/>
    <w:rsid w:val="004B6841"/>
    <w:rsid w:val="004B6C09"/>
    <w:rsid w:val="004B72AB"/>
    <w:rsid w:val="004C07BB"/>
    <w:rsid w:val="004C4A81"/>
    <w:rsid w:val="004D2BEC"/>
    <w:rsid w:val="004D37E0"/>
    <w:rsid w:val="004D3EDE"/>
    <w:rsid w:val="004D5E20"/>
    <w:rsid w:val="004E0EBA"/>
    <w:rsid w:val="004E2C4F"/>
    <w:rsid w:val="004E316E"/>
    <w:rsid w:val="004E479C"/>
    <w:rsid w:val="004E6ACD"/>
    <w:rsid w:val="004E7380"/>
    <w:rsid w:val="004E75D5"/>
    <w:rsid w:val="004F2783"/>
    <w:rsid w:val="004F2BD4"/>
    <w:rsid w:val="004F3C0B"/>
    <w:rsid w:val="004F4197"/>
    <w:rsid w:val="004F6EEF"/>
    <w:rsid w:val="004F7A71"/>
    <w:rsid w:val="00503978"/>
    <w:rsid w:val="00504C34"/>
    <w:rsid w:val="00513314"/>
    <w:rsid w:val="0051366B"/>
    <w:rsid w:val="0051489B"/>
    <w:rsid w:val="00514FEA"/>
    <w:rsid w:val="00518BA9"/>
    <w:rsid w:val="00523421"/>
    <w:rsid w:val="00524893"/>
    <w:rsid w:val="00526C0A"/>
    <w:rsid w:val="00534179"/>
    <w:rsid w:val="00535A26"/>
    <w:rsid w:val="005367F0"/>
    <w:rsid w:val="0054142C"/>
    <w:rsid w:val="00543732"/>
    <w:rsid w:val="0054468A"/>
    <w:rsid w:val="005474E1"/>
    <w:rsid w:val="00550DC4"/>
    <w:rsid w:val="00553784"/>
    <w:rsid w:val="00553988"/>
    <w:rsid w:val="00554BC7"/>
    <w:rsid w:val="00556ECE"/>
    <w:rsid w:val="00557E6C"/>
    <w:rsid w:val="00560BAD"/>
    <w:rsid w:val="0056223C"/>
    <w:rsid w:val="005637B1"/>
    <w:rsid w:val="00563C31"/>
    <w:rsid w:val="005641CD"/>
    <w:rsid w:val="005644BA"/>
    <w:rsid w:val="005710EE"/>
    <w:rsid w:val="00575CBA"/>
    <w:rsid w:val="005801CB"/>
    <w:rsid w:val="0058040E"/>
    <w:rsid w:val="005834B4"/>
    <w:rsid w:val="0059062B"/>
    <w:rsid w:val="00590E43"/>
    <w:rsid w:val="00592439"/>
    <w:rsid w:val="005A215B"/>
    <w:rsid w:val="005A31F8"/>
    <w:rsid w:val="005A47E7"/>
    <w:rsid w:val="005A7CF9"/>
    <w:rsid w:val="005B1207"/>
    <w:rsid w:val="005B2211"/>
    <w:rsid w:val="005B4E81"/>
    <w:rsid w:val="005B5B38"/>
    <w:rsid w:val="005B5DD8"/>
    <w:rsid w:val="005C4AB3"/>
    <w:rsid w:val="005D6928"/>
    <w:rsid w:val="005E0A2D"/>
    <w:rsid w:val="005E12A2"/>
    <w:rsid w:val="005E25A2"/>
    <w:rsid w:val="005E2CD1"/>
    <w:rsid w:val="005E4F75"/>
    <w:rsid w:val="005E7718"/>
    <w:rsid w:val="005F0547"/>
    <w:rsid w:val="005F3D0E"/>
    <w:rsid w:val="005F3E94"/>
    <w:rsid w:val="005F6515"/>
    <w:rsid w:val="005F7D11"/>
    <w:rsid w:val="0060037A"/>
    <w:rsid w:val="00600D38"/>
    <w:rsid w:val="0061503B"/>
    <w:rsid w:val="00626CD4"/>
    <w:rsid w:val="00627265"/>
    <w:rsid w:val="00630DAD"/>
    <w:rsid w:val="006346F8"/>
    <w:rsid w:val="006370B2"/>
    <w:rsid w:val="00637BE6"/>
    <w:rsid w:val="00641140"/>
    <w:rsid w:val="00645409"/>
    <w:rsid w:val="006467D7"/>
    <w:rsid w:val="00651A7C"/>
    <w:rsid w:val="00654054"/>
    <w:rsid w:val="00660BCE"/>
    <w:rsid w:val="006619D1"/>
    <w:rsid w:val="00661E3A"/>
    <w:rsid w:val="00663985"/>
    <w:rsid w:val="00663F14"/>
    <w:rsid w:val="00664484"/>
    <w:rsid w:val="00665FB8"/>
    <w:rsid w:val="006729B5"/>
    <w:rsid w:val="00674B45"/>
    <w:rsid w:val="00675407"/>
    <w:rsid w:val="00680A60"/>
    <w:rsid w:val="00680C7A"/>
    <w:rsid w:val="006895B4"/>
    <w:rsid w:val="006901B0"/>
    <w:rsid w:val="00691959"/>
    <w:rsid w:val="006958A4"/>
    <w:rsid w:val="006A0013"/>
    <w:rsid w:val="006A2F17"/>
    <w:rsid w:val="006A371A"/>
    <w:rsid w:val="006A4B75"/>
    <w:rsid w:val="006A5DBD"/>
    <w:rsid w:val="006A6305"/>
    <w:rsid w:val="006B0F59"/>
    <w:rsid w:val="006B3A8F"/>
    <w:rsid w:val="006B58C2"/>
    <w:rsid w:val="006B6B36"/>
    <w:rsid w:val="006B734D"/>
    <w:rsid w:val="006B75D4"/>
    <w:rsid w:val="006B84AD"/>
    <w:rsid w:val="006C0FAD"/>
    <w:rsid w:val="006C1DB9"/>
    <w:rsid w:val="006C2146"/>
    <w:rsid w:val="006C28B8"/>
    <w:rsid w:val="006C2C75"/>
    <w:rsid w:val="006C3329"/>
    <w:rsid w:val="006C59EE"/>
    <w:rsid w:val="006D3109"/>
    <w:rsid w:val="006D37FB"/>
    <w:rsid w:val="006D4B04"/>
    <w:rsid w:val="006D4C8C"/>
    <w:rsid w:val="006E0681"/>
    <w:rsid w:val="006E19EE"/>
    <w:rsid w:val="006E282B"/>
    <w:rsid w:val="006E5B97"/>
    <w:rsid w:val="006E61F5"/>
    <w:rsid w:val="006E6AC8"/>
    <w:rsid w:val="006E775E"/>
    <w:rsid w:val="006E7779"/>
    <w:rsid w:val="006E78A4"/>
    <w:rsid w:val="006F1AAC"/>
    <w:rsid w:val="006F1D14"/>
    <w:rsid w:val="006F3022"/>
    <w:rsid w:val="006F7E9D"/>
    <w:rsid w:val="00700948"/>
    <w:rsid w:val="00701E92"/>
    <w:rsid w:val="007024A5"/>
    <w:rsid w:val="007026DF"/>
    <w:rsid w:val="00703895"/>
    <w:rsid w:val="00704F6B"/>
    <w:rsid w:val="007075CD"/>
    <w:rsid w:val="00710708"/>
    <w:rsid w:val="007117E3"/>
    <w:rsid w:val="00712062"/>
    <w:rsid w:val="00714099"/>
    <w:rsid w:val="0071488D"/>
    <w:rsid w:val="00715321"/>
    <w:rsid w:val="007161C6"/>
    <w:rsid w:val="00716398"/>
    <w:rsid w:val="00716D07"/>
    <w:rsid w:val="00717430"/>
    <w:rsid w:val="00717911"/>
    <w:rsid w:val="00720924"/>
    <w:rsid w:val="00721CF5"/>
    <w:rsid w:val="00722E63"/>
    <w:rsid w:val="00723D49"/>
    <w:rsid w:val="0072532C"/>
    <w:rsid w:val="00727881"/>
    <w:rsid w:val="0073189B"/>
    <w:rsid w:val="0073291E"/>
    <w:rsid w:val="007334B6"/>
    <w:rsid w:val="00734241"/>
    <w:rsid w:val="0073533D"/>
    <w:rsid w:val="00735A24"/>
    <w:rsid w:val="0073692F"/>
    <w:rsid w:val="00743B9B"/>
    <w:rsid w:val="00745B72"/>
    <w:rsid w:val="00751B5E"/>
    <w:rsid w:val="00752352"/>
    <w:rsid w:val="00755139"/>
    <w:rsid w:val="00755942"/>
    <w:rsid w:val="00755EA5"/>
    <w:rsid w:val="007630D0"/>
    <w:rsid w:val="007648B2"/>
    <w:rsid w:val="00765A72"/>
    <w:rsid w:val="00771079"/>
    <w:rsid w:val="0077169F"/>
    <w:rsid w:val="007720FC"/>
    <w:rsid w:val="0077556C"/>
    <w:rsid w:val="007819B6"/>
    <w:rsid w:val="00782A10"/>
    <w:rsid w:val="0078407C"/>
    <w:rsid w:val="00787A9E"/>
    <w:rsid w:val="00790A9F"/>
    <w:rsid w:val="00796261"/>
    <w:rsid w:val="007A395A"/>
    <w:rsid w:val="007A67FC"/>
    <w:rsid w:val="007B0072"/>
    <w:rsid w:val="007B25EB"/>
    <w:rsid w:val="007B5E79"/>
    <w:rsid w:val="007B7D4C"/>
    <w:rsid w:val="007C15EF"/>
    <w:rsid w:val="007C4996"/>
    <w:rsid w:val="007C4BA1"/>
    <w:rsid w:val="007C5054"/>
    <w:rsid w:val="007C6998"/>
    <w:rsid w:val="007C6DE5"/>
    <w:rsid w:val="007C6EC5"/>
    <w:rsid w:val="007D03D2"/>
    <w:rsid w:val="007D3772"/>
    <w:rsid w:val="007E3749"/>
    <w:rsid w:val="007E3C2E"/>
    <w:rsid w:val="007E7FF2"/>
    <w:rsid w:val="007F0411"/>
    <w:rsid w:val="007F107E"/>
    <w:rsid w:val="007F1859"/>
    <w:rsid w:val="007F3920"/>
    <w:rsid w:val="007F473A"/>
    <w:rsid w:val="007F4EF7"/>
    <w:rsid w:val="007F5772"/>
    <w:rsid w:val="007F60CF"/>
    <w:rsid w:val="007F6C16"/>
    <w:rsid w:val="00811CE7"/>
    <w:rsid w:val="008139E5"/>
    <w:rsid w:val="00817851"/>
    <w:rsid w:val="00817D8D"/>
    <w:rsid w:val="008268B1"/>
    <w:rsid w:val="0082748E"/>
    <w:rsid w:val="00830121"/>
    <w:rsid w:val="0083023D"/>
    <w:rsid w:val="00832F4A"/>
    <w:rsid w:val="00833E29"/>
    <w:rsid w:val="0083470A"/>
    <w:rsid w:val="008438CF"/>
    <w:rsid w:val="00844703"/>
    <w:rsid w:val="00844DF0"/>
    <w:rsid w:val="008452F3"/>
    <w:rsid w:val="0084571A"/>
    <w:rsid w:val="008464D5"/>
    <w:rsid w:val="00847968"/>
    <w:rsid w:val="00851CD4"/>
    <w:rsid w:val="008541EB"/>
    <w:rsid w:val="00854CD8"/>
    <w:rsid w:val="0085565E"/>
    <w:rsid w:val="00856DD4"/>
    <w:rsid w:val="008572EA"/>
    <w:rsid w:val="0086017D"/>
    <w:rsid w:val="00861B60"/>
    <w:rsid w:val="00863017"/>
    <w:rsid w:val="008653CA"/>
    <w:rsid w:val="00865C70"/>
    <w:rsid w:val="00865EAB"/>
    <w:rsid w:val="008664AB"/>
    <w:rsid w:val="00867A04"/>
    <w:rsid w:val="008744B1"/>
    <w:rsid w:val="00876CE5"/>
    <w:rsid w:val="00877E3E"/>
    <w:rsid w:val="008810CB"/>
    <w:rsid w:val="00881348"/>
    <w:rsid w:val="0088150A"/>
    <w:rsid w:val="00884D2E"/>
    <w:rsid w:val="0088549D"/>
    <w:rsid w:val="0088676E"/>
    <w:rsid w:val="00886B65"/>
    <w:rsid w:val="008872EA"/>
    <w:rsid w:val="00890DC0"/>
    <w:rsid w:val="00891AE1"/>
    <w:rsid w:val="00891DFA"/>
    <w:rsid w:val="008A0B22"/>
    <w:rsid w:val="008A1DF8"/>
    <w:rsid w:val="008A41CE"/>
    <w:rsid w:val="008A4D4E"/>
    <w:rsid w:val="008A763A"/>
    <w:rsid w:val="008B2CF3"/>
    <w:rsid w:val="008C1135"/>
    <w:rsid w:val="008C1D2A"/>
    <w:rsid w:val="008C67A6"/>
    <w:rsid w:val="008C7A34"/>
    <w:rsid w:val="008D1251"/>
    <w:rsid w:val="008D2554"/>
    <w:rsid w:val="008D3203"/>
    <w:rsid w:val="008D42F5"/>
    <w:rsid w:val="008D4A08"/>
    <w:rsid w:val="008D56BE"/>
    <w:rsid w:val="008D56FC"/>
    <w:rsid w:val="008D5BC2"/>
    <w:rsid w:val="008D6BE6"/>
    <w:rsid w:val="008E19F4"/>
    <w:rsid w:val="008E2D05"/>
    <w:rsid w:val="008E50B2"/>
    <w:rsid w:val="008F14F5"/>
    <w:rsid w:val="008F1527"/>
    <w:rsid w:val="008F4E0B"/>
    <w:rsid w:val="008F568B"/>
    <w:rsid w:val="009007D6"/>
    <w:rsid w:val="00901303"/>
    <w:rsid w:val="00901D04"/>
    <w:rsid w:val="009025CD"/>
    <w:rsid w:val="009040E7"/>
    <w:rsid w:val="0090430A"/>
    <w:rsid w:val="009048D8"/>
    <w:rsid w:val="009054EC"/>
    <w:rsid w:val="00905BD1"/>
    <w:rsid w:val="00906771"/>
    <w:rsid w:val="00907196"/>
    <w:rsid w:val="00907D0E"/>
    <w:rsid w:val="00910F6E"/>
    <w:rsid w:val="00911028"/>
    <w:rsid w:val="0091188C"/>
    <w:rsid w:val="0091300D"/>
    <w:rsid w:val="00913048"/>
    <w:rsid w:val="009130D1"/>
    <w:rsid w:val="00914A86"/>
    <w:rsid w:val="009158A9"/>
    <w:rsid w:val="00922C2E"/>
    <w:rsid w:val="00930250"/>
    <w:rsid w:val="00934475"/>
    <w:rsid w:val="009356C6"/>
    <w:rsid w:val="009368DF"/>
    <w:rsid w:val="00941198"/>
    <w:rsid w:val="0094302F"/>
    <w:rsid w:val="00943B72"/>
    <w:rsid w:val="00944964"/>
    <w:rsid w:val="00945148"/>
    <w:rsid w:val="00951A4D"/>
    <w:rsid w:val="009528E4"/>
    <w:rsid w:val="00953C1F"/>
    <w:rsid w:val="0095494D"/>
    <w:rsid w:val="00954C0E"/>
    <w:rsid w:val="00954CF7"/>
    <w:rsid w:val="00963325"/>
    <w:rsid w:val="00963AD3"/>
    <w:rsid w:val="00967C98"/>
    <w:rsid w:val="009737CC"/>
    <w:rsid w:val="0097760D"/>
    <w:rsid w:val="009810B4"/>
    <w:rsid w:val="00983DC3"/>
    <w:rsid w:val="00984969"/>
    <w:rsid w:val="00987583"/>
    <w:rsid w:val="00993843"/>
    <w:rsid w:val="009953BC"/>
    <w:rsid w:val="00995A95"/>
    <w:rsid w:val="00996034"/>
    <w:rsid w:val="00996D6C"/>
    <w:rsid w:val="00996FF7"/>
    <w:rsid w:val="0099750C"/>
    <w:rsid w:val="009A0552"/>
    <w:rsid w:val="009A1599"/>
    <w:rsid w:val="009A2D53"/>
    <w:rsid w:val="009A3869"/>
    <w:rsid w:val="009A60D0"/>
    <w:rsid w:val="009A735F"/>
    <w:rsid w:val="009B0DF6"/>
    <w:rsid w:val="009B2495"/>
    <w:rsid w:val="009B388D"/>
    <w:rsid w:val="009B4BDE"/>
    <w:rsid w:val="009B628F"/>
    <w:rsid w:val="009B7D24"/>
    <w:rsid w:val="009C0CB7"/>
    <w:rsid w:val="009C3410"/>
    <w:rsid w:val="009C60B5"/>
    <w:rsid w:val="009D1A22"/>
    <w:rsid w:val="009D24BB"/>
    <w:rsid w:val="009D428E"/>
    <w:rsid w:val="009D4E43"/>
    <w:rsid w:val="009D5477"/>
    <w:rsid w:val="009D64DD"/>
    <w:rsid w:val="009D7CBB"/>
    <w:rsid w:val="009E2F6B"/>
    <w:rsid w:val="009E4D0C"/>
    <w:rsid w:val="009F0918"/>
    <w:rsid w:val="009F0BAA"/>
    <w:rsid w:val="009F50DE"/>
    <w:rsid w:val="009F5620"/>
    <w:rsid w:val="009F56DC"/>
    <w:rsid w:val="009F64C6"/>
    <w:rsid w:val="009F6BAF"/>
    <w:rsid w:val="00A00C17"/>
    <w:rsid w:val="00A02C5A"/>
    <w:rsid w:val="00A02E09"/>
    <w:rsid w:val="00A03398"/>
    <w:rsid w:val="00A11659"/>
    <w:rsid w:val="00A12143"/>
    <w:rsid w:val="00A13570"/>
    <w:rsid w:val="00A146EB"/>
    <w:rsid w:val="00A14746"/>
    <w:rsid w:val="00A14C91"/>
    <w:rsid w:val="00A170C0"/>
    <w:rsid w:val="00A20DC0"/>
    <w:rsid w:val="00A22496"/>
    <w:rsid w:val="00A3079C"/>
    <w:rsid w:val="00A31607"/>
    <w:rsid w:val="00A31F2A"/>
    <w:rsid w:val="00A32627"/>
    <w:rsid w:val="00A359E9"/>
    <w:rsid w:val="00A4000C"/>
    <w:rsid w:val="00A40BF5"/>
    <w:rsid w:val="00A42E59"/>
    <w:rsid w:val="00A4427C"/>
    <w:rsid w:val="00A446D7"/>
    <w:rsid w:val="00A45547"/>
    <w:rsid w:val="00A46773"/>
    <w:rsid w:val="00A512C6"/>
    <w:rsid w:val="00A523BE"/>
    <w:rsid w:val="00A52733"/>
    <w:rsid w:val="00A54994"/>
    <w:rsid w:val="00A56EF2"/>
    <w:rsid w:val="00A6020E"/>
    <w:rsid w:val="00A60F50"/>
    <w:rsid w:val="00A6274B"/>
    <w:rsid w:val="00A7237A"/>
    <w:rsid w:val="00A829B1"/>
    <w:rsid w:val="00A83648"/>
    <w:rsid w:val="00A8551C"/>
    <w:rsid w:val="00A93F21"/>
    <w:rsid w:val="00A94C4E"/>
    <w:rsid w:val="00A952A4"/>
    <w:rsid w:val="00A95FA1"/>
    <w:rsid w:val="00A97DEF"/>
    <w:rsid w:val="00AA10CD"/>
    <w:rsid w:val="00AA251D"/>
    <w:rsid w:val="00AB09B9"/>
    <w:rsid w:val="00AB2E95"/>
    <w:rsid w:val="00AB5671"/>
    <w:rsid w:val="00AB6130"/>
    <w:rsid w:val="00AC0784"/>
    <w:rsid w:val="00AC322A"/>
    <w:rsid w:val="00AC5DB3"/>
    <w:rsid w:val="00AC6AE5"/>
    <w:rsid w:val="00AC6CD7"/>
    <w:rsid w:val="00AD0136"/>
    <w:rsid w:val="00AD0B02"/>
    <w:rsid w:val="00AD1AE0"/>
    <w:rsid w:val="00AD31D2"/>
    <w:rsid w:val="00AD47DE"/>
    <w:rsid w:val="00AD60DC"/>
    <w:rsid w:val="00AD6DF0"/>
    <w:rsid w:val="00AD71FA"/>
    <w:rsid w:val="00AE0478"/>
    <w:rsid w:val="00AE294B"/>
    <w:rsid w:val="00AF0537"/>
    <w:rsid w:val="00AF098F"/>
    <w:rsid w:val="00AF2901"/>
    <w:rsid w:val="00AF390B"/>
    <w:rsid w:val="00AF3B23"/>
    <w:rsid w:val="00AF5160"/>
    <w:rsid w:val="00B026D7"/>
    <w:rsid w:val="00B03253"/>
    <w:rsid w:val="00B047F7"/>
    <w:rsid w:val="00B05C31"/>
    <w:rsid w:val="00B13F42"/>
    <w:rsid w:val="00B15A02"/>
    <w:rsid w:val="00B17D25"/>
    <w:rsid w:val="00B21F12"/>
    <w:rsid w:val="00B22235"/>
    <w:rsid w:val="00B23869"/>
    <w:rsid w:val="00B25CFB"/>
    <w:rsid w:val="00B272B7"/>
    <w:rsid w:val="00B30841"/>
    <w:rsid w:val="00B308A7"/>
    <w:rsid w:val="00B35832"/>
    <w:rsid w:val="00B35968"/>
    <w:rsid w:val="00B35DC9"/>
    <w:rsid w:val="00B41E92"/>
    <w:rsid w:val="00B432A2"/>
    <w:rsid w:val="00B447C2"/>
    <w:rsid w:val="00B44C68"/>
    <w:rsid w:val="00B47377"/>
    <w:rsid w:val="00B47CD5"/>
    <w:rsid w:val="00B47E09"/>
    <w:rsid w:val="00B51CC9"/>
    <w:rsid w:val="00B55966"/>
    <w:rsid w:val="00B573AE"/>
    <w:rsid w:val="00B5742A"/>
    <w:rsid w:val="00B576BF"/>
    <w:rsid w:val="00B601F6"/>
    <w:rsid w:val="00B60F18"/>
    <w:rsid w:val="00B6338A"/>
    <w:rsid w:val="00B63A70"/>
    <w:rsid w:val="00B64542"/>
    <w:rsid w:val="00B64E25"/>
    <w:rsid w:val="00B65E54"/>
    <w:rsid w:val="00B73599"/>
    <w:rsid w:val="00B753F2"/>
    <w:rsid w:val="00B75C45"/>
    <w:rsid w:val="00B769D3"/>
    <w:rsid w:val="00B8092C"/>
    <w:rsid w:val="00B81FE6"/>
    <w:rsid w:val="00B825D0"/>
    <w:rsid w:val="00B8426A"/>
    <w:rsid w:val="00B87A28"/>
    <w:rsid w:val="00B966FE"/>
    <w:rsid w:val="00B96E3B"/>
    <w:rsid w:val="00BA1D58"/>
    <w:rsid w:val="00BB2C1D"/>
    <w:rsid w:val="00BB2E28"/>
    <w:rsid w:val="00BB2E8C"/>
    <w:rsid w:val="00BB2EE7"/>
    <w:rsid w:val="00BB394B"/>
    <w:rsid w:val="00BC2D0A"/>
    <w:rsid w:val="00BC4E65"/>
    <w:rsid w:val="00BC6F04"/>
    <w:rsid w:val="00BD2851"/>
    <w:rsid w:val="00BD3FF6"/>
    <w:rsid w:val="00BD4867"/>
    <w:rsid w:val="00BD4C82"/>
    <w:rsid w:val="00BD5D1C"/>
    <w:rsid w:val="00BD66EE"/>
    <w:rsid w:val="00BD6D36"/>
    <w:rsid w:val="00BE0A54"/>
    <w:rsid w:val="00BE0ADF"/>
    <w:rsid w:val="00BE0D67"/>
    <w:rsid w:val="00BE5AAA"/>
    <w:rsid w:val="00BF1C3B"/>
    <w:rsid w:val="00BF1E79"/>
    <w:rsid w:val="00BF283A"/>
    <w:rsid w:val="00BF5C66"/>
    <w:rsid w:val="00BF7C90"/>
    <w:rsid w:val="00C04C33"/>
    <w:rsid w:val="00C068BD"/>
    <w:rsid w:val="00C07AC8"/>
    <w:rsid w:val="00C10DAD"/>
    <w:rsid w:val="00C111C8"/>
    <w:rsid w:val="00C13F26"/>
    <w:rsid w:val="00C14C46"/>
    <w:rsid w:val="00C1604B"/>
    <w:rsid w:val="00C22D68"/>
    <w:rsid w:val="00C2424D"/>
    <w:rsid w:val="00C242CF"/>
    <w:rsid w:val="00C244CB"/>
    <w:rsid w:val="00C25F3B"/>
    <w:rsid w:val="00C260AB"/>
    <w:rsid w:val="00C27911"/>
    <w:rsid w:val="00C317FE"/>
    <w:rsid w:val="00C3191F"/>
    <w:rsid w:val="00C35CAE"/>
    <w:rsid w:val="00C41291"/>
    <w:rsid w:val="00C42185"/>
    <w:rsid w:val="00C4245C"/>
    <w:rsid w:val="00C42D7E"/>
    <w:rsid w:val="00C465DB"/>
    <w:rsid w:val="00C5096B"/>
    <w:rsid w:val="00C51C4F"/>
    <w:rsid w:val="00C53B85"/>
    <w:rsid w:val="00C60474"/>
    <w:rsid w:val="00C658C5"/>
    <w:rsid w:val="00C70CF7"/>
    <w:rsid w:val="00C71349"/>
    <w:rsid w:val="00C736AF"/>
    <w:rsid w:val="00C73EC0"/>
    <w:rsid w:val="00C74E50"/>
    <w:rsid w:val="00C81408"/>
    <w:rsid w:val="00C82E49"/>
    <w:rsid w:val="00C83EE5"/>
    <w:rsid w:val="00C84A16"/>
    <w:rsid w:val="00C90400"/>
    <w:rsid w:val="00C925A2"/>
    <w:rsid w:val="00C926A7"/>
    <w:rsid w:val="00C92D28"/>
    <w:rsid w:val="00CA0492"/>
    <w:rsid w:val="00CA3296"/>
    <w:rsid w:val="00CA4F98"/>
    <w:rsid w:val="00CA5329"/>
    <w:rsid w:val="00CA6957"/>
    <w:rsid w:val="00CA7961"/>
    <w:rsid w:val="00CB3215"/>
    <w:rsid w:val="00CB3C0B"/>
    <w:rsid w:val="00CC0464"/>
    <w:rsid w:val="00CC197C"/>
    <w:rsid w:val="00CC22B2"/>
    <w:rsid w:val="00CC5156"/>
    <w:rsid w:val="00CC6762"/>
    <w:rsid w:val="00CD1794"/>
    <w:rsid w:val="00CD5D95"/>
    <w:rsid w:val="00CE2D0B"/>
    <w:rsid w:val="00CE4BA8"/>
    <w:rsid w:val="00CF0349"/>
    <w:rsid w:val="00CF03AB"/>
    <w:rsid w:val="00CF63BC"/>
    <w:rsid w:val="00D00203"/>
    <w:rsid w:val="00D0080A"/>
    <w:rsid w:val="00D02DD3"/>
    <w:rsid w:val="00D032FF"/>
    <w:rsid w:val="00D03CCE"/>
    <w:rsid w:val="00D1132A"/>
    <w:rsid w:val="00D2063A"/>
    <w:rsid w:val="00D34089"/>
    <w:rsid w:val="00D34426"/>
    <w:rsid w:val="00D34E5F"/>
    <w:rsid w:val="00D36B1B"/>
    <w:rsid w:val="00D36F26"/>
    <w:rsid w:val="00D42BB0"/>
    <w:rsid w:val="00D4436F"/>
    <w:rsid w:val="00D45E1E"/>
    <w:rsid w:val="00D514EE"/>
    <w:rsid w:val="00D5376D"/>
    <w:rsid w:val="00D54450"/>
    <w:rsid w:val="00D544EA"/>
    <w:rsid w:val="00D54665"/>
    <w:rsid w:val="00D57A71"/>
    <w:rsid w:val="00D6027D"/>
    <w:rsid w:val="00D61987"/>
    <w:rsid w:val="00D63F1E"/>
    <w:rsid w:val="00D6495F"/>
    <w:rsid w:val="00D76F03"/>
    <w:rsid w:val="00D80E86"/>
    <w:rsid w:val="00D81141"/>
    <w:rsid w:val="00D820EE"/>
    <w:rsid w:val="00D83FE0"/>
    <w:rsid w:val="00D86468"/>
    <w:rsid w:val="00D866A6"/>
    <w:rsid w:val="00D937DE"/>
    <w:rsid w:val="00D94294"/>
    <w:rsid w:val="00DA0172"/>
    <w:rsid w:val="00DA7384"/>
    <w:rsid w:val="00DB0B5A"/>
    <w:rsid w:val="00DB131F"/>
    <w:rsid w:val="00DB3BFA"/>
    <w:rsid w:val="00DB4085"/>
    <w:rsid w:val="00DB50C7"/>
    <w:rsid w:val="00DB6220"/>
    <w:rsid w:val="00DB7C2B"/>
    <w:rsid w:val="00DC2363"/>
    <w:rsid w:val="00DC4E67"/>
    <w:rsid w:val="00DC5AF7"/>
    <w:rsid w:val="00DC70D4"/>
    <w:rsid w:val="00DD1217"/>
    <w:rsid w:val="00DD2B52"/>
    <w:rsid w:val="00DD33DE"/>
    <w:rsid w:val="00DD4031"/>
    <w:rsid w:val="00DD52E3"/>
    <w:rsid w:val="00DD70B0"/>
    <w:rsid w:val="00DE328A"/>
    <w:rsid w:val="00DE3687"/>
    <w:rsid w:val="00DF2092"/>
    <w:rsid w:val="00DF624B"/>
    <w:rsid w:val="00DF7212"/>
    <w:rsid w:val="00E01DC1"/>
    <w:rsid w:val="00E04A04"/>
    <w:rsid w:val="00E07081"/>
    <w:rsid w:val="00E07441"/>
    <w:rsid w:val="00E14239"/>
    <w:rsid w:val="00E1444B"/>
    <w:rsid w:val="00E1449A"/>
    <w:rsid w:val="00E15BF7"/>
    <w:rsid w:val="00E16CBD"/>
    <w:rsid w:val="00E2217C"/>
    <w:rsid w:val="00E27294"/>
    <w:rsid w:val="00E31668"/>
    <w:rsid w:val="00E34A9F"/>
    <w:rsid w:val="00E35CAD"/>
    <w:rsid w:val="00E3615A"/>
    <w:rsid w:val="00E36A29"/>
    <w:rsid w:val="00E37838"/>
    <w:rsid w:val="00E3786F"/>
    <w:rsid w:val="00E41D06"/>
    <w:rsid w:val="00E41D54"/>
    <w:rsid w:val="00E43A25"/>
    <w:rsid w:val="00E43ECA"/>
    <w:rsid w:val="00E47595"/>
    <w:rsid w:val="00E51473"/>
    <w:rsid w:val="00E51B98"/>
    <w:rsid w:val="00E52248"/>
    <w:rsid w:val="00E528B4"/>
    <w:rsid w:val="00E546AD"/>
    <w:rsid w:val="00E54C63"/>
    <w:rsid w:val="00E56524"/>
    <w:rsid w:val="00E56A2C"/>
    <w:rsid w:val="00E57B99"/>
    <w:rsid w:val="00E62D06"/>
    <w:rsid w:val="00E6651F"/>
    <w:rsid w:val="00E67D12"/>
    <w:rsid w:val="00E73EF1"/>
    <w:rsid w:val="00E75090"/>
    <w:rsid w:val="00E776EA"/>
    <w:rsid w:val="00E801A2"/>
    <w:rsid w:val="00E812D2"/>
    <w:rsid w:val="00E81E73"/>
    <w:rsid w:val="00E834C1"/>
    <w:rsid w:val="00E851AB"/>
    <w:rsid w:val="00E92BDC"/>
    <w:rsid w:val="00E937D5"/>
    <w:rsid w:val="00E9447B"/>
    <w:rsid w:val="00E95113"/>
    <w:rsid w:val="00E96DE4"/>
    <w:rsid w:val="00EA364D"/>
    <w:rsid w:val="00EB079C"/>
    <w:rsid w:val="00EB0D99"/>
    <w:rsid w:val="00EB1159"/>
    <w:rsid w:val="00EB3245"/>
    <w:rsid w:val="00EB6BA3"/>
    <w:rsid w:val="00EB7791"/>
    <w:rsid w:val="00EC46C5"/>
    <w:rsid w:val="00EC4C11"/>
    <w:rsid w:val="00EC5FCF"/>
    <w:rsid w:val="00ED10A5"/>
    <w:rsid w:val="00ED1E93"/>
    <w:rsid w:val="00ED3698"/>
    <w:rsid w:val="00ED3B26"/>
    <w:rsid w:val="00ED7416"/>
    <w:rsid w:val="00ED7D40"/>
    <w:rsid w:val="00EE6313"/>
    <w:rsid w:val="00EEC614"/>
    <w:rsid w:val="00EF15C7"/>
    <w:rsid w:val="00EF1989"/>
    <w:rsid w:val="00EF5228"/>
    <w:rsid w:val="00EF6C62"/>
    <w:rsid w:val="00F03835"/>
    <w:rsid w:val="00F059B8"/>
    <w:rsid w:val="00F05BD4"/>
    <w:rsid w:val="00F05FE8"/>
    <w:rsid w:val="00F131AA"/>
    <w:rsid w:val="00F15821"/>
    <w:rsid w:val="00F21FE1"/>
    <w:rsid w:val="00F22114"/>
    <w:rsid w:val="00F23491"/>
    <w:rsid w:val="00F271AC"/>
    <w:rsid w:val="00F274CF"/>
    <w:rsid w:val="00F27A61"/>
    <w:rsid w:val="00F27BA4"/>
    <w:rsid w:val="00F30047"/>
    <w:rsid w:val="00F30C81"/>
    <w:rsid w:val="00F31072"/>
    <w:rsid w:val="00F3175C"/>
    <w:rsid w:val="00F34C52"/>
    <w:rsid w:val="00F37286"/>
    <w:rsid w:val="00F430B9"/>
    <w:rsid w:val="00F43684"/>
    <w:rsid w:val="00F445A5"/>
    <w:rsid w:val="00F44AEB"/>
    <w:rsid w:val="00F44F34"/>
    <w:rsid w:val="00F45F5A"/>
    <w:rsid w:val="00F52306"/>
    <w:rsid w:val="00F54683"/>
    <w:rsid w:val="00F555ED"/>
    <w:rsid w:val="00F5E1DC"/>
    <w:rsid w:val="00F62BC5"/>
    <w:rsid w:val="00F70120"/>
    <w:rsid w:val="00F7043E"/>
    <w:rsid w:val="00F715A5"/>
    <w:rsid w:val="00F73A6B"/>
    <w:rsid w:val="00F80626"/>
    <w:rsid w:val="00F80FB0"/>
    <w:rsid w:val="00F81080"/>
    <w:rsid w:val="00F81E19"/>
    <w:rsid w:val="00F84851"/>
    <w:rsid w:val="00F84BA9"/>
    <w:rsid w:val="00F867B6"/>
    <w:rsid w:val="00F90E43"/>
    <w:rsid w:val="00F91472"/>
    <w:rsid w:val="00F91EDE"/>
    <w:rsid w:val="00F96D15"/>
    <w:rsid w:val="00FA0CF2"/>
    <w:rsid w:val="00FA1322"/>
    <w:rsid w:val="00FA2BB1"/>
    <w:rsid w:val="00FA35F1"/>
    <w:rsid w:val="00FA47FD"/>
    <w:rsid w:val="00FA67DF"/>
    <w:rsid w:val="00FB0274"/>
    <w:rsid w:val="00FB05B0"/>
    <w:rsid w:val="00FB23BE"/>
    <w:rsid w:val="00FB60F9"/>
    <w:rsid w:val="00FB6312"/>
    <w:rsid w:val="00FB7B5F"/>
    <w:rsid w:val="00FC1A7F"/>
    <w:rsid w:val="00FC369B"/>
    <w:rsid w:val="00FC56C2"/>
    <w:rsid w:val="00FD1EED"/>
    <w:rsid w:val="00FD3B1E"/>
    <w:rsid w:val="00FD4135"/>
    <w:rsid w:val="00FD5189"/>
    <w:rsid w:val="00FD78D8"/>
    <w:rsid w:val="00FE148B"/>
    <w:rsid w:val="00FE4411"/>
    <w:rsid w:val="00FE5504"/>
    <w:rsid w:val="00FE77CA"/>
    <w:rsid w:val="00FF124F"/>
    <w:rsid w:val="00FF5280"/>
    <w:rsid w:val="00FF7DDB"/>
    <w:rsid w:val="0115C32B"/>
    <w:rsid w:val="013DAFB4"/>
    <w:rsid w:val="014BCA6E"/>
    <w:rsid w:val="016EB161"/>
    <w:rsid w:val="01712A80"/>
    <w:rsid w:val="0180F9B4"/>
    <w:rsid w:val="01917472"/>
    <w:rsid w:val="01942AB0"/>
    <w:rsid w:val="01CDD034"/>
    <w:rsid w:val="01DC298C"/>
    <w:rsid w:val="01E3F88E"/>
    <w:rsid w:val="01FD36D9"/>
    <w:rsid w:val="020806D6"/>
    <w:rsid w:val="020A1BD4"/>
    <w:rsid w:val="020C9557"/>
    <w:rsid w:val="022342CE"/>
    <w:rsid w:val="0224E940"/>
    <w:rsid w:val="0232F565"/>
    <w:rsid w:val="0240934A"/>
    <w:rsid w:val="0248E57B"/>
    <w:rsid w:val="025354E5"/>
    <w:rsid w:val="0262C760"/>
    <w:rsid w:val="027ED859"/>
    <w:rsid w:val="028DDD78"/>
    <w:rsid w:val="0297B161"/>
    <w:rsid w:val="029F1759"/>
    <w:rsid w:val="02C01408"/>
    <w:rsid w:val="02E4C13C"/>
    <w:rsid w:val="02E666F3"/>
    <w:rsid w:val="02F749C8"/>
    <w:rsid w:val="03199BCC"/>
    <w:rsid w:val="0343A90C"/>
    <w:rsid w:val="034DA16F"/>
    <w:rsid w:val="035D51D2"/>
    <w:rsid w:val="03848C56"/>
    <w:rsid w:val="03892C6B"/>
    <w:rsid w:val="038A0666"/>
    <w:rsid w:val="038BA2A7"/>
    <w:rsid w:val="03B3ADCD"/>
    <w:rsid w:val="03BB8DF2"/>
    <w:rsid w:val="03C94C05"/>
    <w:rsid w:val="03D106BA"/>
    <w:rsid w:val="03E9B5EB"/>
    <w:rsid w:val="03F31B12"/>
    <w:rsid w:val="03F65D85"/>
    <w:rsid w:val="03FB9276"/>
    <w:rsid w:val="042585DB"/>
    <w:rsid w:val="04277796"/>
    <w:rsid w:val="043EBEB0"/>
    <w:rsid w:val="044C2594"/>
    <w:rsid w:val="045BAC6C"/>
    <w:rsid w:val="0462899D"/>
    <w:rsid w:val="0464F64D"/>
    <w:rsid w:val="047048B3"/>
    <w:rsid w:val="04784E7E"/>
    <w:rsid w:val="047C00DB"/>
    <w:rsid w:val="048495C5"/>
    <w:rsid w:val="0485279A"/>
    <w:rsid w:val="048ADB77"/>
    <w:rsid w:val="048E3FC1"/>
    <w:rsid w:val="0498E83C"/>
    <w:rsid w:val="04998CD9"/>
    <w:rsid w:val="04BCD7F1"/>
    <w:rsid w:val="04C2025A"/>
    <w:rsid w:val="04D8A73C"/>
    <w:rsid w:val="04E3D2CC"/>
    <w:rsid w:val="04F7CCD5"/>
    <w:rsid w:val="0503DE15"/>
    <w:rsid w:val="0504FE4A"/>
    <w:rsid w:val="05080DE4"/>
    <w:rsid w:val="0512A391"/>
    <w:rsid w:val="051D351E"/>
    <w:rsid w:val="052812E7"/>
    <w:rsid w:val="0533A42C"/>
    <w:rsid w:val="053E2529"/>
    <w:rsid w:val="054BB01E"/>
    <w:rsid w:val="055AC6C4"/>
    <w:rsid w:val="05651C66"/>
    <w:rsid w:val="05745EEC"/>
    <w:rsid w:val="0577DC73"/>
    <w:rsid w:val="057ABC74"/>
    <w:rsid w:val="05805293"/>
    <w:rsid w:val="05C0A22C"/>
    <w:rsid w:val="05C6B738"/>
    <w:rsid w:val="05D580AC"/>
    <w:rsid w:val="05DC0FC6"/>
    <w:rsid w:val="05DD86D1"/>
    <w:rsid w:val="05EB2AAB"/>
    <w:rsid w:val="05FDEF4E"/>
    <w:rsid w:val="063509DD"/>
    <w:rsid w:val="063FF654"/>
    <w:rsid w:val="0652321C"/>
    <w:rsid w:val="065BC385"/>
    <w:rsid w:val="06682C6F"/>
    <w:rsid w:val="066ED9BD"/>
    <w:rsid w:val="067D1ABA"/>
    <w:rsid w:val="069DCAF3"/>
    <w:rsid w:val="06AE91B2"/>
    <w:rsid w:val="06B0C192"/>
    <w:rsid w:val="06B37896"/>
    <w:rsid w:val="06BB96FC"/>
    <w:rsid w:val="06C0F00F"/>
    <w:rsid w:val="06CE8A8A"/>
    <w:rsid w:val="06DE32BD"/>
    <w:rsid w:val="06F69725"/>
    <w:rsid w:val="06FF978D"/>
    <w:rsid w:val="0719D3B2"/>
    <w:rsid w:val="0735665C"/>
    <w:rsid w:val="07386C61"/>
    <w:rsid w:val="07431CF9"/>
    <w:rsid w:val="07764DC8"/>
    <w:rsid w:val="07771E67"/>
    <w:rsid w:val="07F07E4E"/>
    <w:rsid w:val="07F35AE9"/>
    <w:rsid w:val="07F7C83A"/>
    <w:rsid w:val="07FF854F"/>
    <w:rsid w:val="08012EE6"/>
    <w:rsid w:val="0805D93A"/>
    <w:rsid w:val="081345A8"/>
    <w:rsid w:val="081562AD"/>
    <w:rsid w:val="082106F9"/>
    <w:rsid w:val="0837CA5C"/>
    <w:rsid w:val="085C9D8E"/>
    <w:rsid w:val="085FB3A9"/>
    <w:rsid w:val="0870F71B"/>
    <w:rsid w:val="08B2D1C2"/>
    <w:rsid w:val="08B59FD6"/>
    <w:rsid w:val="08CFB927"/>
    <w:rsid w:val="0900E8AB"/>
    <w:rsid w:val="0935D7FC"/>
    <w:rsid w:val="09405D47"/>
    <w:rsid w:val="094B5ABB"/>
    <w:rsid w:val="0951A3A8"/>
    <w:rsid w:val="09705F00"/>
    <w:rsid w:val="09751BA1"/>
    <w:rsid w:val="09BCD75A"/>
    <w:rsid w:val="09C27259"/>
    <w:rsid w:val="09C4DE30"/>
    <w:rsid w:val="09D27823"/>
    <w:rsid w:val="09DE0D05"/>
    <w:rsid w:val="09E5E5E1"/>
    <w:rsid w:val="09EEA3A7"/>
    <w:rsid w:val="09F61F7C"/>
    <w:rsid w:val="09F9C873"/>
    <w:rsid w:val="0A0D706C"/>
    <w:rsid w:val="0A1B6FC9"/>
    <w:rsid w:val="0A1DF395"/>
    <w:rsid w:val="0A2B59D5"/>
    <w:rsid w:val="0A454F7D"/>
    <w:rsid w:val="0A4883FA"/>
    <w:rsid w:val="0A665EFE"/>
    <w:rsid w:val="0A7396A2"/>
    <w:rsid w:val="0A7C5155"/>
    <w:rsid w:val="0A9111E2"/>
    <w:rsid w:val="0A9C2F96"/>
    <w:rsid w:val="0AA6B49D"/>
    <w:rsid w:val="0AC4DFA9"/>
    <w:rsid w:val="0AF00EFF"/>
    <w:rsid w:val="0B0532CE"/>
    <w:rsid w:val="0B0A65EA"/>
    <w:rsid w:val="0B1BE6F9"/>
    <w:rsid w:val="0B2B284D"/>
    <w:rsid w:val="0B2F16DA"/>
    <w:rsid w:val="0B3FBAD7"/>
    <w:rsid w:val="0B44F49E"/>
    <w:rsid w:val="0B4C5D7C"/>
    <w:rsid w:val="0B5EC643"/>
    <w:rsid w:val="0B71738E"/>
    <w:rsid w:val="0B77A6DA"/>
    <w:rsid w:val="0B7B6FB0"/>
    <w:rsid w:val="0B7DE753"/>
    <w:rsid w:val="0B8573D1"/>
    <w:rsid w:val="0B857FDE"/>
    <w:rsid w:val="0B91550F"/>
    <w:rsid w:val="0B9760F9"/>
    <w:rsid w:val="0B9D4E9B"/>
    <w:rsid w:val="0BB212A4"/>
    <w:rsid w:val="0BBF929A"/>
    <w:rsid w:val="0BD43BE0"/>
    <w:rsid w:val="0BDD277C"/>
    <w:rsid w:val="0BEB1DF0"/>
    <w:rsid w:val="0C01095C"/>
    <w:rsid w:val="0C0D4A74"/>
    <w:rsid w:val="0C193C48"/>
    <w:rsid w:val="0C1FE09E"/>
    <w:rsid w:val="0C26DB28"/>
    <w:rsid w:val="0C4398D3"/>
    <w:rsid w:val="0C4646C1"/>
    <w:rsid w:val="0CAA3988"/>
    <w:rsid w:val="0CB3004C"/>
    <w:rsid w:val="0CBD1639"/>
    <w:rsid w:val="0CD3AEE4"/>
    <w:rsid w:val="0CED0936"/>
    <w:rsid w:val="0CF68057"/>
    <w:rsid w:val="0D03E16A"/>
    <w:rsid w:val="0D4169C9"/>
    <w:rsid w:val="0D5590E5"/>
    <w:rsid w:val="0D735B75"/>
    <w:rsid w:val="0D831C21"/>
    <w:rsid w:val="0D83B01F"/>
    <w:rsid w:val="0D9F40F7"/>
    <w:rsid w:val="0DA63CF6"/>
    <w:rsid w:val="0DA696B6"/>
    <w:rsid w:val="0DAC8AAB"/>
    <w:rsid w:val="0DBB3673"/>
    <w:rsid w:val="0DC1A8AE"/>
    <w:rsid w:val="0DE17169"/>
    <w:rsid w:val="0DE1A32E"/>
    <w:rsid w:val="0DE2E53E"/>
    <w:rsid w:val="0DE3580E"/>
    <w:rsid w:val="0E034084"/>
    <w:rsid w:val="0E2535E4"/>
    <w:rsid w:val="0E484387"/>
    <w:rsid w:val="0E5FA314"/>
    <w:rsid w:val="0E8446C0"/>
    <w:rsid w:val="0EA25A16"/>
    <w:rsid w:val="0EB703B6"/>
    <w:rsid w:val="0EB9BBE9"/>
    <w:rsid w:val="0ECC1C3F"/>
    <w:rsid w:val="0EE6AC64"/>
    <w:rsid w:val="0EF15C5E"/>
    <w:rsid w:val="0EF6EBCC"/>
    <w:rsid w:val="0F0519BA"/>
    <w:rsid w:val="0F0A8E4F"/>
    <w:rsid w:val="0F0D26A9"/>
    <w:rsid w:val="0F282416"/>
    <w:rsid w:val="0F2E837C"/>
    <w:rsid w:val="0F33D88F"/>
    <w:rsid w:val="0F34EC40"/>
    <w:rsid w:val="0F3625D3"/>
    <w:rsid w:val="0F52A107"/>
    <w:rsid w:val="0F6307EE"/>
    <w:rsid w:val="0F6D04FC"/>
    <w:rsid w:val="0F768323"/>
    <w:rsid w:val="0F786791"/>
    <w:rsid w:val="0F827D90"/>
    <w:rsid w:val="0FAA48C7"/>
    <w:rsid w:val="0FB681D9"/>
    <w:rsid w:val="0FBA0601"/>
    <w:rsid w:val="0FC249B2"/>
    <w:rsid w:val="0FC7BA57"/>
    <w:rsid w:val="0FECD023"/>
    <w:rsid w:val="0FED1A87"/>
    <w:rsid w:val="1002CE24"/>
    <w:rsid w:val="100479ED"/>
    <w:rsid w:val="1007B2DC"/>
    <w:rsid w:val="100E7B2F"/>
    <w:rsid w:val="101B36E9"/>
    <w:rsid w:val="1020E523"/>
    <w:rsid w:val="10220782"/>
    <w:rsid w:val="104E1AF0"/>
    <w:rsid w:val="1058E32B"/>
    <w:rsid w:val="106B7869"/>
    <w:rsid w:val="107CB279"/>
    <w:rsid w:val="1083EB1B"/>
    <w:rsid w:val="10A02AA3"/>
    <w:rsid w:val="10AE66FB"/>
    <w:rsid w:val="10B89B15"/>
    <w:rsid w:val="10E64177"/>
    <w:rsid w:val="11151CF3"/>
    <w:rsid w:val="113116FC"/>
    <w:rsid w:val="115AA7DD"/>
    <w:rsid w:val="11640E5B"/>
    <w:rsid w:val="116B490F"/>
    <w:rsid w:val="1183C1B8"/>
    <w:rsid w:val="119A69D1"/>
    <w:rsid w:val="119BAEA0"/>
    <w:rsid w:val="11D62DA0"/>
    <w:rsid w:val="11E2DCE7"/>
    <w:rsid w:val="11F27FB0"/>
    <w:rsid w:val="12172B96"/>
    <w:rsid w:val="12368DF1"/>
    <w:rsid w:val="128E428F"/>
    <w:rsid w:val="12A0F4B8"/>
    <w:rsid w:val="12AA7BF0"/>
    <w:rsid w:val="12ABABAF"/>
    <w:rsid w:val="12C1B3E4"/>
    <w:rsid w:val="12DD77CC"/>
    <w:rsid w:val="12F039A5"/>
    <w:rsid w:val="1301B46D"/>
    <w:rsid w:val="132A5A67"/>
    <w:rsid w:val="132BB2FA"/>
    <w:rsid w:val="133DB9DC"/>
    <w:rsid w:val="134652C7"/>
    <w:rsid w:val="1352A4C1"/>
    <w:rsid w:val="136BFFB1"/>
    <w:rsid w:val="136E2A98"/>
    <w:rsid w:val="13799D8A"/>
    <w:rsid w:val="139D1CD6"/>
    <w:rsid w:val="13A73DBB"/>
    <w:rsid w:val="13A8FFCB"/>
    <w:rsid w:val="13AA01E9"/>
    <w:rsid w:val="13ABD5CE"/>
    <w:rsid w:val="13AE8D0D"/>
    <w:rsid w:val="13B7C36D"/>
    <w:rsid w:val="13D0562B"/>
    <w:rsid w:val="13E816C0"/>
    <w:rsid w:val="13E92F25"/>
    <w:rsid w:val="13EEDE6E"/>
    <w:rsid w:val="13EF2289"/>
    <w:rsid w:val="13F289DC"/>
    <w:rsid w:val="13FD2957"/>
    <w:rsid w:val="1403CBA4"/>
    <w:rsid w:val="14182980"/>
    <w:rsid w:val="143C9DB8"/>
    <w:rsid w:val="14577460"/>
    <w:rsid w:val="145C68C8"/>
    <w:rsid w:val="1472CA8F"/>
    <w:rsid w:val="1478E043"/>
    <w:rsid w:val="1489E2D6"/>
    <w:rsid w:val="149603EF"/>
    <w:rsid w:val="149D84D1"/>
    <w:rsid w:val="14AC5111"/>
    <w:rsid w:val="14C77DE5"/>
    <w:rsid w:val="14D21CF6"/>
    <w:rsid w:val="14E0180B"/>
    <w:rsid w:val="14E48ADC"/>
    <w:rsid w:val="14F00F39"/>
    <w:rsid w:val="14F5FCE3"/>
    <w:rsid w:val="152B9D8B"/>
    <w:rsid w:val="1530412C"/>
    <w:rsid w:val="153E1A31"/>
    <w:rsid w:val="1565C094"/>
    <w:rsid w:val="158FE3C9"/>
    <w:rsid w:val="159A5582"/>
    <w:rsid w:val="15BB8465"/>
    <w:rsid w:val="15C29B64"/>
    <w:rsid w:val="15C675ED"/>
    <w:rsid w:val="15C7343E"/>
    <w:rsid w:val="15DB9F6A"/>
    <w:rsid w:val="15DE821E"/>
    <w:rsid w:val="15FD5B72"/>
    <w:rsid w:val="1620492F"/>
    <w:rsid w:val="16275FD5"/>
    <w:rsid w:val="162B56D1"/>
    <w:rsid w:val="163660A3"/>
    <w:rsid w:val="164BFE80"/>
    <w:rsid w:val="1657FBB3"/>
    <w:rsid w:val="1674E591"/>
    <w:rsid w:val="169408F7"/>
    <w:rsid w:val="16AD783C"/>
    <w:rsid w:val="16B1C0C7"/>
    <w:rsid w:val="16C01309"/>
    <w:rsid w:val="16C6D9D9"/>
    <w:rsid w:val="16CE0F80"/>
    <w:rsid w:val="16D0BC1F"/>
    <w:rsid w:val="16D69739"/>
    <w:rsid w:val="16DEDE7D"/>
    <w:rsid w:val="16F50BF4"/>
    <w:rsid w:val="16FF178F"/>
    <w:rsid w:val="17192DE3"/>
    <w:rsid w:val="171DDF68"/>
    <w:rsid w:val="1730D136"/>
    <w:rsid w:val="1731C7E1"/>
    <w:rsid w:val="1732D77E"/>
    <w:rsid w:val="173B584B"/>
    <w:rsid w:val="1744DEC1"/>
    <w:rsid w:val="17462107"/>
    <w:rsid w:val="174E2014"/>
    <w:rsid w:val="17531BE9"/>
    <w:rsid w:val="175E6BC5"/>
    <w:rsid w:val="1761F3E7"/>
    <w:rsid w:val="1762CC4A"/>
    <w:rsid w:val="176C789B"/>
    <w:rsid w:val="176FAFDE"/>
    <w:rsid w:val="1772364F"/>
    <w:rsid w:val="177C4F17"/>
    <w:rsid w:val="178CDA81"/>
    <w:rsid w:val="17972AA3"/>
    <w:rsid w:val="17A46A2A"/>
    <w:rsid w:val="17ACD197"/>
    <w:rsid w:val="17C0BB11"/>
    <w:rsid w:val="17C8976F"/>
    <w:rsid w:val="17CAB3EA"/>
    <w:rsid w:val="180B5889"/>
    <w:rsid w:val="180FEA33"/>
    <w:rsid w:val="1814E664"/>
    <w:rsid w:val="1814F5EA"/>
    <w:rsid w:val="18168993"/>
    <w:rsid w:val="1875C8DF"/>
    <w:rsid w:val="18905285"/>
    <w:rsid w:val="189B58DD"/>
    <w:rsid w:val="18A1D0BD"/>
    <w:rsid w:val="18AEAC28"/>
    <w:rsid w:val="18AFFA6E"/>
    <w:rsid w:val="18C4B9A6"/>
    <w:rsid w:val="18C5FDA6"/>
    <w:rsid w:val="18E70816"/>
    <w:rsid w:val="18F30F43"/>
    <w:rsid w:val="18FE9985"/>
    <w:rsid w:val="18FF91F2"/>
    <w:rsid w:val="1906C55A"/>
    <w:rsid w:val="1914E91E"/>
    <w:rsid w:val="192500D9"/>
    <w:rsid w:val="1940C6A9"/>
    <w:rsid w:val="195471CC"/>
    <w:rsid w:val="197D8984"/>
    <w:rsid w:val="1995BC92"/>
    <w:rsid w:val="199B6BA1"/>
    <w:rsid w:val="19A0A762"/>
    <w:rsid w:val="19B665D1"/>
    <w:rsid w:val="19E082F6"/>
    <w:rsid w:val="1A057328"/>
    <w:rsid w:val="1A11BFD4"/>
    <w:rsid w:val="1A1BDD36"/>
    <w:rsid w:val="1A342813"/>
    <w:rsid w:val="1A6D4FF3"/>
    <w:rsid w:val="1A73781A"/>
    <w:rsid w:val="1A804D38"/>
    <w:rsid w:val="1A82D877"/>
    <w:rsid w:val="1A8FBA78"/>
    <w:rsid w:val="1A9C00D4"/>
    <w:rsid w:val="1AC2BC5A"/>
    <w:rsid w:val="1AC55DD5"/>
    <w:rsid w:val="1AC65044"/>
    <w:rsid w:val="1AD2A6A7"/>
    <w:rsid w:val="1AEF87A3"/>
    <w:rsid w:val="1AF2080E"/>
    <w:rsid w:val="1B004811"/>
    <w:rsid w:val="1B089B2B"/>
    <w:rsid w:val="1B18B4E3"/>
    <w:rsid w:val="1B1B9295"/>
    <w:rsid w:val="1B22E38B"/>
    <w:rsid w:val="1B32DF24"/>
    <w:rsid w:val="1B386831"/>
    <w:rsid w:val="1B593E92"/>
    <w:rsid w:val="1B9522C5"/>
    <w:rsid w:val="1B966BC6"/>
    <w:rsid w:val="1B97EF0A"/>
    <w:rsid w:val="1BA1F0F9"/>
    <w:rsid w:val="1BA2F884"/>
    <w:rsid w:val="1BD6EFBE"/>
    <w:rsid w:val="1BE86E8F"/>
    <w:rsid w:val="1BECFE6A"/>
    <w:rsid w:val="1BEDEC14"/>
    <w:rsid w:val="1C039C0B"/>
    <w:rsid w:val="1C1EA8D8"/>
    <w:rsid w:val="1C215EE4"/>
    <w:rsid w:val="1C2393C2"/>
    <w:rsid w:val="1C329940"/>
    <w:rsid w:val="1C39180C"/>
    <w:rsid w:val="1C3A1571"/>
    <w:rsid w:val="1C3D9C6D"/>
    <w:rsid w:val="1C4A0EBF"/>
    <w:rsid w:val="1C520CF6"/>
    <w:rsid w:val="1C5D49AF"/>
    <w:rsid w:val="1C5F7B75"/>
    <w:rsid w:val="1C62E329"/>
    <w:rsid w:val="1C67E9D2"/>
    <w:rsid w:val="1C8812CB"/>
    <w:rsid w:val="1C9AE882"/>
    <w:rsid w:val="1C9E250D"/>
    <w:rsid w:val="1CA995E9"/>
    <w:rsid w:val="1CA99DC9"/>
    <w:rsid w:val="1CBF1B43"/>
    <w:rsid w:val="1CBF703A"/>
    <w:rsid w:val="1CD30AFD"/>
    <w:rsid w:val="1CEC99D6"/>
    <w:rsid w:val="1D0A460A"/>
    <w:rsid w:val="1D1E18DE"/>
    <w:rsid w:val="1D1E30ED"/>
    <w:rsid w:val="1D32E89D"/>
    <w:rsid w:val="1D3A94E7"/>
    <w:rsid w:val="1D411312"/>
    <w:rsid w:val="1D47E20A"/>
    <w:rsid w:val="1D7598AE"/>
    <w:rsid w:val="1D75FB6D"/>
    <w:rsid w:val="1D7A6394"/>
    <w:rsid w:val="1D82B2D1"/>
    <w:rsid w:val="1D89365A"/>
    <w:rsid w:val="1D8D4C9F"/>
    <w:rsid w:val="1D98C249"/>
    <w:rsid w:val="1DA44D64"/>
    <w:rsid w:val="1DADA859"/>
    <w:rsid w:val="1DD9CFAD"/>
    <w:rsid w:val="1DDD54A2"/>
    <w:rsid w:val="1DE17575"/>
    <w:rsid w:val="1DFDBEC3"/>
    <w:rsid w:val="1E14779B"/>
    <w:rsid w:val="1E24ACEC"/>
    <w:rsid w:val="1E3ABFE7"/>
    <w:rsid w:val="1E5CCBA5"/>
    <w:rsid w:val="1E5CED61"/>
    <w:rsid w:val="1E66666C"/>
    <w:rsid w:val="1E80D388"/>
    <w:rsid w:val="1E9E219B"/>
    <w:rsid w:val="1EB63A35"/>
    <w:rsid w:val="1EC2C35E"/>
    <w:rsid w:val="1ECB5463"/>
    <w:rsid w:val="1EE3A915"/>
    <w:rsid w:val="1EEF9947"/>
    <w:rsid w:val="1EF2A01A"/>
    <w:rsid w:val="1EF9296F"/>
    <w:rsid w:val="1F0EB352"/>
    <w:rsid w:val="1F2F3EFD"/>
    <w:rsid w:val="1F33B355"/>
    <w:rsid w:val="1F34CEFC"/>
    <w:rsid w:val="1F3F714C"/>
    <w:rsid w:val="1F52DE9B"/>
    <w:rsid w:val="1F5DDD11"/>
    <w:rsid w:val="1F61F96E"/>
    <w:rsid w:val="1F71FE14"/>
    <w:rsid w:val="1F7305C4"/>
    <w:rsid w:val="1F8422EA"/>
    <w:rsid w:val="1F941DBB"/>
    <w:rsid w:val="1FB10A6E"/>
    <w:rsid w:val="1FC919D9"/>
    <w:rsid w:val="1FD5C5CF"/>
    <w:rsid w:val="1FDC4D7B"/>
    <w:rsid w:val="1FDEB4F8"/>
    <w:rsid w:val="1FE4F670"/>
    <w:rsid w:val="1FEAA98E"/>
    <w:rsid w:val="1FEAAEC2"/>
    <w:rsid w:val="1FFFEB9A"/>
    <w:rsid w:val="2021F008"/>
    <w:rsid w:val="202C5E2C"/>
    <w:rsid w:val="2044724C"/>
    <w:rsid w:val="20487D99"/>
    <w:rsid w:val="2049633D"/>
    <w:rsid w:val="204C156F"/>
    <w:rsid w:val="204E8C84"/>
    <w:rsid w:val="20718655"/>
    <w:rsid w:val="207A1D00"/>
    <w:rsid w:val="2091D905"/>
    <w:rsid w:val="20D8679B"/>
    <w:rsid w:val="20E8600E"/>
    <w:rsid w:val="21023DA9"/>
    <w:rsid w:val="212B6FE6"/>
    <w:rsid w:val="21322E33"/>
    <w:rsid w:val="21341893"/>
    <w:rsid w:val="2138E6B4"/>
    <w:rsid w:val="21410560"/>
    <w:rsid w:val="21430B8E"/>
    <w:rsid w:val="2159727E"/>
    <w:rsid w:val="216C0FE5"/>
    <w:rsid w:val="21848FF0"/>
    <w:rsid w:val="21926A51"/>
    <w:rsid w:val="21969FB2"/>
    <w:rsid w:val="21A04822"/>
    <w:rsid w:val="21AD6882"/>
    <w:rsid w:val="21B14CD5"/>
    <w:rsid w:val="21B67B65"/>
    <w:rsid w:val="21C7D405"/>
    <w:rsid w:val="21C8C226"/>
    <w:rsid w:val="21CC6219"/>
    <w:rsid w:val="21D71443"/>
    <w:rsid w:val="21E0C562"/>
    <w:rsid w:val="21EF3789"/>
    <w:rsid w:val="21FDA837"/>
    <w:rsid w:val="22247897"/>
    <w:rsid w:val="2224DF8D"/>
    <w:rsid w:val="2245FF47"/>
    <w:rsid w:val="22467D22"/>
    <w:rsid w:val="2249292F"/>
    <w:rsid w:val="2255FE35"/>
    <w:rsid w:val="226AA848"/>
    <w:rsid w:val="228DEA5C"/>
    <w:rsid w:val="228F258C"/>
    <w:rsid w:val="22916266"/>
    <w:rsid w:val="2299FAB9"/>
    <w:rsid w:val="22ADF42A"/>
    <w:rsid w:val="22C9CA5B"/>
    <w:rsid w:val="230DF76F"/>
    <w:rsid w:val="23186D80"/>
    <w:rsid w:val="231EF6CE"/>
    <w:rsid w:val="232703F6"/>
    <w:rsid w:val="23336D4E"/>
    <w:rsid w:val="2337EBBB"/>
    <w:rsid w:val="23402F54"/>
    <w:rsid w:val="23429C31"/>
    <w:rsid w:val="234DBE0F"/>
    <w:rsid w:val="23502820"/>
    <w:rsid w:val="23581116"/>
    <w:rsid w:val="2362B680"/>
    <w:rsid w:val="237C130E"/>
    <w:rsid w:val="237FA596"/>
    <w:rsid w:val="2385A95E"/>
    <w:rsid w:val="23A66A29"/>
    <w:rsid w:val="23AFD9C1"/>
    <w:rsid w:val="23B6522D"/>
    <w:rsid w:val="23C624D9"/>
    <w:rsid w:val="23DE5471"/>
    <w:rsid w:val="23EC0A8E"/>
    <w:rsid w:val="23F42CD1"/>
    <w:rsid w:val="2402D9A5"/>
    <w:rsid w:val="241944E6"/>
    <w:rsid w:val="241C2444"/>
    <w:rsid w:val="243A2C74"/>
    <w:rsid w:val="243B0BFB"/>
    <w:rsid w:val="243CC1C9"/>
    <w:rsid w:val="243EFC63"/>
    <w:rsid w:val="246453B0"/>
    <w:rsid w:val="246CEEC7"/>
    <w:rsid w:val="24A7DD12"/>
    <w:rsid w:val="24BF6AEA"/>
    <w:rsid w:val="24C36209"/>
    <w:rsid w:val="24C4FCF5"/>
    <w:rsid w:val="24DFC665"/>
    <w:rsid w:val="24FB2F40"/>
    <w:rsid w:val="24FF1273"/>
    <w:rsid w:val="2543094D"/>
    <w:rsid w:val="254D1B5E"/>
    <w:rsid w:val="255296CA"/>
    <w:rsid w:val="2563A3F6"/>
    <w:rsid w:val="2567A888"/>
    <w:rsid w:val="256A0C65"/>
    <w:rsid w:val="258C32A1"/>
    <w:rsid w:val="25A7A7AF"/>
    <w:rsid w:val="25AA78C8"/>
    <w:rsid w:val="25AD0545"/>
    <w:rsid w:val="25BABAC0"/>
    <w:rsid w:val="25C88FD2"/>
    <w:rsid w:val="25F586FD"/>
    <w:rsid w:val="26275E0F"/>
    <w:rsid w:val="26353879"/>
    <w:rsid w:val="26411A48"/>
    <w:rsid w:val="26520B45"/>
    <w:rsid w:val="2654BC7C"/>
    <w:rsid w:val="26617E7A"/>
    <w:rsid w:val="266BB1D3"/>
    <w:rsid w:val="26740DD5"/>
    <w:rsid w:val="2677E3F0"/>
    <w:rsid w:val="26973D3F"/>
    <w:rsid w:val="269A2C8F"/>
    <w:rsid w:val="26BBDA25"/>
    <w:rsid w:val="26C64951"/>
    <w:rsid w:val="26C804F6"/>
    <w:rsid w:val="26C91A48"/>
    <w:rsid w:val="26E2267B"/>
    <w:rsid w:val="26ED49A7"/>
    <w:rsid w:val="26EF5D38"/>
    <w:rsid w:val="27039D76"/>
    <w:rsid w:val="2705139E"/>
    <w:rsid w:val="2717B49A"/>
    <w:rsid w:val="271EA46E"/>
    <w:rsid w:val="27218660"/>
    <w:rsid w:val="2724E5DB"/>
    <w:rsid w:val="272F4CEC"/>
    <w:rsid w:val="274746C4"/>
    <w:rsid w:val="27647CC1"/>
    <w:rsid w:val="2787D8CF"/>
    <w:rsid w:val="279C644B"/>
    <w:rsid w:val="27AB1EE7"/>
    <w:rsid w:val="27B13A19"/>
    <w:rsid w:val="27EAA208"/>
    <w:rsid w:val="27F2EDE3"/>
    <w:rsid w:val="284265FF"/>
    <w:rsid w:val="28641974"/>
    <w:rsid w:val="286AA79A"/>
    <w:rsid w:val="286C4E8E"/>
    <w:rsid w:val="286E051F"/>
    <w:rsid w:val="286FB1B8"/>
    <w:rsid w:val="287CBD55"/>
    <w:rsid w:val="28837181"/>
    <w:rsid w:val="288DDADA"/>
    <w:rsid w:val="28A0C8E4"/>
    <w:rsid w:val="28A6470D"/>
    <w:rsid w:val="28EE21F0"/>
    <w:rsid w:val="293DF620"/>
    <w:rsid w:val="29465BD3"/>
    <w:rsid w:val="2975BD9B"/>
    <w:rsid w:val="29827EE9"/>
    <w:rsid w:val="298C72B6"/>
    <w:rsid w:val="299E3F33"/>
    <w:rsid w:val="29A3EE56"/>
    <w:rsid w:val="29AB2E93"/>
    <w:rsid w:val="29B0E4F0"/>
    <w:rsid w:val="29BF9B8F"/>
    <w:rsid w:val="29F2417A"/>
    <w:rsid w:val="2A240493"/>
    <w:rsid w:val="2A258844"/>
    <w:rsid w:val="2A2F572D"/>
    <w:rsid w:val="2A3430DF"/>
    <w:rsid w:val="2A3E9880"/>
    <w:rsid w:val="2A4A3924"/>
    <w:rsid w:val="2A4F9C12"/>
    <w:rsid w:val="2A5985DB"/>
    <w:rsid w:val="2A5F35F3"/>
    <w:rsid w:val="2A6C52AF"/>
    <w:rsid w:val="2A72BD55"/>
    <w:rsid w:val="2A7C59ED"/>
    <w:rsid w:val="2A89A8F1"/>
    <w:rsid w:val="2AB0D4F9"/>
    <w:rsid w:val="2AB1BA67"/>
    <w:rsid w:val="2AB8093A"/>
    <w:rsid w:val="2AD99277"/>
    <w:rsid w:val="2AEF975F"/>
    <w:rsid w:val="2AFD5479"/>
    <w:rsid w:val="2B039718"/>
    <w:rsid w:val="2B2BC2AF"/>
    <w:rsid w:val="2B320519"/>
    <w:rsid w:val="2B4F947F"/>
    <w:rsid w:val="2B5988B5"/>
    <w:rsid w:val="2B68E806"/>
    <w:rsid w:val="2B9B0F48"/>
    <w:rsid w:val="2BD81965"/>
    <w:rsid w:val="2BF3130C"/>
    <w:rsid w:val="2BF9B70A"/>
    <w:rsid w:val="2C26C651"/>
    <w:rsid w:val="2C271E9B"/>
    <w:rsid w:val="2C2D3350"/>
    <w:rsid w:val="2C30DA73"/>
    <w:rsid w:val="2C5320EA"/>
    <w:rsid w:val="2C7535F0"/>
    <w:rsid w:val="2C9AB4BD"/>
    <w:rsid w:val="2CB53B95"/>
    <w:rsid w:val="2CC49F9D"/>
    <w:rsid w:val="2CFD56DF"/>
    <w:rsid w:val="2D1FFBF5"/>
    <w:rsid w:val="2D3967D6"/>
    <w:rsid w:val="2D44628A"/>
    <w:rsid w:val="2D654336"/>
    <w:rsid w:val="2D722988"/>
    <w:rsid w:val="2D73E36B"/>
    <w:rsid w:val="2D805925"/>
    <w:rsid w:val="2D8BDE3A"/>
    <w:rsid w:val="2D8F1748"/>
    <w:rsid w:val="2DBCE7E4"/>
    <w:rsid w:val="2DD66ACB"/>
    <w:rsid w:val="2DE5AD07"/>
    <w:rsid w:val="2DEFA3A0"/>
    <w:rsid w:val="2DF80CF7"/>
    <w:rsid w:val="2E2BC718"/>
    <w:rsid w:val="2E41A6DA"/>
    <w:rsid w:val="2E4EEDF2"/>
    <w:rsid w:val="2E58DDCB"/>
    <w:rsid w:val="2E652841"/>
    <w:rsid w:val="2E99B964"/>
    <w:rsid w:val="2EA046BB"/>
    <w:rsid w:val="2EB3E560"/>
    <w:rsid w:val="2EB9DC2C"/>
    <w:rsid w:val="2EBFC7C6"/>
    <w:rsid w:val="2EC123E0"/>
    <w:rsid w:val="2EC77474"/>
    <w:rsid w:val="2ECF1FCD"/>
    <w:rsid w:val="2EDE96D4"/>
    <w:rsid w:val="2EF5FBF3"/>
    <w:rsid w:val="2F001A1E"/>
    <w:rsid w:val="2F01D1F4"/>
    <w:rsid w:val="2F2A1AE1"/>
    <w:rsid w:val="2F2A8621"/>
    <w:rsid w:val="2F2FE83C"/>
    <w:rsid w:val="2F332FBF"/>
    <w:rsid w:val="2F3FE38E"/>
    <w:rsid w:val="2F54A6CF"/>
    <w:rsid w:val="2F5AD7B0"/>
    <w:rsid w:val="2F663EF8"/>
    <w:rsid w:val="2F779226"/>
    <w:rsid w:val="2F780B32"/>
    <w:rsid w:val="2F9ED940"/>
    <w:rsid w:val="2FA12C46"/>
    <w:rsid w:val="2FB065CE"/>
    <w:rsid w:val="2FB0B15E"/>
    <w:rsid w:val="2FB1080D"/>
    <w:rsid w:val="2FB46720"/>
    <w:rsid w:val="2FC0B200"/>
    <w:rsid w:val="2FF1BE13"/>
    <w:rsid w:val="300E1918"/>
    <w:rsid w:val="301B7DBE"/>
    <w:rsid w:val="3020793D"/>
    <w:rsid w:val="30385447"/>
    <w:rsid w:val="303E6363"/>
    <w:rsid w:val="3052B6DC"/>
    <w:rsid w:val="3055F771"/>
    <w:rsid w:val="3067857D"/>
    <w:rsid w:val="306DC7DE"/>
    <w:rsid w:val="30855703"/>
    <w:rsid w:val="308A94CF"/>
    <w:rsid w:val="3098CAF2"/>
    <w:rsid w:val="30A9AF3A"/>
    <w:rsid w:val="30E133A5"/>
    <w:rsid w:val="30E527C6"/>
    <w:rsid w:val="30EEC246"/>
    <w:rsid w:val="30F5D277"/>
    <w:rsid w:val="311B1023"/>
    <w:rsid w:val="3129B84C"/>
    <w:rsid w:val="313B88A3"/>
    <w:rsid w:val="3162B090"/>
    <w:rsid w:val="316C656D"/>
    <w:rsid w:val="319B1FED"/>
    <w:rsid w:val="31A3C515"/>
    <w:rsid w:val="31A8F620"/>
    <w:rsid w:val="31B5F877"/>
    <w:rsid w:val="31C1BF19"/>
    <w:rsid w:val="31CB6017"/>
    <w:rsid w:val="31D6B483"/>
    <w:rsid w:val="31E8F4DE"/>
    <w:rsid w:val="3218B413"/>
    <w:rsid w:val="321A8B23"/>
    <w:rsid w:val="32504DBD"/>
    <w:rsid w:val="3269D6EC"/>
    <w:rsid w:val="326E177A"/>
    <w:rsid w:val="32770D72"/>
    <w:rsid w:val="3280F827"/>
    <w:rsid w:val="32881A2B"/>
    <w:rsid w:val="328BC070"/>
    <w:rsid w:val="3295D56D"/>
    <w:rsid w:val="32C4E896"/>
    <w:rsid w:val="32CA90C6"/>
    <w:rsid w:val="32F7B958"/>
    <w:rsid w:val="3300A4CF"/>
    <w:rsid w:val="3323578A"/>
    <w:rsid w:val="334791DA"/>
    <w:rsid w:val="334F008F"/>
    <w:rsid w:val="3351D172"/>
    <w:rsid w:val="3374F1C4"/>
    <w:rsid w:val="33889D7B"/>
    <w:rsid w:val="339289E7"/>
    <w:rsid w:val="33950EEE"/>
    <w:rsid w:val="339E2FAB"/>
    <w:rsid w:val="33A00499"/>
    <w:rsid w:val="33A4C722"/>
    <w:rsid w:val="33CEB912"/>
    <w:rsid w:val="33D0108F"/>
    <w:rsid w:val="33F76A1E"/>
    <w:rsid w:val="33F9CCE3"/>
    <w:rsid w:val="3429B97F"/>
    <w:rsid w:val="344015CD"/>
    <w:rsid w:val="345789D0"/>
    <w:rsid w:val="345DD4EA"/>
    <w:rsid w:val="347CAF38"/>
    <w:rsid w:val="349261F7"/>
    <w:rsid w:val="349A0821"/>
    <w:rsid w:val="34A7B831"/>
    <w:rsid w:val="34C928FC"/>
    <w:rsid w:val="34D37F55"/>
    <w:rsid w:val="34D53DC2"/>
    <w:rsid w:val="34FB0ADF"/>
    <w:rsid w:val="35159401"/>
    <w:rsid w:val="352586A9"/>
    <w:rsid w:val="353E4566"/>
    <w:rsid w:val="35425DE0"/>
    <w:rsid w:val="354CA503"/>
    <w:rsid w:val="35666C0B"/>
    <w:rsid w:val="358E4C66"/>
    <w:rsid w:val="35A1AF08"/>
    <w:rsid w:val="35B76B9B"/>
    <w:rsid w:val="35BC46D0"/>
    <w:rsid w:val="35C95EEA"/>
    <w:rsid w:val="35E39C6E"/>
    <w:rsid w:val="35E451CF"/>
    <w:rsid w:val="35F4EE97"/>
    <w:rsid w:val="3611CB41"/>
    <w:rsid w:val="36186A31"/>
    <w:rsid w:val="3632F50C"/>
    <w:rsid w:val="365B5CBA"/>
    <w:rsid w:val="365F29B5"/>
    <w:rsid w:val="36738D16"/>
    <w:rsid w:val="367CC1CC"/>
    <w:rsid w:val="368D82EB"/>
    <w:rsid w:val="36A61C4B"/>
    <w:rsid w:val="36ABF97A"/>
    <w:rsid w:val="36BCD55C"/>
    <w:rsid w:val="36D67EF4"/>
    <w:rsid w:val="36F15D24"/>
    <w:rsid w:val="37048BD6"/>
    <w:rsid w:val="371339D7"/>
    <w:rsid w:val="3724FAB8"/>
    <w:rsid w:val="373171EB"/>
    <w:rsid w:val="373E58A4"/>
    <w:rsid w:val="37662D23"/>
    <w:rsid w:val="376FBFC2"/>
    <w:rsid w:val="378115A7"/>
    <w:rsid w:val="3781C954"/>
    <w:rsid w:val="37A6E0BC"/>
    <w:rsid w:val="37B18AC0"/>
    <w:rsid w:val="37FEFE90"/>
    <w:rsid w:val="380EC12E"/>
    <w:rsid w:val="381B9C38"/>
    <w:rsid w:val="38288570"/>
    <w:rsid w:val="383D6963"/>
    <w:rsid w:val="3842C68F"/>
    <w:rsid w:val="384DBDC6"/>
    <w:rsid w:val="38554E50"/>
    <w:rsid w:val="385E664C"/>
    <w:rsid w:val="387A77DF"/>
    <w:rsid w:val="388F62F1"/>
    <w:rsid w:val="3899511C"/>
    <w:rsid w:val="38B2A880"/>
    <w:rsid w:val="38C6C5A3"/>
    <w:rsid w:val="38D72ADE"/>
    <w:rsid w:val="38DBCCDE"/>
    <w:rsid w:val="38E10F7C"/>
    <w:rsid w:val="38E6FDC0"/>
    <w:rsid w:val="39101766"/>
    <w:rsid w:val="391B3D30"/>
    <w:rsid w:val="392DD9CA"/>
    <w:rsid w:val="3955B230"/>
    <w:rsid w:val="397B9B97"/>
    <w:rsid w:val="39957017"/>
    <w:rsid w:val="39AC26EC"/>
    <w:rsid w:val="39D26CDE"/>
    <w:rsid w:val="39F49E5B"/>
    <w:rsid w:val="39FAEC0F"/>
    <w:rsid w:val="3A045072"/>
    <w:rsid w:val="3A073339"/>
    <w:rsid w:val="3A58ADC5"/>
    <w:rsid w:val="3A656E38"/>
    <w:rsid w:val="3A7721E9"/>
    <w:rsid w:val="3A801447"/>
    <w:rsid w:val="3A9A9A0C"/>
    <w:rsid w:val="3AA79C9C"/>
    <w:rsid w:val="3ABCB82B"/>
    <w:rsid w:val="3AEA7DB4"/>
    <w:rsid w:val="3B257F84"/>
    <w:rsid w:val="3B2A4067"/>
    <w:rsid w:val="3B389033"/>
    <w:rsid w:val="3B40A97D"/>
    <w:rsid w:val="3B42C0D9"/>
    <w:rsid w:val="3B51D1E7"/>
    <w:rsid w:val="3B63895A"/>
    <w:rsid w:val="3B6C5CFB"/>
    <w:rsid w:val="3B8209CF"/>
    <w:rsid w:val="3BBB4C06"/>
    <w:rsid w:val="3BC21FF4"/>
    <w:rsid w:val="3BC6A6EA"/>
    <w:rsid w:val="3BCB7114"/>
    <w:rsid w:val="3BDAD9D1"/>
    <w:rsid w:val="3BDE6DAB"/>
    <w:rsid w:val="3BDE8106"/>
    <w:rsid w:val="3BEB670D"/>
    <w:rsid w:val="3BF32B6B"/>
    <w:rsid w:val="3C131F58"/>
    <w:rsid w:val="3C3A9CEE"/>
    <w:rsid w:val="3C3D3EE0"/>
    <w:rsid w:val="3C407505"/>
    <w:rsid w:val="3C4FE8ED"/>
    <w:rsid w:val="3C53835A"/>
    <w:rsid w:val="3C6396DD"/>
    <w:rsid w:val="3CA1C174"/>
    <w:rsid w:val="3CB07A10"/>
    <w:rsid w:val="3CB17EF5"/>
    <w:rsid w:val="3CB6B217"/>
    <w:rsid w:val="3CBD5609"/>
    <w:rsid w:val="3CBFA1CB"/>
    <w:rsid w:val="3CD381FF"/>
    <w:rsid w:val="3CEA3C9C"/>
    <w:rsid w:val="3D005127"/>
    <w:rsid w:val="3D10FBE2"/>
    <w:rsid w:val="3D2AE0D1"/>
    <w:rsid w:val="3D571C67"/>
    <w:rsid w:val="3D57B2BA"/>
    <w:rsid w:val="3D88F4BE"/>
    <w:rsid w:val="3DA1B971"/>
    <w:rsid w:val="3DB72AD5"/>
    <w:rsid w:val="3DC48EFD"/>
    <w:rsid w:val="3DDBF9D2"/>
    <w:rsid w:val="3DE819B3"/>
    <w:rsid w:val="3DF3D066"/>
    <w:rsid w:val="3DFE061C"/>
    <w:rsid w:val="3E318246"/>
    <w:rsid w:val="3E384E55"/>
    <w:rsid w:val="3E4607E3"/>
    <w:rsid w:val="3E5700BF"/>
    <w:rsid w:val="3E66799B"/>
    <w:rsid w:val="3E6E4014"/>
    <w:rsid w:val="3E7847D8"/>
    <w:rsid w:val="3E7D6E2A"/>
    <w:rsid w:val="3E7F072E"/>
    <w:rsid w:val="3E945D19"/>
    <w:rsid w:val="3EB14FA8"/>
    <w:rsid w:val="3ED3EEA8"/>
    <w:rsid w:val="3EE52A22"/>
    <w:rsid w:val="3EE624FA"/>
    <w:rsid w:val="3F021B4B"/>
    <w:rsid w:val="3F1E5CE3"/>
    <w:rsid w:val="3F46788F"/>
    <w:rsid w:val="3F52EAC1"/>
    <w:rsid w:val="3F562BBB"/>
    <w:rsid w:val="3F645369"/>
    <w:rsid w:val="3F65635B"/>
    <w:rsid w:val="3F6F5196"/>
    <w:rsid w:val="3F974C09"/>
    <w:rsid w:val="3F9B353A"/>
    <w:rsid w:val="3F9E5C40"/>
    <w:rsid w:val="3FB89E2B"/>
    <w:rsid w:val="3FBD6A39"/>
    <w:rsid w:val="3FCD5502"/>
    <w:rsid w:val="3FD32B70"/>
    <w:rsid w:val="3FE25AED"/>
    <w:rsid w:val="3FF4AB64"/>
    <w:rsid w:val="3FFF007A"/>
    <w:rsid w:val="4025D279"/>
    <w:rsid w:val="40354BBE"/>
    <w:rsid w:val="40412B4A"/>
    <w:rsid w:val="406A18EC"/>
    <w:rsid w:val="406F9E58"/>
    <w:rsid w:val="40761B37"/>
    <w:rsid w:val="4082B81B"/>
    <w:rsid w:val="40970EF7"/>
    <w:rsid w:val="40A08226"/>
    <w:rsid w:val="40A6DE70"/>
    <w:rsid w:val="40B18E9A"/>
    <w:rsid w:val="40BC759A"/>
    <w:rsid w:val="40C1B610"/>
    <w:rsid w:val="40C31129"/>
    <w:rsid w:val="40CD74DF"/>
    <w:rsid w:val="40DC7CB1"/>
    <w:rsid w:val="40DC989C"/>
    <w:rsid w:val="40DDA8FD"/>
    <w:rsid w:val="40FB360D"/>
    <w:rsid w:val="40FC620D"/>
    <w:rsid w:val="4116112E"/>
    <w:rsid w:val="4122A635"/>
    <w:rsid w:val="414F2AF6"/>
    <w:rsid w:val="414FBA92"/>
    <w:rsid w:val="4154E02B"/>
    <w:rsid w:val="4164E082"/>
    <w:rsid w:val="417C8BCF"/>
    <w:rsid w:val="417CB0FC"/>
    <w:rsid w:val="4190A1B8"/>
    <w:rsid w:val="4198A82D"/>
    <w:rsid w:val="419F3868"/>
    <w:rsid w:val="41BA124B"/>
    <w:rsid w:val="41CAAE5D"/>
    <w:rsid w:val="41CF30DC"/>
    <w:rsid w:val="41DE9B3B"/>
    <w:rsid w:val="41E2C0C9"/>
    <w:rsid w:val="41EBC030"/>
    <w:rsid w:val="41EE1D72"/>
    <w:rsid w:val="41F978E6"/>
    <w:rsid w:val="42232FE8"/>
    <w:rsid w:val="422C96F1"/>
    <w:rsid w:val="4262FAE6"/>
    <w:rsid w:val="426395BE"/>
    <w:rsid w:val="429081B5"/>
    <w:rsid w:val="42995B06"/>
    <w:rsid w:val="42AA09AB"/>
    <w:rsid w:val="42AA146B"/>
    <w:rsid w:val="42BE34FE"/>
    <w:rsid w:val="42BF9607"/>
    <w:rsid w:val="42CC6E70"/>
    <w:rsid w:val="42CDED3C"/>
    <w:rsid w:val="42F8BE4D"/>
    <w:rsid w:val="4309242F"/>
    <w:rsid w:val="4319570B"/>
    <w:rsid w:val="431B2FE0"/>
    <w:rsid w:val="4325C7D0"/>
    <w:rsid w:val="432F0B9E"/>
    <w:rsid w:val="433BB57A"/>
    <w:rsid w:val="434277FC"/>
    <w:rsid w:val="434FF92D"/>
    <w:rsid w:val="435B5D28"/>
    <w:rsid w:val="4366E78B"/>
    <w:rsid w:val="43695ABD"/>
    <w:rsid w:val="436B732A"/>
    <w:rsid w:val="437A6B9C"/>
    <w:rsid w:val="43AB4E2A"/>
    <w:rsid w:val="43B462B3"/>
    <w:rsid w:val="43B628B0"/>
    <w:rsid w:val="43C39BA2"/>
    <w:rsid w:val="43C58761"/>
    <w:rsid w:val="43C5FAE7"/>
    <w:rsid w:val="43DE89A5"/>
    <w:rsid w:val="43F2E26D"/>
    <w:rsid w:val="4413AC9A"/>
    <w:rsid w:val="44146D41"/>
    <w:rsid w:val="441A313F"/>
    <w:rsid w:val="4433CA0C"/>
    <w:rsid w:val="446B254A"/>
    <w:rsid w:val="44BE34AF"/>
    <w:rsid w:val="44BF42D8"/>
    <w:rsid w:val="44C367C4"/>
    <w:rsid w:val="44FD5DB3"/>
    <w:rsid w:val="45010620"/>
    <w:rsid w:val="4522D69A"/>
    <w:rsid w:val="452B870A"/>
    <w:rsid w:val="453102ED"/>
    <w:rsid w:val="4532F02C"/>
    <w:rsid w:val="454F39A4"/>
    <w:rsid w:val="4561F52D"/>
    <w:rsid w:val="4580EAF8"/>
    <w:rsid w:val="4588EAC7"/>
    <w:rsid w:val="45952920"/>
    <w:rsid w:val="45A7A4BF"/>
    <w:rsid w:val="45BCD99A"/>
    <w:rsid w:val="45C2AD1E"/>
    <w:rsid w:val="45D0D769"/>
    <w:rsid w:val="45DAA38E"/>
    <w:rsid w:val="45E74044"/>
    <w:rsid w:val="45FA03BA"/>
    <w:rsid w:val="46002431"/>
    <w:rsid w:val="461841B7"/>
    <w:rsid w:val="4618796C"/>
    <w:rsid w:val="463BC54E"/>
    <w:rsid w:val="464B917F"/>
    <w:rsid w:val="465542ED"/>
    <w:rsid w:val="4660D2FC"/>
    <w:rsid w:val="468D78DE"/>
    <w:rsid w:val="469134F0"/>
    <w:rsid w:val="46926319"/>
    <w:rsid w:val="46A8233C"/>
    <w:rsid w:val="46A9AAE1"/>
    <w:rsid w:val="46AC68BE"/>
    <w:rsid w:val="46C16F59"/>
    <w:rsid w:val="46CA1CA6"/>
    <w:rsid w:val="46DC548D"/>
    <w:rsid w:val="46EAD5F2"/>
    <w:rsid w:val="470D57B2"/>
    <w:rsid w:val="47305F4F"/>
    <w:rsid w:val="473F0D18"/>
    <w:rsid w:val="47429AEC"/>
    <w:rsid w:val="4749881D"/>
    <w:rsid w:val="47550D2A"/>
    <w:rsid w:val="476D25A3"/>
    <w:rsid w:val="477DDCCA"/>
    <w:rsid w:val="479CF888"/>
    <w:rsid w:val="47AB90EC"/>
    <w:rsid w:val="47BF212F"/>
    <w:rsid w:val="48152EC7"/>
    <w:rsid w:val="481D1F7D"/>
    <w:rsid w:val="482DD32C"/>
    <w:rsid w:val="482F87FD"/>
    <w:rsid w:val="48402ECE"/>
    <w:rsid w:val="484B4FE0"/>
    <w:rsid w:val="48811390"/>
    <w:rsid w:val="48A87BAF"/>
    <w:rsid w:val="48C95EE5"/>
    <w:rsid w:val="48CC4A09"/>
    <w:rsid w:val="48E50912"/>
    <w:rsid w:val="48FAEEE2"/>
    <w:rsid w:val="48FB2020"/>
    <w:rsid w:val="48FE674D"/>
    <w:rsid w:val="490DF67E"/>
    <w:rsid w:val="493BE33E"/>
    <w:rsid w:val="4956F991"/>
    <w:rsid w:val="496030E1"/>
    <w:rsid w:val="4976395E"/>
    <w:rsid w:val="497F5F5F"/>
    <w:rsid w:val="49807763"/>
    <w:rsid w:val="499754EC"/>
    <w:rsid w:val="4998FC13"/>
    <w:rsid w:val="49B0AA5E"/>
    <w:rsid w:val="49C5A6CE"/>
    <w:rsid w:val="49CEB198"/>
    <w:rsid w:val="49D0056A"/>
    <w:rsid w:val="49E90E84"/>
    <w:rsid w:val="4A155FCA"/>
    <w:rsid w:val="4A1593C9"/>
    <w:rsid w:val="4A18C582"/>
    <w:rsid w:val="4A2BB703"/>
    <w:rsid w:val="4A34CA12"/>
    <w:rsid w:val="4A387761"/>
    <w:rsid w:val="4A3A53DD"/>
    <w:rsid w:val="4A50B163"/>
    <w:rsid w:val="4A557A73"/>
    <w:rsid w:val="4A611434"/>
    <w:rsid w:val="4A67C476"/>
    <w:rsid w:val="4A6EB274"/>
    <w:rsid w:val="4A7110C6"/>
    <w:rsid w:val="4A7ED961"/>
    <w:rsid w:val="4A9DDB55"/>
    <w:rsid w:val="4AAE14B1"/>
    <w:rsid w:val="4AC1DBD2"/>
    <w:rsid w:val="4ACD78CE"/>
    <w:rsid w:val="4B03F6EB"/>
    <w:rsid w:val="4B0E644B"/>
    <w:rsid w:val="4B5C6E3E"/>
    <w:rsid w:val="4B77245F"/>
    <w:rsid w:val="4B848BB5"/>
    <w:rsid w:val="4B87CFC5"/>
    <w:rsid w:val="4B8FF9D7"/>
    <w:rsid w:val="4B95A975"/>
    <w:rsid w:val="4B966EC4"/>
    <w:rsid w:val="4BADB06A"/>
    <w:rsid w:val="4BC3206F"/>
    <w:rsid w:val="4BC4696F"/>
    <w:rsid w:val="4BC809EE"/>
    <w:rsid w:val="4BCD02A3"/>
    <w:rsid w:val="4BE1DD60"/>
    <w:rsid w:val="4BF862CC"/>
    <w:rsid w:val="4C279325"/>
    <w:rsid w:val="4C4BCCB7"/>
    <w:rsid w:val="4CA28786"/>
    <w:rsid w:val="4CBA66F4"/>
    <w:rsid w:val="4CBF285E"/>
    <w:rsid w:val="4CC2C400"/>
    <w:rsid w:val="4CCC21A8"/>
    <w:rsid w:val="4CD45F36"/>
    <w:rsid w:val="4CDF15CB"/>
    <w:rsid w:val="4CF9172F"/>
    <w:rsid w:val="4D052148"/>
    <w:rsid w:val="4D0EBD90"/>
    <w:rsid w:val="4D16B596"/>
    <w:rsid w:val="4D172D6F"/>
    <w:rsid w:val="4D353391"/>
    <w:rsid w:val="4D7F2084"/>
    <w:rsid w:val="4D83D50A"/>
    <w:rsid w:val="4D9DEF07"/>
    <w:rsid w:val="4DA5E387"/>
    <w:rsid w:val="4DA9F02A"/>
    <w:rsid w:val="4DAD0645"/>
    <w:rsid w:val="4DB6AA76"/>
    <w:rsid w:val="4DC989AB"/>
    <w:rsid w:val="4DD53302"/>
    <w:rsid w:val="4DE2A4CD"/>
    <w:rsid w:val="4DE99753"/>
    <w:rsid w:val="4DF3E403"/>
    <w:rsid w:val="4DFD83A4"/>
    <w:rsid w:val="4E08096D"/>
    <w:rsid w:val="4E25619B"/>
    <w:rsid w:val="4E45E540"/>
    <w:rsid w:val="4E8D0B4B"/>
    <w:rsid w:val="4E91B554"/>
    <w:rsid w:val="4E995BC9"/>
    <w:rsid w:val="4EA04CD8"/>
    <w:rsid w:val="4EA1AA86"/>
    <w:rsid w:val="4EBA29E3"/>
    <w:rsid w:val="4EC97B95"/>
    <w:rsid w:val="4EDD5324"/>
    <w:rsid w:val="4EE82F82"/>
    <w:rsid w:val="4EE916DA"/>
    <w:rsid w:val="4EEAB5C9"/>
    <w:rsid w:val="4EEDEFCB"/>
    <w:rsid w:val="4F01037B"/>
    <w:rsid w:val="4F15115B"/>
    <w:rsid w:val="4F2A6287"/>
    <w:rsid w:val="4F4D91F0"/>
    <w:rsid w:val="4F534C2C"/>
    <w:rsid w:val="4F694019"/>
    <w:rsid w:val="4F80CB65"/>
    <w:rsid w:val="4F8719D6"/>
    <w:rsid w:val="4F9A55D0"/>
    <w:rsid w:val="4FAE981D"/>
    <w:rsid w:val="4FBD35ED"/>
    <w:rsid w:val="4FC5E108"/>
    <w:rsid w:val="4FCD9565"/>
    <w:rsid w:val="4FD162C3"/>
    <w:rsid w:val="4FD85B52"/>
    <w:rsid w:val="4FE15A4E"/>
    <w:rsid w:val="4FE266A4"/>
    <w:rsid w:val="501C8458"/>
    <w:rsid w:val="5023C798"/>
    <w:rsid w:val="5030184A"/>
    <w:rsid w:val="5046EB93"/>
    <w:rsid w:val="505C3F06"/>
    <w:rsid w:val="505DEAEB"/>
    <w:rsid w:val="5068BF17"/>
    <w:rsid w:val="5078CC5F"/>
    <w:rsid w:val="5085FBAA"/>
    <w:rsid w:val="5089C7F0"/>
    <w:rsid w:val="50909962"/>
    <w:rsid w:val="509A578B"/>
    <w:rsid w:val="50B34360"/>
    <w:rsid w:val="50B94176"/>
    <w:rsid w:val="50F52770"/>
    <w:rsid w:val="50FE5691"/>
    <w:rsid w:val="51203453"/>
    <w:rsid w:val="51324D97"/>
    <w:rsid w:val="513A7F25"/>
    <w:rsid w:val="513B7A7B"/>
    <w:rsid w:val="513D5F2A"/>
    <w:rsid w:val="51514DC4"/>
    <w:rsid w:val="5161E487"/>
    <w:rsid w:val="516DDA1A"/>
    <w:rsid w:val="5170D171"/>
    <w:rsid w:val="5174BCD9"/>
    <w:rsid w:val="51825B40"/>
    <w:rsid w:val="5194DA49"/>
    <w:rsid w:val="51A16E71"/>
    <w:rsid w:val="51A2CCEC"/>
    <w:rsid w:val="51C22E2A"/>
    <w:rsid w:val="51C919D3"/>
    <w:rsid w:val="51D21EAA"/>
    <w:rsid w:val="51E88961"/>
    <w:rsid w:val="51E9AF93"/>
    <w:rsid w:val="51F3CAF8"/>
    <w:rsid w:val="51FF7A1E"/>
    <w:rsid w:val="520FD99E"/>
    <w:rsid w:val="52133A2D"/>
    <w:rsid w:val="5213497F"/>
    <w:rsid w:val="521C225C"/>
    <w:rsid w:val="521F6947"/>
    <w:rsid w:val="522477BA"/>
    <w:rsid w:val="524043E6"/>
    <w:rsid w:val="5249D806"/>
    <w:rsid w:val="52526F29"/>
    <w:rsid w:val="52577507"/>
    <w:rsid w:val="5269214F"/>
    <w:rsid w:val="5271ABC0"/>
    <w:rsid w:val="52726CA7"/>
    <w:rsid w:val="52847579"/>
    <w:rsid w:val="529D3C05"/>
    <w:rsid w:val="529D73E1"/>
    <w:rsid w:val="52A6C862"/>
    <w:rsid w:val="52CBD275"/>
    <w:rsid w:val="52CC9A30"/>
    <w:rsid w:val="52DA5DEA"/>
    <w:rsid w:val="53387B4C"/>
    <w:rsid w:val="53511B01"/>
    <w:rsid w:val="53525F0A"/>
    <w:rsid w:val="5355FC6E"/>
    <w:rsid w:val="535E18D3"/>
    <w:rsid w:val="53698284"/>
    <w:rsid w:val="53767ED4"/>
    <w:rsid w:val="53819FC2"/>
    <w:rsid w:val="5382D41C"/>
    <w:rsid w:val="53A7CE1E"/>
    <w:rsid w:val="53C16EC5"/>
    <w:rsid w:val="53C877BD"/>
    <w:rsid w:val="53CEADA0"/>
    <w:rsid w:val="53D23394"/>
    <w:rsid w:val="53DD9B19"/>
    <w:rsid w:val="53E10662"/>
    <w:rsid w:val="53E5A867"/>
    <w:rsid w:val="53E70922"/>
    <w:rsid w:val="53EDD2FB"/>
    <w:rsid w:val="540C869C"/>
    <w:rsid w:val="540ECA8E"/>
    <w:rsid w:val="5423868D"/>
    <w:rsid w:val="5433CC3D"/>
    <w:rsid w:val="543A3505"/>
    <w:rsid w:val="544D009C"/>
    <w:rsid w:val="544D60D2"/>
    <w:rsid w:val="544DD3B7"/>
    <w:rsid w:val="545711F9"/>
    <w:rsid w:val="54817701"/>
    <w:rsid w:val="54820C76"/>
    <w:rsid w:val="5489EDFF"/>
    <w:rsid w:val="54BB0E2A"/>
    <w:rsid w:val="54BB92F4"/>
    <w:rsid w:val="54F5966F"/>
    <w:rsid w:val="55019924"/>
    <w:rsid w:val="55044CE5"/>
    <w:rsid w:val="550766BB"/>
    <w:rsid w:val="553741B6"/>
    <w:rsid w:val="55661FC0"/>
    <w:rsid w:val="55795D39"/>
    <w:rsid w:val="5599A0DE"/>
    <w:rsid w:val="55AB35F3"/>
    <w:rsid w:val="55BE6C77"/>
    <w:rsid w:val="55E1730D"/>
    <w:rsid w:val="56041880"/>
    <w:rsid w:val="56068132"/>
    <w:rsid w:val="562022BA"/>
    <w:rsid w:val="56383D09"/>
    <w:rsid w:val="563C9124"/>
    <w:rsid w:val="564B6AC9"/>
    <w:rsid w:val="56746DFC"/>
    <w:rsid w:val="567E6A7A"/>
    <w:rsid w:val="5690EA05"/>
    <w:rsid w:val="56ACE666"/>
    <w:rsid w:val="56B4BE56"/>
    <w:rsid w:val="56CE9E72"/>
    <w:rsid w:val="56CF0EE2"/>
    <w:rsid w:val="56D04CF6"/>
    <w:rsid w:val="56DD7035"/>
    <w:rsid w:val="5719071C"/>
    <w:rsid w:val="57269059"/>
    <w:rsid w:val="5728DF58"/>
    <w:rsid w:val="5737D654"/>
    <w:rsid w:val="573ED35A"/>
    <w:rsid w:val="573FC89D"/>
    <w:rsid w:val="57427FD0"/>
    <w:rsid w:val="5759F8DF"/>
    <w:rsid w:val="5780C6A8"/>
    <w:rsid w:val="5780C961"/>
    <w:rsid w:val="57829230"/>
    <w:rsid w:val="578BA2DB"/>
    <w:rsid w:val="57957FCB"/>
    <w:rsid w:val="579D13D7"/>
    <w:rsid w:val="57B095F8"/>
    <w:rsid w:val="57B3A49E"/>
    <w:rsid w:val="57EDF771"/>
    <w:rsid w:val="57F0BA15"/>
    <w:rsid w:val="5810FB21"/>
    <w:rsid w:val="5832EAAE"/>
    <w:rsid w:val="58458BF1"/>
    <w:rsid w:val="584F5D35"/>
    <w:rsid w:val="58524F7C"/>
    <w:rsid w:val="5874D8FB"/>
    <w:rsid w:val="5895E6A3"/>
    <w:rsid w:val="58AB0189"/>
    <w:rsid w:val="58AB0BF9"/>
    <w:rsid w:val="58B2AA68"/>
    <w:rsid w:val="58BC4E95"/>
    <w:rsid w:val="58C063C4"/>
    <w:rsid w:val="58C544CA"/>
    <w:rsid w:val="58CF3AFB"/>
    <w:rsid w:val="58F62998"/>
    <w:rsid w:val="58FF40C6"/>
    <w:rsid w:val="5901EF67"/>
    <w:rsid w:val="59025D83"/>
    <w:rsid w:val="591785B6"/>
    <w:rsid w:val="591B54C3"/>
    <w:rsid w:val="591CB0DE"/>
    <w:rsid w:val="592188C1"/>
    <w:rsid w:val="59278D1A"/>
    <w:rsid w:val="5930CCBF"/>
    <w:rsid w:val="5933B289"/>
    <w:rsid w:val="5955C70B"/>
    <w:rsid w:val="5957A141"/>
    <w:rsid w:val="596E9D34"/>
    <w:rsid w:val="597FBFF8"/>
    <w:rsid w:val="59AF20DC"/>
    <w:rsid w:val="59ECDEB4"/>
    <w:rsid w:val="59EEEC40"/>
    <w:rsid w:val="59FCDC8A"/>
    <w:rsid w:val="5A04FBBA"/>
    <w:rsid w:val="5A16AE09"/>
    <w:rsid w:val="5A31F23E"/>
    <w:rsid w:val="5A4CE382"/>
    <w:rsid w:val="5A54E9EB"/>
    <w:rsid w:val="5A699870"/>
    <w:rsid w:val="5A78C3A2"/>
    <w:rsid w:val="5AA1B11B"/>
    <w:rsid w:val="5AA34D1B"/>
    <w:rsid w:val="5AD22F7E"/>
    <w:rsid w:val="5AEA0EAE"/>
    <w:rsid w:val="5AEC7EB3"/>
    <w:rsid w:val="5AF36B9E"/>
    <w:rsid w:val="5B088519"/>
    <w:rsid w:val="5B140934"/>
    <w:rsid w:val="5B1C5879"/>
    <w:rsid w:val="5B1F8D9D"/>
    <w:rsid w:val="5B392CE0"/>
    <w:rsid w:val="5B3B0846"/>
    <w:rsid w:val="5B4B2A99"/>
    <w:rsid w:val="5B505E71"/>
    <w:rsid w:val="5B54816F"/>
    <w:rsid w:val="5B5A358D"/>
    <w:rsid w:val="5B60D821"/>
    <w:rsid w:val="5B6AF6FD"/>
    <w:rsid w:val="5B8F1C07"/>
    <w:rsid w:val="5BA818E1"/>
    <w:rsid w:val="5BAAFC49"/>
    <w:rsid w:val="5BC60E6B"/>
    <w:rsid w:val="5BDB3EED"/>
    <w:rsid w:val="5C068E76"/>
    <w:rsid w:val="5C1E6A46"/>
    <w:rsid w:val="5C270009"/>
    <w:rsid w:val="5C3D817C"/>
    <w:rsid w:val="5C52379A"/>
    <w:rsid w:val="5C67F662"/>
    <w:rsid w:val="5C6C9944"/>
    <w:rsid w:val="5C6D4EAA"/>
    <w:rsid w:val="5C6F1539"/>
    <w:rsid w:val="5C789A60"/>
    <w:rsid w:val="5C7F797C"/>
    <w:rsid w:val="5CA2076A"/>
    <w:rsid w:val="5CA34230"/>
    <w:rsid w:val="5CCC557A"/>
    <w:rsid w:val="5CFA2A82"/>
    <w:rsid w:val="5CFE4DCC"/>
    <w:rsid w:val="5D1882B7"/>
    <w:rsid w:val="5D1AC3E1"/>
    <w:rsid w:val="5D25CCB3"/>
    <w:rsid w:val="5D53E601"/>
    <w:rsid w:val="5D6EDF5B"/>
    <w:rsid w:val="5D951E73"/>
    <w:rsid w:val="5DBEBED9"/>
    <w:rsid w:val="5DE27C97"/>
    <w:rsid w:val="5E03C6C3"/>
    <w:rsid w:val="5E17B23F"/>
    <w:rsid w:val="5E17CDD8"/>
    <w:rsid w:val="5E1826C7"/>
    <w:rsid w:val="5E1DB5AA"/>
    <w:rsid w:val="5E24C06A"/>
    <w:rsid w:val="5E25B6EE"/>
    <w:rsid w:val="5E25E897"/>
    <w:rsid w:val="5E271A27"/>
    <w:rsid w:val="5E480D81"/>
    <w:rsid w:val="5E4B8676"/>
    <w:rsid w:val="5E4C5D41"/>
    <w:rsid w:val="5E4E2E93"/>
    <w:rsid w:val="5E6E3A1D"/>
    <w:rsid w:val="5E92DA39"/>
    <w:rsid w:val="5E9BE2FB"/>
    <w:rsid w:val="5EAD768D"/>
    <w:rsid w:val="5EB34F32"/>
    <w:rsid w:val="5EBCF80B"/>
    <w:rsid w:val="5EE9190A"/>
    <w:rsid w:val="5EF9810F"/>
    <w:rsid w:val="5EF9D96B"/>
    <w:rsid w:val="5F09AEB2"/>
    <w:rsid w:val="5F2AFE80"/>
    <w:rsid w:val="5F411FD7"/>
    <w:rsid w:val="5F7EC20D"/>
    <w:rsid w:val="5F8F9536"/>
    <w:rsid w:val="5F951F4D"/>
    <w:rsid w:val="5F963BFB"/>
    <w:rsid w:val="5FB018E3"/>
    <w:rsid w:val="5FEDB2AF"/>
    <w:rsid w:val="5FF9564B"/>
    <w:rsid w:val="60236C96"/>
    <w:rsid w:val="60273CAE"/>
    <w:rsid w:val="602ACAE0"/>
    <w:rsid w:val="6030387D"/>
    <w:rsid w:val="603384BC"/>
    <w:rsid w:val="603C184C"/>
    <w:rsid w:val="604EC1C2"/>
    <w:rsid w:val="604FA748"/>
    <w:rsid w:val="60635BA3"/>
    <w:rsid w:val="60AA9020"/>
    <w:rsid w:val="60B8CEB7"/>
    <w:rsid w:val="60C30609"/>
    <w:rsid w:val="60C48D00"/>
    <w:rsid w:val="60C75EFF"/>
    <w:rsid w:val="60CC295E"/>
    <w:rsid w:val="60D1974A"/>
    <w:rsid w:val="60D4AB60"/>
    <w:rsid w:val="60D6EA89"/>
    <w:rsid w:val="60E2CD47"/>
    <w:rsid w:val="60ED91E5"/>
    <w:rsid w:val="60F9FC9A"/>
    <w:rsid w:val="6108B20C"/>
    <w:rsid w:val="6129226D"/>
    <w:rsid w:val="6131BBAE"/>
    <w:rsid w:val="613B6785"/>
    <w:rsid w:val="61514C16"/>
    <w:rsid w:val="6161C5C0"/>
    <w:rsid w:val="617D26F4"/>
    <w:rsid w:val="618AB914"/>
    <w:rsid w:val="6191D67D"/>
    <w:rsid w:val="61B19C3C"/>
    <w:rsid w:val="61B8E7E5"/>
    <w:rsid w:val="61BCAF40"/>
    <w:rsid w:val="61EB77A9"/>
    <w:rsid w:val="620528B7"/>
    <w:rsid w:val="6208100C"/>
    <w:rsid w:val="6214C0AB"/>
    <w:rsid w:val="621BEA58"/>
    <w:rsid w:val="6220BE7C"/>
    <w:rsid w:val="622B700D"/>
    <w:rsid w:val="622BF1DD"/>
    <w:rsid w:val="622D81CC"/>
    <w:rsid w:val="623587BE"/>
    <w:rsid w:val="623E38A1"/>
    <w:rsid w:val="6241AAF9"/>
    <w:rsid w:val="6270F93E"/>
    <w:rsid w:val="629B2743"/>
    <w:rsid w:val="629FB54C"/>
    <w:rsid w:val="6305FAD2"/>
    <w:rsid w:val="631E0650"/>
    <w:rsid w:val="631E3207"/>
    <w:rsid w:val="632DBB31"/>
    <w:rsid w:val="63343DC9"/>
    <w:rsid w:val="637F63FF"/>
    <w:rsid w:val="63A50650"/>
    <w:rsid w:val="63B7DEED"/>
    <w:rsid w:val="63DB1B59"/>
    <w:rsid w:val="63F4F0C3"/>
    <w:rsid w:val="63FD428A"/>
    <w:rsid w:val="64102B6B"/>
    <w:rsid w:val="641EF6B8"/>
    <w:rsid w:val="641F6B91"/>
    <w:rsid w:val="6447D1F1"/>
    <w:rsid w:val="64730847"/>
    <w:rsid w:val="64956D09"/>
    <w:rsid w:val="649E07E7"/>
    <w:rsid w:val="64B1759C"/>
    <w:rsid w:val="64BCC493"/>
    <w:rsid w:val="64E42FA5"/>
    <w:rsid w:val="64E5E223"/>
    <w:rsid w:val="6524E4C5"/>
    <w:rsid w:val="6525F63C"/>
    <w:rsid w:val="652E0989"/>
    <w:rsid w:val="6540A8F6"/>
    <w:rsid w:val="655189FC"/>
    <w:rsid w:val="656ACADA"/>
    <w:rsid w:val="65736030"/>
    <w:rsid w:val="6588606A"/>
    <w:rsid w:val="6599A094"/>
    <w:rsid w:val="65BE0293"/>
    <w:rsid w:val="65DB4034"/>
    <w:rsid w:val="65E3A252"/>
    <w:rsid w:val="65ED7AE0"/>
    <w:rsid w:val="65F67DB1"/>
    <w:rsid w:val="66163AD1"/>
    <w:rsid w:val="661FE2D9"/>
    <w:rsid w:val="66252AF2"/>
    <w:rsid w:val="66346632"/>
    <w:rsid w:val="66366C2A"/>
    <w:rsid w:val="663A58DB"/>
    <w:rsid w:val="6664E425"/>
    <w:rsid w:val="669DE5E6"/>
    <w:rsid w:val="66ADB198"/>
    <w:rsid w:val="66B8299A"/>
    <w:rsid w:val="66BC9DC3"/>
    <w:rsid w:val="66C24354"/>
    <w:rsid w:val="66C55DF3"/>
    <w:rsid w:val="66E185B8"/>
    <w:rsid w:val="66FAB1D3"/>
    <w:rsid w:val="6706A93E"/>
    <w:rsid w:val="6729C5A4"/>
    <w:rsid w:val="673BF324"/>
    <w:rsid w:val="676F4125"/>
    <w:rsid w:val="67871CE8"/>
    <w:rsid w:val="6788F3A2"/>
    <w:rsid w:val="679CB5AB"/>
    <w:rsid w:val="679EEAE2"/>
    <w:rsid w:val="67A48006"/>
    <w:rsid w:val="67A68645"/>
    <w:rsid w:val="67C6B2C8"/>
    <w:rsid w:val="67CAAF68"/>
    <w:rsid w:val="67D6C64D"/>
    <w:rsid w:val="67DC906F"/>
    <w:rsid w:val="67E1EE70"/>
    <w:rsid w:val="67EB7908"/>
    <w:rsid w:val="680560CE"/>
    <w:rsid w:val="680C5D11"/>
    <w:rsid w:val="683E4AAE"/>
    <w:rsid w:val="68502B9F"/>
    <w:rsid w:val="685ACEB9"/>
    <w:rsid w:val="686BE78F"/>
    <w:rsid w:val="687CC5E2"/>
    <w:rsid w:val="68992413"/>
    <w:rsid w:val="68C1C944"/>
    <w:rsid w:val="68C3FB45"/>
    <w:rsid w:val="68CEFEEB"/>
    <w:rsid w:val="68D29BE7"/>
    <w:rsid w:val="68DD7AAA"/>
    <w:rsid w:val="68E1AF80"/>
    <w:rsid w:val="68E6D641"/>
    <w:rsid w:val="68F2DC27"/>
    <w:rsid w:val="68FD85D2"/>
    <w:rsid w:val="691F16F9"/>
    <w:rsid w:val="6925C2D8"/>
    <w:rsid w:val="692E2A1D"/>
    <w:rsid w:val="692F2EB4"/>
    <w:rsid w:val="693B5ED1"/>
    <w:rsid w:val="69541B83"/>
    <w:rsid w:val="695430E7"/>
    <w:rsid w:val="695A57E0"/>
    <w:rsid w:val="6965A87C"/>
    <w:rsid w:val="6969ED1E"/>
    <w:rsid w:val="6979D770"/>
    <w:rsid w:val="69854F89"/>
    <w:rsid w:val="699128F2"/>
    <w:rsid w:val="699E9FFF"/>
    <w:rsid w:val="69AADB68"/>
    <w:rsid w:val="69AD5494"/>
    <w:rsid w:val="69CE299B"/>
    <w:rsid w:val="69D1B123"/>
    <w:rsid w:val="69D59614"/>
    <w:rsid w:val="69E4F1F4"/>
    <w:rsid w:val="69E592B4"/>
    <w:rsid w:val="69E67270"/>
    <w:rsid w:val="69F13440"/>
    <w:rsid w:val="69F43242"/>
    <w:rsid w:val="6A24BD12"/>
    <w:rsid w:val="6A27D8D3"/>
    <w:rsid w:val="6A30B39D"/>
    <w:rsid w:val="6A35C4F3"/>
    <w:rsid w:val="6A37BDFF"/>
    <w:rsid w:val="6A4A9637"/>
    <w:rsid w:val="6A518BA5"/>
    <w:rsid w:val="6A785657"/>
    <w:rsid w:val="6A8CB5EA"/>
    <w:rsid w:val="6AA5CCB1"/>
    <w:rsid w:val="6AB82414"/>
    <w:rsid w:val="6AC59F64"/>
    <w:rsid w:val="6ACEACF3"/>
    <w:rsid w:val="6AE53A6A"/>
    <w:rsid w:val="6AF7EB2D"/>
    <w:rsid w:val="6B098E77"/>
    <w:rsid w:val="6B0FDEC2"/>
    <w:rsid w:val="6B1AB3E6"/>
    <w:rsid w:val="6B1AC944"/>
    <w:rsid w:val="6B3D9AFD"/>
    <w:rsid w:val="6B5ED0A8"/>
    <w:rsid w:val="6B5FA0DF"/>
    <w:rsid w:val="6B72BA64"/>
    <w:rsid w:val="6B7E6F67"/>
    <w:rsid w:val="6B86AF8B"/>
    <w:rsid w:val="6B913C73"/>
    <w:rsid w:val="6B959FE6"/>
    <w:rsid w:val="6BA30F75"/>
    <w:rsid w:val="6BAB97D8"/>
    <w:rsid w:val="6BB19CBB"/>
    <w:rsid w:val="6BC77CBF"/>
    <w:rsid w:val="6BE38BFA"/>
    <w:rsid w:val="6BF831BC"/>
    <w:rsid w:val="6BFFC36C"/>
    <w:rsid w:val="6C00B8C1"/>
    <w:rsid w:val="6C200240"/>
    <w:rsid w:val="6C2108DC"/>
    <w:rsid w:val="6C295DA3"/>
    <w:rsid w:val="6C426A6F"/>
    <w:rsid w:val="6C5D4831"/>
    <w:rsid w:val="6C5EB1E6"/>
    <w:rsid w:val="6C7141C3"/>
    <w:rsid w:val="6C7A1BBF"/>
    <w:rsid w:val="6C9B1C49"/>
    <w:rsid w:val="6C9B40C3"/>
    <w:rsid w:val="6C9C419C"/>
    <w:rsid w:val="6CAF1DB6"/>
    <w:rsid w:val="6CBC20D4"/>
    <w:rsid w:val="6CF14DCE"/>
    <w:rsid w:val="6CFAA109"/>
    <w:rsid w:val="6CFD0B53"/>
    <w:rsid w:val="6D1B7D51"/>
    <w:rsid w:val="6D2C26AB"/>
    <w:rsid w:val="6D4225B4"/>
    <w:rsid w:val="6D4D7BEA"/>
    <w:rsid w:val="6D5BB456"/>
    <w:rsid w:val="6D6A604C"/>
    <w:rsid w:val="6D6ED62C"/>
    <w:rsid w:val="6D7867BF"/>
    <w:rsid w:val="6D7A1C97"/>
    <w:rsid w:val="6D8D9152"/>
    <w:rsid w:val="6D970B26"/>
    <w:rsid w:val="6DC48212"/>
    <w:rsid w:val="6DD771E5"/>
    <w:rsid w:val="6DDE6227"/>
    <w:rsid w:val="6DE2C0F8"/>
    <w:rsid w:val="6DF5F72D"/>
    <w:rsid w:val="6E1DCF47"/>
    <w:rsid w:val="6E253BAC"/>
    <w:rsid w:val="6E2666EC"/>
    <w:rsid w:val="6E342546"/>
    <w:rsid w:val="6E4A7E7C"/>
    <w:rsid w:val="6E6316EB"/>
    <w:rsid w:val="6E665074"/>
    <w:rsid w:val="6E679F4C"/>
    <w:rsid w:val="6E6C597A"/>
    <w:rsid w:val="6E753FAF"/>
    <w:rsid w:val="6E7A1393"/>
    <w:rsid w:val="6EA8796E"/>
    <w:rsid w:val="6EB030BE"/>
    <w:rsid w:val="6EBEB39B"/>
    <w:rsid w:val="6EC1110C"/>
    <w:rsid w:val="6ECA9F83"/>
    <w:rsid w:val="6ECEC2B1"/>
    <w:rsid w:val="6ECF17DD"/>
    <w:rsid w:val="6ED88A91"/>
    <w:rsid w:val="6EDF09BA"/>
    <w:rsid w:val="6F0C325D"/>
    <w:rsid w:val="6F19D9B5"/>
    <w:rsid w:val="6F3DCFD2"/>
    <w:rsid w:val="6F3F5E32"/>
    <w:rsid w:val="6F41FC35"/>
    <w:rsid w:val="6F555AD5"/>
    <w:rsid w:val="6FA64615"/>
    <w:rsid w:val="6FCCADDC"/>
    <w:rsid w:val="6FD144A1"/>
    <w:rsid w:val="6FDDBF55"/>
    <w:rsid w:val="701874FA"/>
    <w:rsid w:val="702967B3"/>
    <w:rsid w:val="70309477"/>
    <w:rsid w:val="70396C06"/>
    <w:rsid w:val="704382EB"/>
    <w:rsid w:val="7058A586"/>
    <w:rsid w:val="707D948B"/>
    <w:rsid w:val="70806520"/>
    <w:rsid w:val="70A1D637"/>
    <w:rsid w:val="70B44A20"/>
    <w:rsid w:val="70C467AF"/>
    <w:rsid w:val="70CF1C44"/>
    <w:rsid w:val="70DBC59C"/>
    <w:rsid w:val="70FFE268"/>
    <w:rsid w:val="71008764"/>
    <w:rsid w:val="7117BCCF"/>
    <w:rsid w:val="712199DA"/>
    <w:rsid w:val="7160994B"/>
    <w:rsid w:val="71692DCB"/>
    <w:rsid w:val="716DB6E6"/>
    <w:rsid w:val="71746355"/>
    <w:rsid w:val="717D6CF7"/>
    <w:rsid w:val="7193478C"/>
    <w:rsid w:val="71A53D65"/>
    <w:rsid w:val="71B3DB63"/>
    <w:rsid w:val="71BC63B7"/>
    <w:rsid w:val="71D22A38"/>
    <w:rsid w:val="71F09C0A"/>
    <w:rsid w:val="71FC4BCC"/>
    <w:rsid w:val="72591288"/>
    <w:rsid w:val="726E1F34"/>
    <w:rsid w:val="729443CF"/>
    <w:rsid w:val="72A94DD1"/>
    <w:rsid w:val="72ACE73A"/>
    <w:rsid w:val="72B70F30"/>
    <w:rsid w:val="72F2E8B1"/>
    <w:rsid w:val="72FC0D00"/>
    <w:rsid w:val="7309886B"/>
    <w:rsid w:val="730FA406"/>
    <w:rsid w:val="730FB7FA"/>
    <w:rsid w:val="734EBD59"/>
    <w:rsid w:val="737906B6"/>
    <w:rsid w:val="737D7426"/>
    <w:rsid w:val="738A3589"/>
    <w:rsid w:val="73DEA37E"/>
    <w:rsid w:val="73E54049"/>
    <w:rsid w:val="73E5EEB6"/>
    <w:rsid w:val="73F36F92"/>
    <w:rsid w:val="7416AE18"/>
    <w:rsid w:val="74175310"/>
    <w:rsid w:val="74193F46"/>
    <w:rsid w:val="741C59F5"/>
    <w:rsid w:val="74447D23"/>
    <w:rsid w:val="7465C1E2"/>
    <w:rsid w:val="74668CE3"/>
    <w:rsid w:val="74BACB49"/>
    <w:rsid w:val="74BC1345"/>
    <w:rsid w:val="74E525A1"/>
    <w:rsid w:val="74E616D3"/>
    <w:rsid w:val="74E7A806"/>
    <w:rsid w:val="74FAF473"/>
    <w:rsid w:val="751A1CD3"/>
    <w:rsid w:val="751D22F4"/>
    <w:rsid w:val="752A203C"/>
    <w:rsid w:val="752F3379"/>
    <w:rsid w:val="755DB515"/>
    <w:rsid w:val="757812FA"/>
    <w:rsid w:val="758EAC38"/>
    <w:rsid w:val="75A788A9"/>
    <w:rsid w:val="75A95A64"/>
    <w:rsid w:val="75CC0D08"/>
    <w:rsid w:val="75CE296C"/>
    <w:rsid w:val="75D7D869"/>
    <w:rsid w:val="75DDA1C7"/>
    <w:rsid w:val="75EB9337"/>
    <w:rsid w:val="7633FC9C"/>
    <w:rsid w:val="763AA914"/>
    <w:rsid w:val="76406FC5"/>
    <w:rsid w:val="7644AE80"/>
    <w:rsid w:val="764A4099"/>
    <w:rsid w:val="7657E3A6"/>
    <w:rsid w:val="765D55B4"/>
    <w:rsid w:val="76634687"/>
    <w:rsid w:val="767309AA"/>
    <w:rsid w:val="767BCC4E"/>
    <w:rsid w:val="76835829"/>
    <w:rsid w:val="7694E4BC"/>
    <w:rsid w:val="76AD55BB"/>
    <w:rsid w:val="76B118AB"/>
    <w:rsid w:val="76B7D901"/>
    <w:rsid w:val="76B9CE52"/>
    <w:rsid w:val="76C4D223"/>
    <w:rsid w:val="76C767E2"/>
    <w:rsid w:val="76C942A1"/>
    <w:rsid w:val="76D099F5"/>
    <w:rsid w:val="76D204D5"/>
    <w:rsid w:val="76E5CA70"/>
    <w:rsid w:val="76F65E5A"/>
    <w:rsid w:val="76F98576"/>
    <w:rsid w:val="76FA237F"/>
    <w:rsid w:val="7702C92A"/>
    <w:rsid w:val="7706C6A4"/>
    <w:rsid w:val="77188054"/>
    <w:rsid w:val="771EA77C"/>
    <w:rsid w:val="77530217"/>
    <w:rsid w:val="7758594D"/>
    <w:rsid w:val="77718BA4"/>
    <w:rsid w:val="777A2C14"/>
    <w:rsid w:val="777EE2EC"/>
    <w:rsid w:val="77892086"/>
    <w:rsid w:val="77D6702F"/>
    <w:rsid w:val="77E4F56F"/>
    <w:rsid w:val="77F29551"/>
    <w:rsid w:val="77FE2B9C"/>
    <w:rsid w:val="78007B7E"/>
    <w:rsid w:val="78421B27"/>
    <w:rsid w:val="78769627"/>
    <w:rsid w:val="78844B77"/>
    <w:rsid w:val="78965887"/>
    <w:rsid w:val="78BB1126"/>
    <w:rsid w:val="78C2C4BD"/>
    <w:rsid w:val="78CAE758"/>
    <w:rsid w:val="78DF0054"/>
    <w:rsid w:val="78E280B8"/>
    <w:rsid w:val="78EB8247"/>
    <w:rsid w:val="78F900BA"/>
    <w:rsid w:val="79014F77"/>
    <w:rsid w:val="7935609B"/>
    <w:rsid w:val="793911B6"/>
    <w:rsid w:val="7976886E"/>
    <w:rsid w:val="797F62F6"/>
    <w:rsid w:val="79821281"/>
    <w:rsid w:val="79951EA9"/>
    <w:rsid w:val="799FA4B0"/>
    <w:rsid w:val="79B44604"/>
    <w:rsid w:val="79BF26DC"/>
    <w:rsid w:val="79CF2598"/>
    <w:rsid w:val="79D6297A"/>
    <w:rsid w:val="7A03A022"/>
    <w:rsid w:val="7A0C831A"/>
    <w:rsid w:val="7A391B4B"/>
    <w:rsid w:val="7A4F00E8"/>
    <w:rsid w:val="7A50358D"/>
    <w:rsid w:val="7A520712"/>
    <w:rsid w:val="7A5835FE"/>
    <w:rsid w:val="7A5BA34D"/>
    <w:rsid w:val="7A63E631"/>
    <w:rsid w:val="7A7BEF4E"/>
    <w:rsid w:val="7A8158BA"/>
    <w:rsid w:val="7AA18C21"/>
    <w:rsid w:val="7AA7E1C9"/>
    <w:rsid w:val="7AB5265A"/>
    <w:rsid w:val="7AF8334D"/>
    <w:rsid w:val="7AFE8206"/>
    <w:rsid w:val="7B2F1E07"/>
    <w:rsid w:val="7B351EBB"/>
    <w:rsid w:val="7B456AA7"/>
    <w:rsid w:val="7B61B5CB"/>
    <w:rsid w:val="7B68154A"/>
    <w:rsid w:val="7B7A6DED"/>
    <w:rsid w:val="7B811E5A"/>
    <w:rsid w:val="7B8BB045"/>
    <w:rsid w:val="7BA6AB42"/>
    <w:rsid w:val="7BAD55F2"/>
    <w:rsid w:val="7BB3B9A8"/>
    <w:rsid w:val="7BB59456"/>
    <w:rsid w:val="7C024440"/>
    <w:rsid w:val="7C11335E"/>
    <w:rsid w:val="7C289957"/>
    <w:rsid w:val="7C299318"/>
    <w:rsid w:val="7C57EEAE"/>
    <w:rsid w:val="7C65FE00"/>
    <w:rsid w:val="7C80E90A"/>
    <w:rsid w:val="7C81277B"/>
    <w:rsid w:val="7C836D7C"/>
    <w:rsid w:val="7C855B35"/>
    <w:rsid w:val="7C8D44E9"/>
    <w:rsid w:val="7CD1ACE9"/>
    <w:rsid w:val="7CD56765"/>
    <w:rsid w:val="7CDB2548"/>
    <w:rsid w:val="7CFE6C8F"/>
    <w:rsid w:val="7CFEC93E"/>
    <w:rsid w:val="7D16E83E"/>
    <w:rsid w:val="7D1C0637"/>
    <w:rsid w:val="7D33CC2E"/>
    <w:rsid w:val="7D341A39"/>
    <w:rsid w:val="7D484CC7"/>
    <w:rsid w:val="7D49628F"/>
    <w:rsid w:val="7D49B03D"/>
    <w:rsid w:val="7D4EE24B"/>
    <w:rsid w:val="7D794DEF"/>
    <w:rsid w:val="7D83CCBA"/>
    <w:rsid w:val="7D9FC486"/>
    <w:rsid w:val="7DABCFFA"/>
    <w:rsid w:val="7DB1DE38"/>
    <w:rsid w:val="7DECDB6F"/>
    <w:rsid w:val="7E05F63F"/>
    <w:rsid w:val="7E084C84"/>
    <w:rsid w:val="7E08F9DB"/>
    <w:rsid w:val="7E17EB68"/>
    <w:rsid w:val="7E182011"/>
    <w:rsid w:val="7E313290"/>
    <w:rsid w:val="7E3C50B5"/>
    <w:rsid w:val="7E4D2016"/>
    <w:rsid w:val="7E550001"/>
    <w:rsid w:val="7E750F84"/>
    <w:rsid w:val="7E885047"/>
    <w:rsid w:val="7E8B9092"/>
    <w:rsid w:val="7E8F1728"/>
    <w:rsid w:val="7EBAF59A"/>
    <w:rsid w:val="7ED59099"/>
    <w:rsid w:val="7EDFB581"/>
    <w:rsid w:val="7EE90503"/>
    <w:rsid w:val="7F11E429"/>
    <w:rsid w:val="7F28F17F"/>
    <w:rsid w:val="7F30DF43"/>
    <w:rsid w:val="7F35416C"/>
    <w:rsid w:val="7F380B13"/>
    <w:rsid w:val="7F453793"/>
    <w:rsid w:val="7F570628"/>
    <w:rsid w:val="7F5716D1"/>
    <w:rsid w:val="7F5841E5"/>
    <w:rsid w:val="7F6F50A5"/>
    <w:rsid w:val="7F764FFE"/>
    <w:rsid w:val="7F76C24A"/>
    <w:rsid w:val="7F7FAB0E"/>
    <w:rsid w:val="7FBE893D"/>
    <w:rsid w:val="7FC25A82"/>
    <w:rsid w:val="7FDD2A73"/>
    <w:rsid w:val="7FE16E0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8E3B10"/>
  <w15:chartTrackingRefBased/>
  <w15:docId w15:val="{7AFC398E-1FD7-4986-B494-256D0B5E59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5D3E"/>
  </w:style>
  <w:style w:type="paragraph" w:styleId="Heading3">
    <w:name w:val="heading 3"/>
    <w:basedOn w:val="Normal"/>
    <w:link w:val="Heading3Char"/>
    <w:uiPriority w:val="9"/>
    <w:qFormat/>
    <w:rsid w:val="007B25EB"/>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7B25EB"/>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7B25E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EC4C11"/>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107448"/>
    <w:pPr>
      <w:ind w:left="720"/>
      <w:contextualSpacing/>
    </w:pPr>
  </w:style>
  <w:style w:type="character" w:styleId="Hyperlink">
    <w:name w:val="Hyperlink"/>
    <w:basedOn w:val="DefaultParagraphFont"/>
    <w:uiPriority w:val="99"/>
    <w:unhideWhenUsed/>
    <w:rsid w:val="006C59EE"/>
    <w:rPr>
      <w:color w:val="0563C1" w:themeColor="hyperlink"/>
      <w:u w:val="single"/>
    </w:rPr>
  </w:style>
  <w:style w:type="character" w:styleId="UnresolvedMention">
    <w:name w:val="Unresolved Mention"/>
    <w:basedOn w:val="DefaultParagraphFont"/>
    <w:uiPriority w:val="99"/>
    <w:unhideWhenUsed/>
    <w:rsid w:val="006C59EE"/>
    <w:rPr>
      <w:color w:val="605E5C"/>
      <w:shd w:val="clear" w:color="auto" w:fill="E1DFDD"/>
    </w:rPr>
  </w:style>
  <w:style w:type="character" w:styleId="CommentReference">
    <w:name w:val="annotation reference"/>
    <w:basedOn w:val="DefaultParagraphFont"/>
    <w:uiPriority w:val="99"/>
    <w:semiHidden/>
    <w:unhideWhenUsed/>
    <w:rsid w:val="00BE0ADF"/>
    <w:rPr>
      <w:sz w:val="16"/>
      <w:szCs w:val="16"/>
    </w:rPr>
  </w:style>
  <w:style w:type="paragraph" w:styleId="CommentText">
    <w:name w:val="annotation text"/>
    <w:basedOn w:val="Normal"/>
    <w:link w:val="CommentTextChar"/>
    <w:uiPriority w:val="99"/>
    <w:unhideWhenUsed/>
    <w:rsid w:val="00BE0ADF"/>
    <w:pPr>
      <w:spacing w:line="240" w:lineRule="auto"/>
    </w:pPr>
    <w:rPr>
      <w:sz w:val="20"/>
      <w:szCs w:val="20"/>
    </w:rPr>
  </w:style>
  <w:style w:type="character" w:customStyle="1" w:styleId="CommentTextChar">
    <w:name w:val="Comment Text Char"/>
    <w:basedOn w:val="DefaultParagraphFont"/>
    <w:link w:val="CommentText"/>
    <w:uiPriority w:val="99"/>
    <w:rsid w:val="00BE0ADF"/>
    <w:rPr>
      <w:sz w:val="20"/>
      <w:szCs w:val="20"/>
    </w:rPr>
  </w:style>
  <w:style w:type="paragraph" w:styleId="CommentSubject">
    <w:name w:val="annotation subject"/>
    <w:basedOn w:val="CommentText"/>
    <w:next w:val="CommentText"/>
    <w:link w:val="CommentSubjectChar"/>
    <w:uiPriority w:val="99"/>
    <w:semiHidden/>
    <w:unhideWhenUsed/>
    <w:rsid w:val="00BE0ADF"/>
    <w:rPr>
      <w:b/>
      <w:bCs/>
    </w:rPr>
  </w:style>
  <w:style w:type="character" w:customStyle="1" w:styleId="CommentSubjectChar">
    <w:name w:val="Comment Subject Char"/>
    <w:basedOn w:val="CommentTextChar"/>
    <w:link w:val="CommentSubject"/>
    <w:uiPriority w:val="99"/>
    <w:semiHidden/>
    <w:rsid w:val="00BE0ADF"/>
    <w:rPr>
      <w:b/>
      <w:bCs/>
      <w:sz w:val="20"/>
      <w:szCs w:val="20"/>
    </w:rPr>
  </w:style>
  <w:style w:type="paragraph" w:styleId="BalloonText">
    <w:name w:val="Balloon Text"/>
    <w:basedOn w:val="Normal"/>
    <w:link w:val="BalloonTextChar"/>
    <w:uiPriority w:val="99"/>
    <w:semiHidden/>
    <w:unhideWhenUsed/>
    <w:rsid w:val="00BE0AD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E0ADF"/>
    <w:rPr>
      <w:rFonts w:ascii="Times New Roman" w:hAnsi="Times New Roman" w:cs="Times New Roman"/>
      <w:sz w:val="18"/>
      <w:szCs w:val="18"/>
    </w:rPr>
  </w:style>
  <w:style w:type="character" w:styleId="Mention">
    <w:name w:val="Mention"/>
    <w:basedOn w:val="DefaultParagraphFont"/>
    <w:uiPriority w:val="99"/>
    <w:unhideWhenUsed/>
    <w:rsid w:val="004F4197"/>
    <w:rPr>
      <w:color w:val="2B579A"/>
      <w:shd w:val="clear" w:color="auto" w:fill="E1DFDD"/>
    </w:rPr>
  </w:style>
  <w:style w:type="character" w:styleId="FollowedHyperlink">
    <w:name w:val="FollowedHyperlink"/>
    <w:basedOn w:val="DefaultParagraphFont"/>
    <w:uiPriority w:val="99"/>
    <w:semiHidden/>
    <w:unhideWhenUsed/>
    <w:rsid w:val="00755EA5"/>
    <w:rPr>
      <w:color w:val="954F72" w:themeColor="followedHyperlink"/>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Normal0">
    <w:name w:val="Normal0"/>
    <w:basedOn w:val="Normal"/>
    <w:qFormat/>
    <w:rsid w:val="00256E9C"/>
  </w:style>
  <w:style w:type="paragraph" w:styleId="Revision">
    <w:name w:val="Revision"/>
    <w:hidden/>
    <w:uiPriority w:val="99"/>
    <w:semiHidden/>
    <w:rsid w:val="003A3A8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98240">
      <w:bodyDiv w:val="1"/>
      <w:marLeft w:val="0"/>
      <w:marRight w:val="0"/>
      <w:marTop w:val="0"/>
      <w:marBottom w:val="0"/>
      <w:divBdr>
        <w:top w:val="none" w:sz="0" w:space="0" w:color="auto"/>
        <w:left w:val="none" w:sz="0" w:space="0" w:color="auto"/>
        <w:bottom w:val="none" w:sz="0" w:space="0" w:color="auto"/>
        <w:right w:val="none" w:sz="0" w:space="0" w:color="auto"/>
      </w:divBdr>
    </w:div>
    <w:div w:id="116795816">
      <w:bodyDiv w:val="1"/>
      <w:marLeft w:val="0"/>
      <w:marRight w:val="0"/>
      <w:marTop w:val="0"/>
      <w:marBottom w:val="0"/>
      <w:divBdr>
        <w:top w:val="none" w:sz="0" w:space="0" w:color="auto"/>
        <w:left w:val="none" w:sz="0" w:space="0" w:color="auto"/>
        <w:bottom w:val="none" w:sz="0" w:space="0" w:color="auto"/>
        <w:right w:val="none" w:sz="0" w:space="0" w:color="auto"/>
      </w:divBdr>
    </w:div>
    <w:div w:id="185364148">
      <w:bodyDiv w:val="1"/>
      <w:marLeft w:val="0"/>
      <w:marRight w:val="0"/>
      <w:marTop w:val="0"/>
      <w:marBottom w:val="0"/>
      <w:divBdr>
        <w:top w:val="none" w:sz="0" w:space="0" w:color="auto"/>
        <w:left w:val="none" w:sz="0" w:space="0" w:color="auto"/>
        <w:bottom w:val="none" w:sz="0" w:space="0" w:color="auto"/>
        <w:right w:val="none" w:sz="0" w:space="0" w:color="auto"/>
      </w:divBdr>
    </w:div>
    <w:div w:id="518324435">
      <w:bodyDiv w:val="1"/>
      <w:marLeft w:val="0"/>
      <w:marRight w:val="0"/>
      <w:marTop w:val="0"/>
      <w:marBottom w:val="0"/>
      <w:divBdr>
        <w:top w:val="none" w:sz="0" w:space="0" w:color="auto"/>
        <w:left w:val="none" w:sz="0" w:space="0" w:color="auto"/>
        <w:bottom w:val="none" w:sz="0" w:space="0" w:color="auto"/>
        <w:right w:val="none" w:sz="0" w:space="0" w:color="auto"/>
      </w:divBdr>
    </w:div>
    <w:div w:id="759371417">
      <w:bodyDiv w:val="1"/>
      <w:marLeft w:val="0"/>
      <w:marRight w:val="0"/>
      <w:marTop w:val="0"/>
      <w:marBottom w:val="0"/>
      <w:divBdr>
        <w:top w:val="none" w:sz="0" w:space="0" w:color="auto"/>
        <w:left w:val="none" w:sz="0" w:space="0" w:color="auto"/>
        <w:bottom w:val="none" w:sz="0" w:space="0" w:color="auto"/>
        <w:right w:val="none" w:sz="0" w:space="0" w:color="auto"/>
      </w:divBdr>
    </w:div>
    <w:div w:id="1209221267">
      <w:bodyDiv w:val="1"/>
      <w:marLeft w:val="0"/>
      <w:marRight w:val="0"/>
      <w:marTop w:val="0"/>
      <w:marBottom w:val="0"/>
      <w:divBdr>
        <w:top w:val="none" w:sz="0" w:space="0" w:color="auto"/>
        <w:left w:val="none" w:sz="0" w:space="0" w:color="auto"/>
        <w:bottom w:val="none" w:sz="0" w:space="0" w:color="auto"/>
        <w:right w:val="none" w:sz="0" w:space="0" w:color="auto"/>
      </w:divBdr>
    </w:div>
    <w:div w:id="1363286253">
      <w:bodyDiv w:val="1"/>
      <w:marLeft w:val="0"/>
      <w:marRight w:val="0"/>
      <w:marTop w:val="0"/>
      <w:marBottom w:val="0"/>
      <w:divBdr>
        <w:top w:val="none" w:sz="0" w:space="0" w:color="auto"/>
        <w:left w:val="none" w:sz="0" w:space="0" w:color="auto"/>
        <w:bottom w:val="none" w:sz="0" w:space="0" w:color="auto"/>
        <w:right w:val="none" w:sz="0" w:space="0" w:color="auto"/>
      </w:divBdr>
    </w:div>
    <w:div w:id="2066099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hak5.org/wifi-pineapple/faq/factory-reset-and-recovery" TargetMode="External"/><Relationship Id="rId13" Type="http://schemas.openxmlformats.org/officeDocument/2006/relationships/hyperlink" Target="http://172.16.42.1:1471" TargetMode="External"/><Relationship Id="rId18" Type="http://schemas.openxmlformats.org/officeDocument/2006/relationships/image" Target="media/image1.png"/><Relationship Id="rId3" Type="http://schemas.openxmlformats.org/officeDocument/2006/relationships/settings" Target="settings.xml"/><Relationship Id="rId21" Type="http://schemas.openxmlformats.org/officeDocument/2006/relationships/hyperlink" Target="https://en.wikipedia.org/wiki/Domain_Name_System" TargetMode="External"/><Relationship Id="rId7" Type="http://schemas.openxmlformats.org/officeDocument/2006/relationships/hyperlink" Target="https://www.youtube.com/watch?v=eJJUxfhIa14" TargetMode="External"/><Relationship Id="rId12" Type="http://schemas.openxmlformats.org/officeDocument/2006/relationships/hyperlink" Target="https://downloads.hak5.org/api/devices/wifipineapplemk7/firmwares/recovery" TargetMode="External"/><Relationship Id="rId17" Type="http://schemas.openxmlformats.org/officeDocument/2006/relationships/hyperlink" Target="https://docs.hak5.org/wifi-pineapple/ui-overview/dashboard" TargetMode="External"/><Relationship Id="rId2" Type="http://schemas.openxmlformats.org/officeDocument/2006/relationships/styles" Target="styles.xml"/><Relationship Id="rId16" Type="http://schemas.openxmlformats.org/officeDocument/2006/relationships/hyperlink" Target="http://172.16.42.1" TargetMode="External"/><Relationship Id="rId20" Type="http://schemas.openxmlformats.org/officeDocument/2006/relationships/hyperlink" Target="https://en.wikipedia.org/wiki/Domain_Name_System" TargetMode="External"/><Relationship Id="rId1" Type="http://schemas.openxmlformats.org/officeDocument/2006/relationships/numbering" Target="numbering.xml"/><Relationship Id="rId6" Type="http://schemas.openxmlformats.org/officeDocument/2006/relationships/hyperlink" Target="https://docs.hak5.org/wifi-pineapple" TargetMode="External"/><Relationship Id="rId11" Type="http://schemas.openxmlformats.org/officeDocument/2006/relationships/hyperlink" Target="http://submit.edu/downloads" TargetMode="External"/><Relationship Id="rId24" Type="http://schemas.openxmlformats.org/officeDocument/2006/relationships/theme" Target="theme/theme1.xml"/><Relationship Id="rId5" Type="http://schemas.openxmlformats.org/officeDocument/2006/relationships/hyperlink" Target="https://docs.hak5.org/wifi-pineapple" TargetMode="External"/><Relationship Id="rId15" Type="http://schemas.openxmlformats.org/officeDocument/2006/relationships/hyperlink" Target="https://downloads.hak5.org/api/devices/wifipineapplemk7/firmwares/2.1.3-stable" TargetMode="External"/><Relationship Id="rId23" Type="http://schemas.openxmlformats.org/officeDocument/2006/relationships/fontTable" Target="fontTable.xml"/><Relationship Id="rId10" Type="http://schemas.openxmlformats.org/officeDocument/2006/relationships/hyperlink" Target="https://downloads.hak5.org/api/devices/wifipineapplemk7/firmwares/2.1.3-stable" TargetMode="External"/><Relationship Id="rId19" Type="http://schemas.openxmlformats.org/officeDocument/2006/relationships/hyperlink" Target="https://docs.hak5.org/wifi-pineapple/ui-overview/recon" TargetMode="External"/><Relationship Id="rId4" Type="http://schemas.openxmlformats.org/officeDocument/2006/relationships/webSettings" Target="webSettings.xml"/><Relationship Id="rId9" Type="http://schemas.openxmlformats.org/officeDocument/2006/relationships/hyperlink" Target="https://downloads.hak5.org/api/devices/wifipineapplemk7/firmwares/recovery" TargetMode="External"/><Relationship Id="rId14" Type="http://schemas.openxmlformats.org/officeDocument/2006/relationships/hyperlink" Target="https://docs.hak5.org/wifi-pineapple/setup/setting-up-your-wifi-pineapple" TargetMode="External"/><Relationship Id="rId22" Type="http://schemas.openxmlformats.org/officeDocument/2006/relationships/hyperlink" Target="https://softwaretester.info/dns-hijacking-with-wifi-pineappl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6</Pages>
  <Words>2790</Words>
  <Characters>15908</Characters>
  <Application>Microsoft Office Word</Application>
  <DocSecurity>0</DocSecurity>
  <Lines>132</Lines>
  <Paragraphs>37</Paragraphs>
  <ScaleCrop>false</ScaleCrop>
  <Company/>
  <LinksUpToDate>false</LinksUpToDate>
  <CharactersWithSpaces>18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itham Ghalwash</dc:creator>
  <cp:keywords/>
  <dc:description/>
  <cp:lastModifiedBy>Yuan Hong</cp:lastModifiedBy>
  <cp:revision>3</cp:revision>
  <dcterms:created xsi:type="dcterms:W3CDTF">2023-11-01T13:29:00Z</dcterms:created>
  <dcterms:modified xsi:type="dcterms:W3CDTF">2023-11-01T13:29:00Z</dcterms:modified>
</cp:coreProperties>
</file>